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03D24"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281CCCA5" w14:textId="2F67D469" w:rsidR="00EC29D3" w:rsidRPr="00EC29D3" w:rsidRDefault="00EC29D3" w:rsidP="00051F1D">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BÁO CÁO</w:t>
      </w:r>
      <w:r w:rsidR="00BA1CE4">
        <w:rPr>
          <w:rFonts w:ascii="Times New Roman" w:eastAsia="Calibri" w:hAnsi="Times New Roman" w:cs="Times New Roman"/>
          <w:b/>
          <w:bCs/>
          <w:sz w:val="32"/>
          <w:szCs w:val="32"/>
          <w:lang w:val="en"/>
        </w:rPr>
        <w:t xml:space="preserve"> CUỐI KÌ</w:t>
      </w:r>
    </w:p>
    <w:p w14:paraId="73E39148" w14:textId="77777777" w:rsidR="00EC29D3" w:rsidRPr="00EC29D3" w:rsidRDefault="00EC29D3" w:rsidP="00EC29D3">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7C4971F6" w14:textId="562C171C" w:rsidR="00EC29D3" w:rsidRDefault="002A7CE6" w:rsidP="00EC29D3">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TRAVELING SALESMAN PROBLEM</w:t>
      </w:r>
    </w:p>
    <w:p w14:paraId="5A824303" w14:textId="33C22956" w:rsidR="002A7CE6" w:rsidRPr="00EC29D3" w:rsidRDefault="002A7CE6" w:rsidP="00EC29D3">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ITH GENETIC ALGORITHMS</w:t>
      </w:r>
    </w:p>
    <w:p w14:paraId="28A5DF7B" w14:textId="77777777" w:rsidR="00EC29D3" w:rsidRPr="00EC29D3" w:rsidRDefault="00EC29D3" w:rsidP="00EC29D3">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5616DBC2" w14:textId="77777777" w:rsidR="002A7CE6" w:rsidRDefault="00EC29D3" w:rsidP="002A7CE6">
      <w:pPr>
        <w:suppressAutoHyphens/>
        <w:autoSpaceDE w:val="0"/>
        <w:autoSpaceDN w:val="0"/>
        <w:adjustRightInd w:val="0"/>
        <w:spacing w:line="276" w:lineRule="auto"/>
        <w:jc w:val="right"/>
        <w:rPr>
          <w:b/>
          <w:bCs/>
          <w:color w:val="000000" w:themeColor="text1"/>
          <w:szCs w:val="28"/>
          <w:lang w:val="vi-VN"/>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A7CE6" w:rsidRPr="00DF20A5">
        <w:rPr>
          <w:b/>
          <w:bCs/>
          <w:color w:val="000000" w:themeColor="text1"/>
          <w:szCs w:val="28"/>
          <w:lang w:val="vi-VN"/>
        </w:rPr>
        <w:t xml:space="preserve">TRẦN THỊ VẸN </w:t>
      </w:r>
      <w:r w:rsidR="002A7CE6">
        <w:rPr>
          <w:b/>
          <w:bCs/>
          <w:color w:val="000000" w:themeColor="text1"/>
          <w:szCs w:val="28"/>
          <w:lang w:val="vi-VN"/>
        </w:rPr>
        <w:t>–</w:t>
      </w:r>
      <w:r w:rsidR="002A7CE6" w:rsidRPr="00DF20A5">
        <w:rPr>
          <w:b/>
          <w:bCs/>
          <w:color w:val="000000" w:themeColor="text1"/>
          <w:szCs w:val="28"/>
          <w:lang w:val="vi-VN"/>
        </w:rPr>
        <w:t xml:space="preserve"> 52100674</w:t>
      </w:r>
    </w:p>
    <w:p w14:paraId="45F986B4" w14:textId="77777777" w:rsidR="002A7CE6" w:rsidRPr="00030B8A" w:rsidRDefault="002A7CE6" w:rsidP="002A7CE6">
      <w:pPr>
        <w:suppressAutoHyphens/>
        <w:autoSpaceDE w:val="0"/>
        <w:autoSpaceDN w:val="0"/>
        <w:adjustRightInd w:val="0"/>
        <w:spacing w:line="276" w:lineRule="auto"/>
        <w:jc w:val="right"/>
        <w:rPr>
          <w:b/>
          <w:bCs/>
          <w:color w:val="000000" w:themeColor="text1"/>
          <w:szCs w:val="28"/>
        </w:rPr>
      </w:pPr>
      <w:r>
        <w:rPr>
          <w:b/>
          <w:bCs/>
          <w:color w:val="000000" w:themeColor="text1"/>
          <w:szCs w:val="28"/>
        </w:rPr>
        <w:t xml:space="preserve">NGUYỄN VŨ TƯỜNG </w:t>
      </w:r>
      <w:r>
        <w:rPr>
          <w:b/>
          <w:bCs/>
          <w:color w:val="000000" w:themeColor="text1"/>
          <w:szCs w:val="28"/>
          <w:lang w:val="vi-VN"/>
        </w:rPr>
        <w:t>–</w:t>
      </w:r>
      <w:r>
        <w:rPr>
          <w:b/>
          <w:bCs/>
          <w:color w:val="000000" w:themeColor="text1"/>
          <w:szCs w:val="28"/>
        </w:rPr>
        <w:t xml:space="preserve"> </w:t>
      </w:r>
      <w:r w:rsidRPr="00030B8A">
        <w:rPr>
          <w:b/>
          <w:bCs/>
          <w:color w:val="000000" w:themeColor="text1"/>
          <w:szCs w:val="28"/>
        </w:rPr>
        <w:t>52100944</w:t>
      </w:r>
    </w:p>
    <w:p w14:paraId="60845350" w14:textId="10B19071" w:rsidR="00EC29D3" w:rsidRPr="00EC29D3" w:rsidRDefault="00EC29D3" w:rsidP="002A7CE6">
      <w:pPr>
        <w:suppressAutoHyphens/>
        <w:autoSpaceDE w:val="0"/>
        <w:autoSpaceDN w:val="0"/>
        <w:adjustRightInd w:val="0"/>
        <w:spacing w:after="0" w:line="360" w:lineRule="auto"/>
        <w:jc w:val="right"/>
        <w:rPr>
          <w:rFonts w:ascii="Times New Roman" w:eastAsia="Calibri" w:hAnsi="Times New Roman" w:cs="Times New Roman"/>
          <w:b/>
          <w:bCs/>
          <w:sz w:val="24"/>
          <w:szCs w:val="24"/>
          <w:lang w:val="vi-VN"/>
        </w:rPr>
      </w:pPr>
    </w:p>
    <w:p w14:paraId="4F7D1CB2" w14:textId="620B85F5" w:rsid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F1F02CF" w14:textId="13BBB43E"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2B7A890A" w14:textId="16E8181B" w:rsidR="00576F4B" w:rsidRDefault="00576F4B" w:rsidP="002A7CE6">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EC29D3" w:rsidRPr="00EC29D3" w:rsidSect="00335EDE">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sidR="00D07E47">
        <w:rPr>
          <w:rFonts w:ascii="Times New Roman" w:eastAsia="Calibri" w:hAnsi="Times New Roman" w:cs="Times New Roman"/>
          <w:b/>
          <w:bCs/>
          <w:iCs/>
          <w:szCs w:val="28"/>
          <w:lang w:val="vi-VN"/>
        </w:rPr>
        <w:t>4</w:t>
      </w:r>
    </w:p>
    <w:p w14:paraId="6FC04E0D"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szCs w:val="28"/>
          <w:lang w:val="en"/>
        </w:rPr>
      </w:pPr>
      <w:bookmarkStart w:id="0" w:name="_Toc387692905"/>
      <w:bookmarkStart w:id="1" w:name="_Toc133099674"/>
      <w:bookmarkStart w:id="2" w:name="_Toc152289670"/>
      <w:r w:rsidRPr="00EC29D3">
        <w:rPr>
          <w:rFonts w:ascii="Times New Roman" w:eastAsia="Calibri" w:hAnsi="Times New Roman" w:cs="Times New Roman"/>
          <w:b/>
          <w:szCs w:val="28"/>
          <w:lang w:val="en"/>
        </w:rPr>
        <w:lastRenderedPageBreak/>
        <w:t xml:space="preserve">TỔNG LIÊN ĐOÀN LAO ĐỘNG VIỆT NAM </w:t>
      </w:r>
    </w:p>
    <w:p w14:paraId="3F7F427B"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121CE1D5" w14:textId="36F1F4B6" w:rsidR="00005ADC" w:rsidRPr="00EC29D3" w:rsidRDefault="00005ADC" w:rsidP="00005ADC">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BÁO CÁO</w:t>
      </w:r>
      <w:r w:rsidR="00BA1CE4">
        <w:rPr>
          <w:rFonts w:ascii="Times New Roman" w:eastAsia="Calibri" w:hAnsi="Times New Roman" w:cs="Times New Roman"/>
          <w:b/>
          <w:bCs/>
          <w:sz w:val="32"/>
          <w:szCs w:val="32"/>
          <w:lang w:val="en"/>
        </w:rPr>
        <w:t xml:space="preserve"> CUỐI KÌ</w:t>
      </w:r>
      <w:r w:rsidRPr="00EC29D3">
        <w:rPr>
          <w:rFonts w:ascii="Times New Roman" w:eastAsia="Calibri" w:hAnsi="Times New Roman" w:cs="Times New Roman"/>
          <w:b/>
          <w:bCs/>
          <w:sz w:val="32"/>
          <w:szCs w:val="32"/>
          <w:lang w:val="en"/>
        </w:rPr>
        <w:t xml:space="preserve"> </w:t>
      </w:r>
    </w:p>
    <w:p w14:paraId="79106D03" w14:textId="77777777" w:rsidR="00005ADC" w:rsidRPr="00EC29D3" w:rsidRDefault="00005ADC" w:rsidP="00005ADC">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1151FDF5" w14:textId="77777777" w:rsidR="002A7CE6" w:rsidRDefault="002A7CE6" w:rsidP="002A7CE6">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TRAVELING SALESMAN PROBLEM</w:t>
      </w:r>
    </w:p>
    <w:p w14:paraId="11885F06" w14:textId="77777777" w:rsidR="002A7CE6" w:rsidRPr="00EC29D3" w:rsidRDefault="002A7CE6" w:rsidP="002A7CE6">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ITH GENETIC ALGORITHMS</w:t>
      </w:r>
    </w:p>
    <w:p w14:paraId="6BDF13DC" w14:textId="77777777" w:rsidR="00005ADC" w:rsidRPr="00EC29D3" w:rsidRDefault="00005ADC" w:rsidP="00005ADC">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BD881F0" w14:textId="77777777" w:rsidR="002A7CE6" w:rsidRDefault="00005ADC" w:rsidP="002A7CE6">
      <w:pPr>
        <w:suppressAutoHyphens/>
        <w:autoSpaceDE w:val="0"/>
        <w:autoSpaceDN w:val="0"/>
        <w:adjustRightInd w:val="0"/>
        <w:spacing w:line="276" w:lineRule="auto"/>
        <w:jc w:val="right"/>
        <w:rPr>
          <w:b/>
          <w:bCs/>
          <w:color w:val="000000" w:themeColor="text1"/>
          <w:szCs w:val="28"/>
          <w:lang w:val="vi-VN"/>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A7CE6" w:rsidRPr="00DF20A5">
        <w:rPr>
          <w:b/>
          <w:bCs/>
          <w:color w:val="000000" w:themeColor="text1"/>
          <w:szCs w:val="28"/>
          <w:lang w:val="vi-VN"/>
        </w:rPr>
        <w:t xml:space="preserve">TRẦN THỊ VẸN </w:t>
      </w:r>
      <w:r w:rsidR="002A7CE6">
        <w:rPr>
          <w:b/>
          <w:bCs/>
          <w:color w:val="000000" w:themeColor="text1"/>
          <w:szCs w:val="28"/>
          <w:lang w:val="vi-VN"/>
        </w:rPr>
        <w:t>–</w:t>
      </w:r>
      <w:r w:rsidR="002A7CE6" w:rsidRPr="00DF20A5">
        <w:rPr>
          <w:b/>
          <w:bCs/>
          <w:color w:val="000000" w:themeColor="text1"/>
          <w:szCs w:val="28"/>
          <w:lang w:val="vi-VN"/>
        </w:rPr>
        <w:t xml:space="preserve"> 52100674</w:t>
      </w:r>
    </w:p>
    <w:p w14:paraId="3BFDD178" w14:textId="77777777" w:rsidR="002A7CE6" w:rsidRPr="00030B8A" w:rsidRDefault="002A7CE6" w:rsidP="002A7CE6">
      <w:pPr>
        <w:suppressAutoHyphens/>
        <w:autoSpaceDE w:val="0"/>
        <w:autoSpaceDN w:val="0"/>
        <w:adjustRightInd w:val="0"/>
        <w:spacing w:line="276" w:lineRule="auto"/>
        <w:jc w:val="right"/>
        <w:rPr>
          <w:b/>
          <w:bCs/>
          <w:color w:val="000000" w:themeColor="text1"/>
          <w:szCs w:val="28"/>
        </w:rPr>
      </w:pPr>
      <w:r>
        <w:rPr>
          <w:b/>
          <w:bCs/>
          <w:color w:val="000000" w:themeColor="text1"/>
          <w:szCs w:val="28"/>
        </w:rPr>
        <w:t xml:space="preserve">NGUYỄN VŨ TƯỜNG </w:t>
      </w:r>
      <w:r>
        <w:rPr>
          <w:b/>
          <w:bCs/>
          <w:color w:val="000000" w:themeColor="text1"/>
          <w:szCs w:val="28"/>
          <w:lang w:val="vi-VN"/>
        </w:rPr>
        <w:t>–</w:t>
      </w:r>
      <w:r>
        <w:rPr>
          <w:b/>
          <w:bCs/>
          <w:color w:val="000000" w:themeColor="text1"/>
          <w:szCs w:val="28"/>
        </w:rPr>
        <w:t xml:space="preserve"> </w:t>
      </w:r>
      <w:r w:rsidRPr="00030B8A">
        <w:rPr>
          <w:b/>
          <w:bCs/>
          <w:color w:val="000000" w:themeColor="text1"/>
          <w:szCs w:val="28"/>
        </w:rPr>
        <w:t>52100944</w:t>
      </w:r>
    </w:p>
    <w:p w14:paraId="4924DE13" w14:textId="1359B70C" w:rsidR="00005ADC" w:rsidRPr="00EC29D3" w:rsidRDefault="00005ADC" w:rsidP="002A7CE6">
      <w:pPr>
        <w:suppressAutoHyphens/>
        <w:autoSpaceDE w:val="0"/>
        <w:autoSpaceDN w:val="0"/>
        <w:adjustRightInd w:val="0"/>
        <w:spacing w:after="0" w:line="360" w:lineRule="auto"/>
        <w:jc w:val="right"/>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AD0CB69"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7BC3C8B" w14:textId="77777777" w:rsidR="00005ADC" w:rsidRDefault="00005ADC" w:rsidP="002A7CE6">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005ADC" w:rsidRPr="00EC29D3" w:rsidSect="00335EDE">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Pr>
          <w:rFonts w:ascii="Times New Roman" w:eastAsia="Calibri" w:hAnsi="Times New Roman" w:cs="Times New Roman"/>
          <w:b/>
          <w:bCs/>
          <w:iCs/>
          <w:szCs w:val="28"/>
          <w:lang w:val="vi-VN"/>
        </w:rPr>
        <w:t>4</w:t>
      </w:r>
    </w:p>
    <w:p w14:paraId="4F9CB951" w14:textId="2338E923" w:rsidR="009C1F40" w:rsidRPr="009C1F40" w:rsidRDefault="00EC29D3" w:rsidP="009C1F40">
      <w:pPr>
        <w:pStyle w:val="Heading1"/>
        <w:jc w:val="center"/>
        <w:rPr>
          <w:sz w:val="32"/>
          <w:szCs w:val="32"/>
          <w:lang w:val="vi-VN"/>
        </w:rPr>
      </w:pPr>
      <w:bookmarkStart w:id="3" w:name="_Toc155483638"/>
      <w:r w:rsidRPr="009C1F40">
        <w:rPr>
          <w:sz w:val="32"/>
          <w:szCs w:val="32"/>
          <w:lang w:val="vi-VN"/>
        </w:rPr>
        <w:lastRenderedPageBreak/>
        <w:t>LỜI CẢM ƠN</w:t>
      </w:r>
      <w:bookmarkEnd w:id="0"/>
      <w:bookmarkEnd w:id="1"/>
      <w:bookmarkEnd w:id="2"/>
      <w:bookmarkEnd w:id="3"/>
    </w:p>
    <w:p w14:paraId="5962B5DF" w14:textId="36A2128C" w:rsidR="00EC29D3" w:rsidRPr="00973CB6" w:rsidRDefault="00EC29D3"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 xml:space="preserve">Chúng em xin chân thành cảm ơn khoa Công nghệ thông tin đã tạo điều kiện cho chúng em được tiếp cận và hoàn thành bài </w:t>
      </w:r>
      <w:r w:rsidRPr="00973CB6">
        <w:rPr>
          <w:rFonts w:ascii="Times New Roman" w:eastAsia="Calibri" w:hAnsi="Times New Roman" w:cs="Times New Roman"/>
          <w:sz w:val="24"/>
          <w:szCs w:val="24"/>
          <w:lang w:val="vi-VN"/>
        </w:rPr>
        <w:t xml:space="preserve">báo </w:t>
      </w:r>
      <w:r w:rsidR="00C263F6" w:rsidRPr="00973CB6">
        <w:rPr>
          <w:rFonts w:ascii="Times New Roman" w:eastAsia="Calibri" w:hAnsi="Times New Roman" w:cs="Times New Roman"/>
          <w:sz w:val="24"/>
          <w:szCs w:val="24"/>
          <w:lang w:val="vi-VN"/>
        </w:rPr>
        <w:t>cáo</w:t>
      </w:r>
      <w:r w:rsidR="001C1A18" w:rsidRPr="00973CB6">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rPr>
        <w:t xml:space="preserve">Chúng em xin chân thành cảm ơn thầy </w:t>
      </w:r>
      <w:r w:rsidRPr="00973CB6">
        <w:rPr>
          <w:rFonts w:ascii="Times New Roman" w:eastAsia="Calibri" w:hAnsi="Times New Roman" w:cs="Times New Roman"/>
          <w:sz w:val="24"/>
          <w:szCs w:val="24"/>
          <w:lang w:val="vi-VN"/>
        </w:rPr>
        <w:t>Nguyễn</w:t>
      </w:r>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Chí</w:t>
      </w:r>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Thiện</w:t>
      </w:r>
      <w:r w:rsidRPr="00973CB6">
        <w:rPr>
          <w:rFonts w:ascii="Times New Roman" w:eastAsia="Calibri" w:hAnsi="Times New Roman" w:cs="Times New Roman"/>
          <w:sz w:val="24"/>
          <w:szCs w:val="24"/>
        </w:rPr>
        <w:t xml:space="preserve"> đã hướng dẫn</w:t>
      </w:r>
      <w:r w:rsidR="00C92044" w:rsidRPr="00973CB6">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rPr>
        <w:t xml:space="preserve">hoàn thành </w:t>
      </w:r>
      <w:r w:rsidRPr="00973CB6">
        <w:rPr>
          <w:rFonts w:ascii="Times New Roman" w:eastAsia="Calibri" w:hAnsi="Times New Roman" w:cs="Times New Roman"/>
          <w:sz w:val="24"/>
          <w:szCs w:val="24"/>
          <w:lang w:val="vi-VN"/>
        </w:rPr>
        <w:t>bài báo cáo</w:t>
      </w:r>
      <w:r w:rsidRPr="00973CB6">
        <w:rPr>
          <w:rFonts w:ascii="Times New Roman" w:eastAsia="Calibri" w:hAnsi="Times New Roman" w:cs="Times New Roman"/>
          <w:sz w:val="24"/>
          <w:szCs w:val="24"/>
        </w:rPr>
        <w:t>. </w:t>
      </w:r>
    </w:p>
    <w:p w14:paraId="3AE81822" w14:textId="19E902DF" w:rsidR="00EC29D3" w:rsidRPr="00973CB6" w:rsidRDefault="00EC29D3"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973CB6">
        <w:rPr>
          <w:rFonts w:ascii="Times New Roman" w:eastAsia="Calibri" w:hAnsi="Times New Roman" w:cs="Times New Roman"/>
          <w:sz w:val="24"/>
          <w:szCs w:val="24"/>
        </w:rPr>
        <w:t>của</w:t>
      </w:r>
      <w:r w:rsidR="005F3942" w:rsidRPr="00973CB6">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rPr>
        <w:t>thầy để chúng em có thể học hỏi được nhiều kĩ năng, kinh nghiệm và sẽ ngày càng hoàn thiện hơn.</w:t>
      </w:r>
    </w:p>
    <w:p w14:paraId="74F2AE4F" w14:textId="77777777" w:rsidR="00EC29D3" w:rsidRPr="00973CB6" w:rsidRDefault="00EC29D3"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Chúng em xin chân thành cảm ơn!</w:t>
      </w:r>
    </w:p>
    <w:p w14:paraId="1D16045D" w14:textId="77777777" w:rsidR="00EC29D3" w:rsidRPr="00EC29D3" w:rsidRDefault="00EC29D3" w:rsidP="00EC29D3">
      <w:pPr>
        <w:spacing w:after="0" w:line="360" w:lineRule="auto"/>
        <w:ind w:firstLine="720"/>
        <w:jc w:val="both"/>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line="360" w:lineRule="auto"/>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line="360" w:lineRule="auto"/>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2202FA">
        <w:rPr>
          <w:rFonts w:ascii="Times New Roman" w:eastAsia="Calibri" w:hAnsi="Times New Roman" w:cs="Times New Roman"/>
          <w:sz w:val="24"/>
          <w:szCs w:val="24"/>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1574ECA1" w:rsidR="00EC29D3" w:rsidRPr="002202FA" w:rsidRDefault="00EC29D3" w:rsidP="00EC29D3">
      <w:pPr>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P. Hồ Chí Minh, ngày</w:t>
      </w:r>
      <w:r w:rsidR="002A7CE6">
        <w:rPr>
          <w:rFonts w:ascii="Times New Roman" w:eastAsia="Calibri" w:hAnsi="Times New Roman" w:cs="Times New Roman"/>
          <w:i/>
          <w:sz w:val="24"/>
          <w:szCs w:val="24"/>
        </w:rPr>
        <w:t xml:space="preserve"> 01</w:t>
      </w:r>
      <w:r w:rsidRPr="002202FA">
        <w:rPr>
          <w:rFonts w:ascii="Times New Roman" w:eastAsia="Calibri" w:hAnsi="Times New Roman" w:cs="Times New Roman"/>
          <w:i/>
          <w:sz w:val="24"/>
          <w:szCs w:val="24"/>
          <w:lang w:val="vi-VN"/>
        </w:rPr>
        <w:t xml:space="preserve">  tháng </w:t>
      </w:r>
      <w:r w:rsidR="002A7CE6">
        <w:rPr>
          <w:rFonts w:ascii="Times New Roman" w:eastAsia="Calibri" w:hAnsi="Times New Roman" w:cs="Times New Roman"/>
          <w:i/>
          <w:sz w:val="24"/>
          <w:szCs w:val="24"/>
        </w:rPr>
        <w:t>01</w:t>
      </w:r>
      <w:r w:rsidRPr="002202FA">
        <w:rPr>
          <w:rFonts w:ascii="Times New Roman" w:eastAsia="Calibri" w:hAnsi="Times New Roman" w:cs="Times New Roman"/>
          <w:i/>
          <w:sz w:val="24"/>
          <w:szCs w:val="24"/>
          <w:lang w:val="vi-VN"/>
        </w:rPr>
        <w:t xml:space="preserve"> năm</w:t>
      </w:r>
      <w:r w:rsidRPr="002202FA">
        <w:rPr>
          <w:rFonts w:ascii="Times New Roman" w:eastAsia="Calibri" w:hAnsi="Times New Roman" w:cs="Times New Roman"/>
          <w:i/>
          <w:sz w:val="24"/>
          <w:szCs w:val="24"/>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line="360" w:lineRule="auto"/>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line="360" w:lineRule="auto"/>
        <w:rPr>
          <w:rFonts w:ascii="Times New Roman" w:eastAsia="Calibri" w:hAnsi="Times New Roman" w:cs="Times New Roman"/>
          <w:i/>
          <w:szCs w:val="26"/>
          <w:lang w:val="vi-VN"/>
        </w:rPr>
      </w:pPr>
    </w:p>
    <w:p w14:paraId="12CAB629" w14:textId="5D47F89B" w:rsidR="00EC29D3" w:rsidRDefault="00EC29D3" w:rsidP="009074C9">
      <w:pPr>
        <w:tabs>
          <w:tab w:val="center" w:pos="6379"/>
        </w:tabs>
        <w:spacing w:after="200" w:line="360" w:lineRule="auto"/>
        <w:rPr>
          <w:rFonts w:ascii="Times New Roman" w:eastAsia="Calibri" w:hAnsi="Times New Roman" w:cs="Times New Roman"/>
          <w:i/>
          <w:szCs w:val="26"/>
        </w:rPr>
      </w:pPr>
      <w:r w:rsidRPr="00EC29D3">
        <w:rPr>
          <w:rFonts w:ascii="Times New Roman" w:eastAsia="Calibri" w:hAnsi="Times New Roman" w:cs="Times New Roman"/>
          <w:i/>
          <w:szCs w:val="26"/>
        </w:rPr>
        <w:tab/>
      </w:r>
      <w:r w:rsidR="002A7CE6">
        <w:rPr>
          <w:rFonts w:ascii="Times New Roman" w:eastAsia="Calibri" w:hAnsi="Times New Roman" w:cs="Times New Roman"/>
          <w:i/>
          <w:szCs w:val="26"/>
        </w:rPr>
        <w:t>Trần Thị Vẹn</w:t>
      </w:r>
    </w:p>
    <w:p w14:paraId="3B970145" w14:textId="77777777" w:rsidR="002A7CE6" w:rsidRDefault="002A7CE6" w:rsidP="009074C9">
      <w:pPr>
        <w:tabs>
          <w:tab w:val="center" w:pos="6379"/>
        </w:tabs>
        <w:spacing w:after="200" w:line="360" w:lineRule="auto"/>
        <w:rPr>
          <w:rFonts w:ascii="Times New Roman" w:eastAsia="Calibri" w:hAnsi="Times New Roman" w:cs="Times New Roman"/>
          <w:i/>
          <w:szCs w:val="26"/>
        </w:rPr>
      </w:pPr>
    </w:p>
    <w:p w14:paraId="68CF2607" w14:textId="42E31CDD" w:rsidR="002A7CE6" w:rsidRDefault="002A7CE6" w:rsidP="009074C9">
      <w:pPr>
        <w:tabs>
          <w:tab w:val="center" w:pos="6379"/>
        </w:tabs>
        <w:spacing w:after="200" w:line="360" w:lineRule="auto"/>
        <w:rPr>
          <w:rFonts w:ascii="Times New Roman" w:eastAsia="Calibri" w:hAnsi="Times New Roman" w:cs="Times New Roman"/>
          <w:i/>
          <w:szCs w:val="26"/>
          <w:lang w:val="vi-VN"/>
        </w:rPr>
      </w:pPr>
      <w:r>
        <w:rPr>
          <w:rFonts w:ascii="Times New Roman" w:eastAsia="Calibri" w:hAnsi="Times New Roman" w:cs="Times New Roman"/>
          <w:i/>
          <w:szCs w:val="26"/>
        </w:rPr>
        <w:tab/>
        <w:t>Nguyễn Vũ Tường</w:t>
      </w:r>
    </w:p>
    <w:p w14:paraId="740B7197" w14:textId="7611A2D1" w:rsidR="009074C9" w:rsidRDefault="009074C9" w:rsidP="009074C9">
      <w:pPr>
        <w:tabs>
          <w:tab w:val="center" w:pos="6379"/>
        </w:tabs>
        <w:spacing w:after="200" w:line="360" w:lineRule="auto"/>
        <w:rPr>
          <w:rFonts w:ascii="Times New Roman" w:eastAsia="Calibri" w:hAnsi="Times New Roman" w:cs="Times New Roman"/>
          <w:i/>
          <w:szCs w:val="26"/>
          <w:lang w:val="vi-VN"/>
        </w:rPr>
      </w:pPr>
    </w:p>
    <w:p w14:paraId="5BD3EE64" w14:textId="4709E01E" w:rsidR="00EC29D3" w:rsidRPr="00EC29D3" w:rsidRDefault="00EC29D3" w:rsidP="00EC29D3">
      <w:pPr>
        <w:tabs>
          <w:tab w:val="center" w:pos="6379"/>
        </w:tabs>
        <w:spacing w:after="200" w:line="360" w:lineRule="auto"/>
        <w:rPr>
          <w:rFonts w:ascii="Times New Roman" w:eastAsia="Calibri" w:hAnsi="Times New Roman" w:cs="Times New Roman"/>
          <w:i/>
          <w:szCs w:val="26"/>
        </w:rPr>
      </w:pPr>
    </w:p>
    <w:p w14:paraId="6C6D5143" w14:textId="77777777" w:rsidR="00EC29D3" w:rsidRPr="00EC29D3" w:rsidRDefault="00EC29D3" w:rsidP="00EC29D3">
      <w:pPr>
        <w:tabs>
          <w:tab w:val="center" w:pos="6379"/>
        </w:tabs>
        <w:spacing w:after="200" w:line="360" w:lineRule="auto"/>
        <w:rPr>
          <w:rFonts w:ascii="Times New Roman" w:eastAsia="Calibri" w:hAnsi="Times New Roman" w:cs="Times New Roman"/>
          <w:i/>
          <w:szCs w:val="26"/>
        </w:rPr>
      </w:pPr>
    </w:p>
    <w:p w14:paraId="38D35680" w14:textId="77777777" w:rsidR="00EC29D3" w:rsidRPr="00EC29D3" w:rsidRDefault="00EC29D3" w:rsidP="00EE1092">
      <w:pPr>
        <w:tabs>
          <w:tab w:val="center" w:pos="6379"/>
        </w:tabs>
        <w:spacing w:before="30000" w:after="0" w:line="360" w:lineRule="auto"/>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55483639"/>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4C4373DA" w14:textId="0C442BD8" w:rsidR="002A7CE6" w:rsidRPr="002A7CE6" w:rsidRDefault="002A7CE6" w:rsidP="002A7CE6">
      <w:pPr>
        <w:spacing w:after="200" w:line="360" w:lineRule="auto"/>
        <w:jc w:val="both"/>
        <w:rPr>
          <w:rFonts w:ascii="Times New Roman" w:eastAsia="Calibri" w:hAnsi="Times New Roman" w:cs="Times New Roman"/>
          <w:sz w:val="24"/>
          <w:szCs w:val="24"/>
          <w:lang w:val="vi-VN"/>
        </w:rPr>
      </w:pPr>
      <w:r>
        <w:rPr>
          <w:rFonts w:ascii="Times New Roman" w:eastAsia="Calibri" w:hAnsi="Times New Roman" w:cs="Times New Roman"/>
          <w:sz w:val="24"/>
          <w:szCs w:val="24"/>
        </w:rPr>
        <w:t xml:space="preserve"> </w:t>
      </w:r>
      <w:r>
        <w:rPr>
          <w:rFonts w:ascii="Times New Roman" w:eastAsia="Calibri" w:hAnsi="Times New Roman" w:cs="Times New Roman"/>
          <w:sz w:val="24"/>
          <w:szCs w:val="24"/>
        </w:rPr>
        <w:tab/>
        <w:t>Báo cáo này x</w:t>
      </w:r>
      <w:r w:rsidRPr="002A7CE6">
        <w:rPr>
          <w:rFonts w:ascii="Times New Roman" w:eastAsia="Calibri" w:hAnsi="Times New Roman" w:cs="Times New Roman"/>
          <w:sz w:val="24"/>
          <w:szCs w:val="24"/>
          <w:lang w:val="vi-VN"/>
        </w:rPr>
        <w:t>ác định vấn đề cho thuật toán</w:t>
      </w:r>
      <w:r>
        <w:rPr>
          <w:rFonts w:ascii="Times New Roman" w:eastAsia="Calibri" w:hAnsi="Times New Roman" w:cs="Times New Roman"/>
          <w:sz w:val="24"/>
          <w:szCs w:val="24"/>
        </w:rPr>
        <w:t xml:space="preserve"> giải thuật di truyền cho vấn đề người giao hàng</w:t>
      </w:r>
      <w:r w:rsidRPr="002A7CE6">
        <w:rPr>
          <w:rFonts w:ascii="Times New Roman" w:eastAsia="Calibri" w:hAnsi="Times New Roman" w:cs="Times New Roman"/>
          <w:sz w:val="24"/>
          <w:szCs w:val="24"/>
          <w:lang w:val="vi-VN"/>
        </w:rPr>
        <w:t xml:space="preserve"> (đầu vào, đầu ra theo cấu trúc dữ liệu Java). Biểu diễn Java (lập trình chung) của các thuật toán để giải quyết vấn đề mà không cần nhập thư viện bên ngoài. Phân tích độ phức tạp tiệm cận của các giải pháp(tuân thủ nghiêm ngặt các kế hoạch phân tích.)</w:t>
      </w:r>
    </w:p>
    <w:p w14:paraId="75D85DE5" w14:textId="52C05327" w:rsidR="00EC29D3" w:rsidRPr="00EC29D3" w:rsidRDefault="002A7CE6" w:rsidP="002A7CE6">
      <w:pPr>
        <w:spacing w:after="200" w:line="360" w:lineRule="auto"/>
        <w:jc w:val="both"/>
        <w:rPr>
          <w:rFonts w:ascii="Times New Roman" w:eastAsia="Calibri" w:hAnsi="Times New Roman" w:cs="Times New Roman"/>
          <w:szCs w:val="26"/>
          <w:lang w:val="vi-VN"/>
        </w:rPr>
      </w:pPr>
      <w:r w:rsidRPr="002A7CE6">
        <w:rPr>
          <w:rFonts w:ascii="Times New Roman" w:eastAsia="Calibri" w:hAnsi="Times New Roman" w:cs="Times New Roman"/>
          <w:sz w:val="24"/>
          <w:szCs w:val="24"/>
          <w:lang w:val="vi-VN"/>
        </w:rPr>
        <w:t>Viết chương trình tạo tập dữ liệu đầu vào. Thử nghiệm các chương trình với các tập dữ liệu đầu vào được tạo ra. Vẽ hàm phức tạp lý thuyết và hoạt động thực tế thời gian là hàm của kích thước đầu vào. Đồ họa phải có hoa văn tương tự. Đưa ra kết luận dựa trên kết quả thực nghiệm sau khi thử nghiệm thuật toán.</w:t>
      </w:r>
      <w:r w:rsidR="00EC29D3"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line="360" w:lineRule="auto"/>
        <w:rPr>
          <w:rFonts w:ascii="Times New Roman" w:eastAsia="Calibri" w:hAnsi="Times New Roman" w:cs="Times New Roman"/>
          <w:szCs w:val="26"/>
          <w:lang w:val="vi-VN"/>
        </w:rPr>
        <w:sectPr w:rsidR="00EC29D3" w:rsidRPr="00EC29D3" w:rsidSect="00B118C8">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Pr="009C1F40" w:rsidRDefault="00EC29D3" w:rsidP="009C1F40">
      <w:pPr>
        <w:pStyle w:val="Heading1"/>
        <w:jc w:val="center"/>
        <w:rPr>
          <w:rFonts w:eastAsia="Calibri"/>
          <w:sz w:val="32"/>
          <w:szCs w:val="32"/>
        </w:rPr>
      </w:pPr>
      <w:bookmarkStart w:id="8" w:name="_Toc387692908"/>
      <w:bookmarkStart w:id="9" w:name="_Toc133099676"/>
      <w:bookmarkStart w:id="10" w:name="_Toc155483640"/>
      <w:r w:rsidRPr="009C1F40">
        <w:rPr>
          <w:rFonts w:eastAsia="Calibri"/>
          <w:sz w:val="32"/>
          <w:szCs w:val="32"/>
        </w:rPr>
        <w:lastRenderedPageBreak/>
        <w:t>MỤC LỤC</w:t>
      </w:r>
      <w:bookmarkEnd w:id="8"/>
      <w:bookmarkEnd w:id="9"/>
      <w:bookmarkEnd w:id="10"/>
    </w:p>
    <w:sdt>
      <w:sdtPr>
        <w:rPr>
          <w:rFonts w:ascii="Times New Roman" w:eastAsiaTheme="minorHAnsi" w:hAnsi="Times New Roman" w:cs="Times New Roman"/>
          <w:color w:val="auto"/>
          <w:sz w:val="26"/>
          <w:szCs w:val="26"/>
        </w:rPr>
        <w:id w:val="-557017181"/>
        <w:docPartObj>
          <w:docPartGallery w:val="Table of Contents"/>
          <w:docPartUnique/>
        </w:docPartObj>
      </w:sdtPr>
      <w:sdtEndPr>
        <w:rPr>
          <w:b/>
          <w:bCs/>
          <w:noProof/>
        </w:rPr>
      </w:sdtEndPr>
      <w:sdtContent>
        <w:p w14:paraId="111EC8D3" w14:textId="31F94283" w:rsidR="00993156" w:rsidRPr="00075E3E" w:rsidRDefault="00993156">
          <w:pPr>
            <w:pStyle w:val="TOCHeading"/>
            <w:rPr>
              <w:rFonts w:ascii="Times New Roman" w:hAnsi="Times New Roman" w:cs="Times New Roman"/>
              <w:sz w:val="26"/>
              <w:szCs w:val="26"/>
              <w:lang w:val="vi-VN"/>
            </w:rPr>
          </w:pPr>
        </w:p>
        <w:p w14:paraId="046FAFA7" w14:textId="62C097A1" w:rsidR="00023950" w:rsidRDefault="00993156">
          <w:pPr>
            <w:pStyle w:val="TOC1"/>
            <w:rPr>
              <w:rFonts w:asciiTheme="minorHAnsi" w:eastAsiaTheme="minorEastAsia" w:hAnsiTheme="minorHAnsi" w:cstheme="minorBidi"/>
              <w:kern w:val="2"/>
              <w:sz w:val="22"/>
              <w:szCs w:val="22"/>
              <w:lang w:val="en-US"/>
              <w14:ligatures w14:val="standardContextual"/>
            </w:rPr>
          </w:pPr>
          <w:r w:rsidRPr="00075E3E">
            <w:fldChar w:fldCharType="begin"/>
          </w:r>
          <w:r w:rsidRPr="00075E3E">
            <w:instrText xml:space="preserve"> TOC \o "1-3" \h \z \u </w:instrText>
          </w:r>
          <w:r w:rsidRPr="00075E3E">
            <w:fldChar w:fldCharType="separate"/>
          </w:r>
          <w:hyperlink w:anchor="_Toc155483638" w:history="1">
            <w:r w:rsidR="00023950" w:rsidRPr="00E9658C">
              <w:rPr>
                <w:rStyle w:val="Hyperlink"/>
              </w:rPr>
              <w:t>LỜI CẢM ƠN</w:t>
            </w:r>
            <w:r w:rsidR="00023950">
              <w:rPr>
                <w:webHidden/>
              </w:rPr>
              <w:tab/>
            </w:r>
            <w:r w:rsidR="00023950">
              <w:rPr>
                <w:webHidden/>
              </w:rPr>
              <w:fldChar w:fldCharType="begin"/>
            </w:r>
            <w:r w:rsidR="00023950">
              <w:rPr>
                <w:webHidden/>
              </w:rPr>
              <w:instrText xml:space="preserve"> PAGEREF _Toc155483638 \h </w:instrText>
            </w:r>
            <w:r w:rsidR="00023950">
              <w:rPr>
                <w:webHidden/>
              </w:rPr>
            </w:r>
            <w:r w:rsidR="00023950">
              <w:rPr>
                <w:webHidden/>
              </w:rPr>
              <w:fldChar w:fldCharType="separate"/>
            </w:r>
            <w:r w:rsidR="00023950">
              <w:rPr>
                <w:webHidden/>
              </w:rPr>
              <w:t>i</w:t>
            </w:r>
            <w:r w:rsidR="00023950">
              <w:rPr>
                <w:webHidden/>
              </w:rPr>
              <w:fldChar w:fldCharType="end"/>
            </w:r>
          </w:hyperlink>
        </w:p>
        <w:p w14:paraId="4BB23F5B" w14:textId="0C56A70E"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39" w:history="1">
            <w:r w:rsidRPr="00E9658C">
              <w:rPr>
                <w:rStyle w:val="Hyperlink"/>
                <w:b/>
              </w:rPr>
              <w:t>TÓM TẮT</w:t>
            </w:r>
            <w:r>
              <w:rPr>
                <w:webHidden/>
              </w:rPr>
              <w:tab/>
            </w:r>
            <w:r>
              <w:rPr>
                <w:webHidden/>
              </w:rPr>
              <w:fldChar w:fldCharType="begin"/>
            </w:r>
            <w:r>
              <w:rPr>
                <w:webHidden/>
              </w:rPr>
              <w:instrText xml:space="preserve"> PAGEREF _Toc155483639 \h </w:instrText>
            </w:r>
            <w:r>
              <w:rPr>
                <w:webHidden/>
              </w:rPr>
            </w:r>
            <w:r>
              <w:rPr>
                <w:webHidden/>
              </w:rPr>
              <w:fldChar w:fldCharType="separate"/>
            </w:r>
            <w:r>
              <w:rPr>
                <w:webHidden/>
              </w:rPr>
              <w:t>iii</w:t>
            </w:r>
            <w:r>
              <w:rPr>
                <w:webHidden/>
              </w:rPr>
              <w:fldChar w:fldCharType="end"/>
            </w:r>
          </w:hyperlink>
        </w:p>
        <w:p w14:paraId="10356DEA" w14:textId="6DE9CC11"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0" w:history="1">
            <w:r w:rsidRPr="00E9658C">
              <w:rPr>
                <w:rStyle w:val="Hyperlink"/>
              </w:rPr>
              <w:t>MỤC LỤC</w:t>
            </w:r>
            <w:r>
              <w:rPr>
                <w:webHidden/>
              </w:rPr>
              <w:tab/>
            </w:r>
            <w:r>
              <w:rPr>
                <w:webHidden/>
              </w:rPr>
              <w:fldChar w:fldCharType="begin"/>
            </w:r>
            <w:r>
              <w:rPr>
                <w:webHidden/>
              </w:rPr>
              <w:instrText xml:space="preserve"> PAGEREF _Toc155483640 \h </w:instrText>
            </w:r>
            <w:r>
              <w:rPr>
                <w:webHidden/>
              </w:rPr>
            </w:r>
            <w:r>
              <w:rPr>
                <w:webHidden/>
              </w:rPr>
              <w:fldChar w:fldCharType="separate"/>
            </w:r>
            <w:r>
              <w:rPr>
                <w:webHidden/>
              </w:rPr>
              <w:t>1</w:t>
            </w:r>
            <w:r>
              <w:rPr>
                <w:webHidden/>
              </w:rPr>
              <w:fldChar w:fldCharType="end"/>
            </w:r>
          </w:hyperlink>
        </w:p>
        <w:p w14:paraId="6CC6540A" w14:textId="4DA7AC0B"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1" w:history="1">
            <w:r w:rsidRPr="00E9658C">
              <w:rPr>
                <w:rStyle w:val="Hyperlink"/>
                <w:bCs/>
              </w:rPr>
              <w:t>DANH MỤC HÌNH ẢNH, BẢNG BIỂU</w:t>
            </w:r>
            <w:r>
              <w:rPr>
                <w:webHidden/>
              </w:rPr>
              <w:tab/>
            </w:r>
            <w:r>
              <w:rPr>
                <w:webHidden/>
              </w:rPr>
              <w:fldChar w:fldCharType="begin"/>
            </w:r>
            <w:r>
              <w:rPr>
                <w:webHidden/>
              </w:rPr>
              <w:instrText xml:space="preserve"> PAGEREF _Toc155483641 \h </w:instrText>
            </w:r>
            <w:r>
              <w:rPr>
                <w:webHidden/>
              </w:rPr>
            </w:r>
            <w:r>
              <w:rPr>
                <w:webHidden/>
              </w:rPr>
              <w:fldChar w:fldCharType="separate"/>
            </w:r>
            <w:r>
              <w:rPr>
                <w:webHidden/>
              </w:rPr>
              <w:t>2</w:t>
            </w:r>
            <w:r>
              <w:rPr>
                <w:webHidden/>
              </w:rPr>
              <w:fldChar w:fldCharType="end"/>
            </w:r>
          </w:hyperlink>
        </w:p>
        <w:p w14:paraId="0F930004" w14:textId="4D413EED"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2" w:history="1">
            <w:r w:rsidRPr="00E9658C">
              <w:rPr>
                <w:rStyle w:val="Hyperlink"/>
              </w:rPr>
              <w:t>DANH MỤC BẢNG</w:t>
            </w:r>
            <w:r>
              <w:rPr>
                <w:webHidden/>
              </w:rPr>
              <w:tab/>
            </w:r>
            <w:r>
              <w:rPr>
                <w:webHidden/>
              </w:rPr>
              <w:fldChar w:fldCharType="begin"/>
            </w:r>
            <w:r>
              <w:rPr>
                <w:webHidden/>
              </w:rPr>
              <w:instrText xml:space="preserve"> PAGEREF _Toc155483642 \h </w:instrText>
            </w:r>
            <w:r>
              <w:rPr>
                <w:webHidden/>
              </w:rPr>
            </w:r>
            <w:r>
              <w:rPr>
                <w:webHidden/>
              </w:rPr>
              <w:fldChar w:fldCharType="separate"/>
            </w:r>
            <w:r>
              <w:rPr>
                <w:webHidden/>
              </w:rPr>
              <w:t>2</w:t>
            </w:r>
            <w:r>
              <w:rPr>
                <w:webHidden/>
              </w:rPr>
              <w:fldChar w:fldCharType="end"/>
            </w:r>
          </w:hyperlink>
        </w:p>
        <w:p w14:paraId="15746103" w14:textId="73DD3C6C"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3" w:history="1">
            <w:r w:rsidRPr="00E9658C">
              <w:rPr>
                <w:rStyle w:val="Hyperlink"/>
              </w:rPr>
              <w:t>DANH MỤC KÍ HIỆU VÀ CHỮ VIẾT TẮT</w:t>
            </w:r>
            <w:r>
              <w:rPr>
                <w:webHidden/>
              </w:rPr>
              <w:tab/>
            </w:r>
            <w:r>
              <w:rPr>
                <w:webHidden/>
              </w:rPr>
              <w:fldChar w:fldCharType="begin"/>
            </w:r>
            <w:r>
              <w:rPr>
                <w:webHidden/>
              </w:rPr>
              <w:instrText xml:space="preserve"> PAGEREF _Toc155483643 \h </w:instrText>
            </w:r>
            <w:r>
              <w:rPr>
                <w:webHidden/>
              </w:rPr>
            </w:r>
            <w:r>
              <w:rPr>
                <w:webHidden/>
              </w:rPr>
              <w:fldChar w:fldCharType="separate"/>
            </w:r>
            <w:r>
              <w:rPr>
                <w:webHidden/>
              </w:rPr>
              <w:t>4</w:t>
            </w:r>
            <w:r>
              <w:rPr>
                <w:webHidden/>
              </w:rPr>
              <w:fldChar w:fldCharType="end"/>
            </w:r>
          </w:hyperlink>
        </w:p>
        <w:p w14:paraId="2CBA757A" w14:textId="05BC4B2F"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4" w:history="1">
            <w:r w:rsidRPr="00E9658C">
              <w:rPr>
                <w:rStyle w:val="Hyperlink"/>
              </w:rPr>
              <w:t>CHƯƠNG 1 - GIỚI THIỆU</w:t>
            </w:r>
            <w:r>
              <w:rPr>
                <w:webHidden/>
              </w:rPr>
              <w:tab/>
            </w:r>
            <w:r>
              <w:rPr>
                <w:webHidden/>
              </w:rPr>
              <w:fldChar w:fldCharType="begin"/>
            </w:r>
            <w:r>
              <w:rPr>
                <w:webHidden/>
              </w:rPr>
              <w:instrText xml:space="preserve"> PAGEREF _Toc155483644 \h </w:instrText>
            </w:r>
            <w:r>
              <w:rPr>
                <w:webHidden/>
              </w:rPr>
            </w:r>
            <w:r>
              <w:rPr>
                <w:webHidden/>
              </w:rPr>
              <w:fldChar w:fldCharType="separate"/>
            </w:r>
            <w:r>
              <w:rPr>
                <w:webHidden/>
              </w:rPr>
              <w:t>5</w:t>
            </w:r>
            <w:r>
              <w:rPr>
                <w:webHidden/>
              </w:rPr>
              <w:fldChar w:fldCharType="end"/>
            </w:r>
          </w:hyperlink>
        </w:p>
        <w:p w14:paraId="08398471" w14:textId="4B8A760E"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5" w:history="1">
            <w:r w:rsidRPr="00E9658C">
              <w:rPr>
                <w:rStyle w:val="Hyperlink"/>
              </w:rPr>
              <w:t>CHƯƠNG 2 - RELATED WORK</w:t>
            </w:r>
            <w:r>
              <w:rPr>
                <w:webHidden/>
              </w:rPr>
              <w:tab/>
            </w:r>
            <w:r>
              <w:rPr>
                <w:webHidden/>
              </w:rPr>
              <w:fldChar w:fldCharType="begin"/>
            </w:r>
            <w:r>
              <w:rPr>
                <w:webHidden/>
              </w:rPr>
              <w:instrText xml:space="preserve"> PAGEREF _Toc155483645 \h </w:instrText>
            </w:r>
            <w:r>
              <w:rPr>
                <w:webHidden/>
              </w:rPr>
            </w:r>
            <w:r>
              <w:rPr>
                <w:webHidden/>
              </w:rPr>
              <w:fldChar w:fldCharType="separate"/>
            </w:r>
            <w:r>
              <w:rPr>
                <w:webHidden/>
              </w:rPr>
              <w:t>5</w:t>
            </w:r>
            <w:r>
              <w:rPr>
                <w:webHidden/>
              </w:rPr>
              <w:fldChar w:fldCharType="end"/>
            </w:r>
          </w:hyperlink>
        </w:p>
        <w:p w14:paraId="219AA298" w14:textId="6B755941"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6" w:history="1">
            <w:r w:rsidRPr="00E9658C">
              <w:rPr>
                <w:rStyle w:val="Hyperlink"/>
              </w:rPr>
              <w:t>CHƯƠNG 3 - SƠ LƯỢC VẤN ĐỀ CẦN GIẢI QUYẾT</w:t>
            </w:r>
            <w:r>
              <w:rPr>
                <w:webHidden/>
              </w:rPr>
              <w:tab/>
            </w:r>
            <w:r>
              <w:rPr>
                <w:webHidden/>
              </w:rPr>
              <w:fldChar w:fldCharType="begin"/>
            </w:r>
            <w:r>
              <w:rPr>
                <w:webHidden/>
              </w:rPr>
              <w:instrText xml:space="preserve"> PAGEREF _Toc155483646 \h </w:instrText>
            </w:r>
            <w:r>
              <w:rPr>
                <w:webHidden/>
              </w:rPr>
            </w:r>
            <w:r>
              <w:rPr>
                <w:webHidden/>
              </w:rPr>
              <w:fldChar w:fldCharType="separate"/>
            </w:r>
            <w:r>
              <w:rPr>
                <w:webHidden/>
              </w:rPr>
              <w:t>6</w:t>
            </w:r>
            <w:r>
              <w:rPr>
                <w:webHidden/>
              </w:rPr>
              <w:fldChar w:fldCharType="end"/>
            </w:r>
          </w:hyperlink>
        </w:p>
        <w:p w14:paraId="445C55E5" w14:textId="06448944"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7" w:history="1">
            <w:r w:rsidRPr="00E9658C">
              <w:rPr>
                <w:rStyle w:val="Hyperlink"/>
              </w:rPr>
              <w:t>CHƯƠNG 4 - PHƯƠNG PHÁP</w:t>
            </w:r>
            <w:r>
              <w:rPr>
                <w:webHidden/>
              </w:rPr>
              <w:tab/>
            </w:r>
            <w:r>
              <w:rPr>
                <w:webHidden/>
              </w:rPr>
              <w:fldChar w:fldCharType="begin"/>
            </w:r>
            <w:r>
              <w:rPr>
                <w:webHidden/>
              </w:rPr>
              <w:instrText xml:space="preserve"> PAGEREF _Toc155483647 \h </w:instrText>
            </w:r>
            <w:r>
              <w:rPr>
                <w:webHidden/>
              </w:rPr>
            </w:r>
            <w:r>
              <w:rPr>
                <w:webHidden/>
              </w:rPr>
              <w:fldChar w:fldCharType="separate"/>
            </w:r>
            <w:r>
              <w:rPr>
                <w:webHidden/>
              </w:rPr>
              <w:t>7</w:t>
            </w:r>
            <w:r>
              <w:rPr>
                <w:webHidden/>
              </w:rPr>
              <w:fldChar w:fldCharType="end"/>
            </w:r>
          </w:hyperlink>
        </w:p>
        <w:p w14:paraId="25580045" w14:textId="7FB59226"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8" w:history="1">
            <w:r w:rsidRPr="00E9658C">
              <w:rPr>
                <w:rStyle w:val="Hyperlink"/>
              </w:rPr>
              <w:t>CHƯƠNG 5 - DỮ LIỆU ĐẦU VÀO VÀ ĐẦU RA</w:t>
            </w:r>
            <w:r>
              <w:rPr>
                <w:webHidden/>
              </w:rPr>
              <w:tab/>
            </w:r>
            <w:r>
              <w:rPr>
                <w:webHidden/>
              </w:rPr>
              <w:fldChar w:fldCharType="begin"/>
            </w:r>
            <w:r>
              <w:rPr>
                <w:webHidden/>
              </w:rPr>
              <w:instrText xml:space="preserve"> PAGEREF _Toc155483648 \h </w:instrText>
            </w:r>
            <w:r>
              <w:rPr>
                <w:webHidden/>
              </w:rPr>
            </w:r>
            <w:r>
              <w:rPr>
                <w:webHidden/>
              </w:rPr>
              <w:fldChar w:fldCharType="separate"/>
            </w:r>
            <w:r>
              <w:rPr>
                <w:webHidden/>
              </w:rPr>
              <w:t>24</w:t>
            </w:r>
            <w:r>
              <w:rPr>
                <w:webHidden/>
              </w:rPr>
              <w:fldChar w:fldCharType="end"/>
            </w:r>
          </w:hyperlink>
        </w:p>
        <w:p w14:paraId="3C0F14E2" w14:textId="735DA1FC"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49" w:history="1">
            <w:r w:rsidRPr="00E9658C">
              <w:rPr>
                <w:rStyle w:val="Hyperlink"/>
              </w:rPr>
              <w:t>CHƯƠNG 6 - TẠO RA DỮ LIỆU ĐẦU VÀO</w:t>
            </w:r>
            <w:r>
              <w:rPr>
                <w:webHidden/>
              </w:rPr>
              <w:tab/>
            </w:r>
            <w:r>
              <w:rPr>
                <w:webHidden/>
              </w:rPr>
              <w:fldChar w:fldCharType="begin"/>
            </w:r>
            <w:r>
              <w:rPr>
                <w:webHidden/>
              </w:rPr>
              <w:instrText xml:space="preserve"> PAGEREF _Toc155483649 \h </w:instrText>
            </w:r>
            <w:r>
              <w:rPr>
                <w:webHidden/>
              </w:rPr>
            </w:r>
            <w:r>
              <w:rPr>
                <w:webHidden/>
              </w:rPr>
              <w:fldChar w:fldCharType="separate"/>
            </w:r>
            <w:r>
              <w:rPr>
                <w:webHidden/>
              </w:rPr>
              <w:t>25</w:t>
            </w:r>
            <w:r>
              <w:rPr>
                <w:webHidden/>
              </w:rPr>
              <w:fldChar w:fldCharType="end"/>
            </w:r>
          </w:hyperlink>
        </w:p>
        <w:p w14:paraId="29A0F653" w14:textId="21440CDD"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50" w:history="1">
            <w:r w:rsidRPr="00E9658C">
              <w:rPr>
                <w:rStyle w:val="Hyperlink"/>
              </w:rPr>
              <w:t>CHƯƠNG 7 - KẾT QUẢ THỬ NGHIỆM VÀ KẾT LUẬN</w:t>
            </w:r>
            <w:r>
              <w:rPr>
                <w:webHidden/>
              </w:rPr>
              <w:tab/>
            </w:r>
            <w:r>
              <w:rPr>
                <w:webHidden/>
              </w:rPr>
              <w:fldChar w:fldCharType="begin"/>
            </w:r>
            <w:r>
              <w:rPr>
                <w:webHidden/>
              </w:rPr>
              <w:instrText xml:space="preserve"> PAGEREF _Toc155483650 \h </w:instrText>
            </w:r>
            <w:r>
              <w:rPr>
                <w:webHidden/>
              </w:rPr>
            </w:r>
            <w:r>
              <w:rPr>
                <w:webHidden/>
              </w:rPr>
              <w:fldChar w:fldCharType="separate"/>
            </w:r>
            <w:r>
              <w:rPr>
                <w:webHidden/>
              </w:rPr>
              <w:t>28</w:t>
            </w:r>
            <w:r>
              <w:rPr>
                <w:webHidden/>
              </w:rPr>
              <w:fldChar w:fldCharType="end"/>
            </w:r>
          </w:hyperlink>
        </w:p>
        <w:p w14:paraId="1F1687ED" w14:textId="05851BD5"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51" w:history="1">
            <w:r w:rsidRPr="00E9658C">
              <w:rPr>
                <w:rStyle w:val="Hyperlink"/>
              </w:rPr>
              <w:t>CHƯƠNG 8 - SO SÁNH VỚI CÁC THUẬT TOÁN KHÁC</w:t>
            </w:r>
            <w:r>
              <w:rPr>
                <w:webHidden/>
              </w:rPr>
              <w:tab/>
            </w:r>
            <w:r>
              <w:rPr>
                <w:webHidden/>
              </w:rPr>
              <w:fldChar w:fldCharType="begin"/>
            </w:r>
            <w:r>
              <w:rPr>
                <w:webHidden/>
              </w:rPr>
              <w:instrText xml:space="preserve"> PAGEREF _Toc155483651 \h </w:instrText>
            </w:r>
            <w:r>
              <w:rPr>
                <w:webHidden/>
              </w:rPr>
            </w:r>
            <w:r>
              <w:rPr>
                <w:webHidden/>
              </w:rPr>
              <w:fldChar w:fldCharType="separate"/>
            </w:r>
            <w:r>
              <w:rPr>
                <w:webHidden/>
              </w:rPr>
              <w:t>30</w:t>
            </w:r>
            <w:r>
              <w:rPr>
                <w:webHidden/>
              </w:rPr>
              <w:fldChar w:fldCharType="end"/>
            </w:r>
          </w:hyperlink>
        </w:p>
        <w:p w14:paraId="3E69444C" w14:textId="7A10E8FF" w:rsidR="00023950" w:rsidRDefault="00023950">
          <w:pPr>
            <w:pStyle w:val="TOC1"/>
            <w:rPr>
              <w:rFonts w:asciiTheme="minorHAnsi" w:eastAsiaTheme="minorEastAsia" w:hAnsiTheme="minorHAnsi" w:cstheme="minorBidi"/>
              <w:kern w:val="2"/>
              <w:sz w:val="22"/>
              <w:szCs w:val="22"/>
              <w:lang w:val="en-US"/>
              <w14:ligatures w14:val="standardContextual"/>
            </w:rPr>
          </w:pPr>
          <w:hyperlink w:anchor="_Toc155483652" w:history="1">
            <w:r w:rsidRPr="00E9658C">
              <w:rPr>
                <w:rStyle w:val="Hyperlink"/>
              </w:rPr>
              <w:t>TÀI LIỆU THAM KHẢO</w:t>
            </w:r>
            <w:r>
              <w:rPr>
                <w:webHidden/>
              </w:rPr>
              <w:tab/>
            </w:r>
            <w:r>
              <w:rPr>
                <w:webHidden/>
              </w:rPr>
              <w:fldChar w:fldCharType="begin"/>
            </w:r>
            <w:r>
              <w:rPr>
                <w:webHidden/>
              </w:rPr>
              <w:instrText xml:space="preserve"> PAGEREF _Toc155483652 \h </w:instrText>
            </w:r>
            <w:r>
              <w:rPr>
                <w:webHidden/>
              </w:rPr>
            </w:r>
            <w:r>
              <w:rPr>
                <w:webHidden/>
              </w:rPr>
              <w:fldChar w:fldCharType="separate"/>
            </w:r>
            <w:r>
              <w:rPr>
                <w:webHidden/>
              </w:rPr>
              <w:t>32</w:t>
            </w:r>
            <w:r>
              <w:rPr>
                <w:webHidden/>
              </w:rPr>
              <w:fldChar w:fldCharType="end"/>
            </w:r>
          </w:hyperlink>
        </w:p>
        <w:p w14:paraId="4170E338" w14:textId="676DF019" w:rsidR="003F0EC1" w:rsidRPr="009C1F40" w:rsidRDefault="00993156" w:rsidP="009C1F40">
          <w:pPr>
            <w:rPr>
              <w:sz w:val="26"/>
              <w:szCs w:val="26"/>
            </w:rPr>
          </w:pPr>
          <w:r w:rsidRPr="00075E3E">
            <w:rPr>
              <w:rFonts w:ascii="Times New Roman" w:hAnsi="Times New Roman" w:cs="Times New Roman"/>
              <w:b/>
              <w:bCs/>
              <w:noProof/>
              <w:sz w:val="26"/>
              <w:szCs w:val="26"/>
            </w:rPr>
            <w:fldChar w:fldCharType="end"/>
          </w:r>
        </w:p>
      </w:sdtContent>
    </w:sdt>
    <w:p w14:paraId="00147E88" w14:textId="77777777" w:rsidR="009C1F40" w:rsidRDefault="009C1F40" w:rsidP="009C1F40">
      <w:pPr>
        <w:pStyle w:val="Heading1"/>
        <w:rPr>
          <w:rFonts w:eastAsia="Calibri"/>
          <w:b w:val="0"/>
          <w:sz w:val="32"/>
          <w:szCs w:val="32"/>
        </w:rPr>
      </w:pPr>
    </w:p>
    <w:p w14:paraId="74BE202A" w14:textId="77777777" w:rsidR="009C1F40" w:rsidRDefault="009C1F40" w:rsidP="009C1F40">
      <w:pPr>
        <w:pStyle w:val="Heading1"/>
        <w:rPr>
          <w:rFonts w:eastAsia="Calibri"/>
          <w:b w:val="0"/>
          <w:sz w:val="32"/>
          <w:szCs w:val="32"/>
        </w:rPr>
      </w:pPr>
    </w:p>
    <w:p w14:paraId="366BD121" w14:textId="77777777" w:rsidR="009C1F40" w:rsidRDefault="009C1F40" w:rsidP="009C1F40">
      <w:pPr>
        <w:pStyle w:val="Heading1"/>
        <w:rPr>
          <w:rFonts w:eastAsia="Calibri"/>
          <w:b w:val="0"/>
          <w:sz w:val="32"/>
          <w:szCs w:val="32"/>
        </w:rPr>
      </w:pPr>
    </w:p>
    <w:p w14:paraId="09A541DE" w14:textId="77777777" w:rsidR="00023950" w:rsidRDefault="00023950" w:rsidP="00023950"/>
    <w:p w14:paraId="608E1B94" w14:textId="77777777" w:rsidR="00023950" w:rsidRDefault="00023950" w:rsidP="00023950"/>
    <w:p w14:paraId="77DB5B9C" w14:textId="77777777" w:rsidR="00023950" w:rsidRPr="00023950" w:rsidRDefault="00023950" w:rsidP="00023950"/>
    <w:p w14:paraId="6D5031D1" w14:textId="2A712104" w:rsidR="00993156" w:rsidRDefault="00993156" w:rsidP="009C1F40">
      <w:pPr>
        <w:pStyle w:val="Heading1"/>
        <w:jc w:val="center"/>
        <w:rPr>
          <w:rFonts w:eastAsia="Calibri"/>
          <w:bCs/>
          <w:sz w:val="32"/>
          <w:szCs w:val="32"/>
          <w:lang w:val="vi-VN"/>
        </w:rPr>
      </w:pPr>
      <w:bookmarkStart w:id="11" w:name="_Toc155483641"/>
      <w:r w:rsidRPr="009C1F40">
        <w:rPr>
          <w:rFonts w:eastAsia="Calibri"/>
          <w:bCs/>
          <w:sz w:val="32"/>
          <w:szCs w:val="32"/>
        </w:rPr>
        <w:lastRenderedPageBreak/>
        <w:t>DANH</w:t>
      </w:r>
      <w:r w:rsidRPr="009C1F40">
        <w:rPr>
          <w:rFonts w:eastAsia="Calibri"/>
          <w:bCs/>
          <w:sz w:val="32"/>
          <w:szCs w:val="32"/>
          <w:lang w:val="vi-VN"/>
        </w:rPr>
        <w:t xml:space="preserve"> MỤC HÌNH ẢNH, BẢNG BIỂU</w:t>
      </w:r>
      <w:bookmarkEnd w:id="11"/>
    </w:p>
    <w:p w14:paraId="145EBE92" w14:textId="6B08F614" w:rsidR="00DF4A34" w:rsidRPr="00DF4A34" w:rsidRDefault="002E329E" w:rsidP="00DF4A34">
      <w:pPr>
        <w:rPr>
          <w:b/>
          <w:bCs/>
          <w:lang w:val="vi-VN"/>
        </w:rPr>
      </w:pPr>
      <w:r w:rsidRPr="002E329E">
        <w:rPr>
          <w:b/>
          <w:bCs/>
          <w:lang w:val="vi-VN"/>
        </w:rPr>
        <w:t>DANH MỤC HÌNH ẢNH</w:t>
      </w:r>
      <w:r>
        <w:rPr>
          <w:rFonts w:eastAsia="Calibri"/>
          <w:szCs w:val="28"/>
        </w:rPr>
        <w:fldChar w:fldCharType="begin"/>
      </w:r>
      <w:r>
        <w:rPr>
          <w:rFonts w:eastAsia="Calibri"/>
          <w:szCs w:val="28"/>
        </w:rPr>
        <w:instrText xml:space="preserve"> TOC \h \z \c "Table" </w:instrText>
      </w:r>
      <w:r>
        <w:rPr>
          <w:rFonts w:eastAsia="Calibri"/>
          <w:szCs w:val="28"/>
        </w:rPr>
        <w:fldChar w:fldCharType="separate"/>
      </w:r>
      <w:r w:rsidR="00DF4A34">
        <w:fldChar w:fldCharType="begin"/>
      </w:r>
      <w:r w:rsidR="00DF4A34">
        <w:instrText xml:space="preserve"> TOC \h \z \c "Hình" </w:instrText>
      </w:r>
      <w:r w:rsidR="00DF4A34">
        <w:fldChar w:fldCharType="separate"/>
      </w:r>
    </w:p>
    <w:p w14:paraId="11C19A5E" w14:textId="66BD168A" w:rsidR="00DF4A34" w:rsidRDefault="00000000">
      <w:pPr>
        <w:pStyle w:val="TableofFigures"/>
        <w:tabs>
          <w:tab w:val="right" w:leader="dot" w:pos="10070"/>
        </w:tabs>
        <w:rPr>
          <w:rFonts w:asciiTheme="minorHAnsi" w:eastAsiaTheme="minorEastAsia" w:hAnsiTheme="minorHAnsi" w:cstheme="minorBidi"/>
          <w:noProof/>
          <w:sz w:val="22"/>
        </w:rPr>
      </w:pPr>
      <w:hyperlink w:anchor="_Toc155480264" w:history="1">
        <w:r w:rsidR="00DF4A34" w:rsidRPr="00C1686B">
          <w:rPr>
            <w:rStyle w:val="Hyperlink"/>
            <w:noProof/>
          </w:rPr>
          <w:t>Hình</w:t>
        </w:r>
        <w:r w:rsidR="00DF4A34" w:rsidRPr="00C1686B">
          <w:rPr>
            <w:rStyle w:val="Hyperlink"/>
            <w:noProof/>
            <w:lang w:val="vi-VN"/>
          </w:rPr>
          <w:t xml:space="preserve"> </w:t>
        </w:r>
        <w:r w:rsidR="00DF4A34" w:rsidRPr="00C1686B">
          <w:rPr>
            <w:rStyle w:val="Hyperlink"/>
            <w:noProof/>
          </w:rPr>
          <w:t>1</w:t>
        </w:r>
        <w:r w:rsidR="00DF4A34" w:rsidRPr="00C1686B">
          <w:rPr>
            <w:rStyle w:val="Hyperlink"/>
            <w:noProof/>
            <w:lang w:val="vi-VN"/>
          </w:rPr>
          <w:t>:</w:t>
        </w:r>
        <w:r w:rsidR="00023950">
          <w:rPr>
            <w:rStyle w:val="Hyperlink"/>
            <w:noProof/>
          </w:rPr>
          <w:t xml:space="preserve"> </w:t>
        </w:r>
        <w:r w:rsidR="00DF4A34" w:rsidRPr="00C1686B">
          <w:rPr>
            <w:rStyle w:val="Hyperlink"/>
            <w:noProof/>
          </w:rPr>
          <w:t>Biểu đồ thời gian chạy của 75 thành phố</w:t>
        </w:r>
        <w:r w:rsidR="00DF4A34">
          <w:rPr>
            <w:noProof/>
            <w:webHidden/>
          </w:rPr>
          <w:tab/>
        </w:r>
        <w:r w:rsidR="00DF4A34">
          <w:rPr>
            <w:noProof/>
            <w:webHidden/>
          </w:rPr>
          <w:fldChar w:fldCharType="begin"/>
        </w:r>
        <w:r w:rsidR="00DF4A34">
          <w:rPr>
            <w:noProof/>
            <w:webHidden/>
          </w:rPr>
          <w:instrText xml:space="preserve"> PAGEREF _Toc155480264 \h </w:instrText>
        </w:r>
        <w:r w:rsidR="00DF4A34">
          <w:rPr>
            <w:noProof/>
            <w:webHidden/>
          </w:rPr>
        </w:r>
        <w:r w:rsidR="00DF4A34">
          <w:rPr>
            <w:noProof/>
            <w:webHidden/>
          </w:rPr>
          <w:fldChar w:fldCharType="separate"/>
        </w:r>
        <w:r w:rsidR="00023950">
          <w:rPr>
            <w:noProof/>
            <w:webHidden/>
          </w:rPr>
          <w:t>28</w:t>
        </w:r>
        <w:r w:rsidR="00DF4A34">
          <w:rPr>
            <w:noProof/>
            <w:webHidden/>
          </w:rPr>
          <w:fldChar w:fldCharType="end"/>
        </w:r>
      </w:hyperlink>
    </w:p>
    <w:p w14:paraId="4B4BCBE2" w14:textId="2BF32875" w:rsidR="00DF4A34" w:rsidRDefault="00000000">
      <w:pPr>
        <w:pStyle w:val="TableofFigures"/>
        <w:tabs>
          <w:tab w:val="right" w:leader="dot" w:pos="10070"/>
        </w:tabs>
        <w:rPr>
          <w:rFonts w:asciiTheme="minorHAnsi" w:eastAsiaTheme="minorEastAsia" w:hAnsiTheme="minorHAnsi" w:cstheme="minorBidi"/>
          <w:noProof/>
          <w:sz w:val="22"/>
        </w:rPr>
      </w:pPr>
      <w:hyperlink w:anchor="_Toc155480265" w:history="1">
        <w:r w:rsidR="00DF4A34" w:rsidRPr="00C1686B">
          <w:rPr>
            <w:rStyle w:val="Hyperlink"/>
            <w:noProof/>
          </w:rPr>
          <w:t>Hình</w:t>
        </w:r>
        <w:r w:rsidR="00DF4A34" w:rsidRPr="00C1686B">
          <w:rPr>
            <w:rStyle w:val="Hyperlink"/>
            <w:noProof/>
            <w:lang w:val="vi-VN"/>
          </w:rPr>
          <w:t xml:space="preserve"> </w:t>
        </w:r>
        <w:r w:rsidR="00DF4A34" w:rsidRPr="00C1686B">
          <w:rPr>
            <w:rStyle w:val="Hyperlink"/>
            <w:noProof/>
          </w:rPr>
          <w:t>2</w:t>
        </w:r>
        <w:r w:rsidR="00023950">
          <w:rPr>
            <w:rStyle w:val="Hyperlink"/>
            <w:noProof/>
          </w:rPr>
          <w:t>:</w:t>
        </w:r>
        <w:r w:rsidR="00023950" w:rsidRPr="00023950">
          <w:t xml:space="preserve"> </w:t>
        </w:r>
        <w:r w:rsidR="00023950" w:rsidRPr="00023950">
          <w:rPr>
            <w:rStyle w:val="Hyperlink"/>
            <w:noProof/>
          </w:rPr>
          <w:t xml:space="preserve">Biểu đồ thời gian chạy của </w:t>
        </w:r>
        <w:r w:rsidR="00023950">
          <w:rPr>
            <w:rStyle w:val="Hyperlink"/>
            <w:noProof/>
          </w:rPr>
          <w:t>200</w:t>
        </w:r>
        <w:r w:rsidR="00023950" w:rsidRPr="00023950">
          <w:rPr>
            <w:rStyle w:val="Hyperlink"/>
            <w:noProof/>
          </w:rPr>
          <w:t xml:space="preserve"> thành phố</w:t>
        </w:r>
        <w:r w:rsidR="00DF4A34">
          <w:rPr>
            <w:noProof/>
            <w:webHidden/>
          </w:rPr>
          <w:tab/>
        </w:r>
        <w:r w:rsidR="00023950">
          <w:rPr>
            <w:noProof/>
            <w:webHidden/>
          </w:rPr>
          <w:t>29</w:t>
        </w:r>
      </w:hyperlink>
    </w:p>
    <w:p w14:paraId="2EBC392C" w14:textId="55D62BE4" w:rsidR="009C1F40" w:rsidRPr="00DF4A34" w:rsidRDefault="00DF4A34" w:rsidP="00DF4A34">
      <w:pPr>
        <w:pStyle w:val="TableofFigures"/>
        <w:tabs>
          <w:tab w:val="right" w:leader="dot" w:pos="10070"/>
        </w:tabs>
        <w:rPr>
          <w:sz w:val="26"/>
          <w:szCs w:val="20"/>
          <w:lang w:val="vi-VN"/>
        </w:rPr>
      </w:pPr>
      <w:r>
        <w:fldChar w:fldCharType="end"/>
      </w:r>
      <w:r w:rsidR="002E329E">
        <w:rPr>
          <w:rFonts w:eastAsia="Calibri"/>
          <w:szCs w:val="28"/>
        </w:rPr>
        <w:fldChar w:fldCharType="end"/>
      </w:r>
    </w:p>
    <w:p w14:paraId="68C271D9" w14:textId="03EA0957" w:rsidR="00DF4A34" w:rsidRDefault="00DF4A34" w:rsidP="00DF4A34">
      <w:pPr>
        <w:pStyle w:val="Heading1"/>
        <w:rPr>
          <w:rFonts w:eastAsia="Calibri"/>
          <w:sz w:val="28"/>
          <w:szCs w:val="28"/>
          <w:lang w:val="vi-VN"/>
        </w:rPr>
      </w:pPr>
      <w:bookmarkStart w:id="12" w:name="_Toc155483642"/>
      <w:r w:rsidRPr="00DF4A34">
        <w:rPr>
          <w:rFonts w:eastAsia="Calibri"/>
          <w:sz w:val="28"/>
          <w:szCs w:val="28"/>
        </w:rPr>
        <w:t>DANH</w:t>
      </w:r>
      <w:r w:rsidRPr="00DF4A34">
        <w:rPr>
          <w:rFonts w:eastAsia="Calibri"/>
          <w:sz w:val="28"/>
          <w:szCs w:val="28"/>
          <w:lang w:val="vi-VN"/>
        </w:rPr>
        <w:t xml:space="preserve"> MỤC </w:t>
      </w:r>
      <w:r>
        <w:rPr>
          <w:rFonts w:eastAsia="Calibri"/>
          <w:sz w:val="28"/>
          <w:szCs w:val="28"/>
          <w:lang w:val="vi-VN"/>
        </w:rPr>
        <w:t>BẢNG</w:t>
      </w:r>
      <w:bookmarkEnd w:id="12"/>
    </w:p>
    <w:p w14:paraId="369AF634" w14:textId="1B007F7D" w:rsidR="00023950" w:rsidRDefault="00E507F9">
      <w:pPr>
        <w:pStyle w:val="TableofFigures"/>
        <w:tabs>
          <w:tab w:val="right" w:leader="dot" w:pos="10070"/>
        </w:tabs>
        <w:rPr>
          <w:rFonts w:asciiTheme="minorHAnsi" w:eastAsiaTheme="minorEastAsia" w:hAnsiTheme="minorHAnsi" w:cstheme="minorBidi"/>
          <w:noProof/>
          <w:kern w:val="2"/>
          <w:sz w:val="22"/>
          <w14:ligatures w14:val="standardContextual"/>
        </w:rPr>
      </w:pPr>
      <w:r>
        <w:rPr>
          <w:lang w:val="vi-VN"/>
        </w:rPr>
        <w:fldChar w:fldCharType="begin"/>
      </w:r>
      <w:r>
        <w:rPr>
          <w:lang w:val="vi-VN"/>
        </w:rPr>
        <w:instrText xml:space="preserve"> TOC \h \z \c "Table" </w:instrText>
      </w:r>
      <w:r>
        <w:rPr>
          <w:lang w:val="vi-VN"/>
        </w:rPr>
        <w:fldChar w:fldCharType="separate"/>
      </w:r>
      <w:hyperlink w:anchor="_Toc155483594" w:history="1">
        <w:r w:rsidR="00023950" w:rsidRPr="007217E8">
          <w:rPr>
            <w:rStyle w:val="Hyperlink"/>
            <w:noProof/>
          </w:rPr>
          <w:t>Bảng 1: Danh sách ma trận vuông  5 thành phố</w:t>
        </w:r>
        <w:r w:rsidR="00023950">
          <w:rPr>
            <w:noProof/>
            <w:webHidden/>
          </w:rPr>
          <w:tab/>
        </w:r>
        <w:r w:rsidR="00023950">
          <w:rPr>
            <w:noProof/>
            <w:webHidden/>
          </w:rPr>
          <w:fldChar w:fldCharType="begin"/>
        </w:r>
        <w:r w:rsidR="00023950">
          <w:rPr>
            <w:noProof/>
            <w:webHidden/>
          </w:rPr>
          <w:instrText xml:space="preserve"> PAGEREF _Toc155483594 \h </w:instrText>
        </w:r>
        <w:r w:rsidR="00023950">
          <w:rPr>
            <w:noProof/>
            <w:webHidden/>
          </w:rPr>
        </w:r>
        <w:r w:rsidR="00023950">
          <w:rPr>
            <w:noProof/>
            <w:webHidden/>
          </w:rPr>
          <w:fldChar w:fldCharType="separate"/>
        </w:r>
        <w:r w:rsidR="00023950">
          <w:rPr>
            <w:noProof/>
            <w:webHidden/>
          </w:rPr>
          <w:t>8</w:t>
        </w:r>
        <w:r w:rsidR="00023950">
          <w:rPr>
            <w:noProof/>
            <w:webHidden/>
          </w:rPr>
          <w:fldChar w:fldCharType="end"/>
        </w:r>
      </w:hyperlink>
    </w:p>
    <w:p w14:paraId="71E3EECC" w14:textId="3EDB4C35"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595" w:history="1">
        <w:r w:rsidRPr="007217E8">
          <w:rPr>
            <w:rStyle w:val="Hyperlink"/>
            <w:noProof/>
          </w:rPr>
          <w:t>Bảng</w:t>
        </w:r>
        <w:r w:rsidRPr="007217E8">
          <w:rPr>
            <w:rStyle w:val="Hyperlink"/>
            <w:noProof/>
            <w:lang w:val="vi-VN"/>
          </w:rPr>
          <w:t xml:space="preserve"> </w:t>
        </w:r>
        <w:r w:rsidRPr="007217E8">
          <w:rPr>
            <w:rStyle w:val="Hyperlink"/>
            <w:noProof/>
          </w:rPr>
          <w:t xml:space="preserve">2: </w:t>
        </w:r>
        <w:r w:rsidRPr="007217E8">
          <w:rPr>
            <w:rStyle w:val="Hyperlink"/>
            <w:rFonts w:ascii="Times New Roman" w:hAnsi="Times New Roman" w:cs="Times New Roman"/>
            <w:noProof/>
          </w:rPr>
          <w:t>Random map chromosome</w:t>
        </w:r>
        <w:r>
          <w:rPr>
            <w:noProof/>
            <w:webHidden/>
          </w:rPr>
          <w:tab/>
        </w:r>
        <w:r>
          <w:rPr>
            <w:noProof/>
            <w:webHidden/>
          </w:rPr>
          <w:fldChar w:fldCharType="begin"/>
        </w:r>
        <w:r>
          <w:rPr>
            <w:noProof/>
            <w:webHidden/>
          </w:rPr>
          <w:instrText xml:space="preserve"> PAGEREF _Toc155483595 \h </w:instrText>
        </w:r>
        <w:r>
          <w:rPr>
            <w:noProof/>
            <w:webHidden/>
          </w:rPr>
        </w:r>
        <w:r>
          <w:rPr>
            <w:noProof/>
            <w:webHidden/>
          </w:rPr>
          <w:fldChar w:fldCharType="separate"/>
        </w:r>
        <w:r>
          <w:rPr>
            <w:noProof/>
            <w:webHidden/>
          </w:rPr>
          <w:t>8</w:t>
        </w:r>
        <w:r>
          <w:rPr>
            <w:noProof/>
            <w:webHidden/>
          </w:rPr>
          <w:fldChar w:fldCharType="end"/>
        </w:r>
      </w:hyperlink>
    </w:p>
    <w:p w14:paraId="504CF401" w14:textId="78D8B49B"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596" w:history="1">
        <w:r w:rsidRPr="007217E8">
          <w:rPr>
            <w:rStyle w:val="Hyperlink"/>
            <w:noProof/>
          </w:rPr>
          <w:t xml:space="preserve">Bảng 3: </w:t>
        </w:r>
        <w:r w:rsidRPr="007217E8">
          <w:rPr>
            <w:rStyle w:val="Hyperlink"/>
            <w:rFonts w:ascii="Times New Roman" w:hAnsi="Times New Roman" w:cs="Times New Roman"/>
            <w:noProof/>
          </w:rPr>
          <w:t>Random Guide chromosome</w:t>
        </w:r>
        <w:r>
          <w:rPr>
            <w:noProof/>
            <w:webHidden/>
          </w:rPr>
          <w:tab/>
        </w:r>
        <w:r>
          <w:rPr>
            <w:noProof/>
            <w:webHidden/>
          </w:rPr>
          <w:fldChar w:fldCharType="begin"/>
        </w:r>
        <w:r>
          <w:rPr>
            <w:noProof/>
            <w:webHidden/>
          </w:rPr>
          <w:instrText xml:space="preserve"> PAGEREF _Toc155483596 \h </w:instrText>
        </w:r>
        <w:r>
          <w:rPr>
            <w:noProof/>
            <w:webHidden/>
          </w:rPr>
        </w:r>
        <w:r>
          <w:rPr>
            <w:noProof/>
            <w:webHidden/>
          </w:rPr>
          <w:fldChar w:fldCharType="separate"/>
        </w:r>
        <w:r>
          <w:rPr>
            <w:noProof/>
            <w:webHidden/>
          </w:rPr>
          <w:t>9</w:t>
        </w:r>
        <w:r>
          <w:rPr>
            <w:noProof/>
            <w:webHidden/>
          </w:rPr>
          <w:fldChar w:fldCharType="end"/>
        </w:r>
      </w:hyperlink>
    </w:p>
    <w:p w14:paraId="3339B9C8" w14:textId="2C76D9D7"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597" w:history="1">
        <w:r w:rsidRPr="007217E8">
          <w:rPr>
            <w:rStyle w:val="Hyperlink"/>
            <w:noProof/>
          </w:rPr>
          <w:t xml:space="preserve">Bảng 4: </w:t>
        </w:r>
        <w:r w:rsidRPr="007217E8">
          <w:rPr>
            <w:rStyle w:val="Hyperlink"/>
            <w:rFonts w:ascii="Times New Roman" w:hAnsi="Times New Roman" w:cs="Times New Roman"/>
            <w:noProof/>
          </w:rPr>
          <w:t>Selection (roulette-wheel)</w:t>
        </w:r>
        <w:r>
          <w:rPr>
            <w:noProof/>
            <w:webHidden/>
          </w:rPr>
          <w:tab/>
        </w:r>
        <w:r>
          <w:rPr>
            <w:noProof/>
            <w:webHidden/>
          </w:rPr>
          <w:fldChar w:fldCharType="begin"/>
        </w:r>
        <w:r>
          <w:rPr>
            <w:noProof/>
            <w:webHidden/>
          </w:rPr>
          <w:instrText xml:space="preserve"> PAGEREF _Toc155483597 \h </w:instrText>
        </w:r>
        <w:r>
          <w:rPr>
            <w:noProof/>
            <w:webHidden/>
          </w:rPr>
        </w:r>
        <w:r>
          <w:rPr>
            <w:noProof/>
            <w:webHidden/>
          </w:rPr>
          <w:fldChar w:fldCharType="separate"/>
        </w:r>
        <w:r>
          <w:rPr>
            <w:noProof/>
            <w:webHidden/>
          </w:rPr>
          <w:t>9</w:t>
        </w:r>
        <w:r>
          <w:rPr>
            <w:noProof/>
            <w:webHidden/>
          </w:rPr>
          <w:fldChar w:fldCharType="end"/>
        </w:r>
      </w:hyperlink>
    </w:p>
    <w:p w14:paraId="48990B51" w14:textId="6E101FDF"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598" w:history="1">
        <w:r w:rsidRPr="007217E8">
          <w:rPr>
            <w:rStyle w:val="Hyperlink"/>
            <w:noProof/>
          </w:rPr>
          <w:t xml:space="preserve">Bảng 5: </w:t>
        </w:r>
        <w:r w:rsidRPr="007217E8">
          <w:rPr>
            <w:rStyle w:val="Hyperlink"/>
            <w:rFonts w:ascii="Times New Roman" w:hAnsi="Times New Roman" w:cs="Times New Roman"/>
            <w:noProof/>
          </w:rPr>
          <w:t>Uniform Crossover</w:t>
        </w:r>
        <w:r>
          <w:rPr>
            <w:noProof/>
            <w:webHidden/>
          </w:rPr>
          <w:tab/>
        </w:r>
        <w:r>
          <w:rPr>
            <w:noProof/>
            <w:webHidden/>
          </w:rPr>
          <w:fldChar w:fldCharType="begin"/>
        </w:r>
        <w:r>
          <w:rPr>
            <w:noProof/>
            <w:webHidden/>
          </w:rPr>
          <w:instrText xml:space="preserve"> PAGEREF _Toc155483598 \h </w:instrText>
        </w:r>
        <w:r>
          <w:rPr>
            <w:noProof/>
            <w:webHidden/>
          </w:rPr>
        </w:r>
        <w:r>
          <w:rPr>
            <w:noProof/>
            <w:webHidden/>
          </w:rPr>
          <w:fldChar w:fldCharType="separate"/>
        </w:r>
        <w:r>
          <w:rPr>
            <w:noProof/>
            <w:webHidden/>
          </w:rPr>
          <w:t>9</w:t>
        </w:r>
        <w:r>
          <w:rPr>
            <w:noProof/>
            <w:webHidden/>
          </w:rPr>
          <w:fldChar w:fldCharType="end"/>
        </w:r>
      </w:hyperlink>
    </w:p>
    <w:p w14:paraId="3253FE37" w14:textId="1BF84D16"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599" w:history="1">
        <w:r w:rsidRPr="007217E8">
          <w:rPr>
            <w:rStyle w:val="Hyperlink"/>
            <w:noProof/>
          </w:rPr>
          <w:t>Bảng 6: Danh sách ma trận vuông 6 thành phố</w:t>
        </w:r>
        <w:r>
          <w:rPr>
            <w:noProof/>
            <w:webHidden/>
          </w:rPr>
          <w:tab/>
        </w:r>
        <w:r>
          <w:rPr>
            <w:noProof/>
            <w:webHidden/>
          </w:rPr>
          <w:fldChar w:fldCharType="begin"/>
        </w:r>
        <w:r>
          <w:rPr>
            <w:noProof/>
            <w:webHidden/>
          </w:rPr>
          <w:instrText xml:space="preserve"> PAGEREF _Toc155483599 \h </w:instrText>
        </w:r>
        <w:r>
          <w:rPr>
            <w:noProof/>
            <w:webHidden/>
          </w:rPr>
        </w:r>
        <w:r>
          <w:rPr>
            <w:noProof/>
            <w:webHidden/>
          </w:rPr>
          <w:fldChar w:fldCharType="separate"/>
        </w:r>
        <w:r>
          <w:rPr>
            <w:noProof/>
            <w:webHidden/>
          </w:rPr>
          <w:t>10</w:t>
        </w:r>
        <w:r>
          <w:rPr>
            <w:noProof/>
            <w:webHidden/>
          </w:rPr>
          <w:fldChar w:fldCharType="end"/>
        </w:r>
      </w:hyperlink>
    </w:p>
    <w:p w14:paraId="5B4C4B03" w14:textId="2F2929A4"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0" w:history="1">
        <w:r w:rsidRPr="007217E8">
          <w:rPr>
            <w:rStyle w:val="Hyperlink"/>
            <w:noProof/>
          </w:rPr>
          <w:t>Bảng 7: Khởi tạo quần thể</w:t>
        </w:r>
        <w:r>
          <w:rPr>
            <w:noProof/>
            <w:webHidden/>
          </w:rPr>
          <w:tab/>
        </w:r>
        <w:r>
          <w:rPr>
            <w:noProof/>
            <w:webHidden/>
          </w:rPr>
          <w:fldChar w:fldCharType="begin"/>
        </w:r>
        <w:r>
          <w:rPr>
            <w:noProof/>
            <w:webHidden/>
          </w:rPr>
          <w:instrText xml:space="preserve"> PAGEREF _Toc155483600 \h </w:instrText>
        </w:r>
        <w:r>
          <w:rPr>
            <w:noProof/>
            <w:webHidden/>
          </w:rPr>
        </w:r>
        <w:r>
          <w:rPr>
            <w:noProof/>
            <w:webHidden/>
          </w:rPr>
          <w:fldChar w:fldCharType="separate"/>
        </w:r>
        <w:r>
          <w:rPr>
            <w:noProof/>
            <w:webHidden/>
          </w:rPr>
          <w:t>10</w:t>
        </w:r>
        <w:r>
          <w:rPr>
            <w:noProof/>
            <w:webHidden/>
          </w:rPr>
          <w:fldChar w:fldCharType="end"/>
        </w:r>
      </w:hyperlink>
    </w:p>
    <w:p w14:paraId="18E6936D" w14:textId="5727CD91"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1" w:history="1">
        <w:r w:rsidRPr="007217E8">
          <w:rPr>
            <w:rStyle w:val="Hyperlink"/>
            <w:noProof/>
          </w:rPr>
          <w:t>Bảng 8: Tính xác suất được chọn</w:t>
        </w:r>
        <w:r>
          <w:rPr>
            <w:noProof/>
            <w:webHidden/>
          </w:rPr>
          <w:tab/>
        </w:r>
        <w:r>
          <w:rPr>
            <w:noProof/>
            <w:webHidden/>
          </w:rPr>
          <w:fldChar w:fldCharType="begin"/>
        </w:r>
        <w:r>
          <w:rPr>
            <w:noProof/>
            <w:webHidden/>
          </w:rPr>
          <w:instrText xml:space="preserve"> PAGEREF _Toc155483601 \h </w:instrText>
        </w:r>
        <w:r>
          <w:rPr>
            <w:noProof/>
            <w:webHidden/>
          </w:rPr>
        </w:r>
        <w:r>
          <w:rPr>
            <w:noProof/>
            <w:webHidden/>
          </w:rPr>
          <w:fldChar w:fldCharType="separate"/>
        </w:r>
        <w:r>
          <w:rPr>
            <w:noProof/>
            <w:webHidden/>
          </w:rPr>
          <w:t>11</w:t>
        </w:r>
        <w:r>
          <w:rPr>
            <w:noProof/>
            <w:webHidden/>
          </w:rPr>
          <w:fldChar w:fldCharType="end"/>
        </w:r>
      </w:hyperlink>
    </w:p>
    <w:p w14:paraId="60B26E33" w14:textId="7684CAE7"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2" w:history="1">
        <w:r w:rsidRPr="007217E8">
          <w:rPr>
            <w:rStyle w:val="Hyperlink"/>
            <w:noProof/>
          </w:rPr>
          <w:t>Bảng 9: Tính xác suất tích lũy</w:t>
        </w:r>
        <w:r>
          <w:rPr>
            <w:noProof/>
            <w:webHidden/>
          </w:rPr>
          <w:tab/>
        </w:r>
        <w:r>
          <w:rPr>
            <w:noProof/>
            <w:webHidden/>
          </w:rPr>
          <w:fldChar w:fldCharType="begin"/>
        </w:r>
        <w:r>
          <w:rPr>
            <w:noProof/>
            <w:webHidden/>
          </w:rPr>
          <w:instrText xml:space="preserve"> PAGEREF _Toc155483602 \h </w:instrText>
        </w:r>
        <w:r>
          <w:rPr>
            <w:noProof/>
            <w:webHidden/>
          </w:rPr>
        </w:r>
        <w:r>
          <w:rPr>
            <w:noProof/>
            <w:webHidden/>
          </w:rPr>
          <w:fldChar w:fldCharType="separate"/>
        </w:r>
        <w:r>
          <w:rPr>
            <w:noProof/>
            <w:webHidden/>
          </w:rPr>
          <w:t>11</w:t>
        </w:r>
        <w:r>
          <w:rPr>
            <w:noProof/>
            <w:webHidden/>
          </w:rPr>
          <w:fldChar w:fldCharType="end"/>
        </w:r>
      </w:hyperlink>
    </w:p>
    <w:p w14:paraId="383A7DCF" w14:textId="6D3C2DFA"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3" w:history="1">
        <w:r w:rsidRPr="007217E8">
          <w:rPr>
            <w:rStyle w:val="Hyperlink"/>
            <w:noProof/>
          </w:rPr>
          <w:t>Bảng 10: Chọn ra 2 parent</w:t>
        </w:r>
        <w:r>
          <w:rPr>
            <w:noProof/>
            <w:webHidden/>
          </w:rPr>
          <w:tab/>
        </w:r>
        <w:r>
          <w:rPr>
            <w:noProof/>
            <w:webHidden/>
          </w:rPr>
          <w:fldChar w:fldCharType="begin"/>
        </w:r>
        <w:r>
          <w:rPr>
            <w:noProof/>
            <w:webHidden/>
          </w:rPr>
          <w:instrText xml:space="preserve"> PAGEREF _Toc155483603 \h </w:instrText>
        </w:r>
        <w:r>
          <w:rPr>
            <w:noProof/>
            <w:webHidden/>
          </w:rPr>
        </w:r>
        <w:r>
          <w:rPr>
            <w:noProof/>
            <w:webHidden/>
          </w:rPr>
          <w:fldChar w:fldCharType="separate"/>
        </w:r>
        <w:r>
          <w:rPr>
            <w:noProof/>
            <w:webHidden/>
          </w:rPr>
          <w:t>12</w:t>
        </w:r>
        <w:r>
          <w:rPr>
            <w:noProof/>
            <w:webHidden/>
          </w:rPr>
          <w:fldChar w:fldCharType="end"/>
        </w:r>
      </w:hyperlink>
    </w:p>
    <w:p w14:paraId="36F93B87" w14:textId="1C8887F3"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4" w:history="1">
        <w:r w:rsidRPr="007217E8">
          <w:rPr>
            <w:rStyle w:val="Hyperlink"/>
            <w:noProof/>
          </w:rPr>
          <w:t>Bảng 11: Chọn ra 2 parent rồi thực hiện lai chéo</w:t>
        </w:r>
        <w:r>
          <w:rPr>
            <w:noProof/>
            <w:webHidden/>
          </w:rPr>
          <w:tab/>
        </w:r>
        <w:r>
          <w:rPr>
            <w:noProof/>
            <w:webHidden/>
          </w:rPr>
          <w:fldChar w:fldCharType="begin"/>
        </w:r>
        <w:r>
          <w:rPr>
            <w:noProof/>
            <w:webHidden/>
          </w:rPr>
          <w:instrText xml:space="preserve"> PAGEREF _Toc155483604 \h </w:instrText>
        </w:r>
        <w:r>
          <w:rPr>
            <w:noProof/>
            <w:webHidden/>
          </w:rPr>
        </w:r>
        <w:r>
          <w:rPr>
            <w:noProof/>
            <w:webHidden/>
          </w:rPr>
          <w:fldChar w:fldCharType="separate"/>
        </w:r>
        <w:r>
          <w:rPr>
            <w:noProof/>
            <w:webHidden/>
          </w:rPr>
          <w:t>12</w:t>
        </w:r>
        <w:r>
          <w:rPr>
            <w:noProof/>
            <w:webHidden/>
          </w:rPr>
          <w:fldChar w:fldCharType="end"/>
        </w:r>
      </w:hyperlink>
    </w:p>
    <w:p w14:paraId="126D6EE8" w14:textId="24273EE3"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5" w:history="1">
        <w:r w:rsidRPr="007217E8">
          <w:rPr>
            <w:rStyle w:val="Hyperlink"/>
            <w:noProof/>
          </w:rPr>
          <w:t>Bảng 12: Chọn ra 2 parent rồi thực hiện lai chéo</w:t>
        </w:r>
        <w:r>
          <w:rPr>
            <w:noProof/>
            <w:webHidden/>
          </w:rPr>
          <w:tab/>
        </w:r>
        <w:r>
          <w:rPr>
            <w:noProof/>
            <w:webHidden/>
          </w:rPr>
          <w:fldChar w:fldCharType="begin"/>
        </w:r>
        <w:r>
          <w:rPr>
            <w:noProof/>
            <w:webHidden/>
          </w:rPr>
          <w:instrText xml:space="preserve"> PAGEREF _Toc155483605 \h </w:instrText>
        </w:r>
        <w:r>
          <w:rPr>
            <w:noProof/>
            <w:webHidden/>
          </w:rPr>
        </w:r>
        <w:r>
          <w:rPr>
            <w:noProof/>
            <w:webHidden/>
          </w:rPr>
          <w:fldChar w:fldCharType="separate"/>
        </w:r>
        <w:r>
          <w:rPr>
            <w:noProof/>
            <w:webHidden/>
          </w:rPr>
          <w:t>12</w:t>
        </w:r>
        <w:r>
          <w:rPr>
            <w:noProof/>
            <w:webHidden/>
          </w:rPr>
          <w:fldChar w:fldCharType="end"/>
        </w:r>
      </w:hyperlink>
    </w:p>
    <w:p w14:paraId="0B446AFD" w14:textId="722B4268"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6" w:history="1">
        <w:r w:rsidRPr="007217E8">
          <w:rPr>
            <w:rStyle w:val="Hyperlink"/>
            <w:noProof/>
          </w:rPr>
          <w:t>Bảng 13: Chọn ra 2 parent rồi thực hiện lai chéo cho P2</w:t>
        </w:r>
        <w:r>
          <w:rPr>
            <w:noProof/>
            <w:webHidden/>
          </w:rPr>
          <w:tab/>
        </w:r>
        <w:r>
          <w:rPr>
            <w:noProof/>
            <w:webHidden/>
          </w:rPr>
          <w:fldChar w:fldCharType="begin"/>
        </w:r>
        <w:r>
          <w:rPr>
            <w:noProof/>
            <w:webHidden/>
          </w:rPr>
          <w:instrText xml:space="preserve"> PAGEREF _Toc155483606 \h </w:instrText>
        </w:r>
        <w:r>
          <w:rPr>
            <w:noProof/>
            <w:webHidden/>
          </w:rPr>
        </w:r>
        <w:r>
          <w:rPr>
            <w:noProof/>
            <w:webHidden/>
          </w:rPr>
          <w:fldChar w:fldCharType="separate"/>
        </w:r>
        <w:r>
          <w:rPr>
            <w:noProof/>
            <w:webHidden/>
          </w:rPr>
          <w:t>13</w:t>
        </w:r>
        <w:r>
          <w:rPr>
            <w:noProof/>
            <w:webHidden/>
          </w:rPr>
          <w:fldChar w:fldCharType="end"/>
        </w:r>
      </w:hyperlink>
    </w:p>
    <w:p w14:paraId="5AC921EF" w14:textId="56B80807"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7" w:history="1">
        <w:r w:rsidRPr="007217E8">
          <w:rPr>
            <w:rStyle w:val="Hyperlink"/>
            <w:noProof/>
          </w:rPr>
          <w:t>Bảng 14: Bảng population mới</w:t>
        </w:r>
        <w:r>
          <w:rPr>
            <w:noProof/>
            <w:webHidden/>
          </w:rPr>
          <w:tab/>
        </w:r>
        <w:r>
          <w:rPr>
            <w:noProof/>
            <w:webHidden/>
          </w:rPr>
          <w:fldChar w:fldCharType="begin"/>
        </w:r>
        <w:r>
          <w:rPr>
            <w:noProof/>
            <w:webHidden/>
          </w:rPr>
          <w:instrText xml:space="preserve"> PAGEREF _Toc155483607 \h </w:instrText>
        </w:r>
        <w:r>
          <w:rPr>
            <w:noProof/>
            <w:webHidden/>
          </w:rPr>
        </w:r>
        <w:r>
          <w:rPr>
            <w:noProof/>
            <w:webHidden/>
          </w:rPr>
          <w:fldChar w:fldCharType="separate"/>
        </w:r>
        <w:r>
          <w:rPr>
            <w:noProof/>
            <w:webHidden/>
          </w:rPr>
          <w:t>13</w:t>
        </w:r>
        <w:r>
          <w:rPr>
            <w:noProof/>
            <w:webHidden/>
          </w:rPr>
          <w:fldChar w:fldCharType="end"/>
        </w:r>
      </w:hyperlink>
    </w:p>
    <w:p w14:paraId="7127A63D" w14:textId="5FD4B347"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8" w:history="1">
        <w:r w:rsidRPr="007217E8">
          <w:rPr>
            <w:rStyle w:val="Hyperlink"/>
            <w:noProof/>
          </w:rPr>
          <w:t>Bảng 15: Bảng population mới cùng khoảng cách mới</w:t>
        </w:r>
        <w:r>
          <w:rPr>
            <w:noProof/>
            <w:webHidden/>
          </w:rPr>
          <w:tab/>
        </w:r>
        <w:r>
          <w:rPr>
            <w:noProof/>
            <w:webHidden/>
          </w:rPr>
          <w:fldChar w:fldCharType="begin"/>
        </w:r>
        <w:r>
          <w:rPr>
            <w:noProof/>
            <w:webHidden/>
          </w:rPr>
          <w:instrText xml:space="preserve"> PAGEREF _Toc155483608 \h </w:instrText>
        </w:r>
        <w:r>
          <w:rPr>
            <w:noProof/>
            <w:webHidden/>
          </w:rPr>
        </w:r>
        <w:r>
          <w:rPr>
            <w:noProof/>
            <w:webHidden/>
          </w:rPr>
          <w:fldChar w:fldCharType="separate"/>
        </w:r>
        <w:r>
          <w:rPr>
            <w:noProof/>
            <w:webHidden/>
          </w:rPr>
          <w:t>13</w:t>
        </w:r>
        <w:r>
          <w:rPr>
            <w:noProof/>
            <w:webHidden/>
          </w:rPr>
          <w:fldChar w:fldCharType="end"/>
        </w:r>
      </w:hyperlink>
    </w:p>
    <w:p w14:paraId="192158E4" w14:textId="09A9E13F"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09" w:history="1">
        <w:r w:rsidRPr="007217E8">
          <w:rPr>
            <w:rStyle w:val="Hyperlink"/>
            <w:noProof/>
          </w:rPr>
          <w:t>Bảng 16: Bảng parent mới chọn</w:t>
        </w:r>
        <w:r>
          <w:rPr>
            <w:noProof/>
            <w:webHidden/>
          </w:rPr>
          <w:tab/>
        </w:r>
        <w:r>
          <w:rPr>
            <w:noProof/>
            <w:webHidden/>
          </w:rPr>
          <w:fldChar w:fldCharType="begin"/>
        </w:r>
        <w:r>
          <w:rPr>
            <w:noProof/>
            <w:webHidden/>
          </w:rPr>
          <w:instrText xml:space="preserve"> PAGEREF _Toc155483609 \h </w:instrText>
        </w:r>
        <w:r>
          <w:rPr>
            <w:noProof/>
            <w:webHidden/>
          </w:rPr>
        </w:r>
        <w:r>
          <w:rPr>
            <w:noProof/>
            <w:webHidden/>
          </w:rPr>
          <w:fldChar w:fldCharType="separate"/>
        </w:r>
        <w:r>
          <w:rPr>
            <w:noProof/>
            <w:webHidden/>
          </w:rPr>
          <w:t>14</w:t>
        </w:r>
        <w:r>
          <w:rPr>
            <w:noProof/>
            <w:webHidden/>
          </w:rPr>
          <w:fldChar w:fldCharType="end"/>
        </w:r>
      </w:hyperlink>
    </w:p>
    <w:p w14:paraId="2F5BD781" w14:textId="5876DE9F"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0" w:history="1">
        <w:r w:rsidRPr="007217E8">
          <w:rPr>
            <w:rStyle w:val="Hyperlink"/>
            <w:noProof/>
          </w:rPr>
          <w:t>Bảng 17: Bảng parent mới chọn và thực hiện lai chéo</w:t>
        </w:r>
        <w:r>
          <w:rPr>
            <w:noProof/>
            <w:webHidden/>
          </w:rPr>
          <w:tab/>
        </w:r>
        <w:r>
          <w:rPr>
            <w:noProof/>
            <w:webHidden/>
          </w:rPr>
          <w:fldChar w:fldCharType="begin"/>
        </w:r>
        <w:r>
          <w:rPr>
            <w:noProof/>
            <w:webHidden/>
          </w:rPr>
          <w:instrText xml:space="preserve"> PAGEREF _Toc155483610 \h </w:instrText>
        </w:r>
        <w:r>
          <w:rPr>
            <w:noProof/>
            <w:webHidden/>
          </w:rPr>
        </w:r>
        <w:r>
          <w:rPr>
            <w:noProof/>
            <w:webHidden/>
          </w:rPr>
          <w:fldChar w:fldCharType="separate"/>
        </w:r>
        <w:r>
          <w:rPr>
            <w:noProof/>
            <w:webHidden/>
          </w:rPr>
          <w:t>14</w:t>
        </w:r>
        <w:r>
          <w:rPr>
            <w:noProof/>
            <w:webHidden/>
          </w:rPr>
          <w:fldChar w:fldCharType="end"/>
        </w:r>
      </w:hyperlink>
    </w:p>
    <w:p w14:paraId="71673DF0" w14:textId="200EE76B"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1" w:history="1">
        <w:r w:rsidRPr="007217E8">
          <w:rPr>
            <w:rStyle w:val="Hyperlink"/>
            <w:noProof/>
          </w:rPr>
          <w:t>Bảng 18: Bảng parent mới chọn và thực hiện lai chéo trên P2</w:t>
        </w:r>
        <w:r>
          <w:rPr>
            <w:noProof/>
            <w:webHidden/>
          </w:rPr>
          <w:tab/>
        </w:r>
        <w:r>
          <w:rPr>
            <w:noProof/>
            <w:webHidden/>
          </w:rPr>
          <w:fldChar w:fldCharType="begin"/>
        </w:r>
        <w:r>
          <w:rPr>
            <w:noProof/>
            <w:webHidden/>
          </w:rPr>
          <w:instrText xml:space="preserve"> PAGEREF _Toc155483611 \h </w:instrText>
        </w:r>
        <w:r>
          <w:rPr>
            <w:noProof/>
            <w:webHidden/>
          </w:rPr>
        </w:r>
        <w:r>
          <w:rPr>
            <w:noProof/>
            <w:webHidden/>
          </w:rPr>
          <w:fldChar w:fldCharType="separate"/>
        </w:r>
        <w:r>
          <w:rPr>
            <w:noProof/>
            <w:webHidden/>
          </w:rPr>
          <w:t>14</w:t>
        </w:r>
        <w:r>
          <w:rPr>
            <w:noProof/>
            <w:webHidden/>
          </w:rPr>
          <w:fldChar w:fldCharType="end"/>
        </w:r>
      </w:hyperlink>
    </w:p>
    <w:p w14:paraId="20C0045E" w14:textId="7E00A0EB"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2" w:history="1">
        <w:r w:rsidRPr="007217E8">
          <w:rPr>
            <w:rStyle w:val="Hyperlink"/>
            <w:noProof/>
          </w:rPr>
          <w:t>Bảng 19: Bảng population gồm 4 con</w:t>
        </w:r>
        <w:r>
          <w:rPr>
            <w:noProof/>
            <w:webHidden/>
          </w:rPr>
          <w:tab/>
        </w:r>
        <w:r>
          <w:rPr>
            <w:noProof/>
            <w:webHidden/>
          </w:rPr>
          <w:fldChar w:fldCharType="begin"/>
        </w:r>
        <w:r>
          <w:rPr>
            <w:noProof/>
            <w:webHidden/>
          </w:rPr>
          <w:instrText xml:space="preserve"> PAGEREF _Toc155483612 \h </w:instrText>
        </w:r>
        <w:r>
          <w:rPr>
            <w:noProof/>
            <w:webHidden/>
          </w:rPr>
        </w:r>
        <w:r>
          <w:rPr>
            <w:noProof/>
            <w:webHidden/>
          </w:rPr>
          <w:fldChar w:fldCharType="separate"/>
        </w:r>
        <w:r>
          <w:rPr>
            <w:noProof/>
            <w:webHidden/>
          </w:rPr>
          <w:t>15</w:t>
        </w:r>
        <w:r>
          <w:rPr>
            <w:noProof/>
            <w:webHidden/>
          </w:rPr>
          <w:fldChar w:fldCharType="end"/>
        </w:r>
      </w:hyperlink>
    </w:p>
    <w:p w14:paraId="01745E72" w14:textId="2C09B345"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3" w:history="1">
        <w:r w:rsidRPr="007217E8">
          <w:rPr>
            <w:rStyle w:val="Hyperlink"/>
            <w:noProof/>
          </w:rPr>
          <w:t>Bảng 20: Bảng thế hệ mới chọn ra cái tốt nhất</w:t>
        </w:r>
        <w:r>
          <w:rPr>
            <w:noProof/>
            <w:webHidden/>
          </w:rPr>
          <w:tab/>
        </w:r>
        <w:r>
          <w:rPr>
            <w:noProof/>
            <w:webHidden/>
          </w:rPr>
          <w:fldChar w:fldCharType="begin"/>
        </w:r>
        <w:r>
          <w:rPr>
            <w:noProof/>
            <w:webHidden/>
          </w:rPr>
          <w:instrText xml:space="preserve"> PAGEREF _Toc155483613 \h </w:instrText>
        </w:r>
        <w:r>
          <w:rPr>
            <w:noProof/>
            <w:webHidden/>
          </w:rPr>
        </w:r>
        <w:r>
          <w:rPr>
            <w:noProof/>
            <w:webHidden/>
          </w:rPr>
          <w:fldChar w:fldCharType="separate"/>
        </w:r>
        <w:r>
          <w:rPr>
            <w:noProof/>
            <w:webHidden/>
          </w:rPr>
          <w:t>15</w:t>
        </w:r>
        <w:r>
          <w:rPr>
            <w:noProof/>
            <w:webHidden/>
          </w:rPr>
          <w:fldChar w:fldCharType="end"/>
        </w:r>
      </w:hyperlink>
    </w:p>
    <w:p w14:paraId="6857FC26" w14:textId="717E7EB2"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4" w:history="1">
        <w:r w:rsidRPr="007217E8">
          <w:rPr>
            <w:rStyle w:val="Hyperlink"/>
            <w:noProof/>
          </w:rPr>
          <w:t>Bảng 21: Chọn 2 parent dựa trên random</w:t>
        </w:r>
        <w:r>
          <w:rPr>
            <w:noProof/>
            <w:webHidden/>
          </w:rPr>
          <w:tab/>
        </w:r>
        <w:r>
          <w:rPr>
            <w:noProof/>
            <w:webHidden/>
          </w:rPr>
          <w:fldChar w:fldCharType="begin"/>
        </w:r>
        <w:r>
          <w:rPr>
            <w:noProof/>
            <w:webHidden/>
          </w:rPr>
          <w:instrText xml:space="preserve"> PAGEREF _Toc155483614 \h </w:instrText>
        </w:r>
        <w:r>
          <w:rPr>
            <w:noProof/>
            <w:webHidden/>
          </w:rPr>
        </w:r>
        <w:r>
          <w:rPr>
            <w:noProof/>
            <w:webHidden/>
          </w:rPr>
          <w:fldChar w:fldCharType="separate"/>
        </w:r>
        <w:r>
          <w:rPr>
            <w:noProof/>
            <w:webHidden/>
          </w:rPr>
          <w:t>15</w:t>
        </w:r>
        <w:r>
          <w:rPr>
            <w:noProof/>
            <w:webHidden/>
          </w:rPr>
          <w:fldChar w:fldCharType="end"/>
        </w:r>
      </w:hyperlink>
    </w:p>
    <w:p w14:paraId="12713B9D" w14:textId="0C76055E"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5" w:history="1">
        <w:r w:rsidRPr="007217E8">
          <w:rPr>
            <w:rStyle w:val="Hyperlink"/>
            <w:noProof/>
          </w:rPr>
          <w:t>Bảng 22: Thực hiện lai chéo dựa trên P1</w:t>
        </w:r>
        <w:r>
          <w:rPr>
            <w:noProof/>
            <w:webHidden/>
          </w:rPr>
          <w:tab/>
        </w:r>
        <w:r>
          <w:rPr>
            <w:noProof/>
            <w:webHidden/>
          </w:rPr>
          <w:fldChar w:fldCharType="begin"/>
        </w:r>
        <w:r>
          <w:rPr>
            <w:noProof/>
            <w:webHidden/>
          </w:rPr>
          <w:instrText xml:space="preserve"> PAGEREF _Toc155483615 \h </w:instrText>
        </w:r>
        <w:r>
          <w:rPr>
            <w:noProof/>
            <w:webHidden/>
          </w:rPr>
        </w:r>
        <w:r>
          <w:rPr>
            <w:noProof/>
            <w:webHidden/>
          </w:rPr>
          <w:fldChar w:fldCharType="separate"/>
        </w:r>
        <w:r>
          <w:rPr>
            <w:noProof/>
            <w:webHidden/>
          </w:rPr>
          <w:t>16</w:t>
        </w:r>
        <w:r>
          <w:rPr>
            <w:noProof/>
            <w:webHidden/>
          </w:rPr>
          <w:fldChar w:fldCharType="end"/>
        </w:r>
      </w:hyperlink>
    </w:p>
    <w:p w14:paraId="1D08B401" w14:textId="0E0EC309"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6" w:history="1">
        <w:r w:rsidRPr="007217E8">
          <w:rPr>
            <w:rStyle w:val="Hyperlink"/>
            <w:noProof/>
          </w:rPr>
          <w:t>Bảng 23: Thực hiện lai chéo dựa trên P2</w:t>
        </w:r>
        <w:r>
          <w:rPr>
            <w:noProof/>
            <w:webHidden/>
          </w:rPr>
          <w:tab/>
        </w:r>
        <w:r>
          <w:rPr>
            <w:noProof/>
            <w:webHidden/>
          </w:rPr>
          <w:fldChar w:fldCharType="begin"/>
        </w:r>
        <w:r>
          <w:rPr>
            <w:noProof/>
            <w:webHidden/>
          </w:rPr>
          <w:instrText xml:space="preserve"> PAGEREF _Toc155483616 \h </w:instrText>
        </w:r>
        <w:r>
          <w:rPr>
            <w:noProof/>
            <w:webHidden/>
          </w:rPr>
        </w:r>
        <w:r>
          <w:rPr>
            <w:noProof/>
            <w:webHidden/>
          </w:rPr>
          <w:fldChar w:fldCharType="separate"/>
        </w:r>
        <w:r>
          <w:rPr>
            <w:noProof/>
            <w:webHidden/>
          </w:rPr>
          <w:t>16</w:t>
        </w:r>
        <w:r>
          <w:rPr>
            <w:noProof/>
            <w:webHidden/>
          </w:rPr>
          <w:fldChar w:fldCharType="end"/>
        </w:r>
      </w:hyperlink>
    </w:p>
    <w:p w14:paraId="71EE4627" w14:textId="2489AC74"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7" w:history="1">
        <w:r w:rsidRPr="007217E8">
          <w:rPr>
            <w:rStyle w:val="Hyperlink"/>
            <w:noProof/>
          </w:rPr>
          <w:t>Bảng 24: 6 child mới xuất hiện trong bảng</w:t>
        </w:r>
        <w:r>
          <w:rPr>
            <w:noProof/>
            <w:webHidden/>
          </w:rPr>
          <w:tab/>
        </w:r>
        <w:r>
          <w:rPr>
            <w:noProof/>
            <w:webHidden/>
          </w:rPr>
          <w:fldChar w:fldCharType="begin"/>
        </w:r>
        <w:r>
          <w:rPr>
            <w:noProof/>
            <w:webHidden/>
          </w:rPr>
          <w:instrText xml:space="preserve"> PAGEREF _Toc155483617 \h </w:instrText>
        </w:r>
        <w:r>
          <w:rPr>
            <w:noProof/>
            <w:webHidden/>
          </w:rPr>
        </w:r>
        <w:r>
          <w:rPr>
            <w:noProof/>
            <w:webHidden/>
          </w:rPr>
          <w:fldChar w:fldCharType="separate"/>
        </w:r>
        <w:r>
          <w:rPr>
            <w:noProof/>
            <w:webHidden/>
          </w:rPr>
          <w:t>16</w:t>
        </w:r>
        <w:r>
          <w:rPr>
            <w:noProof/>
            <w:webHidden/>
          </w:rPr>
          <w:fldChar w:fldCharType="end"/>
        </w:r>
      </w:hyperlink>
    </w:p>
    <w:p w14:paraId="5D06446C" w14:textId="6E5FE4F0"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8" w:history="1">
        <w:r w:rsidRPr="007217E8">
          <w:rPr>
            <w:rStyle w:val="Hyperlink"/>
            <w:noProof/>
          </w:rPr>
          <w:t>Bảng 25: Thực hiện lai chéo dựa trên P1</w:t>
        </w:r>
        <w:r>
          <w:rPr>
            <w:noProof/>
            <w:webHidden/>
          </w:rPr>
          <w:tab/>
        </w:r>
        <w:r>
          <w:rPr>
            <w:noProof/>
            <w:webHidden/>
          </w:rPr>
          <w:fldChar w:fldCharType="begin"/>
        </w:r>
        <w:r>
          <w:rPr>
            <w:noProof/>
            <w:webHidden/>
          </w:rPr>
          <w:instrText xml:space="preserve"> PAGEREF _Toc155483618 \h </w:instrText>
        </w:r>
        <w:r>
          <w:rPr>
            <w:noProof/>
            <w:webHidden/>
          </w:rPr>
        </w:r>
        <w:r>
          <w:rPr>
            <w:noProof/>
            <w:webHidden/>
          </w:rPr>
          <w:fldChar w:fldCharType="separate"/>
        </w:r>
        <w:r>
          <w:rPr>
            <w:noProof/>
            <w:webHidden/>
          </w:rPr>
          <w:t>17</w:t>
        </w:r>
        <w:r>
          <w:rPr>
            <w:noProof/>
            <w:webHidden/>
          </w:rPr>
          <w:fldChar w:fldCharType="end"/>
        </w:r>
      </w:hyperlink>
    </w:p>
    <w:p w14:paraId="547BBF9F" w14:textId="287F6E6A"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19" w:history="1">
        <w:r w:rsidRPr="007217E8">
          <w:rPr>
            <w:rStyle w:val="Hyperlink"/>
            <w:noProof/>
          </w:rPr>
          <w:t>Bảng 26: Thực hiện lai chéo dựa trên P2</w:t>
        </w:r>
        <w:r>
          <w:rPr>
            <w:noProof/>
            <w:webHidden/>
          </w:rPr>
          <w:tab/>
        </w:r>
        <w:r>
          <w:rPr>
            <w:noProof/>
            <w:webHidden/>
          </w:rPr>
          <w:fldChar w:fldCharType="begin"/>
        </w:r>
        <w:r>
          <w:rPr>
            <w:noProof/>
            <w:webHidden/>
          </w:rPr>
          <w:instrText xml:space="preserve"> PAGEREF _Toc155483619 \h </w:instrText>
        </w:r>
        <w:r>
          <w:rPr>
            <w:noProof/>
            <w:webHidden/>
          </w:rPr>
        </w:r>
        <w:r>
          <w:rPr>
            <w:noProof/>
            <w:webHidden/>
          </w:rPr>
          <w:fldChar w:fldCharType="separate"/>
        </w:r>
        <w:r>
          <w:rPr>
            <w:noProof/>
            <w:webHidden/>
          </w:rPr>
          <w:t>17</w:t>
        </w:r>
        <w:r>
          <w:rPr>
            <w:noProof/>
            <w:webHidden/>
          </w:rPr>
          <w:fldChar w:fldCharType="end"/>
        </w:r>
      </w:hyperlink>
    </w:p>
    <w:p w14:paraId="2A730F2E" w14:textId="74E6384C"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0" w:history="1">
        <w:r w:rsidRPr="007217E8">
          <w:rPr>
            <w:rStyle w:val="Hyperlink"/>
            <w:noProof/>
          </w:rPr>
          <w:t>Bảng 27: Thực hiện lai chéo dựa trên P1</w:t>
        </w:r>
        <w:r>
          <w:rPr>
            <w:noProof/>
            <w:webHidden/>
          </w:rPr>
          <w:tab/>
        </w:r>
        <w:r>
          <w:rPr>
            <w:noProof/>
            <w:webHidden/>
          </w:rPr>
          <w:fldChar w:fldCharType="begin"/>
        </w:r>
        <w:r>
          <w:rPr>
            <w:noProof/>
            <w:webHidden/>
          </w:rPr>
          <w:instrText xml:space="preserve"> PAGEREF _Toc155483620 \h </w:instrText>
        </w:r>
        <w:r>
          <w:rPr>
            <w:noProof/>
            <w:webHidden/>
          </w:rPr>
        </w:r>
        <w:r>
          <w:rPr>
            <w:noProof/>
            <w:webHidden/>
          </w:rPr>
          <w:fldChar w:fldCharType="separate"/>
        </w:r>
        <w:r>
          <w:rPr>
            <w:noProof/>
            <w:webHidden/>
          </w:rPr>
          <w:t>18</w:t>
        </w:r>
        <w:r>
          <w:rPr>
            <w:noProof/>
            <w:webHidden/>
          </w:rPr>
          <w:fldChar w:fldCharType="end"/>
        </w:r>
      </w:hyperlink>
    </w:p>
    <w:p w14:paraId="1B1A1814" w14:textId="689AFEBC"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1" w:history="1">
        <w:r w:rsidRPr="007217E8">
          <w:rPr>
            <w:rStyle w:val="Hyperlink"/>
            <w:noProof/>
          </w:rPr>
          <w:t>Bảng 28: Thực hiện lai chéo dựa trên P2</w:t>
        </w:r>
        <w:r>
          <w:rPr>
            <w:noProof/>
            <w:webHidden/>
          </w:rPr>
          <w:tab/>
        </w:r>
        <w:r>
          <w:rPr>
            <w:noProof/>
            <w:webHidden/>
          </w:rPr>
          <w:fldChar w:fldCharType="begin"/>
        </w:r>
        <w:r>
          <w:rPr>
            <w:noProof/>
            <w:webHidden/>
          </w:rPr>
          <w:instrText xml:space="preserve"> PAGEREF _Toc155483621 \h </w:instrText>
        </w:r>
        <w:r>
          <w:rPr>
            <w:noProof/>
            <w:webHidden/>
          </w:rPr>
        </w:r>
        <w:r>
          <w:rPr>
            <w:noProof/>
            <w:webHidden/>
          </w:rPr>
          <w:fldChar w:fldCharType="separate"/>
        </w:r>
        <w:r>
          <w:rPr>
            <w:noProof/>
            <w:webHidden/>
          </w:rPr>
          <w:t>18</w:t>
        </w:r>
        <w:r>
          <w:rPr>
            <w:noProof/>
            <w:webHidden/>
          </w:rPr>
          <w:fldChar w:fldCharType="end"/>
        </w:r>
      </w:hyperlink>
    </w:p>
    <w:p w14:paraId="531A6BDD" w14:textId="325260C7"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2" w:history="1">
        <w:r w:rsidRPr="007217E8">
          <w:rPr>
            <w:rStyle w:val="Hyperlink"/>
            <w:noProof/>
          </w:rPr>
          <w:t>Bảng 29: Thực hiện lai chéo dựa trên P1</w:t>
        </w:r>
        <w:r>
          <w:rPr>
            <w:noProof/>
            <w:webHidden/>
          </w:rPr>
          <w:tab/>
        </w:r>
        <w:r>
          <w:rPr>
            <w:noProof/>
            <w:webHidden/>
          </w:rPr>
          <w:fldChar w:fldCharType="begin"/>
        </w:r>
        <w:r>
          <w:rPr>
            <w:noProof/>
            <w:webHidden/>
          </w:rPr>
          <w:instrText xml:space="preserve"> PAGEREF _Toc155483622 \h </w:instrText>
        </w:r>
        <w:r>
          <w:rPr>
            <w:noProof/>
            <w:webHidden/>
          </w:rPr>
        </w:r>
        <w:r>
          <w:rPr>
            <w:noProof/>
            <w:webHidden/>
          </w:rPr>
          <w:fldChar w:fldCharType="separate"/>
        </w:r>
        <w:r>
          <w:rPr>
            <w:noProof/>
            <w:webHidden/>
          </w:rPr>
          <w:t>18</w:t>
        </w:r>
        <w:r>
          <w:rPr>
            <w:noProof/>
            <w:webHidden/>
          </w:rPr>
          <w:fldChar w:fldCharType="end"/>
        </w:r>
      </w:hyperlink>
    </w:p>
    <w:p w14:paraId="37A8EAC2" w14:textId="47507B8D"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3" w:history="1">
        <w:r w:rsidRPr="007217E8">
          <w:rPr>
            <w:rStyle w:val="Hyperlink"/>
            <w:noProof/>
          </w:rPr>
          <w:t>Bảng 30: Thực hiện lai chéo dựa trên P2</w:t>
        </w:r>
        <w:r>
          <w:rPr>
            <w:noProof/>
            <w:webHidden/>
          </w:rPr>
          <w:tab/>
        </w:r>
        <w:r>
          <w:rPr>
            <w:noProof/>
            <w:webHidden/>
          </w:rPr>
          <w:fldChar w:fldCharType="begin"/>
        </w:r>
        <w:r>
          <w:rPr>
            <w:noProof/>
            <w:webHidden/>
          </w:rPr>
          <w:instrText xml:space="preserve"> PAGEREF _Toc155483623 \h </w:instrText>
        </w:r>
        <w:r>
          <w:rPr>
            <w:noProof/>
            <w:webHidden/>
          </w:rPr>
        </w:r>
        <w:r>
          <w:rPr>
            <w:noProof/>
            <w:webHidden/>
          </w:rPr>
          <w:fldChar w:fldCharType="separate"/>
        </w:r>
        <w:r>
          <w:rPr>
            <w:noProof/>
            <w:webHidden/>
          </w:rPr>
          <w:t>19</w:t>
        </w:r>
        <w:r>
          <w:rPr>
            <w:noProof/>
            <w:webHidden/>
          </w:rPr>
          <w:fldChar w:fldCharType="end"/>
        </w:r>
      </w:hyperlink>
    </w:p>
    <w:p w14:paraId="6642D669" w14:textId="0E449477"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4" w:history="1">
        <w:r w:rsidRPr="007217E8">
          <w:rPr>
            <w:rStyle w:val="Hyperlink"/>
            <w:noProof/>
          </w:rPr>
          <w:t>Bảng 31: Thực hiện lai chéo dựa trên P1</w:t>
        </w:r>
        <w:r>
          <w:rPr>
            <w:noProof/>
            <w:webHidden/>
          </w:rPr>
          <w:tab/>
        </w:r>
        <w:r>
          <w:rPr>
            <w:noProof/>
            <w:webHidden/>
          </w:rPr>
          <w:fldChar w:fldCharType="begin"/>
        </w:r>
        <w:r>
          <w:rPr>
            <w:noProof/>
            <w:webHidden/>
          </w:rPr>
          <w:instrText xml:space="preserve"> PAGEREF _Toc155483624 \h </w:instrText>
        </w:r>
        <w:r>
          <w:rPr>
            <w:noProof/>
            <w:webHidden/>
          </w:rPr>
        </w:r>
        <w:r>
          <w:rPr>
            <w:noProof/>
            <w:webHidden/>
          </w:rPr>
          <w:fldChar w:fldCharType="separate"/>
        </w:r>
        <w:r>
          <w:rPr>
            <w:noProof/>
            <w:webHidden/>
          </w:rPr>
          <w:t>19</w:t>
        </w:r>
        <w:r>
          <w:rPr>
            <w:noProof/>
            <w:webHidden/>
          </w:rPr>
          <w:fldChar w:fldCharType="end"/>
        </w:r>
      </w:hyperlink>
    </w:p>
    <w:p w14:paraId="2D28745B" w14:textId="2A43AF0C"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5" w:history="1">
        <w:r w:rsidRPr="007217E8">
          <w:rPr>
            <w:rStyle w:val="Hyperlink"/>
            <w:noProof/>
          </w:rPr>
          <w:t>Bảng 32: Thực hiện lai chéo dựa trên P2</w:t>
        </w:r>
        <w:r>
          <w:rPr>
            <w:noProof/>
            <w:webHidden/>
          </w:rPr>
          <w:tab/>
        </w:r>
        <w:r>
          <w:rPr>
            <w:noProof/>
            <w:webHidden/>
          </w:rPr>
          <w:fldChar w:fldCharType="begin"/>
        </w:r>
        <w:r>
          <w:rPr>
            <w:noProof/>
            <w:webHidden/>
          </w:rPr>
          <w:instrText xml:space="preserve"> PAGEREF _Toc155483625 \h </w:instrText>
        </w:r>
        <w:r>
          <w:rPr>
            <w:noProof/>
            <w:webHidden/>
          </w:rPr>
        </w:r>
        <w:r>
          <w:rPr>
            <w:noProof/>
            <w:webHidden/>
          </w:rPr>
          <w:fldChar w:fldCharType="separate"/>
        </w:r>
        <w:r>
          <w:rPr>
            <w:noProof/>
            <w:webHidden/>
          </w:rPr>
          <w:t>19</w:t>
        </w:r>
        <w:r>
          <w:rPr>
            <w:noProof/>
            <w:webHidden/>
          </w:rPr>
          <w:fldChar w:fldCharType="end"/>
        </w:r>
      </w:hyperlink>
    </w:p>
    <w:p w14:paraId="0404845B" w14:textId="3DB1DA9E"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6" w:history="1">
        <w:r w:rsidRPr="007217E8">
          <w:rPr>
            <w:rStyle w:val="Hyperlink"/>
            <w:noProof/>
          </w:rPr>
          <w:t>Bảng 33: Thực hiện lai chéo dựa trên P1</w:t>
        </w:r>
        <w:r>
          <w:rPr>
            <w:noProof/>
            <w:webHidden/>
          </w:rPr>
          <w:tab/>
        </w:r>
        <w:r>
          <w:rPr>
            <w:noProof/>
            <w:webHidden/>
          </w:rPr>
          <w:fldChar w:fldCharType="begin"/>
        </w:r>
        <w:r>
          <w:rPr>
            <w:noProof/>
            <w:webHidden/>
          </w:rPr>
          <w:instrText xml:space="preserve"> PAGEREF _Toc155483626 \h </w:instrText>
        </w:r>
        <w:r>
          <w:rPr>
            <w:noProof/>
            <w:webHidden/>
          </w:rPr>
        </w:r>
        <w:r>
          <w:rPr>
            <w:noProof/>
            <w:webHidden/>
          </w:rPr>
          <w:fldChar w:fldCharType="separate"/>
        </w:r>
        <w:r>
          <w:rPr>
            <w:noProof/>
            <w:webHidden/>
          </w:rPr>
          <w:t>19</w:t>
        </w:r>
        <w:r>
          <w:rPr>
            <w:noProof/>
            <w:webHidden/>
          </w:rPr>
          <w:fldChar w:fldCharType="end"/>
        </w:r>
      </w:hyperlink>
    </w:p>
    <w:p w14:paraId="3C563A80" w14:textId="44C6AF94"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7" w:history="1">
        <w:r w:rsidRPr="007217E8">
          <w:rPr>
            <w:rStyle w:val="Hyperlink"/>
            <w:noProof/>
          </w:rPr>
          <w:t>Bảng 34: Thực hiện lai chéo dựa trên P2</w:t>
        </w:r>
        <w:r>
          <w:rPr>
            <w:noProof/>
            <w:webHidden/>
          </w:rPr>
          <w:tab/>
        </w:r>
        <w:r>
          <w:rPr>
            <w:noProof/>
            <w:webHidden/>
          </w:rPr>
          <w:fldChar w:fldCharType="begin"/>
        </w:r>
        <w:r>
          <w:rPr>
            <w:noProof/>
            <w:webHidden/>
          </w:rPr>
          <w:instrText xml:space="preserve"> PAGEREF _Toc155483627 \h </w:instrText>
        </w:r>
        <w:r>
          <w:rPr>
            <w:noProof/>
            <w:webHidden/>
          </w:rPr>
        </w:r>
        <w:r>
          <w:rPr>
            <w:noProof/>
            <w:webHidden/>
          </w:rPr>
          <w:fldChar w:fldCharType="separate"/>
        </w:r>
        <w:r>
          <w:rPr>
            <w:noProof/>
            <w:webHidden/>
          </w:rPr>
          <w:t>19</w:t>
        </w:r>
        <w:r>
          <w:rPr>
            <w:noProof/>
            <w:webHidden/>
          </w:rPr>
          <w:fldChar w:fldCharType="end"/>
        </w:r>
      </w:hyperlink>
    </w:p>
    <w:p w14:paraId="530F171E" w14:textId="74C20604"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8" w:history="1">
        <w:r w:rsidRPr="007217E8">
          <w:rPr>
            <w:rStyle w:val="Hyperlink"/>
            <w:noProof/>
          </w:rPr>
          <w:t>Bảng 35: Bảng gồm 8 child mới</w:t>
        </w:r>
        <w:r>
          <w:rPr>
            <w:noProof/>
            <w:webHidden/>
          </w:rPr>
          <w:tab/>
        </w:r>
        <w:r>
          <w:rPr>
            <w:noProof/>
            <w:webHidden/>
          </w:rPr>
          <w:fldChar w:fldCharType="begin"/>
        </w:r>
        <w:r>
          <w:rPr>
            <w:noProof/>
            <w:webHidden/>
          </w:rPr>
          <w:instrText xml:space="preserve"> PAGEREF _Toc155483628 \h </w:instrText>
        </w:r>
        <w:r>
          <w:rPr>
            <w:noProof/>
            <w:webHidden/>
          </w:rPr>
        </w:r>
        <w:r>
          <w:rPr>
            <w:noProof/>
            <w:webHidden/>
          </w:rPr>
          <w:fldChar w:fldCharType="separate"/>
        </w:r>
        <w:r>
          <w:rPr>
            <w:noProof/>
            <w:webHidden/>
          </w:rPr>
          <w:t>20</w:t>
        </w:r>
        <w:r>
          <w:rPr>
            <w:noProof/>
            <w:webHidden/>
          </w:rPr>
          <w:fldChar w:fldCharType="end"/>
        </w:r>
      </w:hyperlink>
    </w:p>
    <w:p w14:paraId="04F6B2D8" w14:textId="6AA0EADD"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29" w:history="1">
        <w:r w:rsidRPr="007217E8">
          <w:rPr>
            <w:rStyle w:val="Hyperlink"/>
            <w:noProof/>
          </w:rPr>
          <w:t>Bảng 36: Thực hiện lai chéo dựa trên P1</w:t>
        </w:r>
        <w:r>
          <w:rPr>
            <w:noProof/>
            <w:webHidden/>
          </w:rPr>
          <w:tab/>
        </w:r>
        <w:r>
          <w:rPr>
            <w:noProof/>
            <w:webHidden/>
          </w:rPr>
          <w:fldChar w:fldCharType="begin"/>
        </w:r>
        <w:r>
          <w:rPr>
            <w:noProof/>
            <w:webHidden/>
          </w:rPr>
          <w:instrText xml:space="preserve"> PAGEREF _Toc155483629 \h </w:instrText>
        </w:r>
        <w:r>
          <w:rPr>
            <w:noProof/>
            <w:webHidden/>
          </w:rPr>
        </w:r>
        <w:r>
          <w:rPr>
            <w:noProof/>
            <w:webHidden/>
          </w:rPr>
          <w:fldChar w:fldCharType="separate"/>
        </w:r>
        <w:r>
          <w:rPr>
            <w:noProof/>
            <w:webHidden/>
          </w:rPr>
          <w:t>21</w:t>
        </w:r>
        <w:r>
          <w:rPr>
            <w:noProof/>
            <w:webHidden/>
          </w:rPr>
          <w:fldChar w:fldCharType="end"/>
        </w:r>
      </w:hyperlink>
    </w:p>
    <w:p w14:paraId="0737ACE3" w14:textId="0410C315"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30" w:history="1">
        <w:r w:rsidRPr="007217E8">
          <w:rPr>
            <w:rStyle w:val="Hyperlink"/>
            <w:noProof/>
          </w:rPr>
          <w:t>Bảng 37: Thực hiện lai chéo dựa trên P2</w:t>
        </w:r>
        <w:r>
          <w:rPr>
            <w:noProof/>
            <w:webHidden/>
          </w:rPr>
          <w:tab/>
        </w:r>
        <w:r>
          <w:rPr>
            <w:noProof/>
            <w:webHidden/>
          </w:rPr>
          <w:fldChar w:fldCharType="begin"/>
        </w:r>
        <w:r>
          <w:rPr>
            <w:noProof/>
            <w:webHidden/>
          </w:rPr>
          <w:instrText xml:space="preserve"> PAGEREF _Toc155483630 \h </w:instrText>
        </w:r>
        <w:r>
          <w:rPr>
            <w:noProof/>
            <w:webHidden/>
          </w:rPr>
        </w:r>
        <w:r>
          <w:rPr>
            <w:noProof/>
            <w:webHidden/>
          </w:rPr>
          <w:fldChar w:fldCharType="separate"/>
        </w:r>
        <w:r>
          <w:rPr>
            <w:noProof/>
            <w:webHidden/>
          </w:rPr>
          <w:t>21</w:t>
        </w:r>
        <w:r>
          <w:rPr>
            <w:noProof/>
            <w:webHidden/>
          </w:rPr>
          <w:fldChar w:fldCharType="end"/>
        </w:r>
      </w:hyperlink>
    </w:p>
    <w:p w14:paraId="7DF03E94" w14:textId="1855ED3E"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31" w:history="1">
        <w:r w:rsidRPr="007217E8">
          <w:rPr>
            <w:rStyle w:val="Hyperlink"/>
            <w:noProof/>
          </w:rPr>
          <w:t>Bảng 38: Thực hiện lai chéo dựa trên P1</w:t>
        </w:r>
        <w:r>
          <w:rPr>
            <w:noProof/>
            <w:webHidden/>
          </w:rPr>
          <w:tab/>
        </w:r>
        <w:r>
          <w:rPr>
            <w:noProof/>
            <w:webHidden/>
          </w:rPr>
          <w:fldChar w:fldCharType="begin"/>
        </w:r>
        <w:r>
          <w:rPr>
            <w:noProof/>
            <w:webHidden/>
          </w:rPr>
          <w:instrText xml:space="preserve"> PAGEREF _Toc155483631 \h </w:instrText>
        </w:r>
        <w:r>
          <w:rPr>
            <w:noProof/>
            <w:webHidden/>
          </w:rPr>
        </w:r>
        <w:r>
          <w:rPr>
            <w:noProof/>
            <w:webHidden/>
          </w:rPr>
          <w:fldChar w:fldCharType="separate"/>
        </w:r>
        <w:r>
          <w:rPr>
            <w:noProof/>
            <w:webHidden/>
          </w:rPr>
          <w:t>21</w:t>
        </w:r>
        <w:r>
          <w:rPr>
            <w:noProof/>
            <w:webHidden/>
          </w:rPr>
          <w:fldChar w:fldCharType="end"/>
        </w:r>
      </w:hyperlink>
    </w:p>
    <w:p w14:paraId="049DA3DD" w14:textId="73F9CB9A"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32" w:history="1">
        <w:r w:rsidRPr="007217E8">
          <w:rPr>
            <w:rStyle w:val="Hyperlink"/>
            <w:noProof/>
          </w:rPr>
          <w:t>Bảng 39: Thực hiện lai chéo dựa trên P2</w:t>
        </w:r>
        <w:r>
          <w:rPr>
            <w:noProof/>
            <w:webHidden/>
          </w:rPr>
          <w:tab/>
        </w:r>
        <w:r>
          <w:rPr>
            <w:noProof/>
            <w:webHidden/>
          </w:rPr>
          <w:fldChar w:fldCharType="begin"/>
        </w:r>
        <w:r>
          <w:rPr>
            <w:noProof/>
            <w:webHidden/>
          </w:rPr>
          <w:instrText xml:space="preserve"> PAGEREF _Toc155483632 \h </w:instrText>
        </w:r>
        <w:r>
          <w:rPr>
            <w:noProof/>
            <w:webHidden/>
          </w:rPr>
        </w:r>
        <w:r>
          <w:rPr>
            <w:noProof/>
            <w:webHidden/>
          </w:rPr>
          <w:fldChar w:fldCharType="separate"/>
        </w:r>
        <w:r>
          <w:rPr>
            <w:noProof/>
            <w:webHidden/>
          </w:rPr>
          <w:t>22</w:t>
        </w:r>
        <w:r>
          <w:rPr>
            <w:noProof/>
            <w:webHidden/>
          </w:rPr>
          <w:fldChar w:fldCharType="end"/>
        </w:r>
      </w:hyperlink>
    </w:p>
    <w:p w14:paraId="2EA3FE92" w14:textId="61A9DD33"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33" w:history="1">
        <w:r w:rsidRPr="007217E8">
          <w:rPr>
            <w:rStyle w:val="Hyperlink"/>
            <w:noProof/>
          </w:rPr>
          <w:t>Bảng 40: 10 child mới được tạo</w:t>
        </w:r>
        <w:r>
          <w:rPr>
            <w:noProof/>
            <w:webHidden/>
          </w:rPr>
          <w:tab/>
        </w:r>
        <w:r>
          <w:rPr>
            <w:noProof/>
            <w:webHidden/>
          </w:rPr>
          <w:fldChar w:fldCharType="begin"/>
        </w:r>
        <w:r>
          <w:rPr>
            <w:noProof/>
            <w:webHidden/>
          </w:rPr>
          <w:instrText xml:space="preserve"> PAGEREF _Toc155483633 \h </w:instrText>
        </w:r>
        <w:r>
          <w:rPr>
            <w:noProof/>
            <w:webHidden/>
          </w:rPr>
        </w:r>
        <w:r>
          <w:rPr>
            <w:noProof/>
            <w:webHidden/>
          </w:rPr>
          <w:fldChar w:fldCharType="separate"/>
        </w:r>
        <w:r>
          <w:rPr>
            <w:noProof/>
            <w:webHidden/>
          </w:rPr>
          <w:t>22</w:t>
        </w:r>
        <w:r>
          <w:rPr>
            <w:noProof/>
            <w:webHidden/>
          </w:rPr>
          <w:fldChar w:fldCharType="end"/>
        </w:r>
      </w:hyperlink>
    </w:p>
    <w:p w14:paraId="646A0419" w14:textId="37312ECA"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34" w:history="1">
        <w:r w:rsidRPr="007217E8">
          <w:rPr>
            <w:rStyle w:val="Hyperlink"/>
            <w:noProof/>
          </w:rPr>
          <w:t>Bảng 41: Thế hệ thứ 3 của quần thể này</w:t>
        </w:r>
        <w:r>
          <w:rPr>
            <w:noProof/>
            <w:webHidden/>
          </w:rPr>
          <w:tab/>
        </w:r>
        <w:r>
          <w:rPr>
            <w:noProof/>
            <w:webHidden/>
          </w:rPr>
          <w:fldChar w:fldCharType="begin"/>
        </w:r>
        <w:r>
          <w:rPr>
            <w:noProof/>
            <w:webHidden/>
          </w:rPr>
          <w:instrText xml:space="preserve"> PAGEREF _Toc155483634 \h </w:instrText>
        </w:r>
        <w:r>
          <w:rPr>
            <w:noProof/>
            <w:webHidden/>
          </w:rPr>
        </w:r>
        <w:r>
          <w:rPr>
            <w:noProof/>
            <w:webHidden/>
          </w:rPr>
          <w:fldChar w:fldCharType="separate"/>
        </w:r>
        <w:r>
          <w:rPr>
            <w:noProof/>
            <w:webHidden/>
          </w:rPr>
          <w:t>22</w:t>
        </w:r>
        <w:r>
          <w:rPr>
            <w:noProof/>
            <w:webHidden/>
          </w:rPr>
          <w:fldChar w:fldCharType="end"/>
        </w:r>
      </w:hyperlink>
    </w:p>
    <w:p w14:paraId="522C23D9" w14:textId="4FD8B814"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35" w:history="1">
        <w:r w:rsidRPr="007217E8">
          <w:rPr>
            <w:rStyle w:val="Hyperlink"/>
            <w:noProof/>
          </w:rPr>
          <w:t>Bảng 42: Thế hệ thứ 4 của quần thể này</w:t>
        </w:r>
        <w:r>
          <w:rPr>
            <w:noProof/>
            <w:webHidden/>
          </w:rPr>
          <w:tab/>
        </w:r>
        <w:r>
          <w:rPr>
            <w:noProof/>
            <w:webHidden/>
          </w:rPr>
          <w:fldChar w:fldCharType="begin"/>
        </w:r>
        <w:r>
          <w:rPr>
            <w:noProof/>
            <w:webHidden/>
          </w:rPr>
          <w:instrText xml:space="preserve"> PAGEREF _Toc155483635 \h </w:instrText>
        </w:r>
        <w:r>
          <w:rPr>
            <w:noProof/>
            <w:webHidden/>
          </w:rPr>
        </w:r>
        <w:r>
          <w:rPr>
            <w:noProof/>
            <w:webHidden/>
          </w:rPr>
          <w:fldChar w:fldCharType="separate"/>
        </w:r>
        <w:r>
          <w:rPr>
            <w:noProof/>
            <w:webHidden/>
          </w:rPr>
          <w:t>23</w:t>
        </w:r>
        <w:r>
          <w:rPr>
            <w:noProof/>
            <w:webHidden/>
          </w:rPr>
          <w:fldChar w:fldCharType="end"/>
        </w:r>
      </w:hyperlink>
    </w:p>
    <w:p w14:paraId="026823D6" w14:textId="421B123E"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36" w:history="1">
        <w:r w:rsidRPr="007217E8">
          <w:rPr>
            <w:rStyle w:val="Hyperlink"/>
            <w:noProof/>
          </w:rPr>
          <w:t>Bảng 43: Bảng thời gian chạy thuật toán với 75 thành phố</w:t>
        </w:r>
        <w:r>
          <w:rPr>
            <w:noProof/>
            <w:webHidden/>
          </w:rPr>
          <w:tab/>
        </w:r>
        <w:r>
          <w:rPr>
            <w:noProof/>
            <w:webHidden/>
          </w:rPr>
          <w:fldChar w:fldCharType="begin"/>
        </w:r>
        <w:r>
          <w:rPr>
            <w:noProof/>
            <w:webHidden/>
          </w:rPr>
          <w:instrText xml:space="preserve"> PAGEREF _Toc155483636 \h </w:instrText>
        </w:r>
        <w:r>
          <w:rPr>
            <w:noProof/>
            <w:webHidden/>
          </w:rPr>
        </w:r>
        <w:r>
          <w:rPr>
            <w:noProof/>
            <w:webHidden/>
          </w:rPr>
          <w:fldChar w:fldCharType="separate"/>
        </w:r>
        <w:r>
          <w:rPr>
            <w:noProof/>
            <w:webHidden/>
          </w:rPr>
          <w:t>28</w:t>
        </w:r>
        <w:r>
          <w:rPr>
            <w:noProof/>
            <w:webHidden/>
          </w:rPr>
          <w:fldChar w:fldCharType="end"/>
        </w:r>
      </w:hyperlink>
    </w:p>
    <w:p w14:paraId="703380B6" w14:textId="265570B4" w:rsidR="00023950" w:rsidRDefault="00023950">
      <w:pPr>
        <w:pStyle w:val="TableofFigures"/>
        <w:tabs>
          <w:tab w:val="right" w:leader="dot" w:pos="10070"/>
        </w:tabs>
        <w:rPr>
          <w:rFonts w:asciiTheme="minorHAnsi" w:eastAsiaTheme="minorEastAsia" w:hAnsiTheme="minorHAnsi" w:cstheme="minorBidi"/>
          <w:noProof/>
          <w:kern w:val="2"/>
          <w:sz w:val="22"/>
          <w14:ligatures w14:val="standardContextual"/>
        </w:rPr>
      </w:pPr>
      <w:hyperlink w:anchor="_Toc155483637" w:history="1">
        <w:r w:rsidRPr="007217E8">
          <w:rPr>
            <w:rStyle w:val="Hyperlink"/>
            <w:noProof/>
          </w:rPr>
          <w:t>Bảng 44: Bảng thời gian chạy thuật toán với 200 thành phố</w:t>
        </w:r>
        <w:r>
          <w:rPr>
            <w:noProof/>
            <w:webHidden/>
          </w:rPr>
          <w:tab/>
        </w:r>
        <w:r>
          <w:rPr>
            <w:noProof/>
            <w:webHidden/>
          </w:rPr>
          <w:fldChar w:fldCharType="begin"/>
        </w:r>
        <w:r>
          <w:rPr>
            <w:noProof/>
            <w:webHidden/>
          </w:rPr>
          <w:instrText xml:space="preserve"> PAGEREF _Toc155483637 \h </w:instrText>
        </w:r>
        <w:r>
          <w:rPr>
            <w:noProof/>
            <w:webHidden/>
          </w:rPr>
        </w:r>
        <w:r>
          <w:rPr>
            <w:noProof/>
            <w:webHidden/>
          </w:rPr>
          <w:fldChar w:fldCharType="separate"/>
        </w:r>
        <w:r>
          <w:rPr>
            <w:noProof/>
            <w:webHidden/>
          </w:rPr>
          <w:t>29</w:t>
        </w:r>
        <w:r>
          <w:rPr>
            <w:noProof/>
            <w:webHidden/>
          </w:rPr>
          <w:fldChar w:fldCharType="end"/>
        </w:r>
      </w:hyperlink>
    </w:p>
    <w:p w14:paraId="4475139D" w14:textId="02DDBA43" w:rsidR="00E507F9" w:rsidRPr="00E507F9" w:rsidRDefault="00E507F9" w:rsidP="00E507F9">
      <w:pPr>
        <w:rPr>
          <w:lang w:val="vi-VN"/>
        </w:rPr>
      </w:pPr>
      <w:r>
        <w:rPr>
          <w:lang w:val="vi-VN"/>
        </w:rPr>
        <w:fldChar w:fldCharType="end"/>
      </w:r>
    </w:p>
    <w:p w14:paraId="7E63CD44" w14:textId="77777777" w:rsidR="00DF4A34" w:rsidRPr="00DF4A34" w:rsidRDefault="00DF4A34" w:rsidP="00DF4A34">
      <w:pPr>
        <w:rPr>
          <w:lang w:val="vi-VN"/>
        </w:rPr>
      </w:pPr>
    </w:p>
    <w:p w14:paraId="661EB1C6" w14:textId="77777777" w:rsidR="00993156" w:rsidRDefault="00993156" w:rsidP="00993156">
      <w:pPr>
        <w:pStyle w:val="Heading1"/>
        <w:rPr>
          <w:rFonts w:eastAsia="Calibri"/>
          <w:sz w:val="32"/>
          <w:szCs w:val="32"/>
        </w:rPr>
      </w:pPr>
    </w:p>
    <w:p w14:paraId="32D53690" w14:textId="77777777" w:rsidR="00993156" w:rsidRDefault="00993156" w:rsidP="00993156">
      <w:pPr>
        <w:pStyle w:val="Heading1"/>
        <w:rPr>
          <w:rFonts w:eastAsia="Calibri"/>
          <w:sz w:val="32"/>
          <w:szCs w:val="32"/>
        </w:rPr>
      </w:pPr>
    </w:p>
    <w:p w14:paraId="2C87A45D" w14:textId="77777777" w:rsidR="00993156" w:rsidRDefault="00993156" w:rsidP="00993156">
      <w:pPr>
        <w:pStyle w:val="Heading1"/>
        <w:rPr>
          <w:rFonts w:eastAsia="Calibri"/>
          <w:sz w:val="32"/>
          <w:szCs w:val="32"/>
        </w:rPr>
      </w:pPr>
    </w:p>
    <w:p w14:paraId="607E0082" w14:textId="77777777" w:rsidR="00993156" w:rsidRDefault="00993156" w:rsidP="00993156">
      <w:pPr>
        <w:pStyle w:val="Heading1"/>
        <w:rPr>
          <w:rFonts w:eastAsia="Calibri"/>
          <w:sz w:val="32"/>
          <w:szCs w:val="32"/>
        </w:rPr>
      </w:pPr>
    </w:p>
    <w:p w14:paraId="0D0F2B32" w14:textId="77777777" w:rsidR="00993156" w:rsidRDefault="00993156" w:rsidP="00993156">
      <w:pPr>
        <w:pStyle w:val="Heading1"/>
        <w:rPr>
          <w:rFonts w:eastAsia="Calibri"/>
          <w:sz w:val="32"/>
          <w:szCs w:val="32"/>
        </w:rPr>
      </w:pPr>
    </w:p>
    <w:p w14:paraId="690D1B99" w14:textId="77777777" w:rsidR="00023950" w:rsidRPr="00023950" w:rsidRDefault="00023950" w:rsidP="00023950"/>
    <w:p w14:paraId="07C70777" w14:textId="77777777" w:rsidR="00993156" w:rsidRDefault="00993156" w:rsidP="00993156">
      <w:pPr>
        <w:pStyle w:val="Heading1"/>
        <w:rPr>
          <w:rFonts w:eastAsia="Calibri"/>
          <w:sz w:val="32"/>
          <w:szCs w:val="32"/>
        </w:rPr>
      </w:pPr>
    </w:p>
    <w:p w14:paraId="7C0E425D" w14:textId="6BC53675" w:rsidR="00EC29D3" w:rsidRPr="00EC29D3" w:rsidRDefault="00EC29D3" w:rsidP="00993156">
      <w:pPr>
        <w:pStyle w:val="Heading1"/>
        <w:rPr>
          <w:rFonts w:eastAsia="Calibri"/>
          <w:b w:val="0"/>
          <w:sz w:val="32"/>
          <w:szCs w:val="32"/>
        </w:rPr>
      </w:pPr>
      <w:bookmarkStart w:id="13" w:name="_Toc155483643"/>
      <w:r w:rsidRPr="00EC29D3">
        <w:rPr>
          <w:rFonts w:eastAsia="Calibri"/>
          <w:sz w:val="32"/>
          <w:szCs w:val="32"/>
        </w:rPr>
        <w:lastRenderedPageBreak/>
        <w:t>DANH MỤC KÍ HIỆU VÀ</w:t>
      </w:r>
      <w:r w:rsidRPr="00EC29D3">
        <w:rPr>
          <w:rFonts w:eastAsia="Calibri"/>
          <w:sz w:val="32"/>
          <w:szCs w:val="32"/>
          <w:lang w:val="vi-VN"/>
        </w:rPr>
        <w:t xml:space="preserve"> </w:t>
      </w:r>
      <w:r w:rsidRPr="00EC29D3">
        <w:rPr>
          <w:rFonts w:eastAsia="Calibri"/>
          <w:sz w:val="32"/>
          <w:szCs w:val="32"/>
        </w:rPr>
        <w:t>CHỮ VIẾT TẮT</w:t>
      </w:r>
      <w:bookmarkEnd w:id="13"/>
    </w:p>
    <w:p w14:paraId="4A14F47A" w14:textId="77777777" w:rsidR="00EC29D3" w:rsidRPr="00EC29D3" w:rsidRDefault="00EC29D3" w:rsidP="00EC29D3">
      <w:pPr>
        <w:spacing w:after="0" w:line="360" w:lineRule="auto"/>
        <w:ind w:firstLine="720"/>
        <w:jc w:val="both"/>
        <w:rPr>
          <w:rFonts w:ascii="Times New Roman" w:eastAsia="Calibri" w:hAnsi="Times New Roman" w:cs="Times New Roman"/>
          <w:szCs w:val="26"/>
        </w:rPr>
      </w:pPr>
    </w:p>
    <w:p w14:paraId="20F3CE8E" w14:textId="77777777" w:rsidR="00EC29D3" w:rsidRPr="00527233" w:rsidRDefault="00EC29D3" w:rsidP="00EC29D3">
      <w:pPr>
        <w:spacing w:before="60" w:after="60" w:line="360" w:lineRule="auto"/>
        <w:jc w:val="both"/>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2DF02EB" w14:textId="4A499452" w:rsidR="003519D8" w:rsidRPr="00600330" w:rsidRDefault="00634D67" w:rsidP="00835F53">
      <w:pPr>
        <w:pStyle w:val="Title1"/>
        <w:ind w:firstLine="720"/>
        <w:rPr>
          <w:rFonts w:ascii="Times New Roman" w:eastAsia="Calibri" w:hAnsi="Times New Roman" w:cs="Times New Roman"/>
          <w:sz w:val="28"/>
          <w:szCs w:val="24"/>
          <w:lang w:val="vi-VN"/>
        </w:rPr>
      </w:pPr>
      <w:r>
        <w:rPr>
          <w:rFonts w:ascii="Times New Roman" w:eastAsia="Calibri" w:hAnsi="Times New Roman" w:cs="Times New Roman"/>
          <w:sz w:val="24"/>
          <w:szCs w:val="24"/>
        </w:rPr>
        <w:t>NST</w:t>
      </w:r>
      <w:r w:rsidR="00EC29D3" w:rsidRPr="00527233">
        <w:rPr>
          <w:rFonts w:ascii="Times New Roman" w:eastAsia="Calibri" w:hAnsi="Times New Roman" w:cs="Times New Roman"/>
          <w:sz w:val="24"/>
          <w:szCs w:val="24"/>
          <w:lang w:val="vi-VN"/>
        </w:rPr>
        <w:tab/>
      </w:r>
      <w:r w:rsidR="00EC29D3" w:rsidRPr="00527233">
        <w:rPr>
          <w:rFonts w:ascii="Times New Roman" w:eastAsia="Calibri" w:hAnsi="Times New Roman" w:cs="Times New Roman"/>
          <w:sz w:val="24"/>
          <w:szCs w:val="24"/>
          <w:lang w:val="vi-VN"/>
        </w:rPr>
        <w:tab/>
      </w:r>
      <w:r>
        <w:rPr>
          <w:rFonts w:ascii="Times New Roman" w:eastAsia="Calibri" w:hAnsi="Times New Roman" w:cs="Times New Roman"/>
          <w:sz w:val="24"/>
          <w:szCs w:val="24"/>
        </w:rPr>
        <w:t>Nhiễm sắc thể</w:t>
      </w:r>
      <w:r w:rsidR="003519D8">
        <w:br w:type="page"/>
      </w:r>
    </w:p>
    <w:p w14:paraId="3A284291" w14:textId="0B283B7E" w:rsidR="00243B79" w:rsidRDefault="00993156" w:rsidP="009C1F40">
      <w:pPr>
        <w:pStyle w:val="Heading1"/>
        <w:rPr>
          <w:sz w:val="32"/>
          <w:szCs w:val="32"/>
        </w:rPr>
      </w:pPr>
      <w:bookmarkStart w:id="14" w:name="_Toc155483644"/>
      <w:r w:rsidRPr="009C1F40">
        <w:rPr>
          <w:sz w:val="32"/>
          <w:szCs w:val="32"/>
        </w:rPr>
        <w:lastRenderedPageBreak/>
        <w:t>CHƯƠNG 1</w:t>
      </w:r>
      <w:r w:rsidR="009C1F40">
        <w:rPr>
          <w:sz w:val="32"/>
          <w:szCs w:val="32"/>
          <w:lang w:val="vi-VN"/>
        </w:rPr>
        <w:t xml:space="preserve"> </w:t>
      </w:r>
      <w:r w:rsidRPr="009C1F40">
        <w:rPr>
          <w:sz w:val="32"/>
          <w:szCs w:val="32"/>
        </w:rPr>
        <w:t>-</w:t>
      </w:r>
      <w:r w:rsidR="009C1F40">
        <w:rPr>
          <w:sz w:val="32"/>
          <w:szCs w:val="32"/>
          <w:lang w:val="vi-VN"/>
        </w:rPr>
        <w:t xml:space="preserve"> </w:t>
      </w:r>
      <w:r w:rsidR="002A7CE6" w:rsidRPr="009C1F40">
        <w:rPr>
          <w:sz w:val="32"/>
          <w:szCs w:val="32"/>
        </w:rPr>
        <w:t>GIỚI THIỆU</w:t>
      </w:r>
      <w:bookmarkEnd w:id="14"/>
    </w:p>
    <w:p w14:paraId="33DF7ED4" w14:textId="71131E18" w:rsidR="009C1F40" w:rsidRDefault="000F5323" w:rsidP="005949F6">
      <w:pPr>
        <w:spacing w:after="120" w:line="480" w:lineRule="auto"/>
        <w:ind w:firstLine="720"/>
        <w:jc w:val="both"/>
        <w:rPr>
          <w:rFonts w:ascii="Times New Roman" w:hAnsi="Times New Roman" w:cs="Times New Roman"/>
          <w:sz w:val="24"/>
          <w:szCs w:val="24"/>
        </w:rPr>
      </w:pPr>
      <w:r w:rsidRPr="000F5323">
        <w:rPr>
          <w:rFonts w:ascii="Times New Roman" w:hAnsi="Times New Roman" w:cs="Times New Roman"/>
          <w:sz w:val="24"/>
          <w:szCs w:val="24"/>
        </w:rPr>
        <w:t>Sự đa dạng của các phương pháp được sử dụng để giải quyết vấn đề người giao hàng chứng tỏ rằng vấn đề này vẫn còn phức tạp và được các nhà nghiên cứu trong lĩnh vực này quan tâm. Đối với các bài toán có không gian tìm kiếm lớn, tương tự như người bán hàng du lịch, các thuật toán tiến hóa như thuật toán di truyền rất mạnh mẽ và có thể được sử dụng để đạt được tối ưu hóa các giải pháp. Tuy nhiên, thách thức trong việc áp dụng giải thuật di truyền vào bài toán nhân viên bán hàng du lịch là việc lựa chọn các nhà khai thác thích hợp có thể sản xuất các chuyến du lịch hợp pháp. Trong tài liệu, các thuật toán sửa chữa bổ sung đã được giới thiệu và được sử dụng và con cái được tạo ra bởi những người vận hành thuật toán di truyền này được sửa đổi để đảm bảo rằng các nhiễm sắc thể được tạo ra đại diện cho các chuyến tham quan hợp pháp. Thay vì bám vào các thuật toán sửa chữa, phương pháp tiếp cận nhiễm sắc thể kép được đề xuất trong bài viết này. Phương pháp đề xuất có thể được sử dụng để tối ưu hóa bài toán tương tự như bài toán người bán hàng du lịch. Phương pháp tiếp cận nhiễm sắc thể kép đã được thử nghiệm với nhiều vấn đề khác nhau của nhân viên bán hàng du lịch và</w:t>
      </w:r>
      <w:r>
        <w:rPr>
          <w:rFonts w:ascii="Times New Roman" w:hAnsi="Times New Roman" w:cs="Times New Roman"/>
          <w:sz w:val="24"/>
          <w:szCs w:val="24"/>
        </w:rPr>
        <w:t xml:space="preserve"> k</w:t>
      </w:r>
      <w:r w:rsidRPr="000F5323">
        <w:rPr>
          <w:rFonts w:ascii="Times New Roman" w:hAnsi="Times New Roman" w:cs="Times New Roman"/>
          <w:sz w:val="24"/>
          <w:szCs w:val="24"/>
        </w:rPr>
        <w:t>ết quả cho thấy phương pháp đề xuất có tốc độ hội tụ cao hướng tới hành trình ngắn nhất.</w:t>
      </w:r>
    </w:p>
    <w:p w14:paraId="01CB0C4F" w14:textId="0576702A" w:rsidR="009C1F40" w:rsidRPr="005949F6" w:rsidRDefault="00993156" w:rsidP="005949F6">
      <w:pPr>
        <w:pStyle w:val="Heading1"/>
      </w:pPr>
      <w:bookmarkStart w:id="15" w:name="_Toc155483645"/>
      <w:r>
        <w:t>CHƯƠNG</w:t>
      </w:r>
      <w:r>
        <w:rPr>
          <w:lang w:val="vi-VN"/>
        </w:rPr>
        <w:t xml:space="preserve"> 2 - </w:t>
      </w:r>
      <w:r w:rsidR="000F5323">
        <w:t>RELATED WORK</w:t>
      </w:r>
      <w:bookmarkEnd w:id="15"/>
    </w:p>
    <w:p w14:paraId="6906A23E" w14:textId="77777777" w:rsidR="000F5323" w:rsidRPr="000F5323" w:rsidRDefault="000F5323" w:rsidP="000F5323">
      <w:pPr>
        <w:spacing w:after="120" w:line="480" w:lineRule="auto"/>
        <w:ind w:firstLine="720"/>
        <w:jc w:val="both"/>
        <w:rPr>
          <w:rFonts w:ascii="Times New Roman" w:hAnsi="Times New Roman" w:cs="Times New Roman"/>
          <w:sz w:val="24"/>
          <w:szCs w:val="24"/>
        </w:rPr>
      </w:pPr>
      <w:r w:rsidRPr="000F5323">
        <w:rPr>
          <w:rFonts w:ascii="Times New Roman" w:hAnsi="Times New Roman" w:cs="Times New Roman"/>
          <w:sz w:val="24"/>
          <w:szCs w:val="24"/>
        </w:rPr>
        <w:t xml:space="preserve">Bài toán Người du lịch Bài toán Người du lịch, tìm đường đi ngắn nhất cho người thương nhân (salesman), hay còn gọi là người chào hàng xuất phát từ một thành phố, đi qua lần lượt tất cả các thành phố duy nhất một lần và quay về thành phố ban đầu với chi phí rẻ nhất, được phát biểu vào thế kỷ 17 bởi hai nhà toán học vương quốc Anh là Sir William Rowan Hamilton và Thomas Penyngton Kirkman, và được ghi trong cuốn giáo trình Lý thuyết đồ thị nổi tiếng của Oxford. Nó nhanh chóng trở thành bài toán khó thách thức toàn thế giới bởi độ phức tạp thuật toán tăng theo hàm số mũ (trong chuyên ngành thuật </w:t>
      </w:r>
      <w:r w:rsidRPr="000F5323">
        <w:rPr>
          <w:rFonts w:ascii="Times New Roman" w:hAnsi="Times New Roman" w:cs="Times New Roman"/>
          <w:sz w:val="24"/>
          <w:szCs w:val="24"/>
        </w:rPr>
        <w:lastRenderedPageBreak/>
        <w:t xml:space="preserve">toán người ta còn gọi chúng là những bài toán NP-khó). Người ta bắt đầu thử và công bố các kết quả giải bài toán này trên máy tính từ năm 1954 (49 đỉnh), cho đến năm 2004 bài toán giải được với số đỉnh lên tới 24.978, và dự báo sẽ còn tiếp tục tăng cao nữa. </w:t>
      </w:r>
    </w:p>
    <w:p w14:paraId="3E8B1272" w14:textId="77777777" w:rsidR="000F5323" w:rsidRPr="000F5323" w:rsidRDefault="000F5323" w:rsidP="000F5323">
      <w:pPr>
        <w:spacing w:after="120" w:line="480" w:lineRule="auto"/>
        <w:ind w:firstLine="720"/>
        <w:jc w:val="both"/>
        <w:rPr>
          <w:rFonts w:ascii="Times New Roman" w:hAnsi="Times New Roman" w:cs="Times New Roman"/>
          <w:sz w:val="24"/>
          <w:szCs w:val="24"/>
        </w:rPr>
      </w:pPr>
      <w:r w:rsidRPr="000F5323">
        <w:rPr>
          <w:rFonts w:ascii="Times New Roman" w:hAnsi="Times New Roman" w:cs="Times New Roman"/>
          <w:sz w:val="24"/>
          <w:szCs w:val="24"/>
        </w:rPr>
        <w:t>Các phương pháp giải quyết bài toán TSP bao gồm:</w:t>
      </w:r>
    </w:p>
    <w:p w14:paraId="51D346E3" w14:textId="77777777" w:rsidR="000F5323" w:rsidRDefault="000F5323" w:rsidP="000F5323">
      <w:pPr>
        <w:pStyle w:val="ListParagraph"/>
        <w:numPr>
          <w:ilvl w:val="0"/>
          <w:numId w:val="2"/>
        </w:numPr>
        <w:spacing w:after="120" w:line="480" w:lineRule="auto"/>
        <w:jc w:val="both"/>
        <w:rPr>
          <w:rFonts w:ascii="Times New Roman" w:hAnsi="Times New Roman" w:cs="Times New Roman"/>
          <w:sz w:val="24"/>
          <w:szCs w:val="24"/>
        </w:rPr>
      </w:pPr>
      <w:r w:rsidRPr="000F5323">
        <w:rPr>
          <w:rFonts w:ascii="Times New Roman" w:hAnsi="Times New Roman" w:cs="Times New Roman"/>
          <w:sz w:val="24"/>
          <w:szCs w:val="24"/>
        </w:rPr>
        <w:t>Brute Force: Tính toán tất cả các hoán vị của các điểm và chọn hoán vị tối ưu. Tuy nhiên, phương pháp này không thực tế cho các bài toán lớn vì số lượng hoán vị là rất lớn.</w:t>
      </w:r>
    </w:p>
    <w:p w14:paraId="6E5D1023" w14:textId="77777777" w:rsidR="000F5323" w:rsidRDefault="000F5323" w:rsidP="000F5323">
      <w:pPr>
        <w:pStyle w:val="ListParagraph"/>
        <w:numPr>
          <w:ilvl w:val="0"/>
          <w:numId w:val="2"/>
        </w:numPr>
        <w:spacing w:after="120" w:line="480" w:lineRule="auto"/>
        <w:jc w:val="both"/>
        <w:rPr>
          <w:rFonts w:ascii="Times New Roman" w:hAnsi="Times New Roman" w:cs="Times New Roman"/>
          <w:sz w:val="24"/>
          <w:szCs w:val="24"/>
        </w:rPr>
      </w:pPr>
      <w:r w:rsidRPr="000F5323">
        <w:rPr>
          <w:rFonts w:ascii="Times New Roman" w:hAnsi="Times New Roman" w:cs="Times New Roman"/>
          <w:sz w:val="24"/>
          <w:szCs w:val="24"/>
        </w:rPr>
        <w:t>Nearest Neighbor: Bắt đầu từ một điểm bất kỳ, tìm điểm gần nhất và di chuyển đến nó, sau đó tìm điểm gần nhất với điểm đang đứng và tiếp tục cho đến khi tất cả các điểm được ghé thăm. Phương pháp này dễ triển khai và thường được sử dụng cho các bài toán nhỏ.</w:t>
      </w:r>
    </w:p>
    <w:p w14:paraId="15AD07A1" w14:textId="77777777" w:rsidR="000F5323" w:rsidRDefault="000F5323" w:rsidP="000F5323">
      <w:pPr>
        <w:pStyle w:val="ListParagraph"/>
        <w:numPr>
          <w:ilvl w:val="0"/>
          <w:numId w:val="2"/>
        </w:numPr>
        <w:spacing w:after="120" w:line="480" w:lineRule="auto"/>
        <w:jc w:val="both"/>
        <w:rPr>
          <w:rFonts w:ascii="Times New Roman" w:hAnsi="Times New Roman" w:cs="Times New Roman"/>
          <w:sz w:val="24"/>
          <w:szCs w:val="24"/>
        </w:rPr>
      </w:pPr>
      <w:r w:rsidRPr="000F5323">
        <w:rPr>
          <w:rFonts w:ascii="Times New Roman" w:hAnsi="Times New Roman" w:cs="Times New Roman"/>
          <w:sz w:val="24"/>
          <w:szCs w:val="24"/>
        </w:rPr>
        <w:t>Christofides Algorithm: Kết hợp giữa Nearest Neighbor và Minimum Spanning Tree để tìm một lời giải gần đúng với tỷ lệ gần 3/2 so với giải tối ưu. Phương pháp này được sử dụng cho các bài toán lớn.</w:t>
      </w:r>
    </w:p>
    <w:p w14:paraId="595226F0" w14:textId="77777777" w:rsidR="000F5323" w:rsidRDefault="000F5323" w:rsidP="000F5323">
      <w:pPr>
        <w:pStyle w:val="ListParagraph"/>
        <w:numPr>
          <w:ilvl w:val="0"/>
          <w:numId w:val="2"/>
        </w:numPr>
        <w:spacing w:after="120" w:line="480" w:lineRule="auto"/>
        <w:jc w:val="both"/>
        <w:rPr>
          <w:rFonts w:ascii="Times New Roman" w:hAnsi="Times New Roman" w:cs="Times New Roman"/>
          <w:sz w:val="24"/>
          <w:szCs w:val="24"/>
        </w:rPr>
      </w:pPr>
      <w:r w:rsidRPr="000F5323">
        <w:rPr>
          <w:rFonts w:ascii="Times New Roman" w:hAnsi="Times New Roman" w:cs="Times New Roman"/>
          <w:sz w:val="24"/>
          <w:szCs w:val="24"/>
        </w:rPr>
        <w:t>Simulated Annealing: Một phương pháp metaheuristics, nó tạo ra một lời giải bắt đầu ngẫu nhiên và sau đó cố gắng tìm một lời giải tốt hơn bằng cách di chuyển qua các lời giải khác theo một quy trình tương tự như quá trình làm mát trong hành trình.</w:t>
      </w:r>
    </w:p>
    <w:p w14:paraId="5D29F4EE" w14:textId="52ECD95F" w:rsidR="00993156" w:rsidRPr="005949F6" w:rsidRDefault="000F5323" w:rsidP="00993156">
      <w:pPr>
        <w:pStyle w:val="ListParagraph"/>
        <w:numPr>
          <w:ilvl w:val="0"/>
          <w:numId w:val="2"/>
        </w:numPr>
        <w:spacing w:after="120" w:line="480" w:lineRule="auto"/>
        <w:jc w:val="both"/>
        <w:rPr>
          <w:rFonts w:ascii="Times New Roman" w:hAnsi="Times New Roman" w:cs="Times New Roman"/>
          <w:sz w:val="24"/>
          <w:szCs w:val="24"/>
        </w:rPr>
      </w:pPr>
      <w:r w:rsidRPr="000F5323">
        <w:rPr>
          <w:rFonts w:ascii="Times New Roman" w:hAnsi="Times New Roman" w:cs="Times New Roman"/>
          <w:sz w:val="24"/>
          <w:szCs w:val="24"/>
        </w:rPr>
        <w:t>Genetic Algorithm: Một thuật toán tối ưu hóa được lấy cảm hứng từ các quá trình tiến hóa trong tự nhiên. Thuật toán này sử dụng một quần thể các lời giải và tiến hành các phép lai ghép, đột biến để tìm ra lời giải tốt hơn và nhiều thuật toán khác.</w:t>
      </w:r>
    </w:p>
    <w:p w14:paraId="21EE59CC" w14:textId="77777777" w:rsidR="005949F6" w:rsidRDefault="00993156" w:rsidP="005949F6">
      <w:pPr>
        <w:pStyle w:val="Heading1"/>
      </w:pPr>
      <w:bookmarkStart w:id="16" w:name="_Toc155483646"/>
      <w:r>
        <w:t>CHƯƠNG</w:t>
      </w:r>
      <w:r>
        <w:rPr>
          <w:lang w:val="vi-VN"/>
        </w:rPr>
        <w:t xml:space="preserve"> 3 - </w:t>
      </w:r>
      <w:r w:rsidR="000F5323">
        <w:t>SƠ LƯỢC VẤN ĐỀ CẦN GIẢI QUYẾT</w:t>
      </w:r>
      <w:bookmarkEnd w:id="16"/>
    </w:p>
    <w:p w14:paraId="156FA379" w14:textId="4E4AAD7C" w:rsidR="00C86197" w:rsidRPr="005949F6" w:rsidRDefault="000F5323" w:rsidP="005949F6">
      <w:pPr>
        <w:spacing w:line="360" w:lineRule="auto"/>
        <w:ind w:firstLine="720"/>
        <w:rPr>
          <w:sz w:val="24"/>
          <w:szCs w:val="24"/>
        </w:rPr>
      </w:pPr>
      <w:r w:rsidRPr="005949F6">
        <w:rPr>
          <w:sz w:val="24"/>
          <w:szCs w:val="24"/>
        </w:rPr>
        <w:t>Trong một TSP đối xứng trong đó khoảng cách giữa hai thành phố là như nhau theo mỗi hướng ngược nhau, tổng số chuyến tham quan có thể có (θ) của n thành phố có thể thu được bằng cách loại bỏ các chuyến tham quan tương tự như sau:</w:t>
      </w:r>
    </w:p>
    <w:p w14:paraId="708C3EB0" w14:textId="629F6544" w:rsidR="000F5323" w:rsidRPr="000F5323" w:rsidRDefault="000F5323" w:rsidP="000F5323">
      <w:pPr>
        <w:spacing w:after="120" w:line="480" w:lineRule="auto"/>
        <w:ind w:firstLine="720"/>
        <w:jc w:val="both"/>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w:lastRenderedPageBreak/>
            <m:t>θ</m:t>
          </m:r>
          <m:d>
            <m:dPr>
              <m:ctrlPr>
                <w:rPr>
                  <w:rFonts w:ascii="Cambria Math" w:hAnsi="Times New Roman" w:cs="Times New Roman"/>
                  <w:sz w:val="24"/>
                  <w:szCs w:val="24"/>
                </w:rPr>
              </m:ctrlPr>
            </m:dPr>
            <m:e>
              <m:r>
                <m:rPr>
                  <m:sty m:val="p"/>
                </m:rPr>
                <w:rPr>
                  <w:rFonts w:ascii="Cambria Math" w:hAnsi="Times New Roman" w:cs="Times New Roman"/>
                  <w:sz w:val="24"/>
                  <w:szCs w:val="24"/>
                </w:rPr>
                <m:t>n</m:t>
              </m:r>
            </m:e>
          </m:d>
          <m:r>
            <w:rPr>
              <w:rFonts w:ascii="Cambria Math" w:hAnsi="Times New Roman" w:cs="Times New Roman"/>
              <w:sz w:val="24"/>
              <w:szCs w:val="24"/>
            </w:rPr>
            <m:t>=</m:t>
          </m:r>
          <m:f>
            <m:fPr>
              <m:ctrlPr>
                <w:rPr>
                  <w:rFonts w:ascii="Cambria Math" w:hAnsi="Times New Roman" w:cs="Times New Roman"/>
                  <w:i/>
                  <w:sz w:val="24"/>
                  <w:szCs w:val="24"/>
                </w:rPr>
              </m:ctrlPr>
            </m:fPr>
            <m:num>
              <m:d>
                <m:dPr>
                  <m:ctrlPr>
                    <w:rPr>
                      <w:rFonts w:ascii="Cambria Math" w:hAnsi="Times New Roman" w:cs="Times New Roman"/>
                      <w:i/>
                      <w:sz w:val="24"/>
                      <w:szCs w:val="24"/>
                    </w:rPr>
                  </m:ctrlPr>
                </m:dPr>
                <m:e>
                  <m:r>
                    <w:rPr>
                      <w:rFonts w:ascii="Cambria Math" w:hAnsi="Times New Roman" w:cs="Times New Roman"/>
                      <w:sz w:val="24"/>
                      <w:szCs w:val="24"/>
                    </w:rPr>
                    <m:t>n</m:t>
                  </m:r>
                  <m:r>
                    <w:rPr>
                      <w:rFonts w:ascii="Cambria Math" w:hAnsi="Times New Roman" w:cs="Times New Roman"/>
                      <w:sz w:val="24"/>
                      <w:szCs w:val="24"/>
                    </w:rPr>
                    <m:t>-</m:t>
                  </m:r>
                  <m:r>
                    <w:rPr>
                      <w:rFonts w:ascii="Cambria Math" w:hAnsi="Times New Roman" w:cs="Times New Roman"/>
                      <w:sz w:val="24"/>
                      <w:szCs w:val="24"/>
                    </w:rPr>
                    <m:t>1</m:t>
                  </m:r>
                </m:e>
              </m:d>
              <m:r>
                <w:rPr>
                  <w:rFonts w:ascii="Cambria Math" w:hAnsi="Times New Roman" w:cs="Times New Roman"/>
                  <w:sz w:val="24"/>
                  <w:szCs w:val="24"/>
                </w:rPr>
                <m:t>!</m:t>
              </m:r>
            </m:num>
            <m:den>
              <m:r>
                <w:rPr>
                  <w:rFonts w:ascii="Cambria Math" w:hAnsi="Times New Roman" w:cs="Times New Roman"/>
                  <w:sz w:val="24"/>
                  <w:szCs w:val="24"/>
                </w:rPr>
                <m:t>2</m:t>
              </m:r>
            </m:den>
          </m:f>
        </m:oMath>
      </m:oMathPara>
    </w:p>
    <w:p w14:paraId="7B2ED3CC" w14:textId="54ABDD90" w:rsidR="000F5323" w:rsidRDefault="00AD3E99" w:rsidP="000F5323">
      <w:pPr>
        <w:spacing w:after="120"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59264" behindDoc="0" locked="0" layoutInCell="1" allowOverlap="1" wp14:anchorId="1C3DA239" wp14:editId="755DE73B">
                <wp:simplePos x="0" y="0"/>
                <wp:positionH relativeFrom="column">
                  <wp:posOffset>317500</wp:posOffset>
                </wp:positionH>
                <wp:positionV relativeFrom="paragraph">
                  <wp:posOffset>427990</wp:posOffset>
                </wp:positionV>
                <wp:extent cx="1214120" cy="400050"/>
                <wp:effectExtent l="0" t="0" r="24130" b="19050"/>
                <wp:wrapNone/>
                <wp:docPr id="798274029" name="Oval 1"/>
                <wp:cNvGraphicFramePr/>
                <a:graphic xmlns:a="http://schemas.openxmlformats.org/drawingml/2006/main">
                  <a:graphicData uri="http://schemas.microsoft.com/office/word/2010/wordprocessingShape">
                    <wps:wsp>
                      <wps:cNvSpPr/>
                      <wps:spPr>
                        <a:xfrm>
                          <a:off x="0" y="0"/>
                          <a:ext cx="1214120" cy="4000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B77396" w14:textId="247BD9E9" w:rsidR="000F5323" w:rsidRPr="000F5323" w:rsidRDefault="000F5323" w:rsidP="000F5323">
                            <w:pPr>
                              <w:jc w:val="center"/>
                              <w:rPr>
                                <w:sz w:val="24"/>
                                <w:szCs w:val="24"/>
                              </w:rPr>
                            </w:pPr>
                            <w:r w:rsidRPr="000F5323">
                              <w:rPr>
                                <w:sz w:val="24"/>
                                <w:szCs w:val="24"/>
                              </w:rPr>
                              <w:t>Bắt đầ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3DA239" id="Oval 1" o:spid="_x0000_s1026" style="position:absolute;left:0;text-align:left;margin-left:25pt;margin-top:33.7pt;width:95.6pt;height: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" fillcolor="white [3201]" strokecolor="black [3213]" strokeweight="1pt">
                <v:stroke joinstyle="miter"/>
                <v:textbox>
                  <w:txbxContent>
                    <w:p w14:paraId="02B77396" w14:textId="247BD9E9" w:rsidR="000F5323" w:rsidRPr="000F5323" w:rsidRDefault="000F5323" w:rsidP="000F5323">
                      <w:pPr>
                        <w:jc w:val="center"/>
                        <w:rPr>
                          <w:sz w:val="24"/>
                          <w:szCs w:val="24"/>
                        </w:rPr>
                      </w:pPr>
                      <w:r w:rsidRPr="000F5323">
                        <w:rPr>
                          <w:sz w:val="24"/>
                          <w:szCs w:val="24"/>
                        </w:rPr>
                        <w:t>Bắt đầu</w:t>
                      </w:r>
                    </w:p>
                  </w:txbxContent>
                </v:textbox>
              </v:oval>
            </w:pict>
          </mc:Fallback>
        </mc:AlternateContent>
      </w:r>
      <w:r w:rsidR="000F5323">
        <w:rPr>
          <w:rFonts w:ascii="Times New Roman" w:eastAsiaTheme="minorEastAsia" w:hAnsi="Times New Roman" w:cs="Times New Roman"/>
          <w:sz w:val="24"/>
          <w:szCs w:val="24"/>
        </w:rPr>
        <w:t>P</w:t>
      </w:r>
      <w:r w:rsidR="000F5323" w:rsidRPr="000F5323">
        <w:rPr>
          <w:rFonts w:ascii="Times New Roman" w:eastAsiaTheme="minorEastAsia" w:hAnsi="Times New Roman" w:cs="Times New Roman"/>
          <w:sz w:val="24"/>
          <w:szCs w:val="24"/>
        </w:rPr>
        <w:t>hương pháp được đề xuất</w:t>
      </w:r>
      <w:r w:rsidR="000F5323">
        <w:rPr>
          <w:rFonts w:ascii="Times New Roman" w:eastAsiaTheme="minorEastAsia" w:hAnsi="Times New Roman" w:cs="Times New Roman"/>
          <w:sz w:val="24"/>
          <w:szCs w:val="24"/>
        </w:rPr>
        <w:t>:</w:t>
      </w:r>
    </w:p>
    <w:p w14:paraId="418E6995" w14:textId="63D41BE1" w:rsidR="000F5323" w:rsidRPr="000F5323" w:rsidRDefault="006A2884" w:rsidP="000F5323">
      <w:pPr>
        <w:spacing w:after="120" w:line="480" w:lineRule="auto"/>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71552" behindDoc="0" locked="0" layoutInCell="1" allowOverlap="1" wp14:anchorId="0D674B6D" wp14:editId="0A000907">
                <wp:simplePos x="0" y="0"/>
                <wp:positionH relativeFrom="margin">
                  <wp:posOffset>2450662</wp:posOffset>
                </wp:positionH>
                <wp:positionV relativeFrom="paragraph">
                  <wp:posOffset>216580</wp:posOffset>
                </wp:positionV>
                <wp:extent cx="1763029" cy="1102258"/>
                <wp:effectExtent l="19050" t="19050" r="27940" b="41275"/>
                <wp:wrapNone/>
                <wp:docPr id="1195238455" name="Diamond 4"/>
                <wp:cNvGraphicFramePr/>
                <a:graphic xmlns:a="http://schemas.openxmlformats.org/drawingml/2006/main">
                  <a:graphicData uri="http://schemas.microsoft.com/office/word/2010/wordprocessingShape">
                    <wps:wsp>
                      <wps:cNvSpPr/>
                      <wps:spPr>
                        <a:xfrm>
                          <a:off x="0" y="0"/>
                          <a:ext cx="1763029" cy="1102258"/>
                        </a:xfrm>
                        <a:prstGeom prst="diamond">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095A42" w14:textId="1EE9E1F7" w:rsidR="00294B64" w:rsidRDefault="00294B64" w:rsidP="00294B64">
                            <w:pPr>
                              <w:jc w:val="center"/>
                              <w:rPr>
                                <w:sz w:val="24"/>
                                <w:szCs w:val="24"/>
                              </w:rPr>
                            </w:pPr>
                            <w:r w:rsidRPr="00AD3E99">
                              <w:rPr>
                                <w:sz w:val="24"/>
                                <w:szCs w:val="24"/>
                              </w:rPr>
                              <w:t>Terminal</w:t>
                            </w:r>
                          </w:p>
                          <w:p w14:paraId="2E2C59FF" w14:textId="0D92B4FD" w:rsidR="00AD3E99" w:rsidRPr="00AD3E99" w:rsidRDefault="00AD3E99" w:rsidP="00294B64">
                            <w:pPr>
                              <w:jc w:val="center"/>
                              <w:rPr>
                                <w:sz w:val="24"/>
                                <w:szCs w:val="24"/>
                              </w:rPr>
                            </w:pPr>
                            <w:r>
                              <w:rPr>
                                <w:sz w:val="24"/>
                                <w:szCs w:val="24"/>
                              </w:rPr>
                              <w:t>Cond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674B6D" id="_x0000_t4" coordsize="21600,21600" o:spt="4" path="m10800,l,10800,10800,21600,21600,10800xe">
                <v:stroke joinstyle="miter"/>
                <v:path gradientshapeok="t" o:connecttype="rect" textboxrect="5400,5400,16200,16200"/>
              </v:shapetype>
              <v:shape id="Diamond 4" o:spid="_x0000_s1027" type="#_x0000_t4" style="position:absolute;left:0;text-align:left;margin-left:192.95pt;margin-top:17.05pt;width:138.8pt;height:86.8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" fillcolor="white [3201]" strokecolor="black [3213]" strokeweight="1pt">
                <v:textbox>
                  <w:txbxContent>
                    <w:p w14:paraId="04095A42" w14:textId="1EE9E1F7" w:rsidR="00294B64" w:rsidRDefault="00294B64" w:rsidP="00294B64">
                      <w:pPr>
                        <w:jc w:val="center"/>
                        <w:rPr>
                          <w:sz w:val="24"/>
                          <w:szCs w:val="24"/>
                        </w:rPr>
                      </w:pPr>
                      <w:r w:rsidRPr="00AD3E99">
                        <w:rPr>
                          <w:sz w:val="24"/>
                          <w:szCs w:val="24"/>
                        </w:rPr>
                        <w:t>Terminal</w:t>
                      </w:r>
                    </w:p>
                    <w:p w14:paraId="2E2C59FF" w14:textId="0D92B4FD" w:rsidR="00AD3E99" w:rsidRPr="00AD3E99" w:rsidRDefault="00AD3E99" w:rsidP="00294B64">
                      <w:pPr>
                        <w:jc w:val="center"/>
                        <w:rPr>
                          <w:sz w:val="24"/>
                          <w:szCs w:val="24"/>
                        </w:rPr>
                      </w:pPr>
                      <w:r>
                        <w:rPr>
                          <w:sz w:val="24"/>
                          <w:szCs w:val="24"/>
                        </w:rPr>
                        <w:t>Condition</w:t>
                      </w:r>
                    </w:p>
                  </w:txbxContent>
                </v:textbox>
                <w10:wrap anchorx="margin"/>
              </v:shape>
            </w:pict>
          </mc:Fallback>
        </mc:AlternateContent>
      </w:r>
      <w:r w:rsidR="00AD3E99">
        <w:rPr>
          <w:rFonts w:ascii="Times New Roman" w:eastAsiaTheme="minorEastAsia" w:hAnsi="Times New Roman" w:cs="Times New Roman"/>
          <w:noProof/>
          <w:sz w:val="24"/>
          <w:szCs w:val="24"/>
        </w:rPr>
        <mc:AlternateContent>
          <mc:Choice Requires="wps">
            <w:drawing>
              <wp:anchor distT="0" distB="0" distL="114300" distR="114300" simplePos="0" relativeHeight="251674624" behindDoc="0" locked="0" layoutInCell="1" allowOverlap="1" wp14:anchorId="5685EF38" wp14:editId="6F6B14BB">
                <wp:simplePos x="0" y="0"/>
                <wp:positionH relativeFrom="column">
                  <wp:posOffset>900239</wp:posOffset>
                </wp:positionH>
                <wp:positionV relativeFrom="paragraph">
                  <wp:posOffset>386181</wp:posOffset>
                </wp:positionV>
                <wp:extent cx="8092" cy="372234"/>
                <wp:effectExtent l="38100" t="0" r="68580" b="46990"/>
                <wp:wrapNone/>
                <wp:docPr id="1490045205" name="Straight Arrow Connector 5"/>
                <wp:cNvGraphicFramePr/>
                <a:graphic xmlns:a="http://schemas.openxmlformats.org/drawingml/2006/main">
                  <a:graphicData uri="http://schemas.microsoft.com/office/word/2010/wordprocessingShape">
                    <wps:wsp>
                      <wps:cNvCnPr/>
                      <wps:spPr>
                        <a:xfrm>
                          <a:off x="0" y="0"/>
                          <a:ext cx="8092" cy="3722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6EBFE94" id="_x0000_t32" coordsize="21600,21600" o:spt="32" o:oned="t" path="m,l21600,21600e" filled="f">
                <v:path arrowok="t" fillok="f" o:connecttype="none"/>
                <o:lock v:ext="edit" shapetype="t"/>
              </v:shapetype>
              <v:shape id="Straight Arrow Connector 5" o:spid="_x0000_s1026" type="#_x0000_t32" style="position:absolute;margin-left:70.9pt;margin-top:30.4pt;width:.65pt;height:29.3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" strokecolor="black [3200]" strokeweight=".5pt">
                <v:stroke endarrow="block" joinstyle="miter"/>
              </v:shape>
            </w:pict>
          </mc:Fallback>
        </mc:AlternateContent>
      </w:r>
    </w:p>
    <w:p w14:paraId="21D5E7AD" w14:textId="69109B7F" w:rsidR="00C14B4D" w:rsidRDefault="006A2884" w:rsidP="000F5323">
      <w:pPr>
        <w:spacing w:after="120" w:line="48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83840" behindDoc="0" locked="0" layoutInCell="1" allowOverlap="1" wp14:anchorId="3D2A4309" wp14:editId="6593E0E6">
                <wp:simplePos x="0" y="0"/>
                <wp:positionH relativeFrom="column">
                  <wp:posOffset>2202748</wp:posOffset>
                </wp:positionH>
                <wp:positionV relativeFrom="paragraph">
                  <wp:posOffset>335066</wp:posOffset>
                </wp:positionV>
                <wp:extent cx="245936" cy="12813"/>
                <wp:effectExtent l="0" t="57150" r="40005" b="82550"/>
                <wp:wrapNone/>
                <wp:docPr id="707008314" name="Straight Arrow Connector 17"/>
                <wp:cNvGraphicFramePr/>
                <a:graphic xmlns:a="http://schemas.openxmlformats.org/drawingml/2006/main">
                  <a:graphicData uri="http://schemas.microsoft.com/office/word/2010/wordprocessingShape">
                    <wps:wsp>
                      <wps:cNvCnPr/>
                      <wps:spPr>
                        <a:xfrm flipV="1">
                          <a:off x="0" y="0"/>
                          <a:ext cx="245936" cy="128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34936A" id="Straight Arrow Connector 17" o:spid="_x0000_s1026" type="#_x0000_t32" style="position:absolute;margin-left:173.45pt;margin-top:26.4pt;width:19.35pt;height:1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" strokecolor="black [3200]" strokeweight=".5pt">
                <v:stroke endarrow="block" joinstyle="miter"/>
              </v:shape>
            </w:pict>
          </mc:Fallback>
        </mc:AlternateContent>
      </w:r>
      <w:r>
        <w:rPr>
          <w:rFonts w:ascii="Times New Roman" w:eastAsiaTheme="minorEastAsia" w:hAnsi="Times New Roman" w:cs="Times New Roman"/>
          <w:noProof/>
          <w:sz w:val="24"/>
          <w:szCs w:val="24"/>
        </w:rPr>
        <mc:AlternateContent>
          <mc:Choice Requires="wps">
            <w:drawing>
              <wp:anchor distT="0" distB="0" distL="114300" distR="114300" simplePos="0" relativeHeight="251682816" behindDoc="0" locked="0" layoutInCell="1" allowOverlap="1" wp14:anchorId="536EE87A" wp14:editId="4402500C">
                <wp:simplePos x="0" y="0"/>
                <wp:positionH relativeFrom="column">
                  <wp:posOffset>2186873</wp:posOffset>
                </wp:positionH>
                <wp:positionV relativeFrom="paragraph">
                  <wp:posOffset>347879</wp:posOffset>
                </wp:positionV>
                <wp:extent cx="16184" cy="2055332"/>
                <wp:effectExtent l="0" t="0" r="22225" b="21590"/>
                <wp:wrapNone/>
                <wp:docPr id="535347022" name="Straight Connector 15"/>
                <wp:cNvGraphicFramePr/>
                <a:graphic xmlns:a="http://schemas.openxmlformats.org/drawingml/2006/main">
                  <a:graphicData uri="http://schemas.microsoft.com/office/word/2010/wordprocessingShape">
                    <wps:wsp>
                      <wps:cNvCnPr/>
                      <wps:spPr>
                        <a:xfrm flipV="1">
                          <a:off x="0" y="0"/>
                          <a:ext cx="16184" cy="20553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726577" id="Straight Connector 15"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2pt,27.4pt" to="173.45pt,18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" strokecolor="black [3200]" strokeweight=".5pt">
                <v:stroke joinstyle="miter"/>
              </v:line>
            </w:pict>
          </mc:Fallback>
        </mc:AlternateContent>
      </w:r>
      <w:r>
        <w:rPr>
          <w:rFonts w:ascii="Times New Roman" w:eastAsiaTheme="minorEastAsia" w:hAnsi="Times New Roman" w:cs="Times New Roman"/>
          <w:noProof/>
          <w:sz w:val="24"/>
          <w:szCs w:val="24"/>
        </w:rPr>
        <mc:AlternateContent>
          <mc:Choice Requires="wps">
            <w:drawing>
              <wp:anchor distT="0" distB="0" distL="114300" distR="114300" simplePos="0" relativeHeight="251680768" behindDoc="0" locked="0" layoutInCell="1" allowOverlap="1" wp14:anchorId="52801FD3" wp14:editId="71BFD142">
                <wp:simplePos x="0" y="0"/>
                <wp:positionH relativeFrom="column">
                  <wp:posOffset>4201789</wp:posOffset>
                </wp:positionH>
                <wp:positionV relativeFrom="paragraph">
                  <wp:posOffset>331571</wp:posOffset>
                </wp:positionV>
                <wp:extent cx="445062" cy="124"/>
                <wp:effectExtent l="0" t="76200" r="12700" b="95250"/>
                <wp:wrapNone/>
                <wp:docPr id="1102602454" name="Straight Arrow Connector 13"/>
                <wp:cNvGraphicFramePr/>
                <a:graphic xmlns:a="http://schemas.openxmlformats.org/drawingml/2006/main">
                  <a:graphicData uri="http://schemas.microsoft.com/office/word/2010/wordprocessingShape">
                    <wps:wsp>
                      <wps:cNvCnPr/>
                      <wps:spPr>
                        <a:xfrm flipV="1">
                          <a:off x="0" y="0"/>
                          <a:ext cx="445062" cy="1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F10AB4E" id="Straight Arrow Connector 13" o:spid="_x0000_s1026" type="#_x0000_t32" style="position:absolute;margin-left:330.85pt;margin-top:26.1pt;width:35.05pt;height:0;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" strokecolor="black [3200]" strokeweight=".5pt">
                <v:stroke endarrow="block" joinstyle="miter"/>
              </v:shape>
            </w:pict>
          </mc:Fallback>
        </mc:AlternateContent>
      </w:r>
      <w:r w:rsidR="00AD3E99">
        <w:rPr>
          <w:rFonts w:ascii="Times New Roman" w:eastAsiaTheme="minorEastAsia" w:hAnsi="Times New Roman" w:cs="Times New Roman"/>
          <w:noProof/>
          <w:sz w:val="24"/>
          <w:szCs w:val="24"/>
        </w:rPr>
        <mc:AlternateContent>
          <mc:Choice Requires="wps">
            <w:drawing>
              <wp:anchor distT="0" distB="0" distL="114300" distR="114300" simplePos="0" relativeHeight="251666432" behindDoc="0" locked="0" layoutInCell="1" allowOverlap="1" wp14:anchorId="5B7518C7" wp14:editId="07A00A77">
                <wp:simplePos x="0" y="0"/>
                <wp:positionH relativeFrom="margin">
                  <wp:align>right</wp:align>
                </wp:positionH>
                <wp:positionV relativeFrom="paragraph">
                  <wp:posOffset>153670</wp:posOffset>
                </wp:positionV>
                <wp:extent cx="1734640" cy="324176"/>
                <wp:effectExtent l="0" t="0" r="18415" b="19050"/>
                <wp:wrapNone/>
                <wp:docPr id="78098410" name="Rectangle 3"/>
                <wp:cNvGraphicFramePr/>
                <a:graphic xmlns:a="http://schemas.openxmlformats.org/drawingml/2006/main">
                  <a:graphicData uri="http://schemas.microsoft.com/office/word/2010/wordprocessingShape">
                    <wps:wsp>
                      <wps:cNvSpPr/>
                      <wps:spPr>
                        <a:xfrm>
                          <a:off x="0" y="0"/>
                          <a:ext cx="1734640" cy="32417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00D33D" w14:textId="47A5034E" w:rsidR="00C14B4D" w:rsidRPr="00C14B4D" w:rsidRDefault="00C14B4D" w:rsidP="00C14B4D">
                            <w:pPr>
                              <w:jc w:val="center"/>
                              <w:rPr>
                                <w:sz w:val="24"/>
                                <w:szCs w:val="24"/>
                              </w:rPr>
                            </w:pPr>
                            <w:r>
                              <w:rPr>
                                <w:sz w:val="24"/>
                                <w:szCs w:val="24"/>
                              </w:rPr>
                              <w:t>Selection (Chọn lự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518C7" id="Rectangle 3" o:spid="_x0000_s1028" style="position:absolute;left:0;text-align:left;margin-left:85.4pt;margin-top:12.1pt;width:136.6pt;height:25.5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" fillcolor="white [3201]" strokecolor="black [3213]" strokeweight="1pt">
                <v:textbox>
                  <w:txbxContent>
                    <w:p w14:paraId="4B00D33D" w14:textId="47A5034E" w:rsidR="00C14B4D" w:rsidRPr="00C14B4D" w:rsidRDefault="00C14B4D" w:rsidP="00C14B4D">
                      <w:pPr>
                        <w:jc w:val="center"/>
                        <w:rPr>
                          <w:sz w:val="24"/>
                          <w:szCs w:val="24"/>
                        </w:rPr>
                      </w:pPr>
                      <w:r>
                        <w:rPr>
                          <w:sz w:val="24"/>
                          <w:szCs w:val="24"/>
                        </w:rPr>
                        <w:t>Selection (Chọn lựa)</w:t>
                      </w:r>
                    </w:p>
                  </w:txbxContent>
                </v:textbox>
                <w10:wrap anchorx="margin"/>
              </v:rect>
            </w:pict>
          </mc:Fallback>
        </mc:AlternateContent>
      </w:r>
      <w:r w:rsidR="00AD3E99">
        <w:rPr>
          <w:rFonts w:ascii="Times New Roman" w:eastAsiaTheme="minorEastAsia" w:hAnsi="Times New Roman" w:cs="Times New Roman"/>
          <w:noProof/>
          <w:sz w:val="24"/>
          <w:szCs w:val="24"/>
        </w:rPr>
        <mc:AlternateContent>
          <mc:Choice Requires="wps">
            <w:drawing>
              <wp:anchor distT="0" distB="0" distL="114300" distR="114300" simplePos="0" relativeHeight="251660288" behindDoc="0" locked="0" layoutInCell="1" allowOverlap="1" wp14:anchorId="51296105" wp14:editId="0D302620">
                <wp:simplePos x="0" y="0"/>
                <wp:positionH relativeFrom="column">
                  <wp:posOffset>126365</wp:posOffset>
                </wp:positionH>
                <wp:positionV relativeFrom="paragraph">
                  <wp:posOffset>331240</wp:posOffset>
                </wp:positionV>
                <wp:extent cx="1814830" cy="560070"/>
                <wp:effectExtent l="0" t="0" r="13970" b="11430"/>
                <wp:wrapNone/>
                <wp:docPr id="1501052993" name="Rectangle 3"/>
                <wp:cNvGraphicFramePr/>
                <a:graphic xmlns:a="http://schemas.openxmlformats.org/drawingml/2006/main">
                  <a:graphicData uri="http://schemas.microsoft.com/office/word/2010/wordprocessingShape">
                    <wps:wsp>
                      <wps:cNvSpPr/>
                      <wps:spPr>
                        <a:xfrm>
                          <a:off x="0" y="0"/>
                          <a:ext cx="1814830" cy="5600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40DD2F" w14:textId="50EA9B17" w:rsidR="00C14B4D" w:rsidRPr="00C14B4D" w:rsidRDefault="00C14B4D" w:rsidP="00C14B4D">
                            <w:pPr>
                              <w:jc w:val="center"/>
                              <w:rPr>
                                <w:sz w:val="24"/>
                                <w:szCs w:val="24"/>
                              </w:rPr>
                            </w:pPr>
                            <w:r w:rsidRPr="00C14B4D">
                              <w:rPr>
                                <w:sz w:val="24"/>
                                <w:szCs w:val="24"/>
                              </w:rPr>
                              <w:t>Tạo nhiễm sắc thể bản đồ ban đầ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296105" id="_x0000_s1029" style="position:absolute;left:0;text-align:left;margin-left:9.95pt;margin-top:26.1pt;width:142.9pt;height:44.1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" fillcolor="white [3201]" strokecolor="black [3213]" strokeweight="1pt">
                <v:textbox>
                  <w:txbxContent>
                    <w:p w14:paraId="6740DD2F" w14:textId="50EA9B17" w:rsidR="00C14B4D" w:rsidRPr="00C14B4D" w:rsidRDefault="00C14B4D" w:rsidP="00C14B4D">
                      <w:pPr>
                        <w:jc w:val="center"/>
                        <w:rPr>
                          <w:sz w:val="24"/>
                          <w:szCs w:val="24"/>
                        </w:rPr>
                      </w:pPr>
                      <w:r w:rsidRPr="00C14B4D">
                        <w:rPr>
                          <w:sz w:val="24"/>
                          <w:szCs w:val="24"/>
                        </w:rPr>
                        <w:t>Tạo nhiễm sắc thể bản đồ ban đầu</w:t>
                      </w:r>
                    </w:p>
                  </w:txbxContent>
                </v:textbox>
              </v:rect>
            </w:pict>
          </mc:Fallback>
        </mc:AlternateContent>
      </w:r>
    </w:p>
    <w:p w14:paraId="0C4FDEF2" w14:textId="7947A331" w:rsidR="00C14B4D" w:rsidRDefault="006A2884" w:rsidP="000F5323">
      <w:pPr>
        <w:spacing w:after="120" w:line="48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79744" behindDoc="0" locked="0" layoutInCell="1" allowOverlap="1" wp14:anchorId="4C4C84D0" wp14:editId="3D3C6106">
                <wp:simplePos x="0" y="0"/>
                <wp:positionH relativeFrom="column">
                  <wp:posOffset>5350858</wp:posOffset>
                </wp:positionH>
                <wp:positionV relativeFrom="paragraph">
                  <wp:posOffset>42539</wp:posOffset>
                </wp:positionV>
                <wp:extent cx="8092" cy="542167"/>
                <wp:effectExtent l="76200" t="0" r="68580" b="48895"/>
                <wp:wrapNone/>
                <wp:docPr id="1180050279" name="Straight Arrow Connector 11"/>
                <wp:cNvGraphicFramePr/>
                <a:graphic xmlns:a="http://schemas.openxmlformats.org/drawingml/2006/main">
                  <a:graphicData uri="http://schemas.microsoft.com/office/word/2010/wordprocessingShape">
                    <wps:wsp>
                      <wps:cNvCnPr/>
                      <wps:spPr>
                        <a:xfrm>
                          <a:off x="0" y="0"/>
                          <a:ext cx="8092" cy="5421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EF347B" id="Straight Arrow Connector 11" o:spid="_x0000_s1026" type="#_x0000_t32" style="position:absolute;margin-left:421.35pt;margin-top:3.35pt;width:.65pt;height:42.7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" strokecolor="black [3200]" strokeweight=".5pt">
                <v:stroke endarrow="block" joinstyle="miter"/>
              </v:shape>
            </w:pict>
          </mc:Fallback>
        </mc:AlternateContent>
      </w:r>
    </w:p>
    <w:p w14:paraId="0344E15A" w14:textId="39DCFE93" w:rsidR="00C14B4D" w:rsidRDefault="006A2884" w:rsidP="000F5323">
      <w:pPr>
        <w:spacing w:after="120" w:line="48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84864" behindDoc="0" locked="0" layoutInCell="1" allowOverlap="1" wp14:anchorId="6E1F290A" wp14:editId="6B57B790">
                <wp:simplePos x="0" y="0"/>
                <wp:positionH relativeFrom="column">
                  <wp:posOffset>3319758</wp:posOffset>
                </wp:positionH>
                <wp:positionV relativeFrom="paragraph">
                  <wp:posOffset>28513</wp:posOffset>
                </wp:positionV>
                <wp:extent cx="8092" cy="420786"/>
                <wp:effectExtent l="76200" t="0" r="68580" b="55880"/>
                <wp:wrapNone/>
                <wp:docPr id="1904313545" name="Straight Arrow Connector 18"/>
                <wp:cNvGraphicFramePr/>
                <a:graphic xmlns:a="http://schemas.openxmlformats.org/drawingml/2006/main">
                  <a:graphicData uri="http://schemas.microsoft.com/office/word/2010/wordprocessingShape">
                    <wps:wsp>
                      <wps:cNvCnPr/>
                      <wps:spPr>
                        <a:xfrm flipH="1">
                          <a:off x="0" y="0"/>
                          <a:ext cx="8092" cy="4207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2C09C" id="Straight Arrow Connector 18" o:spid="_x0000_s1026" type="#_x0000_t32" style="position:absolute;margin-left:261.4pt;margin-top:2.25pt;width:.65pt;height:33.15pt;flip:x;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" strokecolor="black [3200]" strokeweight=".5pt">
                <v:stroke endarrow="block" joinstyle="miter"/>
              </v:shape>
            </w:pict>
          </mc:Fallback>
        </mc:AlternateContent>
      </w:r>
      <w:r w:rsidR="00AD3E99">
        <w:rPr>
          <w:rFonts w:ascii="Times New Roman" w:eastAsiaTheme="minorEastAsia" w:hAnsi="Times New Roman" w:cs="Times New Roman"/>
          <w:noProof/>
          <w:sz w:val="24"/>
          <w:szCs w:val="24"/>
        </w:rPr>
        <mc:AlternateContent>
          <mc:Choice Requires="wps">
            <w:drawing>
              <wp:anchor distT="0" distB="0" distL="114300" distR="114300" simplePos="0" relativeHeight="251675648" behindDoc="0" locked="0" layoutInCell="1" allowOverlap="1" wp14:anchorId="71AFB87D" wp14:editId="6585AF38">
                <wp:simplePos x="0" y="0"/>
                <wp:positionH relativeFrom="column">
                  <wp:posOffset>897879</wp:posOffset>
                </wp:positionH>
                <wp:positionV relativeFrom="paragraph">
                  <wp:posOffset>28513</wp:posOffset>
                </wp:positionV>
                <wp:extent cx="0" cy="469338"/>
                <wp:effectExtent l="76200" t="0" r="57150" b="64135"/>
                <wp:wrapNone/>
                <wp:docPr id="284839081" name="Straight Arrow Connector 6"/>
                <wp:cNvGraphicFramePr/>
                <a:graphic xmlns:a="http://schemas.openxmlformats.org/drawingml/2006/main">
                  <a:graphicData uri="http://schemas.microsoft.com/office/word/2010/wordprocessingShape">
                    <wps:wsp>
                      <wps:cNvCnPr/>
                      <wps:spPr>
                        <a:xfrm>
                          <a:off x="0" y="0"/>
                          <a:ext cx="0" cy="469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5A4F27" id="Straight Arrow Connector 6" o:spid="_x0000_s1026" type="#_x0000_t32" style="position:absolute;margin-left:70.7pt;margin-top:2.25pt;width:0;height:36.9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" strokecolor="black [3200]" strokeweight=".5pt">
                <v:stroke endarrow="block" joinstyle="miter"/>
              </v:shape>
            </w:pict>
          </mc:Fallback>
        </mc:AlternateContent>
      </w:r>
      <w:r w:rsidR="00294B64">
        <w:rPr>
          <w:rFonts w:ascii="Times New Roman" w:eastAsiaTheme="minorEastAsia" w:hAnsi="Times New Roman" w:cs="Times New Roman"/>
          <w:noProof/>
          <w:sz w:val="24"/>
          <w:szCs w:val="24"/>
        </w:rPr>
        <mc:AlternateContent>
          <mc:Choice Requires="wps">
            <w:drawing>
              <wp:anchor distT="0" distB="0" distL="114300" distR="114300" simplePos="0" relativeHeight="251668480" behindDoc="0" locked="0" layoutInCell="1" allowOverlap="1" wp14:anchorId="53D1E2A6" wp14:editId="78826559">
                <wp:simplePos x="0" y="0"/>
                <wp:positionH relativeFrom="margin">
                  <wp:posOffset>4679219</wp:posOffset>
                </wp:positionH>
                <wp:positionV relativeFrom="paragraph">
                  <wp:posOffset>149894</wp:posOffset>
                </wp:positionV>
                <wp:extent cx="1694574" cy="574534"/>
                <wp:effectExtent l="0" t="0" r="20320" b="16510"/>
                <wp:wrapNone/>
                <wp:docPr id="86472675" name="Rectangle 3"/>
                <wp:cNvGraphicFramePr/>
                <a:graphic xmlns:a="http://schemas.openxmlformats.org/drawingml/2006/main">
                  <a:graphicData uri="http://schemas.microsoft.com/office/word/2010/wordprocessingShape">
                    <wps:wsp>
                      <wps:cNvSpPr/>
                      <wps:spPr>
                        <a:xfrm>
                          <a:off x="0" y="0"/>
                          <a:ext cx="1694574" cy="57453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8AC72B" w14:textId="29A12FA6" w:rsidR="00C14B4D" w:rsidRDefault="00C14B4D" w:rsidP="00294B64">
                            <w:pPr>
                              <w:spacing w:after="0"/>
                              <w:jc w:val="center"/>
                              <w:rPr>
                                <w:sz w:val="24"/>
                                <w:szCs w:val="24"/>
                              </w:rPr>
                            </w:pPr>
                            <w:r>
                              <w:rPr>
                                <w:sz w:val="24"/>
                                <w:szCs w:val="24"/>
                              </w:rPr>
                              <w:t xml:space="preserve">Genetic Operation </w:t>
                            </w:r>
                          </w:p>
                          <w:p w14:paraId="4E9E98E7" w14:textId="71BB478C" w:rsidR="00C14B4D" w:rsidRPr="00C14B4D" w:rsidRDefault="00C14B4D" w:rsidP="00294B64">
                            <w:pPr>
                              <w:spacing w:after="0"/>
                              <w:jc w:val="center"/>
                              <w:rPr>
                                <w:sz w:val="24"/>
                                <w:szCs w:val="24"/>
                              </w:rPr>
                            </w:pPr>
                            <w:r>
                              <w:rPr>
                                <w:sz w:val="24"/>
                                <w:szCs w:val="24"/>
                              </w:rPr>
                              <w:t>(Lai ghép hoặc đột biế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1E2A6" id="_x0000_s1030" style="position:absolute;left:0;text-align:left;margin-left:368.45pt;margin-top:11.8pt;width:133.45pt;height:45.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" fillcolor="white [3201]" strokecolor="black [3213]" strokeweight="1pt">
                <v:textbox>
                  <w:txbxContent>
                    <w:p w14:paraId="038AC72B" w14:textId="29A12FA6" w:rsidR="00C14B4D" w:rsidRDefault="00C14B4D" w:rsidP="00294B64">
                      <w:pPr>
                        <w:spacing w:after="0"/>
                        <w:jc w:val="center"/>
                        <w:rPr>
                          <w:sz w:val="24"/>
                          <w:szCs w:val="24"/>
                        </w:rPr>
                      </w:pPr>
                      <w:r>
                        <w:rPr>
                          <w:sz w:val="24"/>
                          <w:szCs w:val="24"/>
                        </w:rPr>
                        <w:t xml:space="preserve">Genetic Operation </w:t>
                      </w:r>
                    </w:p>
                    <w:p w14:paraId="4E9E98E7" w14:textId="71BB478C" w:rsidR="00C14B4D" w:rsidRPr="00C14B4D" w:rsidRDefault="00C14B4D" w:rsidP="00294B64">
                      <w:pPr>
                        <w:spacing w:after="0"/>
                        <w:jc w:val="center"/>
                        <w:rPr>
                          <w:sz w:val="24"/>
                          <w:szCs w:val="24"/>
                        </w:rPr>
                      </w:pPr>
                      <w:r>
                        <w:rPr>
                          <w:sz w:val="24"/>
                          <w:szCs w:val="24"/>
                        </w:rPr>
                        <w:t>(Lai ghép hoặc đột biến)</w:t>
                      </w:r>
                    </w:p>
                  </w:txbxContent>
                </v:textbox>
                <w10:wrap anchorx="margin"/>
              </v:rect>
            </w:pict>
          </mc:Fallback>
        </mc:AlternateContent>
      </w:r>
    </w:p>
    <w:p w14:paraId="11E79820" w14:textId="4F98AB47" w:rsidR="000F5323" w:rsidRDefault="006A2884" w:rsidP="000F5323">
      <w:pPr>
        <w:spacing w:after="120" w:line="48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73600" behindDoc="0" locked="0" layoutInCell="1" allowOverlap="1" wp14:anchorId="1D07B5DD" wp14:editId="194162D5">
                <wp:simplePos x="0" y="0"/>
                <wp:positionH relativeFrom="column">
                  <wp:posOffset>2750005</wp:posOffset>
                </wp:positionH>
                <wp:positionV relativeFrom="paragraph">
                  <wp:posOffset>33020</wp:posOffset>
                </wp:positionV>
                <wp:extent cx="1214750" cy="400468"/>
                <wp:effectExtent l="0" t="0" r="24130" b="19050"/>
                <wp:wrapNone/>
                <wp:docPr id="594189115" name="Oval 1"/>
                <wp:cNvGraphicFramePr/>
                <a:graphic xmlns:a="http://schemas.openxmlformats.org/drawingml/2006/main">
                  <a:graphicData uri="http://schemas.microsoft.com/office/word/2010/wordprocessingShape">
                    <wps:wsp>
                      <wps:cNvSpPr/>
                      <wps:spPr>
                        <a:xfrm>
                          <a:off x="0" y="0"/>
                          <a:ext cx="1214750" cy="400468"/>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958975" w14:textId="3CCD5722" w:rsidR="00AD3E99" w:rsidRPr="000F5323" w:rsidRDefault="00AD3E99" w:rsidP="00AD3E99">
                            <w:pPr>
                              <w:jc w:val="center"/>
                              <w:rPr>
                                <w:sz w:val="24"/>
                                <w:szCs w:val="24"/>
                              </w:rPr>
                            </w:pPr>
                            <w:r>
                              <w:rPr>
                                <w:sz w:val="24"/>
                                <w:szCs w:val="24"/>
                              </w:rPr>
                              <w:t>Kết thú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07B5DD" id="_x0000_s1031" style="position:absolute;left:0;text-align:left;margin-left:216.55pt;margin-top:2.6pt;width:95.65pt;height:31.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" fillcolor="white [3201]" strokecolor="black [3213]" strokeweight="1pt">
                <v:stroke joinstyle="miter"/>
                <v:textbox>
                  <w:txbxContent>
                    <w:p w14:paraId="10958975" w14:textId="3CCD5722" w:rsidR="00AD3E99" w:rsidRPr="000F5323" w:rsidRDefault="00AD3E99" w:rsidP="00AD3E99">
                      <w:pPr>
                        <w:jc w:val="center"/>
                        <w:rPr>
                          <w:sz w:val="24"/>
                          <w:szCs w:val="24"/>
                        </w:rPr>
                      </w:pPr>
                      <w:r>
                        <w:rPr>
                          <w:sz w:val="24"/>
                          <w:szCs w:val="24"/>
                        </w:rPr>
                        <w:t>Kết thúc</w:t>
                      </w:r>
                    </w:p>
                  </w:txbxContent>
                </v:textbox>
              </v:oval>
            </w:pict>
          </mc:Fallback>
        </mc:AlternateContent>
      </w:r>
      <w:r>
        <w:rPr>
          <w:rFonts w:ascii="Times New Roman" w:eastAsiaTheme="minorEastAsia" w:hAnsi="Times New Roman" w:cs="Times New Roman"/>
          <w:noProof/>
          <w:sz w:val="24"/>
          <w:szCs w:val="24"/>
        </w:rPr>
        <mc:AlternateContent>
          <mc:Choice Requires="wps">
            <w:drawing>
              <wp:anchor distT="0" distB="0" distL="114300" distR="114300" simplePos="0" relativeHeight="251678720" behindDoc="0" locked="0" layoutInCell="1" allowOverlap="1" wp14:anchorId="50C6C009" wp14:editId="2BB0A489">
                <wp:simplePos x="0" y="0"/>
                <wp:positionH relativeFrom="column">
                  <wp:posOffset>5383227</wp:posOffset>
                </wp:positionH>
                <wp:positionV relativeFrom="paragraph">
                  <wp:posOffset>297214</wp:posOffset>
                </wp:positionV>
                <wp:extent cx="24276" cy="736869"/>
                <wp:effectExtent l="38100" t="0" r="71120" b="63500"/>
                <wp:wrapNone/>
                <wp:docPr id="467246219" name="Straight Arrow Connector 10"/>
                <wp:cNvGraphicFramePr/>
                <a:graphic xmlns:a="http://schemas.openxmlformats.org/drawingml/2006/main">
                  <a:graphicData uri="http://schemas.microsoft.com/office/word/2010/wordprocessingShape">
                    <wps:wsp>
                      <wps:cNvCnPr/>
                      <wps:spPr>
                        <a:xfrm>
                          <a:off x="0" y="0"/>
                          <a:ext cx="24276" cy="7368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28EF20" id="Straight Arrow Connector 10" o:spid="_x0000_s1026" type="#_x0000_t32" style="position:absolute;margin-left:423.9pt;margin-top:23.4pt;width:1.9pt;height:58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" strokecolor="black [3200]" strokeweight=".5pt">
                <v:stroke endarrow="block" joinstyle="miter"/>
              </v:shape>
            </w:pict>
          </mc:Fallback>
        </mc:AlternateContent>
      </w:r>
      <w:r w:rsidR="00C14B4D">
        <w:rPr>
          <w:rFonts w:ascii="Times New Roman" w:eastAsiaTheme="minorEastAsia" w:hAnsi="Times New Roman" w:cs="Times New Roman"/>
          <w:noProof/>
          <w:sz w:val="24"/>
          <w:szCs w:val="24"/>
        </w:rPr>
        <mc:AlternateContent>
          <mc:Choice Requires="wps">
            <w:drawing>
              <wp:anchor distT="0" distB="0" distL="114300" distR="114300" simplePos="0" relativeHeight="251662336" behindDoc="0" locked="0" layoutInCell="1" allowOverlap="1" wp14:anchorId="4715E37D" wp14:editId="1FB45C7D">
                <wp:simplePos x="0" y="0"/>
                <wp:positionH relativeFrom="column">
                  <wp:posOffset>120178</wp:posOffset>
                </wp:positionH>
                <wp:positionV relativeFrom="paragraph">
                  <wp:posOffset>72654</wp:posOffset>
                </wp:positionV>
                <wp:extent cx="1822126" cy="560654"/>
                <wp:effectExtent l="0" t="0" r="26035" b="11430"/>
                <wp:wrapNone/>
                <wp:docPr id="265668217" name="Rectangle 3"/>
                <wp:cNvGraphicFramePr/>
                <a:graphic xmlns:a="http://schemas.openxmlformats.org/drawingml/2006/main">
                  <a:graphicData uri="http://schemas.microsoft.com/office/word/2010/wordprocessingShape">
                    <wps:wsp>
                      <wps:cNvSpPr/>
                      <wps:spPr>
                        <a:xfrm>
                          <a:off x="0" y="0"/>
                          <a:ext cx="1822126" cy="56065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63A4ED" w14:textId="772B80C1" w:rsidR="00C14B4D" w:rsidRPr="00C14B4D" w:rsidRDefault="00C14B4D" w:rsidP="00C14B4D">
                            <w:pPr>
                              <w:jc w:val="center"/>
                              <w:rPr>
                                <w:sz w:val="24"/>
                                <w:szCs w:val="24"/>
                              </w:rPr>
                            </w:pPr>
                            <w:r w:rsidRPr="00C14B4D">
                              <w:rPr>
                                <w:sz w:val="24"/>
                                <w:szCs w:val="24"/>
                              </w:rPr>
                              <w:t xml:space="preserve">Tạo </w:t>
                            </w:r>
                            <w:r>
                              <w:rPr>
                                <w:sz w:val="24"/>
                                <w:szCs w:val="24"/>
                              </w:rPr>
                              <w:t xml:space="preserve">quần thể </w:t>
                            </w:r>
                            <w:r w:rsidRPr="00C14B4D">
                              <w:rPr>
                                <w:sz w:val="24"/>
                                <w:szCs w:val="24"/>
                              </w:rPr>
                              <w:t xml:space="preserve">nhiễm sắc thể </w:t>
                            </w:r>
                            <w:r>
                              <w:rPr>
                                <w:sz w:val="24"/>
                                <w:szCs w:val="24"/>
                              </w:rPr>
                              <w:t xml:space="preserve">hướng dẫn </w:t>
                            </w:r>
                            <w:r w:rsidRPr="00C14B4D">
                              <w:rPr>
                                <w:sz w:val="24"/>
                                <w:szCs w:val="24"/>
                              </w:rPr>
                              <w:t>ban đầ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15E37D" id="_x0000_s1032" style="position:absolute;left:0;text-align:left;margin-left:9.45pt;margin-top:5.7pt;width:143.45pt;height:44.1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" fillcolor="white [3201]" strokecolor="black [3213]" strokeweight="1pt">
                <v:textbox>
                  <w:txbxContent>
                    <w:p w14:paraId="7763A4ED" w14:textId="772B80C1" w:rsidR="00C14B4D" w:rsidRPr="00C14B4D" w:rsidRDefault="00C14B4D" w:rsidP="00C14B4D">
                      <w:pPr>
                        <w:jc w:val="center"/>
                        <w:rPr>
                          <w:sz w:val="24"/>
                          <w:szCs w:val="24"/>
                        </w:rPr>
                      </w:pPr>
                      <w:r w:rsidRPr="00C14B4D">
                        <w:rPr>
                          <w:sz w:val="24"/>
                          <w:szCs w:val="24"/>
                        </w:rPr>
                        <w:t xml:space="preserve">Tạo </w:t>
                      </w:r>
                      <w:r>
                        <w:rPr>
                          <w:sz w:val="24"/>
                          <w:szCs w:val="24"/>
                        </w:rPr>
                        <w:t xml:space="preserve">quần thể </w:t>
                      </w:r>
                      <w:r w:rsidRPr="00C14B4D">
                        <w:rPr>
                          <w:sz w:val="24"/>
                          <w:szCs w:val="24"/>
                        </w:rPr>
                        <w:t xml:space="preserve">nhiễm sắc thể </w:t>
                      </w:r>
                      <w:r>
                        <w:rPr>
                          <w:sz w:val="24"/>
                          <w:szCs w:val="24"/>
                        </w:rPr>
                        <w:t xml:space="preserve">hướng dẫn </w:t>
                      </w:r>
                      <w:r w:rsidRPr="00C14B4D">
                        <w:rPr>
                          <w:sz w:val="24"/>
                          <w:szCs w:val="24"/>
                        </w:rPr>
                        <w:t>ban đầu</w:t>
                      </w:r>
                    </w:p>
                  </w:txbxContent>
                </v:textbox>
              </v:rect>
            </w:pict>
          </mc:Fallback>
        </mc:AlternateContent>
      </w:r>
    </w:p>
    <w:p w14:paraId="4D9F6F2B" w14:textId="2B7200E2" w:rsidR="00C14B4D" w:rsidRDefault="00AD3E99" w:rsidP="000F5323">
      <w:pPr>
        <w:spacing w:after="120" w:line="48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76672" behindDoc="0" locked="0" layoutInCell="1" allowOverlap="1" wp14:anchorId="28C12AB4" wp14:editId="549C5483">
                <wp:simplePos x="0" y="0"/>
                <wp:positionH relativeFrom="column">
                  <wp:posOffset>897879</wp:posOffset>
                </wp:positionH>
                <wp:positionV relativeFrom="paragraph">
                  <wp:posOffset>194670</wp:posOffset>
                </wp:positionV>
                <wp:extent cx="0" cy="445062"/>
                <wp:effectExtent l="76200" t="0" r="57150" b="50800"/>
                <wp:wrapNone/>
                <wp:docPr id="1109254438" name="Straight Arrow Connector 7"/>
                <wp:cNvGraphicFramePr/>
                <a:graphic xmlns:a="http://schemas.openxmlformats.org/drawingml/2006/main">
                  <a:graphicData uri="http://schemas.microsoft.com/office/word/2010/wordprocessingShape">
                    <wps:wsp>
                      <wps:cNvCnPr/>
                      <wps:spPr>
                        <a:xfrm>
                          <a:off x="0" y="0"/>
                          <a:ext cx="0" cy="44506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3569E5" id="Straight Arrow Connector 7" o:spid="_x0000_s1026" type="#_x0000_t32" style="position:absolute;margin-left:70.7pt;margin-top:15.35pt;width:0;height:35.0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" strokecolor="black [3200]" strokeweight=".5pt">
                <v:stroke endarrow="block" joinstyle="miter"/>
              </v:shape>
            </w:pict>
          </mc:Fallback>
        </mc:AlternateContent>
      </w:r>
    </w:p>
    <w:p w14:paraId="450DD5EE" w14:textId="309B2C1F" w:rsidR="00C14B4D" w:rsidRDefault="006A2884" w:rsidP="000F5323">
      <w:pPr>
        <w:spacing w:after="120" w:line="48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681792" behindDoc="0" locked="0" layoutInCell="1" allowOverlap="1" wp14:anchorId="4BF8746F" wp14:editId="320D6529">
                <wp:simplePos x="0" y="0"/>
                <wp:positionH relativeFrom="column">
                  <wp:posOffset>1945219</wp:posOffset>
                </wp:positionH>
                <wp:positionV relativeFrom="paragraph">
                  <wp:posOffset>245380</wp:posOffset>
                </wp:positionV>
                <wp:extent cx="241654" cy="0"/>
                <wp:effectExtent l="0" t="0" r="0" b="0"/>
                <wp:wrapNone/>
                <wp:docPr id="2084770597" name="Straight Connector 14"/>
                <wp:cNvGraphicFramePr/>
                <a:graphic xmlns:a="http://schemas.openxmlformats.org/drawingml/2006/main">
                  <a:graphicData uri="http://schemas.microsoft.com/office/word/2010/wordprocessingShape">
                    <wps:wsp>
                      <wps:cNvCnPr/>
                      <wps:spPr>
                        <a:xfrm>
                          <a:off x="0" y="0"/>
                          <a:ext cx="24165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CE6CD3" id="Straight Connector 1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53.15pt,19.3pt" to="172.2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" strokecolor="black [3200]" strokeweight=".5pt">
                <v:stroke joinstyle="miter"/>
              </v:line>
            </w:pict>
          </mc:Fallback>
        </mc:AlternateContent>
      </w:r>
      <w:r>
        <w:rPr>
          <w:rFonts w:ascii="Times New Roman" w:eastAsiaTheme="minorEastAsia" w:hAnsi="Times New Roman" w:cs="Times New Roman"/>
          <w:noProof/>
          <w:sz w:val="24"/>
          <w:szCs w:val="24"/>
        </w:rPr>
        <mc:AlternateContent>
          <mc:Choice Requires="wps">
            <w:drawing>
              <wp:anchor distT="0" distB="0" distL="114300" distR="114300" simplePos="0" relativeHeight="251677696" behindDoc="0" locked="0" layoutInCell="1" allowOverlap="1" wp14:anchorId="673D036B" wp14:editId="19C6ABF1">
                <wp:simplePos x="0" y="0"/>
                <wp:positionH relativeFrom="column">
                  <wp:posOffset>1938885</wp:posOffset>
                </wp:positionH>
                <wp:positionV relativeFrom="paragraph">
                  <wp:posOffset>394407</wp:posOffset>
                </wp:positionV>
                <wp:extent cx="2732242" cy="45719"/>
                <wp:effectExtent l="19050" t="76200" r="11430" b="50165"/>
                <wp:wrapNone/>
                <wp:docPr id="332415081" name="Straight Arrow Connector 9"/>
                <wp:cNvGraphicFramePr/>
                <a:graphic xmlns:a="http://schemas.openxmlformats.org/drawingml/2006/main">
                  <a:graphicData uri="http://schemas.microsoft.com/office/word/2010/wordprocessingShape">
                    <wps:wsp>
                      <wps:cNvCnPr/>
                      <wps:spPr>
                        <a:xfrm flipH="1" flipV="1">
                          <a:off x="0" y="0"/>
                          <a:ext cx="2732242"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0C857F" id="Straight Arrow Connector 9" o:spid="_x0000_s1026" type="#_x0000_t32" style="position:absolute;margin-left:152.65pt;margin-top:31.05pt;width:215.15pt;height:3.6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" strokecolor="black [3200]" strokeweight=".5pt">
                <v:stroke endarrow="block" joinstyle="miter"/>
              </v:shape>
            </w:pict>
          </mc:Fallback>
        </mc:AlternateContent>
      </w:r>
      <w:r>
        <w:rPr>
          <w:rFonts w:ascii="Times New Roman" w:eastAsiaTheme="minorEastAsia" w:hAnsi="Times New Roman" w:cs="Times New Roman"/>
          <w:noProof/>
          <w:sz w:val="24"/>
          <w:szCs w:val="24"/>
        </w:rPr>
        <mc:AlternateContent>
          <mc:Choice Requires="wps">
            <w:drawing>
              <wp:anchor distT="0" distB="0" distL="114300" distR="114300" simplePos="0" relativeHeight="251670528" behindDoc="0" locked="0" layoutInCell="1" allowOverlap="1" wp14:anchorId="15E80FD0" wp14:editId="31874F51">
                <wp:simplePos x="0" y="0"/>
                <wp:positionH relativeFrom="margin">
                  <wp:align>right</wp:align>
                </wp:positionH>
                <wp:positionV relativeFrom="paragraph">
                  <wp:posOffset>196395</wp:posOffset>
                </wp:positionV>
                <wp:extent cx="1699327" cy="600701"/>
                <wp:effectExtent l="0" t="0" r="15240" b="28575"/>
                <wp:wrapNone/>
                <wp:docPr id="15419951" name="Rectangle 3"/>
                <wp:cNvGraphicFramePr/>
                <a:graphic xmlns:a="http://schemas.openxmlformats.org/drawingml/2006/main">
                  <a:graphicData uri="http://schemas.microsoft.com/office/word/2010/wordprocessingShape">
                    <wps:wsp>
                      <wps:cNvSpPr/>
                      <wps:spPr>
                        <a:xfrm>
                          <a:off x="0" y="0"/>
                          <a:ext cx="1699327" cy="600701"/>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85D9F7" w14:textId="6AD5F349" w:rsidR="00C14B4D" w:rsidRPr="00C14B4D" w:rsidRDefault="00294B64" w:rsidP="00C14B4D">
                            <w:pPr>
                              <w:jc w:val="center"/>
                              <w:rPr>
                                <w:sz w:val="24"/>
                                <w:szCs w:val="24"/>
                              </w:rPr>
                            </w:pPr>
                            <w:r>
                              <w:rPr>
                                <w:sz w:val="24"/>
                                <w:szCs w:val="24"/>
                              </w:rPr>
                              <w:t>Tạo ra thế hệ NST hướng dẫn mớ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E80FD0" id="_x0000_s1033" style="position:absolute;left:0;text-align:left;margin-left:82.6pt;margin-top:15.45pt;width:133.8pt;height:47.3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" fillcolor="white [3201]" strokecolor="black [3213]" strokeweight="1pt">
                <v:textbox>
                  <w:txbxContent>
                    <w:p w14:paraId="7285D9F7" w14:textId="6AD5F349" w:rsidR="00C14B4D" w:rsidRPr="00C14B4D" w:rsidRDefault="00294B64" w:rsidP="00C14B4D">
                      <w:pPr>
                        <w:jc w:val="center"/>
                        <w:rPr>
                          <w:sz w:val="24"/>
                          <w:szCs w:val="24"/>
                        </w:rPr>
                      </w:pPr>
                      <w:r>
                        <w:rPr>
                          <w:sz w:val="24"/>
                          <w:szCs w:val="24"/>
                        </w:rPr>
                        <w:t>Tạo ra thế hệ NST hướng dẫn mới</w:t>
                      </w:r>
                    </w:p>
                  </w:txbxContent>
                </v:textbox>
                <w10:wrap anchorx="margin"/>
              </v:rect>
            </w:pict>
          </mc:Fallback>
        </mc:AlternateContent>
      </w:r>
      <w:r w:rsidR="00AD3E99">
        <w:rPr>
          <w:rFonts w:ascii="Times New Roman" w:eastAsiaTheme="minorEastAsia" w:hAnsi="Times New Roman" w:cs="Times New Roman"/>
          <w:noProof/>
          <w:sz w:val="24"/>
          <w:szCs w:val="24"/>
        </w:rPr>
        <mc:AlternateContent>
          <mc:Choice Requires="wps">
            <w:drawing>
              <wp:anchor distT="0" distB="0" distL="114300" distR="114300" simplePos="0" relativeHeight="251664384" behindDoc="0" locked="0" layoutInCell="1" allowOverlap="1" wp14:anchorId="7076F1C4" wp14:editId="13D41FDD">
                <wp:simplePos x="0" y="0"/>
                <wp:positionH relativeFrom="column">
                  <wp:posOffset>123404</wp:posOffset>
                </wp:positionH>
                <wp:positionV relativeFrom="paragraph">
                  <wp:posOffset>196827</wp:posOffset>
                </wp:positionV>
                <wp:extent cx="1821815" cy="728283"/>
                <wp:effectExtent l="0" t="0" r="26035" b="15240"/>
                <wp:wrapNone/>
                <wp:docPr id="144396310" name="Rectangle 3"/>
                <wp:cNvGraphicFramePr/>
                <a:graphic xmlns:a="http://schemas.openxmlformats.org/drawingml/2006/main">
                  <a:graphicData uri="http://schemas.microsoft.com/office/word/2010/wordprocessingShape">
                    <wps:wsp>
                      <wps:cNvSpPr/>
                      <wps:spPr>
                        <a:xfrm>
                          <a:off x="0" y="0"/>
                          <a:ext cx="1821815" cy="728283"/>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32CD39" w14:textId="13507BF3" w:rsidR="00C14B4D" w:rsidRPr="00C14B4D" w:rsidRDefault="00C14B4D" w:rsidP="00C14B4D">
                            <w:pPr>
                              <w:jc w:val="center"/>
                              <w:rPr>
                                <w:sz w:val="24"/>
                                <w:szCs w:val="24"/>
                              </w:rPr>
                            </w:pPr>
                            <w:r>
                              <w:rPr>
                                <w:sz w:val="24"/>
                                <w:szCs w:val="24"/>
                              </w:rPr>
                              <w:t>Áp dụng các NST dẫn đường vào NST bản đồ và đánh giá</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6F1C4" id="_x0000_s1034" style="position:absolute;left:0;text-align:left;margin-left:9.7pt;margin-top:15.5pt;width:143.45pt;height:57.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" fillcolor="white [3201]" strokecolor="black [3213]" strokeweight="1pt">
                <v:textbox>
                  <w:txbxContent>
                    <w:p w14:paraId="6E32CD39" w14:textId="13507BF3" w:rsidR="00C14B4D" w:rsidRPr="00C14B4D" w:rsidRDefault="00C14B4D" w:rsidP="00C14B4D">
                      <w:pPr>
                        <w:jc w:val="center"/>
                        <w:rPr>
                          <w:sz w:val="24"/>
                          <w:szCs w:val="24"/>
                        </w:rPr>
                      </w:pPr>
                      <w:r>
                        <w:rPr>
                          <w:sz w:val="24"/>
                          <w:szCs w:val="24"/>
                        </w:rPr>
                        <w:t>Áp dụng các NST dẫn đường vào NST bản đồ và đánh giá</w:t>
                      </w:r>
                    </w:p>
                  </w:txbxContent>
                </v:textbox>
              </v:rect>
            </w:pict>
          </mc:Fallback>
        </mc:AlternateContent>
      </w:r>
    </w:p>
    <w:p w14:paraId="07201BA6" w14:textId="6632874D" w:rsidR="00C14B4D" w:rsidRDefault="00C14B4D" w:rsidP="000F5323">
      <w:pPr>
        <w:spacing w:after="120" w:line="480" w:lineRule="auto"/>
        <w:ind w:firstLine="720"/>
        <w:jc w:val="both"/>
        <w:rPr>
          <w:rFonts w:ascii="Times New Roman" w:eastAsiaTheme="minorEastAsia" w:hAnsi="Times New Roman" w:cs="Times New Roman"/>
          <w:sz w:val="24"/>
          <w:szCs w:val="24"/>
        </w:rPr>
      </w:pPr>
    </w:p>
    <w:p w14:paraId="61E97CF7" w14:textId="77777777" w:rsidR="009C1F40" w:rsidRPr="009C1F40" w:rsidRDefault="009C1F40" w:rsidP="009C1F40"/>
    <w:p w14:paraId="5D68C2FF" w14:textId="7521884A" w:rsidR="00161F38" w:rsidRPr="00C452AA" w:rsidRDefault="00993156" w:rsidP="00161F38">
      <w:pPr>
        <w:pStyle w:val="Heading1"/>
      </w:pPr>
      <w:bookmarkStart w:id="17" w:name="_Toc155483647"/>
      <w:r>
        <w:t>CHƯƠNG</w:t>
      </w:r>
      <w:r>
        <w:rPr>
          <w:lang w:val="vi-VN"/>
        </w:rPr>
        <w:t xml:space="preserve"> 4 - </w:t>
      </w:r>
      <w:r w:rsidR="006A2884">
        <w:t>PHƯƠNG PHÁP</w:t>
      </w:r>
      <w:bookmarkEnd w:id="17"/>
    </w:p>
    <w:p w14:paraId="170DA48E" w14:textId="61E2CE88" w:rsidR="00243B79" w:rsidRPr="005949F6" w:rsidRDefault="006A2884" w:rsidP="005949F6">
      <w:pPr>
        <w:pStyle w:val="ListParagraph"/>
        <w:numPr>
          <w:ilvl w:val="0"/>
          <w:numId w:val="5"/>
        </w:numPr>
        <w:spacing w:after="120" w:line="480" w:lineRule="auto"/>
        <w:jc w:val="both"/>
        <w:rPr>
          <w:rFonts w:ascii="Times New Roman" w:hAnsi="Times New Roman" w:cs="Times New Roman"/>
          <w:sz w:val="24"/>
          <w:szCs w:val="24"/>
        </w:rPr>
      </w:pPr>
      <w:r w:rsidRPr="005949F6">
        <w:rPr>
          <w:rFonts w:ascii="Times New Roman" w:hAnsi="Times New Roman" w:cs="Times New Roman"/>
          <w:sz w:val="24"/>
          <w:szCs w:val="24"/>
        </w:rPr>
        <w:t>Bước 1: Tìm khoảng cách giữa các thành phố</w:t>
      </w:r>
    </w:p>
    <w:p w14:paraId="5698E544" w14:textId="27C072CF" w:rsidR="006A2884" w:rsidRDefault="006A2884" w:rsidP="006A2884">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Sau khi có được n thành phố thì sẽ tạo ra ma trận vuông khoảng cách giữa các thành phố.</w:t>
      </w:r>
    </w:p>
    <w:p w14:paraId="50205292" w14:textId="030C86AE" w:rsidR="006A2884" w:rsidRPr="005949F6" w:rsidRDefault="006A2884" w:rsidP="005949F6">
      <w:pPr>
        <w:pStyle w:val="ListParagraph"/>
        <w:numPr>
          <w:ilvl w:val="0"/>
          <w:numId w:val="5"/>
        </w:numPr>
        <w:spacing w:after="120" w:line="480" w:lineRule="auto"/>
        <w:jc w:val="both"/>
        <w:rPr>
          <w:rFonts w:ascii="Times New Roman" w:hAnsi="Times New Roman" w:cs="Times New Roman"/>
          <w:sz w:val="24"/>
          <w:szCs w:val="24"/>
        </w:rPr>
      </w:pPr>
      <w:r w:rsidRPr="005949F6">
        <w:rPr>
          <w:rFonts w:ascii="Times New Roman" w:hAnsi="Times New Roman" w:cs="Times New Roman"/>
          <w:sz w:val="24"/>
          <w:szCs w:val="24"/>
        </w:rPr>
        <w:t>Bước 2: Tạo ra một random Map chromosome</w:t>
      </w:r>
    </w:p>
    <w:p w14:paraId="5DDEA3FD" w14:textId="77777777" w:rsidR="006A2884" w:rsidRPr="005949F6" w:rsidRDefault="006A2884" w:rsidP="005949F6">
      <w:pPr>
        <w:pStyle w:val="ListParagraph"/>
        <w:numPr>
          <w:ilvl w:val="0"/>
          <w:numId w:val="5"/>
        </w:numPr>
        <w:spacing w:after="120" w:line="480" w:lineRule="auto"/>
        <w:jc w:val="both"/>
        <w:rPr>
          <w:rFonts w:ascii="Times New Roman" w:hAnsi="Times New Roman" w:cs="Times New Roman"/>
          <w:sz w:val="24"/>
          <w:szCs w:val="24"/>
        </w:rPr>
      </w:pPr>
      <w:r w:rsidRPr="005949F6">
        <w:rPr>
          <w:rFonts w:ascii="Times New Roman" w:hAnsi="Times New Roman" w:cs="Times New Roman"/>
          <w:sz w:val="24"/>
          <w:szCs w:val="24"/>
        </w:rPr>
        <w:t>Bước 3: Tạo ra random Guide chromosome</w:t>
      </w:r>
    </w:p>
    <w:p w14:paraId="52BDFF44" w14:textId="773200FB" w:rsidR="006A2884" w:rsidRDefault="006A2884" w:rsidP="006A2884">
      <w:pPr>
        <w:spacing w:after="120" w:line="480" w:lineRule="auto"/>
        <w:jc w:val="both"/>
        <w:rPr>
          <w:rFonts w:ascii="Times New Roman" w:hAnsi="Times New Roman" w:cs="Times New Roman"/>
          <w:sz w:val="24"/>
          <w:szCs w:val="24"/>
        </w:rPr>
      </w:pPr>
      <w:r w:rsidRPr="006A2884">
        <w:rPr>
          <w:rFonts w:ascii="Times New Roman" w:hAnsi="Times New Roman" w:cs="Times New Roman"/>
          <w:sz w:val="24"/>
          <w:szCs w:val="24"/>
        </w:rPr>
        <w:t xml:space="preserve">Các nhiễm sắc thể dẫn đường được sử dụng để sắp xếp lại nhiễm sắc thể bản đồ. Trong các nhiễm sắc thể hướng dẫn được đề xuất, mỗi cặp gen sẽ xác định hai thành phố nào trong nhiễm sắc thể bản đồ sẽ được </w:t>
      </w:r>
      <w:r w:rsidRPr="006A2884">
        <w:rPr>
          <w:rFonts w:ascii="Times New Roman" w:hAnsi="Times New Roman" w:cs="Times New Roman"/>
          <w:sz w:val="24"/>
          <w:szCs w:val="24"/>
        </w:rPr>
        <w:lastRenderedPageBreak/>
        <w:t>hoán đổi.</w:t>
      </w:r>
      <w:r>
        <w:rPr>
          <w:rFonts w:ascii="Times New Roman" w:hAnsi="Times New Roman" w:cs="Times New Roman"/>
          <w:sz w:val="24"/>
          <w:szCs w:val="24"/>
        </w:rPr>
        <w:t xml:space="preserve"> </w:t>
      </w:r>
      <w:r w:rsidRPr="006A2884">
        <w:rPr>
          <w:rFonts w:ascii="Times New Roman" w:hAnsi="Times New Roman" w:cs="Times New Roman"/>
          <w:sz w:val="24"/>
          <w:szCs w:val="24"/>
        </w:rPr>
        <w:t>Do đó, các nhiễm sắc thể dẫn đường hoạt động theo cách sắp xếp nhiễm sắc thể bản đồ để đạt được hành trình ngắn nhất.</w:t>
      </w:r>
    </w:p>
    <w:p w14:paraId="0CE87C49" w14:textId="6FFF15A5" w:rsidR="006A2884" w:rsidRPr="005949F6" w:rsidRDefault="006A2884" w:rsidP="005949F6">
      <w:pPr>
        <w:pStyle w:val="ListParagraph"/>
        <w:numPr>
          <w:ilvl w:val="0"/>
          <w:numId w:val="6"/>
        </w:numPr>
        <w:spacing w:after="120" w:line="480" w:lineRule="auto"/>
        <w:jc w:val="both"/>
        <w:rPr>
          <w:rFonts w:ascii="Times New Roman" w:hAnsi="Times New Roman" w:cs="Times New Roman"/>
          <w:sz w:val="24"/>
          <w:szCs w:val="24"/>
        </w:rPr>
      </w:pPr>
      <w:r w:rsidRPr="005949F6">
        <w:rPr>
          <w:rFonts w:ascii="Times New Roman" w:hAnsi="Times New Roman" w:cs="Times New Roman"/>
          <w:sz w:val="24"/>
          <w:szCs w:val="24"/>
        </w:rPr>
        <w:t>Bước 4: Selection (roulette-wheel)</w:t>
      </w:r>
    </w:p>
    <w:p w14:paraId="307CB1C0" w14:textId="5FF11570" w:rsidR="006A2884" w:rsidRDefault="006A2884" w:rsidP="006A2884">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Chọn ra con đường ngắn nhất sau khi đã tính toán.</w:t>
      </w:r>
    </w:p>
    <w:p w14:paraId="02032876" w14:textId="6DE0D42F" w:rsidR="00386686" w:rsidRPr="005949F6" w:rsidRDefault="006A2884" w:rsidP="005949F6">
      <w:pPr>
        <w:pStyle w:val="ListParagraph"/>
        <w:numPr>
          <w:ilvl w:val="0"/>
          <w:numId w:val="6"/>
        </w:numPr>
        <w:spacing w:after="120" w:line="480" w:lineRule="auto"/>
        <w:jc w:val="both"/>
        <w:rPr>
          <w:rFonts w:ascii="Times New Roman" w:hAnsi="Times New Roman" w:cs="Times New Roman"/>
          <w:sz w:val="24"/>
          <w:szCs w:val="24"/>
        </w:rPr>
      </w:pPr>
      <w:r w:rsidRPr="005949F6">
        <w:rPr>
          <w:rFonts w:ascii="Times New Roman" w:hAnsi="Times New Roman" w:cs="Times New Roman"/>
          <w:sz w:val="24"/>
          <w:szCs w:val="24"/>
        </w:rPr>
        <w:t>Bước 5: Uniform Crossover (</w:t>
      </w:r>
      <w:r w:rsidR="00386686" w:rsidRPr="005949F6">
        <w:rPr>
          <w:rFonts w:ascii="Times New Roman" w:hAnsi="Times New Roman" w:cs="Times New Roman"/>
          <w:sz w:val="24"/>
          <w:szCs w:val="24"/>
        </w:rPr>
        <w:t>Lai ghép) và Mutation (Đột biến)</w:t>
      </w:r>
    </w:p>
    <w:p w14:paraId="50381D04" w14:textId="18347E2B"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Ví dụ: Có 5 thành phố A, B, C, D, E và khoảng cách giữa các thành phố</w:t>
      </w:r>
    </w:p>
    <w:p w14:paraId="230528F3" w14:textId="426D4E41" w:rsidR="00E507F9" w:rsidRPr="00E507F9" w:rsidRDefault="00386686" w:rsidP="00E507F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Bước 1:</w:t>
      </w:r>
    </w:p>
    <w:tbl>
      <w:tblPr>
        <w:tblStyle w:val="TableGrid"/>
        <w:tblW w:w="0" w:type="auto"/>
        <w:tblLook w:val="04A0" w:firstRow="1" w:lastRow="0" w:firstColumn="1" w:lastColumn="0" w:noHBand="0" w:noVBand="1"/>
      </w:tblPr>
      <w:tblGrid>
        <w:gridCol w:w="1678"/>
        <w:gridCol w:w="1678"/>
        <w:gridCol w:w="1678"/>
        <w:gridCol w:w="1678"/>
        <w:gridCol w:w="1679"/>
        <w:gridCol w:w="1679"/>
      </w:tblGrid>
      <w:tr w:rsidR="00386686" w14:paraId="7AC81B98" w14:textId="77777777" w:rsidTr="00386686">
        <w:tc>
          <w:tcPr>
            <w:tcW w:w="1678" w:type="dxa"/>
          </w:tcPr>
          <w:p w14:paraId="27F370B3" w14:textId="657A1DA2"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Thành phố</w:t>
            </w:r>
          </w:p>
        </w:tc>
        <w:tc>
          <w:tcPr>
            <w:tcW w:w="1678" w:type="dxa"/>
          </w:tcPr>
          <w:p w14:paraId="413740B2" w14:textId="18CFB442"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1678" w:type="dxa"/>
          </w:tcPr>
          <w:p w14:paraId="7FB9B2F1" w14:textId="73430ABC"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B</w:t>
            </w:r>
          </w:p>
        </w:tc>
        <w:tc>
          <w:tcPr>
            <w:tcW w:w="1678" w:type="dxa"/>
          </w:tcPr>
          <w:p w14:paraId="1212D64B" w14:textId="6DFFC86D"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679" w:type="dxa"/>
          </w:tcPr>
          <w:p w14:paraId="77B3AFC5" w14:textId="08B900CD"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D</w:t>
            </w:r>
          </w:p>
        </w:tc>
        <w:tc>
          <w:tcPr>
            <w:tcW w:w="1679" w:type="dxa"/>
          </w:tcPr>
          <w:p w14:paraId="436AFF12" w14:textId="3C606E0C"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E</w:t>
            </w:r>
          </w:p>
        </w:tc>
      </w:tr>
      <w:tr w:rsidR="00386686" w14:paraId="151D317B" w14:textId="77777777" w:rsidTr="00386686">
        <w:tc>
          <w:tcPr>
            <w:tcW w:w="1678" w:type="dxa"/>
          </w:tcPr>
          <w:p w14:paraId="69D7900D" w14:textId="5A6A9754"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1678" w:type="dxa"/>
          </w:tcPr>
          <w:p w14:paraId="0DBE2A0D" w14:textId="58B093E7"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78" w:type="dxa"/>
          </w:tcPr>
          <w:p w14:paraId="535FFAB4" w14:textId="7493CE18"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67</w:t>
            </w:r>
          </w:p>
        </w:tc>
        <w:tc>
          <w:tcPr>
            <w:tcW w:w="1678" w:type="dxa"/>
          </w:tcPr>
          <w:p w14:paraId="2421BE42" w14:textId="46854ECC"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70</w:t>
            </w:r>
          </w:p>
        </w:tc>
        <w:tc>
          <w:tcPr>
            <w:tcW w:w="1679" w:type="dxa"/>
          </w:tcPr>
          <w:p w14:paraId="3D8CAEE9" w14:textId="698BFCC1"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93</w:t>
            </w:r>
          </w:p>
        </w:tc>
        <w:tc>
          <w:tcPr>
            <w:tcW w:w="1679" w:type="dxa"/>
          </w:tcPr>
          <w:p w14:paraId="591EFEAE" w14:textId="623149D2"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45</w:t>
            </w:r>
          </w:p>
        </w:tc>
      </w:tr>
      <w:tr w:rsidR="00386686" w14:paraId="67DA04DE" w14:textId="77777777" w:rsidTr="00386686">
        <w:tc>
          <w:tcPr>
            <w:tcW w:w="1678" w:type="dxa"/>
          </w:tcPr>
          <w:p w14:paraId="1BFFEE1D" w14:textId="2FF2C36B"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B</w:t>
            </w:r>
          </w:p>
        </w:tc>
        <w:tc>
          <w:tcPr>
            <w:tcW w:w="1678" w:type="dxa"/>
          </w:tcPr>
          <w:p w14:paraId="445E8B61" w14:textId="36B1CB79"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67</w:t>
            </w:r>
          </w:p>
        </w:tc>
        <w:tc>
          <w:tcPr>
            <w:tcW w:w="1678" w:type="dxa"/>
          </w:tcPr>
          <w:p w14:paraId="7A15CE98" w14:textId="4E6B1C3C"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78" w:type="dxa"/>
          </w:tcPr>
          <w:p w14:paraId="31A38C90" w14:textId="09E832B0"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1679" w:type="dxa"/>
          </w:tcPr>
          <w:p w14:paraId="6A544727" w14:textId="71278145"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679" w:type="dxa"/>
          </w:tcPr>
          <w:p w14:paraId="3E3A9103" w14:textId="2F319ADC"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206</w:t>
            </w:r>
          </w:p>
        </w:tc>
      </w:tr>
      <w:tr w:rsidR="00386686" w14:paraId="06E2BEB5" w14:textId="77777777" w:rsidTr="00386686">
        <w:tc>
          <w:tcPr>
            <w:tcW w:w="1678" w:type="dxa"/>
          </w:tcPr>
          <w:p w14:paraId="31F99E41" w14:textId="0F3FAA5A"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678" w:type="dxa"/>
          </w:tcPr>
          <w:p w14:paraId="5038E2C7" w14:textId="53C39EC1"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70</w:t>
            </w:r>
          </w:p>
        </w:tc>
        <w:tc>
          <w:tcPr>
            <w:tcW w:w="1678" w:type="dxa"/>
          </w:tcPr>
          <w:p w14:paraId="3160CADB" w14:textId="0A6E8EDB"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73</w:t>
            </w:r>
          </w:p>
        </w:tc>
        <w:tc>
          <w:tcPr>
            <w:tcW w:w="1678" w:type="dxa"/>
          </w:tcPr>
          <w:p w14:paraId="6952EFE0" w14:textId="139735C5"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79" w:type="dxa"/>
          </w:tcPr>
          <w:p w14:paraId="2DC946AF" w14:textId="70E33FA8"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91</w:t>
            </w:r>
          </w:p>
        </w:tc>
        <w:tc>
          <w:tcPr>
            <w:tcW w:w="1679" w:type="dxa"/>
          </w:tcPr>
          <w:p w14:paraId="1DA9670A" w14:textId="68E6AB3C"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52</w:t>
            </w:r>
          </w:p>
        </w:tc>
      </w:tr>
      <w:tr w:rsidR="00386686" w14:paraId="7240EF74" w14:textId="77777777" w:rsidTr="00386686">
        <w:tc>
          <w:tcPr>
            <w:tcW w:w="1678" w:type="dxa"/>
          </w:tcPr>
          <w:p w14:paraId="43BAD196" w14:textId="1877074E"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D</w:t>
            </w:r>
          </w:p>
        </w:tc>
        <w:tc>
          <w:tcPr>
            <w:tcW w:w="1678" w:type="dxa"/>
          </w:tcPr>
          <w:p w14:paraId="71074B4B" w14:textId="3F6E7A96"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93</w:t>
            </w:r>
          </w:p>
        </w:tc>
        <w:tc>
          <w:tcPr>
            <w:tcW w:w="1678" w:type="dxa"/>
          </w:tcPr>
          <w:p w14:paraId="3FE07A5A" w14:textId="2A80E525"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678" w:type="dxa"/>
          </w:tcPr>
          <w:p w14:paraId="21C29D26" w14:textId="6097ABF9"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91</w:t>
            </w:r>
          </w:p>
        </w:tc>
        <w:tc>
          <w:tcPr>
            <w:tcW w:w="1679" w:type="dxa"/>
          </w:tcPr>
          <w:p w14:paraId="42137519" w14:textId="12AF34BD"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79" w:type="dxa"/>
          </w:tcPr>
          <w:p w14:paraId="7F80260E" w14:textId="02B2713F"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92</w:t>
            </w:r>
          </w:p>
        </w:tc>
      </w:tr>
      <w:tr w:rsidR="00386686" w14:paraId="044E8069" w14:textId="77777777" w:rsidTr="00386686">
        <w:tc>
          <w:tcPr>
            <w:tcW w:w="1678" w:type="dxa"/>
          </w:tcPr>
          <w:p w14:paraId="402F2575" w14:textId="295FEF30"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E</w:t>
            </w:r>
          </w:p>
        </w:tc>
        <w:tc>
          <w:tcPr>
            <w:tcW w:w="1678" w:type="dxa"/>
          </w:tcPr>
          <w:p w14:paraId="6BBCDE21" w14:textId="25611C17"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45</w:t>
            </w:r>
          </w:p>
        </w:tc>
        <w:tc>
          <w:tcPr>
            <w:tcW w:w="1678" w:type="dxa"/>
          </w:tcPr>
          <w:p w14:paraId="47A29604" w14:textId="6EF9346C"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206</w:t>
            </w:r>
          </w:p>
        </w:tc>
        <w:tc>
          <w:tcPr>
            <w:tcW w:w="1678" w:type="dxa"/>
          </w:tcPr>
          <w:p w14:paraId="4362055F" w14:textId="551CE21B"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52</w:t>
            </w:r>
          </w:p>
        </w:tc>
        <w:tc>
          <w:tcPr>
            <w:tcW w:w="1679" w:type="dxa"/>
          </w:tcPr>
          <w:p w14:paraId="2274F943" w14:textId="35A9222B"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92</w:t>
            </w:r>
          </w:p>
        </w:tc>
        <w:tc>
          <w:tcPr>
            <w:tcW w:w="1679" w:type="dxa"/>
          </w:tcPr>
          <w:p w14:paraId="7C8B3A74" w14:textId="3490A35D" w:rsidR="00386686" w:rsidRDefault="00386686" w:rsidP="00386686">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487C351C" w14:textId="56CE1314" w:rsidR="00DF4A34" w:rsidRPr="00E507F9" w:rsidRDefault="00E507F9" w:rsidP="00E507F9">
      <w:pPr>
        <w:pStyle w:val="Caption"/>
        <w:keepNext/>
        <w:jc w:val="center"/>
        <w:rPr>
          <w:sz w:val="24"/>
          <w:szCs w:val="24"/>
        </w:rPr>
      </w:pPr>
      <w:bookmarkStart w:id="18" w:name="_Toc155483594"/>
      <w:r w:rsidRPr="00E507F9">
        <w:rPr>
          <w:sz w:val="24"/>
          <w:szCs w:val="24"/>
        </w:rPr>
        <w:t xml:space="preserve">Bảng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w:t>
      </w:r>
      <w:r w:rsidRPr="00E507F9">
        <w:rPr>
          <w:sz w:val="24"/>
          <w:szCs w:val="24"/>
        </w:rPr>
        <w:fldChar w:fldCharType="end"/>
      </w:r>
      <w:r w:rsidR="005949F6">
        <w:rPr>
          <w:sz w:val="24"/>
          <w:szCs w:val="24"/>
        </w:rPr>
        <w:t>: Danh sách ma trận vuông  5 thành phố</w:t>
      </w:r>
      <w:bookmarkEnd w:id="18"/>
    </w:p>
    <w:p w14:paraId="5CE0AC99" w14:textId="7BB60442" w:rsidR="00E507F9" w:rsidRPr="00E507F9" w:rsidRDefault="00386686" w:rsidP="00E507F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Bước 2: </w:t>
      </w:r>
      <w:r w:rsidRPr="00386686">
        <w:rPr>
          <w:rFonts w:ascii="Times New Roman" w:hAnsi="Times New Roman" w:cs="Times New Roman"/>
          <w:sz w:val="24"/>
          <w:szCs w:val="24"/>
        </w:rPr>
        <w:t xml:space="preserve">Tạo ra một </w:t>
      </w:r>
      <w:r w:rsidRPr="005949F6">
        <w:rPr>
          <w:rFonts w:ascii="Times New Roman" w:hAnsi="Times New Roman" w:cs="Times New Roman"/>
          <w:sz w:val="24"/>
          <w:szCs w:val="24"/>
        </w:rPr>
        <w:t>random map chromosome</w:t>
      </w:r>
    </w:p>
    <w:tbl>
      <w:tblPr>
        <w:tblStyle w:val="TableGrid"/>
        <w:tblW w:w="0" w:type="auto"/>
        <w:tblLook w:val="04A0" w:firstRow="1" w:lastRow="0" w:firstColumn="1" w:lastColumn="0" w:noHBand="0" w:noVBand="1"/>
      </w:tblPr>
      <w:tblGrid>
        <w:gridCol w:w="2014"/>
        <w:gridCol w:w="2014"/>
        <w:gridCol w:w="2014"/>
        <w:gridCol w:w="2014"/>
        <w:gridCol w:w="2014"/>
      </w:tblGrid>
      <w:tr w:rsidR="00386686" w14:paraId="50033AC0" w14:textId="77777777" w:rsidTr="00386686">
        <w:tc>
          <w:tcPr>
            <w:tcW w:w="2014" w:type="dxa"/>
          </w:tcPr>
          <w:p w14:paraId="77D4DA64" w14:textId="36E4ADF5"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E</w:t>
            </w:r>
          </w:p>
        </w:tc>
        <w:tc>
          <w:tcPr>
            <w:tcW w:w="2014" w:type="dxa"/>
          </w:tcPr>
          <w:p w14:paraId="3BCB252A" w14:textId="7DF262DF"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B</w:t>
            </w:r>
          </w:p>
        </w:tc>
        <w:tc>
          <w:tcPr>
            <w:tcW w:w="2014" w:type="dxa"/>
          </w:tcPr>
          <w:p w14:paraId="7B5D9964" w14:textId="56C8012B"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2014" w:type="dxa"/>
          </w:tcPr>
          <w:p w14:paraId="50D28910" w14:textId="7B7893E0"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2014" w:type="dxa"/>
          </w:tcPr>
          <w:p w14:paraId="37E10ED8" w14:textId="0530F543"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D</w:t>
            </w:r>
          </w:p>
        </w:tc>
      </w:tr>
      <w:tr w:rsidR="00386686" w14:paraId="52A8F5A5" w14:textId="77777777" w:rsidTr="00386686">
        <w:tc>
          <w:tcPr>
            <w:tcW w:w="2014" w:type="dxa"/>
          </w:tcPr>
          <w:p w14:paraId="26F1C021" w14:textId="3824AA94" w:rsidR="00386686" w:rsidRDefault="00386686" w:rsidP="002E329E">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2014" w:type="dxa"/>
          </w:tcPr>
          <w:p w14:paraId="23646671" w14:textId="1C051389" w:rsidR="00386686" w:rsidRDefault="00386686" w:rsidP="002E329E">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014" w:type="dxa"/>
          </w:tcPr>
          <w:p w14:paraId="5DBAB638" w14:textId="06425952" w:rsidR="00386686" w:rsidRDefault="00386686" w:rsidP="002E329E">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014" w:type="dxa"/>
          </w:tcPr>
          <w:p w14:paraId="5EED72E2" w14:textId="7FEE52DD" w:rsidR="00386686" w:rsidRDefault="00386686" w:rsidP="002E329E">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014" w:type="dxa"/>
          </w:tcPr>
          <w:p w14:paraId="565D418F" w14:textId="1061504E" w:rsidR="00386686" w:rsidRDefault="00386686" w:rsidP="002E329E">
            <w:pPr>
              <w:spacing w:after="120" w:line="480" w:lineRule="auto"/>
              <w:jc w:val="center"/>
              <w:rPr>
                <w:rFonts w:ascii="Times New Roman" w:hAnsi="Times New Roman" w:cs="Times New Roman"/>
                <w:sz w:val="24"/>
                <w:szCs w:val="24"/>
              </w:rPr>
            </w:pPr>
            <w:r>
              <w:rPr>
                <w:rFonts w:ascii="Times New Roman" w:hAnsi="Times New Roman" w:cs="Times New Roman"/>
                <w:sz w:val="24"/>
                <w:szCs w:val="24"/>
              </w:rPr>
              <w:t>(4)</w:t>
            </w:r>
          </w:p>
        </w:tc>
      </w:tr>
    </w:tbl>
    <w:p w14:paraId="1B1FF315" w14:textId="392A0CC6" w:rsidR="00E507F9" w:rsidRPr="00E507F9" w:rsidRDefault="00E507F9" w:rsidP="00E507F9">
      <w:pPr>
        <w:pStyle w:val="Caption"/>
        <w:keepNext/>
        <w:jc w:val="center"/>
        <w:rPr>
          <w:sz w:val="24"/>
          <w:szCs w:val="24"/>
        </w:rPr>
      </w:pPr>
      <w:bookmarkStart w:id="19" w:name="_Toc155483595"/>
      <w:r>
        <w:rPr>
          <w:sz w:val="24"/>
          <w:szCs w:val="24"/>
        </w:rPr>
        <w:t>Bảng</w:t>
      </w:r>
      <w:r>
        <w:rPr>
          <w:sz w:val="24"/>
          <w:szCs w:val="24"/>
          <w:lang w:val="vi-VN"/>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sidRPr="00E507F9">
        <w:rPr>
          <w:noProof/>
          <w:sz w:val="24"/>
          <w:szCs w:val="24"/>
        </w:rPr>
        <w:t>2</w:t>
      </w:r>
      <w:r w:rsidRPr="00E507F9">
        <w:rPr>
          <w:sz w:val="24"/>
          <w:szCs w:val="24"/>
        </w:rPr>
        <w:fldChar w:fldCharType="end"/>
      </w:r>
      <w:r w:rsidR="005949F6">
        <w:rPr>
          <w:sz w:val="24"/>
          <w:szCs w:val="24"/>
        </w:rPr>
        <w:t xml:space="preserve">: </w:t>
      </w:r>
      <w:r w:rsidR="005949F6">
        <w:rPr>
          <w:rFonts w:ascii="Times New Roman" w:hAnsi="Times New Roman" w:cs="Times New Roman"/>
          <w:sz w:val="24"/>
          <w:szCs w:val="24"/>
        </w:rPr>
        <w:t>R</w:t>
      </w:r>
      <w:r w:rsidR="005949F6" w:rsidRPr="00386686">
        <w:rPr>
          <w:rFonts w:ascii="Times New Roman" w:hAnsi="Times New Roman" w:cs="Times New Roman"/>
          <w:sz w:val="24"/>
          <w:szCs w:val="24"/>
        </w:rPr>
        <w:t xml:space="preserve">andom </w:t>
      </w:r>
      <w:r w:rsidR="005949F6">
        <w:rPr>
          <w:rFonts w:ascii="Times New Roman" w:hAnsi="Times New Roman" w:cs="Times New Roman"/>
          <w:sz w:val="24"/>
          <w:szCs w:val="24"/>
        </w:rPr>
        <w:t>m</w:t>
      </w:r>
      <w:r w:rsidR="005949F6" w:rsidRPr="00386686">
        <w:rPr>
          <w:rFonts w:ascii="Times New Roman" w:hAnsi="Times New Roman" w:cs="Times New Roman"/>
          <w:sz w:val="24"/>
          <w:szCs w:val="24"/>
        </w:rPr>
        <w:t>ap chromosome</w:t>
      </w:r>
      <w:bookmarkEnd w:id="19"/>
    </w:p>
    <w:p w14:paraId="0CBA57FD" w14:textId="77777777" w:rsidR="00DF4A34" w:rsidRDefault="00DF4A34" w:rsidP="002E329E">
      <w:pPr>
        <w:spacing w:after="120" w:line="480" w:lineRule="auto"/>
        <w:jc w:val="both"/>
        <w:rPr>
          <w:rFonts w:ascii="Times New Roman" w:hAnsi="Times New Roman" w:cs="Times New Roman"/>
          <w:sz w:val="24"/>
          <w:szCs w:val="24"/>
        </w:rPr>
      </w:pPr>
    </w:p>
    <w:p w14:paraId="1B0A6EB3" w14:textId="38338767" w:rsidR="00E507F9" w:rsidRPr="00E507F9" w:rsidRDefault="00386686" w:rsidP="00E507F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ước 3: </w:t>
      </w:r>
      <w:r w:rsidRPr="00386686">
        <w:rPr>
          <w:rFonts w:ascii="Times New Roman" w:hAnsi="Times New Roman" w:cs="Times New Roman"/>
          <w:sz w:val="24"/>
          <w:szCs w:val="24"/>
        </w:rPr>
        <w:t xml:space="preserve">Tạo ra </w:t>
      </w:r>
      <w:r w:rsidR="005949F6" w:rsidRPr="00386686">
        <w:rPr>
          <w:rFonts w:ascii="Times New Roman" w:hAnsi="Times New Roman" w:cs="Times New Roman"/>
          <w:sz w:val="24"/>
          <w:szCs w:val="24"/>
        </w:rPr>
        <w:t>random Guide chromosome</w:t>
      </w:r>
    </w:p>
    <w:tbl>
      <w:tblPr>
        <w:tblStyle w:val="TableGrid"/>
        <w:tblW w:w="0" w:type="auto"/>
        <w:tblLook w:val="04A0" w:firstRow="1" w:lastRow="0" w:firstColumn="1" w:lastColumn="0" w:noHBand="0" w:noVBand="1"/>
      </w:tblPr>
      <w:tblGrid>
        <w:gridCol w:w="3356"/>
        <w:gridCol w:w="3357"/>
        <w:gridCol w:w="3357"/>
      </w:tblGrid>
      <w:tr w:rsidR="00386686" w14:paraId="237DAD11" w14:textId="77777777" w:rsidTr="00386686">
        <w:tc>
          <w:tcPr>
            <w:tcW w:w="3356" w:type="dxa"/>
          </w:tcPr>
          <w:p w14:paraId="4431C790" w14:textId="172B0EF4"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NST dẫn đường</w:t>
            </w:r>
          </w:p>
        </w:tc>
        <w:tc>
          <w:tcPr>
            <w:tcW w:w="3357" w:type="dxa"/>
          </w:tcPr>
          <w:p w14:paraId="44C1ABBD" w14:textId="32138FBA"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Đường mới</w:t>
            </w:r>
          </w:p>
        </w:tc>
        <w:tc>
          <w:tcPr>
            <w:tcW w:w="3357" w:type="dxa"/>
          </w:tcPr>
          <w:p w14:paraId="54E655FD" w14:textId="23AB0006"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Khoảng cách</w:t>
            </w:r>
          </w:p>
        </w:tc>
      </w:tr>
      <w:tr w:rsidR="00386686" w14:paraId="7EEE717A" w14:textId="77777777" w:rsidTr="00386686">
        <w:tc>
          <w:tcPr>
            <w:tcW w:w="3356" w:type="dxa"/>
          </w:tcPr>
          <w:p w14:paraId="27653D12" w14:textId="72B8260A"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1,3,0,2]</w:t>
            </w:r>
          </w:p>
        </w:tc>
        <w:tc>
          <w:tcPr>
            <w:tcW w:w="3357" w:type="dxa"/>
          </w:tcPr>
          <w:p w14:paraId="71E4917C" w14:textId="790534EA"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C, A, E, B, D]</w:t>
            </w:r>
          </w:p>
        </w:tc>
        <w:tc>
          <w:tcPr>
            <w:tcW w:w="3357" w:type="dxa"/>
          </w:tcPr>
          <w:p w14:paraId="68AE39DB" w14:textId="15ECF600"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735</w:t>
            </w:r>
          </w:p>
        </w:tc>
      </w:tr>
      <w:tr w:rsidR="00386686" w14:paraId="3D46AFE2" w14:textId="77777777" w:rsidTr="00386686">
        <w:tc>
          <w:tcPr>
            <w:tcW w:w="3356" w:type="dxa"/>
          </w:tcPr>
          <w:p w14:paraId="1C845D3E" w14:textId="33640066"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0,1,3,4]</w:t>
            </w:r>
          </w:p>
        </w:tc>
        <w:tc>
          <w:tcPr>
            <w:tcW w:w="3357" w:type="dxa"/>
          </w:tcPr>
          <w:p w14:paraId="1CF9DA2F" w14:textId="71376181"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B, E, C, D, A]</w:t>
            </w:r>
          </w:p>
        </w:tc>
        <w:tc>
          <w:tcPr>
            <w:tcW w:w="3357" w:type="dxa"/>
          </w:tcPr>
          <w:p w14:paraId="3833FB91" w14:textId="453B911E"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709</w:t>
            </w:r>
          </w:p>
        </w:tc>
      </w:tr>
      <w:tr w:rsidR="00386686" w14:paraId="69A79EC9" w14:textId="77777777" w:rsidTr="00386686">
        <w:tc>
          <w:tcPr>
            <w:tcW w:w="3356" w:type="dxa"/>
          </w:tcPr>
          <w:p w14:paraId="5BD65282" w14:textId="328A6BB9"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0,2,0,4]</w:t>
            </w:r>
          </w:p>
        </w:tc>
        <w:tc>
          <w:tcPr>
            <w:tcW w:w="3357" w:type="dxa"/>
          </w:tcPr>
          <w:p w14:paraId="48282429" w14:textId="502761A9"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D, B, C, E, A]</w:t>
            </w:r>
          </w:p>
        </w:tc>
        <w:tc>
          <w:tcPr>
            <w:tcW w:w="3357" w:type="dxa"/>
          </w:tcPr>
          <w:p w14:paraId="4700180E" w14:textId="7813B57D"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586</w:t>
            </w:r>
          </w:p>
        </w:tc>
      </w:tr>
      <w:tr w:rsidR="00386686" w14:paraId="3253EB8F" w14:textId="77777777" w:rsidTr="00386686">
        <w:tc>
          <w:tcPr>
            <w:tcW w:w="3356" w:type="dxa"/>
          </w:tcPr>
          <w:p w14:paraId="5E836CB8" w14:textId="6EE6ACF8"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2,3,1,4]</w:t>
            </w:r>
          </w:p>
        </w:tc>
        <w:tc>
          <w:tcPr>
            <w:tcW w:w="3357" w:type="dxa"/>
          </w:tcPr>
          <w:p w14:paraId="72EEB7AA" w14:textId="576C2F52"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E, D, A, C, B]</w:t>
            </w:r>
          </w:p>
        </w:tc>
        <w:tc>
          <w:tcPr>
            <w:tcW w:w="3357" w:type="dxa"/>
          </w:tcPr>
          <w:p w14:paraId="4B08F961" w14:textId="1707BEEF" w:rsidR="00386686" w:rsidRDefault="00386686" w:rsidP="00386686">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634</w:t>
            </w:r>
          </w:p>
        </w:tc>
      </w:tr>
    </w:tbl>
    <w:p w14:paraId="1B8F0620" w14:textId="79840938" w:rsidR="00DF4A34" w:rsidRPr="005949F6" w:rsidRDefault="00E507F9" w:rsidP="005949F6">
      <w:pPr>
        <w:pStyle w:val="Caption"/>
        <w:keepNext/>
        <w:jc w:val="center"/>
        <w:rPr>
          <w:sz w:val="24"/>
          <w:szCs w:val="24"/>
        </w:rPr>
      </w:pPr>
      <w:bookmarkStart w:id="20" w:name="_Toc155483596"/>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sidRPr="00E507F9">
        <w:rPr>
          <w:noProof/>
          <w:sz w:val="24"/>
          <w:szCs w:val="24"/>
        </w:rPr>
        <w:t>3</w:t>
      </w:r>
      <w:r w:rsidRPr="00E507F9">
        <w:rPr>
          <w:sz w:val="24"/>
          <w:szCs w:val="24"/>
        </w:rPr>
        <w:fldChar w:fldCharType="end"/>
      </w:r>
      <w:r w:rsidR="005949F6">
        <w:rPr>
          <w:sz w:val="24"/>
          <w:szCs w:val="24"/>
        </w:rPr>
        <w:t xml:space="preserve">: </w:t>
      </w:r>
      <w:r w:rsidR="005949F6">
        <w:rPr>
          <w:rFonts w:ascii="Times New Roman" w:hAnsi="Times New Roman" w:cs="Times New Roman"/>
          <w:sz w:val="24"/>
          <w:szCs w:val="24"/>
        </w:rPr>
        <w:t>R</w:t>
      </w:r>
      <w:r w:rsidR="005949F6" w:rsidRPr="00386686">
        <w:rPr>
          <w:rFonts w:ascii="Times New Roman" w:hAnsi="Times New Roman" w:cs="Times New Roman"/>
          <w:sz w:val="24"/>
          <w:szCs w:val="24"/>
        </w:rPr>
        <w:t>andom Guide chromosome</w:t>
      </w:r>
      <w:bookmarkEnd w:id="20"/>
    </w:p>
    <w:p w14:paraId="1C5F711F" w14:textId="59629ADC" w:rsidR="00E507F9" w:rsidRPr="005949F6" w:rsidRDefault="00386686" w:rsidP="005949F6">
      <w:pPr>
        <w:spacing w:after="120" w:line="480" w:lineRule="auto"/>
        <w:jc w:val="both"/>
        <w:rPr>
          <w:rFonts w:ascii="Times New Roman" w:hAnsi="Times New Roman" w:cs="Times New Roman"/>
          <w:sz w:val="24"/>
          <w:szCs w:val="24"/>
        </w:rPr>
      </w:pPr>
      <w:r w:rsidRPr="00386686">
        <w:rPr>
          <w:rFonts w:ascii="Times New Roman" w:hAnsi="Times New Roman" w:cs="Times New Roman"/>
          <w:sz w:val="24"/>
          <w:szCs w:val="24"/>
        </w:rPr>
        <w:t>Bước 4: Selection (roulette-wheel)</w:t>
      </w:r>
    </w:p>
    <w:tbl>
      <w:tblPr>
        <w:tblStyle w:val="TableGrid"/>
        <w:tblW w:w="0" w:type="auto"/>
        <w:tblLook w:val="04A0" w:firstRow="1" w:lastRow="0" w:firstColumn="1" w:lastColumn="0" w:noHBand="0" w:noVBand="1"/>
      </w:tblPr>
      <w:tblGrid>
        <w:gridCol w:w="3356"/>
        <w:gridCol w:w="3357"/>
        <w:gridCol w:w="3357"/>
      </w:tblGrid>
      <w:tr w:rsidR="00386686" w14:paraId="3CC64CD5" w14:textId="77777777" w:rsidTr="008E5EF2">
        <w:tc>
          <w:tcPr>
            <w:tcW w:w="3356" w:type="dxa"/>
          </w:tcPr>
          <w:p w14:paraId="73A66C74" w14:textId="77777777" w:rsidR="00386686" w:rsidRDefault="00386686" w:rsidP="008E5EF2">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NST dẫn đường</w:t>
            </w:r>
          </w:p>
        </w:tc>
        <w:tc>
          <w:tcPr>
            <w:tcW w:w="3357" w:type="dxa"/>
          </w:tcPr>
          <w:p w14:paraId="529B8FF5" w14:textId="77777777" w:rsidR="00386686" w:rsidRDefault="00386686" w:rsidP="008E5EF2">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Đường mới</w:t>
            </w:r>
          </w:p>
        </w:tc>
        <w:tc>
          <w:tcPr>
            <w:tcW w:w="3357" w:type="dxa"/>
          </w:tcPr>
          <w:p w14:paraId="34EE808C" w14:textId="77777777" w:rsidR="00386686" w:rsidRDefault="00386686" w:rsidP="008E5EF2">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Khoảng cách</w:t>
            </w:r>
          </w:p>
        </w:tc>
      </w:tr>
      <w:tr w:rsidR="00386686" w14:paraId="0A3B242B" w14:textId="77777777" w:rsidTr="008E5EF2">
        <w:tc>
          <w:tcPr>
            <w:tcW w:w="3356" w:type="dxa"/>
          </w:tcPr>
          <w:p w14:paraId="1E7E5648"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1,3,0,2]</w:t>
            </w:r>
          </w:p>
        </w:tc>
        <w:tc>
          <w:tcPr>
            <w:tcW w:w="3357" w:type="dxa"/>
          </w:tcPr>
          <w:p w14:paraId="6FC0C5E5"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C, A, E, B, D]</w:t>
            </w:r>
          </w:p>
        </w:tc>
        <w:tc>
          <w:tcPr>
            <w:tcW w:w="3357" w:type="dxa"/>
          </w:tcPr>
          <w:p w14:paraId="5174D5CE"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735</w:t>
            </w:r>
          </w:p>
        </w:tc>
      </w:tr>
      <w:tr w:rsidR="00386686" w14:paraId="25FEA799" w14:textId="77777777" w:rsidTr="008E5EF2">
        <w:tc>
          <w:tcPr>
            <w:tcW w:w="3356" w:type="dxa"/>
          </w:tcPr>
          <w:p w14:paraId="19E7416B"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0,1,3,4]</w:t>
            </w:r>
          </w:p>
        </w:tc>
        <w:tc>
          <w:tcPr>
            <w:tcW w:w="3357" w:type="dxa"/>
          </w:tcPr>
          <w:p w14:paraId="57C55766"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B, E, C, D, A]</w:t>
            </w:r>
          </w:p>
        </w:tc>
        <w:tc>
          <w:tcPr>
            <w:tcW w:w="3357" w:type="dxa"/>
          </w:tcPr>
          <w:p w14:paraId="48B6C05E"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709</w:t>
            </w:r>
          </w:p>
        </w:tc>
      </w:tr>
      <w:tr w:rsidR="00386686" w14:paraId="6DD28DEB" w14:textId="77777777" w:rsidTr="008E5EF2">
        <w:tc>
          <w:tcPr>
            <w:tcW w:w="3356" w:type="dxa"/>
          </w:tcPr>
          <w:p w14:paraId="35705D11"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0,2,0,4]</w:t>
            </w:r>
          </w:p>
        </w:tc>
        <w:tc>
          <w:tcPr>
            <w:tcW w:w="3357" w:type="dxa"/>
          </w:tcPr>
          <w:p w14:paraId="32AF2FC4"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D, B, C, E, A]</w:t>
            </w:r>
          </w:p>
        </w:tc>
        <w:tc>
          <w:tcPr>
            <w:tcW w:w="3357" w:type="dxa"/>
          </w:tcPr>
          <w:p w14:paraId="05C83CD6"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586</w:t>
            </w:r>
          </w:p>
        </w:tc>
      </w:tr>
      <w:tr w:rsidR="00386686" w14:paraId="3D9234F7" w14:textId="77777777" w:rsidTr="008E5EF2">
        <w:tc>
          <w:tcPr>
            <w:tcW w:w="3356" w:type="dxa"/>
          </w:tcPr>
          <w:p w14:paraId="419B68B5"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2,3,1,4]</w:t>
            </w:r>
          </w:p>
        </w:tc>
        <w:tc>
          <w:tcPr>
            <w:tcW w:w="3357" w:type="dxa"/>
          </w:tcPr>
          <w:p w14:paraId="020CB6CF"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E, D, A, C, B]</w:t>
            </w:r>
          </w:p>
        </w:tc>
        <w:tc>
          <w:tcPr>
            <w:tcW w:w="3357" w:type="dxa"/>
          </w:tcPr>
          <w:p w14:paraId="3CCDC884" w14:textId="77777777" w:rsidR="00386686" w:rsidRPr="00EB5439" w:rsidRDefault="00386686" w:rsidP="008E5EF2">
            <w:pPr>
              <w:spacing w:after="120" w:line="480" w:lineRule="auto"/>
              <w:jc w:val="both"/>
              <w:rPr>
                <w:rFonts w:ascii="Times New Roman" w:hAnsi="Times New Roman" w:cs="Times New Roman"/>
                <w:sz w:val="24"/>
                <w:szCs w:val="24"/>
              </w:rPr>
            </w:pPr>
            <w:r w:rsidRPr="00EB5439">
              <w:rPr>
                <w:rFonts w:ascii="Times New Roman" w:hAnsi="Times New Roman" w:cs="Times New Roman"/>
                <w:sz w:val="24"/>
                <w:szCs w:val="24"/>
              </w:rPr>
              <w:t>634</w:t>
            </w:r>
          </w:p>
        </w:tc>
      </w:tr>
    </w:tbl>
    <w:p w14:paraId="0B4F162C" w14:textId="73B35951" w:rsidR="00E507F9" w:rsidRPr="00E507F9" w:rsidRDefault="00E507F9" w:rsidP="00E507F9">
      <w:pPr>
        <w:pStyle w:val="Caption"/>
        <w:keepNext/>
        <w:jc w:val="center"/>
        <w:rPr>
          <w:sz w:val="24"/>
          <w:szCs w:val="24"/>
        </w:rPr>
      </w:pPr>
      <w:bookmarkStart w:id="21" w:name="_Toc155483597"/>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sidRPr="00E507F9">
        <w:rPr>
          <w:noProof/>
          <w:sz w:val="24"/>
          <w:szCs w:val="24"/>
        </w:rPr>
        <w:t>4</w:t>
      </w:r>
      <w:r w:rsidRPr="00E507F9">
        <w:rPr>
          <w:sz w:val="24"/>
          <w:szCs w:val="24"/>
        </w:rPr>
        <w:fldChar w:fldCharType="end"/>
      </w:r>
      <w:r w:rsidR="005949F6">
        <w:rPr>
          <w:sz w:val="24"/>
          <w:szCs w:val="24"/>
        </w:rPr>
        <w:t xml:space="preserve">: </w:t>
      </w:r>
      <w:r w:rsidR="005949F6" w:rsidRPr="00386686">
        <w:rPr>
          <w:rFonts w:ascii="Times New Roman" w:hAnsi="Times New Roman" w:cs="Times New Roman"/>
          <w:sz w:val="24"/>
          <w:szCs w:val="24"/>
        </w:rPr>
        <w:t>Selection (roulette-wheel)</w:t>
      </w:r>
      <w:bookmarkEnd w:id="21"/>
    </w:p>
    <w:p w14:paraId="661D5F7E" w14:textId="17953562" w:rsidR="00E507F9" w:rsidRPr="00E507F9" w:rsidRDefault="00176092" w:rsidP="00E507F9">
      <w:pPr>
        <w:spacing w:after="120" w:line="480" w:lineRule="auto"/>
        <w:jc w:val="both"/>
        <w:rPr>
          <w:rFonts w:ascii="Times New Roman" w:hAnsi="Times New Roman" w:cs="Times New Roman"/>
          <w:sz w:val="24"/>
          <w:szCs w:val="24"/>
        </w:rPr>
      </w:pPr>
      <w:r w:rsidRPr="00176092">
        <w:rPr>
          <w:rFonts w:ascii="Times New Roman" w:hAnsi="Times New Roman" w:cs="Times New Roman"/>
          <w:sz w:val="24"/>
          <w:szCs w:val="24"/>
        </w:rPr>
        <w:t>Bước 5: Uniform Crossover</w:t>
      </w:r>
    </w:p>
    <w:tbl>
      <w:tblPr>
        <w:tblStyle w:val="TableGrid"/>
        <w:tblW w:w="0" w:type="auto"/>
        <w:tblLook w:val="04A0" w:firstRow="1" w:lastRow="0" w:firstColumn="1" w:lastColumn="0" w:noHBand="0" w:noVBand="1"/>
      </w:tblPr>
      <w:tblGrid>
        <w:gridCol w:w="3356"/>
        <w:gridCol w:w="3357"/>
        <w:gridCol w:w="3357"/>
      </w:tblGrid>
      <w:tr w:rsidR="00176092" w14:paraId="62FFCB0E" w14:textId="77777777" w:rsidTr="008E5EF2">
        <w:tc>
          <w:tcPr>
            <w:tcW w:w="3356" w:type="dxa"/>
          </w:tcPr>
          <w:p w14:paraId="1BE4D0AB" w14:textId="77777777" w:rsidR="00176092" w:rsidRDefault="00176092" w:rsidP="008E5EF2">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NST dẫn đường</w:t>
            </w:r>
          </w:p>
        </w:tc>
        <w:tc>
          <w:tcPr>
            <w:tcW w:w="3357" w:type="dxa"/>
          </w:tcPr>
          <w:p w14:paraId="3425F402" w14:textId="77777777" w:rsidR="00176092" w:rsidRDefault="00176092" w:rsidP="008E5EF2">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Đường mới</w:t>
            </w:r>
          </w:p>
        </w:tc>
        <w:tc>
          <w:tcPr>
            <w:tcW w:w="3357" w:type="dxa"/>
          </w:tcPr>
          <w:p w14:paraId="2F0EB9EF" w14:textId="77777777" w:rsidR="00176092" w:rsidRDefault="00176092" w:rsidP="008E5EF2">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Khoảng cách</w:t>
            </w:r>
          </w:p>
        </w:tc>
      </w:tr>
      <w:tr w:rsidR="00176092" w:rsidRPr="00176092" w14:paraId="01AFF404" w14:textId="77777777" w:rsidTr="008E5EF2">
        <w:tc>
          <w:tcPr>
            <w:tcW w:w="3356" w:type="dxa"/>
          </w:tcPr>
          <w:p w14:paraId="0A1DD1FF" w14:textId="39C68D8A" w:rsidR="00176092" w:rsidRPr="00176092" w:rsidRDefault="00176092" w:rsidP="008E5EF2">
            <w:pPr>
              <w:spacing w:after="120" w:line="480" w:lineRule="auto"/>
              <w:jc w:val="both"/>
              <w:rPr>
                <w:rFonts w:ascii="Times New Roman" w:hAnsi="Times New Roman" w:cs="Times New Roman"/>
                <w:sz w:val="24"/>
                <w:szCs w:val="24"/>
              </w:rPr>
            </w:pPr>
            <w:r w:rsidRPr="00176092">
              <w:rPr>
                <w:rFonts w:ascii="Times New Roman" w:hAnsi="Times New Roman" w:cs="Times New Roman"/>
                <w:sz w:val="24"/>
                <w:szCs w:val="24"/>
              </w:rPr>
              <w:t>[2,3,1,2]</w:t>
            </w:r>
          </w:p>
        </w:tc>
        <w:tc>
          <w:tcPr>
            <w:tcW w:w="3357" w:type="dxa"/>
          </w:tcPr>
          <w:p w14:paraId="350DEB6B" w14:textId="61B1153F" w:rsidR="00176092" w:rsidRPr="00176092" w:rsidRDefault="00176092" w:rsidP="008E5EF2">
            <w:pPr>
              <w:spacing w:after="120" w:line="480" w:lineRule="auto"/>
              <w:jc w:val="both"/>
              <w:rPr>
                <w:rFonts w:ascii="Times New Roman" w:hAnsi="Times New Roman" w:cs="Times New Roman"/>
                <w:sz w:val="24"/>
                <w:szCs w:val="24"/>
              </w:rPr>
            </w:pPr>
            <w:r w:rsidRPr="00176092">
              <w:rPr>
                <w:rFonts w:ascii="Times New Roman" w:hAnsi="Times New Roman" w:cs="Times New Roman"/>
                <w:sz w:val="24"/>
                <w:szCs w:val="24"/>
              </w:rPr>
              <w:t>[E, A, B, C, D]</w:t>
            </w:r>
          </w:p>
        </w:tc>
        <w:tc>
          <w:tcPr>
            <w:tcW w:w="3357" w:type="dxa"/>
          </w:tcPr>
          <w:p w14:paraId="720D4228" w14:textId="10D595B0" w:rsidR="00176092" w:rsidRPr="00176092" w:rsidRDefault="00176092" w:rsidP="008E5EF2">
            <w:pPr>
              <w:spacing w:after="120" w:line="480" w:lineRule="auto"/>
              <w:jc w:val="both"/>
              <w:rPr>
                <w:rFonts w:ascii="Times New Roman" w:hAnsi="Times New Roman" w:cs="Times New Roman"/>
                <w:sz w:val="24"/>
                <w:szCs w:val="24"/>
              </w:rPr>
            </w:pPr>
            <w:r w:rsidRPr="00176092">
              <w:rPr>
                <w:rFonts w:ascii="Times New Roman" w:hAnsi="Times New Roman" w:cs="Times New Roman"/>
                <w:sz w:val="24"/>
                <w:szCs w:val="24"/>
              </w:rPr>
              <w:t>568</w:t>
            </w:r>
          </w:p>
        </w:tc>
      </w:tr>
    </w:tbl>
    <w:p w14:paraId="4E54695D" w14:textId="134F0103" w:rsidR="00E507F9" w:rsidRPr="00E507F9" w:rsidRDefault="00E507F9" w:rsidP="00E507F9">
      <w:pPr>
        <w:pStyle w:val="Caption"/>
        <w:keepNext/>
        <w:jc w:val="center"/>
        <w:rPr>
          <w:sz w:val="24"/>
          <w:szCs w:val="24"/>
        </w:rPr>
      </w:pPr>
      <w:bookmarkStart w:id="22" w:name="_Toc155483598"/>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sidRPr="00E507F9">
        <w:rPr>
          <w:noProof/>
          <w:sz w:val="24"/>
          <w:szCs w:val="24"/>
        </w:rPr>
        <w:t>5</w:t>
      </w:r>
      <w:r w:rsidRPr="00E507F9">
        <w:rPr>
          <w:sz w:val="24"/>
          <w:szCs w:val="24"/>
        </w:rPr>
        <w:fldChar w:fldCharType="end"/>
      </w:r>
      <w:r w:rsidR="005949F6">
        <w:rPr>
          <w:sz w:val="24"/>
          <w:szCs w:val="24"/>
        </w:rPr>
        <w:t xml:space="preserve">: </w:t>
      </w:r>
      <w:r w:rsidR="005949F6" w:rsidRPr="00176092">
        <w:rPr>
          <w:rFonts w:ascii="Times New Roman" w:hAnsi="Times New Roman" w:cs="Times New Roman"/>
          <w:sz w:val="24"/>
          <w:szCs w:val="24"/>
        </w:rPr>
        <w:t>Uniform Crossover</w:t>
      </w:r>
      <w:bookmarkEnd w:id="22"/>
    </w:p>
    <w:p w14:paraId="57A86626" w14:textId="77777777" w:rsidR="00DF4A34" w:rsidRDefault="00DF4A34" w:rsidP="00176092">
      <w:pPr>
        <w:spacing w:after="120" w:line="480" w:lineRule="auto"/>
        <w:jc w:val="both"/>
        <w:rPr>
          <w:rFonts w:ascii="Times New Roman" w:hAnsi="Times New Roman" w:cs="Times New Roman"/>
          <w:b/>
          <w:sz w:val="32"/>
          <w:szCs w:val="32"/>
        </w:rPr>
      </w:pPr>
    </w:p>
    <w:p w14:paraId="67E442BF" w14:textId="16976489" w:rsidR="00E507F9" w:rsidRPr="00E507F9" w:rsidRDefault="00176092" w:rsidP="00E507F9">
      <w:pPr>
        <w:spacing w:after="120" w:line="480" w:lineRule="auto"/>
        <w:jc w:val="both"/>
        <w:rPr>
          <w:rFonts w:ascii="Times New Roman" w:hAnsi="Times New Roman" w:cs="Times New Roman"/>
          <w:b/>
          <w:sz w:val="32"/>
          <w:szCs w:val="32"/>
        </w:rPr>
      </w:pPr>
      <w:r w:rsidRPr="00176092">
        <w:rPr>
          <w:rFonts w:ascii="Times New Roman" w:hAnsi="Times New Roman" w:cs="Times New Roman"/>
          <w:b/>
          <w:sz w:val="32"/>
          <w:szCs w:val="32"/>
        </w:rPr>
        <w:lastRenderedPageBreak/>
        <w:t xml:space="preserve">Phân tích độ phức tạp của thuật toán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76092" w:rsidRPr="001966CA" w14:paraId="7DB6E862" w14:textId="77777777" w:rsidTr="008E5EF2">
        <w:tc>
          <w:tcPr>
            <w:tcW w:w="1335" w:type="dxa"/>
          </w:tcPr>
          <w:p w14:paraId="2786BB31" w14:textId="77777777" w:rsidR="00176092" w:rsidRPr="001966CA" w:rsidRDefault="00176092" w:rsidP="008E5EF2">
            <w:pPr>
              <w:pStyle w:val="ListParagraph"/>
              <w:spacing w:line="360" w:lineRule="auto"/>
              <w:ind w:left="360"/>
              <w:rPr>
                <w:sz w:val="22"/>
              </w:rPr>
            </w:pPr>
          </w:p>
        </w:tc>
        <w:tc>
          <w:tcPr>
            <w:tcW w:w="1335" w:type="dxa"/>
          </w:tcPr>
          <w:p w14:paraId="76C81134" w14:textId="77777777" w:rsidR="00176092" w:rsidRPr="001966CA" w:rsidRDefault="00176092" w:rsidP="008E5EF2">
            <w:pPr>
              <w:spacing w:line="360" w:lineRule="auto"/>
              <w:rPr>
                <w:sz w:val="22"/>
              </w:rPr>
            </w:pPr>
            <w:r w:rsidRPr="001966CA">
              <w:rPr>
                <w:sz w:val="22"/>
              </w:rPr>
              <w:t>A – 1</w:t>
            </w:r>
          </w:p>
        </w:tc>
        <w:tc>
          <w:tcPr>
            <w:tcW w:w="1336" w:type="dxa"/>
          </w:tcPr>
          <w:p w14:paraId="7448DFE3" w14:textId="77777777" w:rsidR="00176092" w:rsidRPr="001966CA" w:rsidRDefault="00176092" w:rsidP="008E5EF2">
            <w:pPr>
              <w:spacing w:line="360" w:lineRule="auto"/>
              <w:rPr>
                <w:sz w:val="22"/>
              </w:rPr>
            </w:pPr>
            <w:r w:rsidRPr="001966CA">
              <w:rPr>
                <w:sz w:val="22"/>
              </w:rPr>
              <w:t>B – 2</w:t>
            </w:r>
          </w:p>
        </w:tc>
        <w:tc>
          <w:tcPr>
            <w:tcW w:w="1336" w:type="dxa"/>
          </w:tcPr>
          <w:p w14:paraId="2AC20C2A" w14:textId="77777777" w:rsidR="00176092" w:rsidRPr="001966CA" w:rsidRDefault="00176092" w:rsidP="008E5EF2">
            <w:pPr>
              <w:spacing w:line="360" w:lineRule="auto"/>
              <w:rPr>
                <w:sz w:val="22"/>
              </w:rPr>
            </w:pPr>
            <w:r w:rsidRPr="001966CA">
              <w:rPr>
                <w:sz w:val="22"/>
              </w:rPr>
              <w:t>C – 3</w:t>
            </w:r>
          </w:p>
        </w:tc>
        <w:tc>
          <w:tcPr>
            <w:tcW w:w="1336" w:type="dxa"/>
          </w:tcPr>
          <w:p w14:paraId="7159751B" w14:textId="77777777" w:rsidR="00176092" w:rsidRPr="001966CA" w:rsidRDefault="00176092" w:rsidP="008E5EF2">
            <w:pPr>
              <w:spacing w:line="360" w:lineRule="auto"/>
              <w:rPr>
                <w:sz w:val="22"/>
              </w:rPr>
            </w:pPr>
            <w:r w:rsidRPr="001966CA">
              <w:rPr>
                <w:sz w:val="22"/>
              </w:rPr>
              <w:t>D – 4</w:t>
            </w:r>
          </w:p>
        </w:tc>
        <w:tc>
          <w:tcPr>
            <w:tcW w:w="1336" w:type="dxa"/>
          </w:tcPr>
          <w:p w14:paraId="0FEE8273" w14:textId="77777777" w:rsidR="00176092" w:rsidRPr="001966CA" w:rsidRDefault="00176092" w:rsidP="008E5EF2">
            <w:pPr>
              <w:spacing w:line="360" w:lineRule="auto"/>
              <w:rPr>
                <w:sz w:val="22"/>
              </w:rPr>
            </w:pPr>
            <w:r w:rsidRPr="001966CA">
              <w:rPr>
                <w:sz w:val="22"/>
              </w:rPr>
              <w:t>E – 5</w:t>
            </w:r>
          </w:p>
        </w:tc>
        <w:tc>
          <w:tcPr>
            <w:tcW w:w="1336" w:type="dxa"/>
          </w:tcPr>
          <w:p w14:paraId="4C0F3025" w14:textId="77777777" w:rsidR="00176092" w:rsidRPr="001966CA" w:rsidRDefault="00176092" w:rsidP="008E5EF2">
            <w:pPr>
              <w:spacing w:line="360" w:lineRule="auto"/>
              <w:rPr>
                <w:sz w:val="22"/>
              </w:rPr>
            </w:pPr>
            <w:r w:rsidRPr="001966CA">
              <w:rPr>
                <w:sz w:val="22"/>
              </w:rPr>
              <w:t xml:space="preserve">F – 6 </w:t>
            </w:r>
          </w:p>
        </w:tc>
      </w:tr>
      <w:tr w:rsidR="00176092" w:rsidRPr="001966CA" w14:paraId="28079037" w14:textId="77777777" w:rsidTr="008E5EF2">
        <w:tc>
          <w:tcPr>
            <w:tcW w:w="1335" w:type="dxa"/>
          </w:tcPr>
          <w:p w14:paraId="6CFDFBD9" w14:textId="77777777" w:rsidR="00176092" w:rsidRPr="001966CA" w:rsidRDefault="00176092" w:rsidP="008E5EF2">
            <w:pPr>
              <w:spacing w:line="360" w:lineRule="auto"/>
              <w:rPr>
                <w:sz w:val="22"/>
              </w:rPr>
            </w:pPr>
            <w:r w:rsidRPr="001966CA">
              <w:rPr>
                <w:sz w:val="22"/>
              </w:rPr>
              <w:t>A – 1</w:t>
            </w:r>
          </w:p>
        </w:tc>
        <w:tc>
          <w:tcPr>
            <w:tcW w:w="1335" w:type="dxa"/>
          </w:tcPr>
          <w:p w14:paraId="66B3A499" w14:textId="77777777" w:rsidR="00176092" w:rsidRPr="001966CA" w:rsidRDefault="00176092" w:rsidP="008E5EF2">
            <w:pPr>
              <w:spacing w:line="360" w:lineRule="auto"/>
              <w:rPr>
                <w:sz w:val="22"/>
              </w:rPr>
            </w:pPr>
            <w:r w:rsidRPr="001966CA">
              <w:rPr>
                <w:sz w:val="22"/>
              </w:rPr>
              <w:t>0</w:t>
            </w:r>
          </w:p>
        </w:tc>
        <w:tc>
          <w:tcPr>
            <w:tcW w:w="1336" w:type="dxa"/>
          </w:tcPr>
          <w:p w14:paraId="14BE69A9" w14:textId="77777777" w:rsidR="00176092" w:rsidRPr="001966CA" w:rsidRDefault="00176092" w:rsidP="008E5EF2">
            <w:pPr>
              <w:spacing w:line="360" w:lineRule="auto"/>
              <w:rPr>
                <w:sz w:val="22"/>
              </w:rPr>
            </w:pPr>
            <w:r w:rsidRPr="001966CA">
              <w:rPr>
                <w:sz w:val="22"/>
              </w:rPr>
              <w:t>1930</w:t>
            </w:r>
          </w:p>
        </w:tc>
        <w:tc>
          <w:tcPr>
            <w:tcW w:w="1336" w:type="dxa"/>
          </w:tcPr>
          <w:p w14:paraId="67E83755" w14:textId="77777777" w:rsidR="00176092" w:rsidRPr="001966CA" w:rsidRDefault="00176092" w:rsidP="008E5EF2">
            <w:pPr>
              <w:spacing w:line="360" w:lineRule="auto"/>
              <w:rPr>
                <w:sz w:val="22"/>
              </w:rPr>
            </w:pPr>
            <w:r w:rsidRPr="001966CA">
              <w:rPr>
                <w:sz w:val="22"/>
              </w:rPr>
              <w:t>1484</w:t>
            </w:r>
          </w:p>
        </w:tc>
        <w:tc>
          <w:tcPr>
            <w:tcW w:w="1336" w:type="dxa"/>
          </w:tcPr>
          <w:p w14:paraId="529FA7E5" w14:textId="77777777" w:rsidR="00176092" w:rsidRPr="001966CA" w:rsidRDefault="00176092" w:rsidP="008E5EF2">
            <w:pPr>
              <w:spacing w:line="360" w:lineRule="auto"/>
              <w:rPr>
                <w:sz w:val="22"/>
              </w:rPr>
            </w:pPr>
            <w:r w:rsidRPr="001966CA">
              <w:rPr>
                <w:sz w:val="22"/>
              </w:rPr>
              <w:t>1096</w:t>
            </w:r>
          </w:p>
        </w:tc>
        <w:tc>
          <w:tcPr>
            <w:tcW w:w="1336" w:type="dxa"/>
          </w:tcPr>
          <w:p w14:paraId="51F8EB3C" w14:textId="77777777" w:rsidR="00176092" w:rsidRPr="001966CA" w:rsidRDefault="00176092" w:rsidP="008E5EF2">
            <w:pPr>
              <w:spacing w:line="360" w:lineRule="auto"/>
              <w:rPr>
                <w:sz w:val="22"/>
              </w:rPr>
            </w:pPr>
            <w:r w:rsidRPr="001966CA">
              <w:rPr>
                <w:sz w:val="22"/>
              </w:rPr>
              <w:t>991</w:t>
            </w:r>
          </w:p>
        </w:tc>
        <w:tc>
          <w:tcPr>
            <w:tcW w:w="1336" w:type="dxa"/>
          </w:tcPr>
          <w:p w14:paraId="55653DFA" w14:textId="77777777" w:rsidR="00176092" w:rsidRPr="001966CA" w:rsidRDefault="00176092" w:rsidP="008E5EF2">
            <w:pPr>
              <w:spacing w:line="360" w:lineRule="auto"/>
              <w:rPr>
                <w:sz w:val="22"/>
              </w:rPr>
            </w:pPr>
            <w:r w:rsidRPr="001966CA">
              <w:rPr>
                <w:sz w:val="22"/>
              </w:rPr>
              <w:t>1152</w:t>
            </w:r>
          </w:p>
        </w:tc>
      </w:tr>
      <w:tr w:rsidR="00176092" w:rsidRPr="001966CA" w14:paraId="3FA67ABF" w14:textId="77777777" w:rsidTr="008E5EF2">
        <w:tc>
          <w:tcPr>
            <w:tcW w:w="1335" w:type="dxa"/>
          </w:tcPr>
          <w:p w14:paraId="45345324" w14:textId="77777777" w:rsidR="00176092" w:rsidRPr="001966CA" w:rsidRDefault="00176092" w:rsidP="008E5EF2">
            <w:pPr>
              <w:spacing w:line="360" w:lineRule="auto"/>
              <w:rPr>
                <w:sz w:val="22"/>
              </w:rPr>
            </w:pPr>
            <w:r w:rsidRPr="001966CA">
              <w:rPr>
                <w:sz w:val="22"/>
              </w:rPr>
              <w:t>B – 2</w:t>
            </w:r>
          </w:p>
        </w:tc>
        <w:tc>
          <w:tcPr>
            <w:tcW w:w="1335" w:type="dxa"/>
          </w:tcPr>
          <w:p w14:paraId="036658A9" w14:textId="77777777" w:rsidR="00176092" w:rsidRPr="001966CA" w:rsidRDefault="00176092" w:rsidP="008E5EF2">
            <w:pPr>
              <w:spacing w:line="360" w:lineRule="auto"/>
              <w:rPr>
                <w:sz w:val="22"/>
              </w:rPr>
            </w:pPr>
            <w:r w:rsidRPr="001966CA">
              <w:rPr>
                <w:sz w:val="22"/>
              </w:rPr>
              <w:t>1930</w:t>
            </w:r>
          </w:p>
        </w:tc>
        <w:tc>
          <w:tcPr>
            <w:tcW w:w="1336" w:type="dxa"/>
          </w:tcPr>
          <w:p w14:paraId="0863F0F0" w14:textId="77777777" w:rsidR="00176092" w:rsidRPr="001966CA" w:rsidRDefault="00176092" w:rsidP="008E5EF2">
            <w:pPr>
              <w:spacing w:line="360" w:lineRule="auto"/>
              <w:rPr>
                <w:sz w:val="22"/>
              </w:rPr>
            </w:pPr>
            <w:r w:rsidRPr="001966CA">
              <w:rPr>
                <w:sz w:val="22"/>
              </w:rPr>
              <w:t>0</w:t>
            </w:r>
          </w:p>
        </w:tc>
        <w:tc>
          <w:tcPr>
            <w:tcW w:w="1336" w:type="dxa"/>
          </w:tcPr>
          <w:p w14:paraId="7D1EDABC" w14:textId="77777777" w:rsidR="00176092" w:rsidRPr="001966CA" w:rsidRDefault="00176092" w:rsidP="008E5EF2">
            <w:pPr>
              <w:spacing w:line="360" w:lineRule="auto"/>
              <w:rPr>
                <w:sz w:val="22"/>
              </w:rPr>
            </w:pPr>
            <w:r w:rsidRPr="001966CA">
              <w:rPr>
                <w:sz w:val="22"/>
              </w:rPr>
              <w:t>684</w:t>
            </w:r>
          </w:p>
        </w:tc>
        <w:tc>
          <w:tcPr>
            <w:tcW w:w="1336" w:type="dxa"/>
          </w:tcPr>
          <w:p w14:paraId="23BA5D4D" w14:textId="77777777" w:rsidR="00176092" w:rsidRPr="001966CA" w:rsidRDefault="00176092" w:rsidP="008E5EF2">
            <w:pPr>
              <w:spacing w:line="360" w:lineRule="auto"/>
              <w:rPr>
                <w:sz w:val="22"/>
              </w:rPr>
            </w:pPr>
            <w:r w:rsidRPr="001966CA">
              <w:rPr>
                <w:sz w:val="22"/>
              </w:rPr>
              <w:t>1091</w:t>
            </w:r>
          </w:p>
        </w:tc>
        <w:tc>
          <w:tcPr>
            <w:tcW w:w="1336" w:type="dxa"/>
          </w:tcPr>
          <w:p w14:paraId="3F9A2851" w14:textId="77777777" w:rsidR="00176092" w:rsidRPr="001966CA" w:rsidRDefault="00176092" w:rsidP="008E5EF2">
            <w:pPr>
              <w:spacing w:line="360" w:lineRule="auto"/>
              <w:rPr>
                <w:sz w:val="22"/>
              </w:rPr>
            </w:pPr>
            <w:r w:rsidRPr="001966CA">
              <w:rPr>
                <w:sz w:val="22"/>
              </w:rPr>
              <w:t>1211</w:t>
            </w:r>
          </w:p>
        </w:tc>
        <w:tc>
          <w:tcPr>
            <w:tcW w:w="1336" w:type="dxa"/>
          </w:tcPr>
          <w:p w14:paraId="180980FF" w14:textId="77777777" w:rsidR="00176092" w:rsidRPr="001966CA" w:rsidRDefault="00176092" w:rsidP="008E5EF2">
            <w:pPr>
              <w:spacing w:line="360" w:lineRule="auto"/>
              <w:rPr>
                <w:sz w:val="22"/>
              </w:rPr>
            </w:pPr>
            <w:r w:rsidRPr="001966CA">
              <w:rPr>
                <w:sz w:val="22"/>
              </w:rPr>
              <w:t>1582</w:t>
            </w:r>
          </w:p>
        </w:tc>
      </w:tr>
      <w:tr w:rsidR="00176092" w:rsidRPr="001966CA" w14:paraId="2F4682B0" w14:textId="77777777" w:rsidTr="008E5EF2">
        <w:tc>
          <w:tcPr>
            <w:tcW w:w="1335" w:type="dxa"/>
          </w:tcPr>
          <w:p w14:paraId="70BFCF7E" w14:textId="77777777" w:rsidR="00176092" w:rsidRPr="001966CA" w:rsidRDefault="00176092" w:rsidP="008E5EF2">
            <w:pPr>
              <w:spacing w:line="360" w:lineRule="auto"/>
              <w:rPr>
                <w:sz w:val="22"/>
              </w:rPr>
            </w:pPr>
            <w:r w:rsidRPr="001966CA">
              <w:rPr>
                <w:sz w:val="22"/>
              </w:rPr>
              <w:t xml:space="preserve">C – 3 </w:t>
            </w:r>
          </w:p>
        </w:tc>
        <w:tc>
          <w:tcPr>
            <w:tcW w:w="1335" w:type="dxa"/>
          </w:tcPr>
          <w:p w14:paraId="09881A60" w14:textId="77777777" w:rsidR="00176092" w:rsidRPr="001966CA" w:rsidRDefault="00176092" w:rsidP="008E5EF2">
            <w:pPr>
              <w:spacing w:line="360" w:lineRule="auto"/>
              <w:rPr>
                <w:sz w:val="22"/>
              </w:rPr>
            </w:pPr>
            <w:r w:rsidRPr="001966CA">
              <w:rPr>
                <w:sz w:val="22"/>
              </w:rPr>
              <w:t>1484</w:t>
            </w:r>
          </w:p>
        </w:tc>
        <w:tc>
          <w:tcPr>
            <w:tcW w:w="1336" w:type="dxa"/>
          </w:tcPr>
          <w:p w14:paraId="45688341" w14:textId="77777777" w:rsidR="00176092" w:rsidRPr="001966CA" w:rsidRDefault="00176092" w:rsidP="008E5EF2">
            <w:pPr>
              <w:spacing w:line="360" w:lineRule="auto"/>
              <w:rPr>
                <w:sz w:val="22"/>
              </w:rPr>
            </w:pPr>
            <w:r w:rsidRPr="001966CA">
              <w:rPr>
                <w:sz w:val="22"/>
              </w:rPr>
              <w:t>684</w:t>
            </w:r>
          </w:p>
        </w:tc>
        <w:tc>
          <w:tcPr>
            <w:tcW w:w="1336" w:type="dxa"/>
          </w:tcPr>
          <w:p w14:paraId="55803F29" w14:textId="77777777" w:rsidR="00176092" w:rsidRPr="001966CA" w:rsidRDefault="00176092" w:rsidP="008E5EF2">
            <w:pPr>
              <w:spacing w:line="360" w:lineRule="auto"/>
              <w:rPr>
                <w:sz w:val="22"/>
              </w:rPr>
            </w:pPr>
            <w:r w:rsidRPr="001966CA">
              <w:rPr>
                <w:sz w:val="22"/>
              </w:rPr>
              <w:t>0</w:t>
            </w:r>
          </w:p>
        </w:tc>
        <w:tc>
          <w:tcPr>
            <w:tcW w:w="1336" w:type="dxa"/>
          </w:tcPr>
          <w:p w14:paraId="3403ECF9" w14:textId="77777777" w:rsidR="00176092" w:rsidRPr="001966CA" w:rsidRDefault="00176092" w:rsidP="008E5EF2">
            <w:pPr>
              <w:spacing w:line="360" w:lineRule="auto"/>
              <w:rPr>
                <w:sz w:val="22"/>
              </w:rPr>
            </w:pPr>
            <w:r w:rsidRPr="001966CA">
              <w:rPr>
                <w:sz w:val="22"/>
              </w:rPr>
              <w:t>459</w:t>
            </w:r>
          </w:p>
        </w:tc>
        <w:tc>
          <w:tcPr>
            <w:tcW w:w="1336" w:type="dxa"/>
          </w:tcPr>
          <w:p w14:paraId="15A6E793" w14:textId="77777777" w:rsidR="00176092" w:rsidRPr="001966CA" w:rsidRDefault="00176092" w:rsidP="008E5EF2">
            <w:pPr>
              <w:spacing w:line="360" w:lineRule="auto"/>
              <w:rPr>
                <w:sz w:val="22"/>
              </w:rPr>
            </w:pPr>
            <w:r w:rsidRPr="001966CA">
              <w:rPr>
                <w:sz w:val="22"/>
              </w:rPr>
              <w:t>1427</w:t>
            </w:r>
          </w:p>
        </w:tc>
        <w:tc>
          <w:tcPr>
            <w:tcW w:w="1336" w:type="dxa"/>
          </w:tcPr>
          <w:p w14:paraId="3F0EA115" w14:textId="77777777" w:rsidR="00176092" w:rsidRPr="001966CA" w:rsidRDefault="00176092" w:rsidP="008E5EF2">
            <w:pPr>
              <w:spacing w:line="360" w:lineRule="auto"/>
              <w:rPr>
                <w:sz w:val="22"/>
              </w:rPr>
            </w:pPr>
            <w:r w:rsidRPr="001966CA">
              <w:rPr>
                <w:sz w:val="22"/>
              </w:rPr>
              <w:t>884</w:t>
            </w:r>
          </w:p>
        </w:tc>
      </w:tr>
      <w:tr w:rsidR="00176092" w:rsidRPr="001966CA" w14:paraId="5CDE845A" w14:textId="77777777" w:rsidTr="008E5EF2">
        <w:tc>
          <w:tcPr>
            <w:tcW w:w="1335" w:type="dxa"/>
          </w:tcPr>
          <w:p w14:paraId="3F106E88" w14:textId="77777777" w:rsidR="00176092" w:rsidRPr="001966CA" w:rsidRDefault="00176092" w:rsidP="008E5EF2">
            <w:pPr>
              <w:spacing w:line="360" w:lineRule="auto"/>
              <w:rPr>
                <w:sz w:val="22"/>
              </w:rPr>
            </w:pPr>
            <w:r w:rsidRPr="001966CA">
              <w:rPr>
                <w:sz w:val="22"/>
              </w:rPr>
              <w:t xml:space="preserve">D – 4 </w:t>
            </w:r>
          </w:p>
        </w:tc>
        <w:tc>
          <w:tcPr>
            <w:tcW w:w="1335" w:type="dxa"/>
          </w:tcPr>
          <w:p w14:paraId="746D3404" w14:textId="77777777" w:rsidR="00176092" w:rsidRPr="001966CA" w:rsidRDefault="00176092" w:rsidP="008E5EF2">
            <w:pPr>
              <w:spacing w:line="360" w:lineRule="auto"/>
              <w:rPr>
                <w:sz w:val="22"/>
              </w:rPr>
            </w:pPr>
            <w:r w:rsidRPr="001966CA">
              <w:rPr>
                <w:sz w:val="22"/>
              </w:rPr>
              <w:t>1096</w:t>
            </w:r>
          </w:p>
        </w:tc>
        <w:tc>
          <w:tcPr>
            <w:tcW w:w="1336" w:type="dxa"/>
          </w:tcPr>
          <w:p w14:paraId="1C716AC7" w14:textId="77777777" w:rsidR="00176092" w:rsidRPr="001966CA" w:rsidRDefault="00176092" w:rsidP="008E5EF2">
            <w:pPr>
              <w:spacing w:line="360" w:lineRule="auto"/>
              <w:rPr>
                <w:sz w:val="22"/>
              </w:rPr>
            </w:pPr>
            <w:r w:rsidRPr="001966CA">
              <w:rPr>
                <w:sz w:val="22"/>
              </w:rPr>
              <w:t>1091</w:t>
            </w:r>
          </w:p>
        </w:tc>
        <w:tc>
          <w:tcPr>
            <w:tcW w:w="1336" w:type="dxa"/>
          </w:tcPr>
          <w:p w14:paraId="461A085E" w14:textId="77777777" w:rsidR="00176092" w:rsidRPr="001966CA" w:rsidRDefault="00176092" w:rsidP="008E5EF2">
            <w:pPr>
              <w:spacing w:line="360" w:lineRule="auto"/>
              <w:rPr>
                <w:sz w:val="22"/>
              </w:rPr>
            </w:pPr>
            <w:r w:rsidRPr="001966CA">
              <w:rPr>
                <w:sz w:val="22"/>
              </w:rPr>
              <w:t>459</w:t>
            </w:r>
          </w:p>
        </w:tc>
        <w:tc>
          <w:tcPr>
            <w:tcW w:w="1336" w:type="dxa"/>
          </w:tcPr>
          <w:p w14:paraId="6FBFE133" w14:textId="77777777" w:rsidR="00176092" w:rsidRPr="001966CA" w:rsidRDefault="00176092" w:rsidP="008E5EF2">
            <w:pPr>
              <w:spacing w:line="360" w:lineRule="auto"/>
              <w:rPr>
                <w:sz w:val="22"/>
              </w:rPr>
            </w:pPr>
            <w:r w:rsidRPr="001966CA">
              <w:rPr>
                <w:sz w:val="22"/>
              </w:rPr>
              <w:t>0</w:t>
            </w:r>
          </w:p>
        </w:tc>
        <w:tc>
          <w:tcPr>
            <w:tcW w:w="1336" w:type="dxa"/>
          </w:tcPr>
          <w:p w14:paraId="2F2F66AD" w14:textId="77777777" w:rsidR="00176092" w:rsidRPr="001966CA" w:rsidRDefault="00176092" w:rsidP="008E5EF2">
            <w:pPr>
              <w:spacing w:line="360" w:lineRule="auto"/>
              <w:rPr>
                <w:sz w:val="22"/>
              </w:rPr>
            </w:pPr>
            <w:r w:rsidRPr="001966CA">
              <w:rPr>
                <w:sz w:val="22"/>
              </w:rPr>
              <w:t>1046</w:t>
            </w:r>
          </w:p>
        </w:tc>
        <w:tc>
          <w:tcPr>
            <w:tcW w:w="1336" w:type="dxa"/>
          </w:tcPr>
          <w:p w14:paraId="4882CC25" w14:textId="77777777" w:rsidR="00176092" w:rsidRPr="001966CA" w:rsidRDefault="00176092" w:rsidP="008E5EF2">
            <w:pPr>
              <w:spacing w:line="360" w:lineRule="auto"/>
              <w:rPr>
                <w:sz w:val="22"/>
              </w:rPr>
            </w:pPr>
            <w:r w:rsidRPr="001966CA">
              <w:rPr>
                <w:sz w:val="22"/>
              </w:rPr>
              <w:t>808</w:t>
            </w:r>
          </w:p>
        </w:tc>
      </w:tr>
      <w:tr w:rsidR="00176092" w:rsidRPr="001966CA" w14:paraId="23FD6029" w14:textId="77777777" w:rsidTr="008E5EF2">
        <w:tc>
          <w:tcPr>
            <w:tcW w:w="1335" w:type="dxa"/>
          </w:tcPr>
          <w:p w14:paraId="5F885386" w14:textId="77777777" w:rsidR="00176092" w:rsidRPr="001966CA" w:rsidRDefault="00176092" w:rsidP="008E5EF2">
            <w:pPr>
              <w:spacing w:line="360" w:lineRule="auto"/>
              <w:rPr>
                <w:sz w:val="22"/>
              </w:rPr>
            </w:pPr>
            <w:r w:rsidRPr="001966CA">
              <w:rPr>
                <w:sz w:val="22"/>
              </w:rPr>
              <w:t xml:space="preserve">E – 5 </w:t>
            </w:r>
          </w:p>
        </w:tc>
        <w:tc>
          <w:tcPr>
            <w:tcW w:w="1335" w:type="dxa"/>
          </w:tcPr>
          <w:p w14:paraId="0BF92BED" w14:textId="77777777" w:rsidR="00176092" w:rsidRPr="001966CA" w:rsidRDefault="00176092" w:rsidP="008E5EF2">
            <w:pPr>
              <w:spacing w:line="360" w:lineRule="auto"/>
              <w:rPr>
                <w:sz w:val="22"/>
              </w:rPr>
            </w:pPr>
            <w:r w:rsidRPr="001966CA">
              <w:rPr>
                <w:sz w:val="22"/>
              </w:rPr>
              <w:t>991</w:t>
            </w:r>
          </w:p>
        </w:tc>
        <w:tc>
          <w:tcPr>
            <w:tcW w:w="1336" w:type="dxa"/>
          </w:tcPr>
          <w:p w14:paraId="7116DA51" w14:textId="77777777" w:rsidR="00176092" w:rsidRPr="001966CA" w:rsidRDefault="00176092" w:rsidP="008E5EF2">
            <w:pPr>
              <w:spacing w:line="360" w:lineRule="auto"/>
              <w:rPr>
                <w:sz w:val="22"/>
              </w:rPr>
            </w:pPr>
            <w:r w:rsidRPr="001966CA">
              <w:rPr>
                <w:sz w:val="22"/>
              </w:rPr>
              <w:t>1211</w:t>
            </w:r>
          </w:p>
        </w:tc>
        <w:tc>
          <w:tcPr>
            <w:tcW w:w="1336" w:type="dxa"/>
          </w:tcPr>
          <w:p w14:paraId="14C2509C" w14:textId="77777777" w:rsidR="00176092" w:rsidRPr="001966CA" w:rsidRDefault="00176092" w:rsidP="008E5EF2">
            <w:pPr>
              <w:spacing w:line="360" w:lineRule="auto"/>
              <w:rPr>
                <w:sz w:val="22"/>
              </w:rPr>
            </w:pPr>
            <w:r w:rsidRPr="001966CA">
              <w:rPr>
                <w:sz w:val="22"/>
              </w:rPr>
              <w:t>1427</w:t>
            </w:r>
          </w:p>
        </w:tc>
        <w:tc>
          <w:tcPr>
            <w:tcW w:w="1336" w:type="dxa"/>
          </w:tcPr>
          <w:p w14:paraId="7D9B3BD2" w14:textId="77777777" w:rsidR="00176092" w:rsidRPr="001966CA" w:rsidRDefault="00176092" w:rsidP="008E5EF2">
            <w:pPr>
              <w:spacing w:line="360" w:lineRule="auto"/>
              <w:rPr>
                <w:sz w:val="22"/>
              </w:rPr>
            </w:pPr>
            <w:r w:rsidRPr="001966CA">
              <w:rPr>
                <w:sz w:val="22"/>
              </w:rPr>
              <w:t>1046</w:t>
            </w:r>
          </w:p>
        </w:tc>
        <w:tc>
          <w:tcPr>
            <w:tcW w:w="1336" w:type="dxa"/>
          </w:tcPr>
          <w:p w14:paraId="4752EE9C" w14:textId="77777777" w:rsidR="00176092" w:rsidRPr="001966CA" w:rsidRDefault="00176092" w:rsidP="008E5EF2">
            <w:pPr>
              <w:spacing w:line="360" w:lineRule="auto"/>
              <w:rPr>
                <w:sz w:val="22"/>
              </w:rPr>
            </w:pPr>
            <w:r w:rsidRPr="001966CA">
              <w:rPr>
                <w:sz w:val="22"/>
              </w:rPr>
              <w:t>0</w:t>
            </w:r>
          </w:p>
        </w:tc>
        <w:tc>
          <w:tcPr>
            <w:tcW w:w="1336" w:type="dxa"/>
          </w:tcPr>
          <w:p w14:paraId="5398B24F" w14:textId="77777777" w:rsidR="00176092" w:rsidRPr="001966CA" w:rsidRDefault="00176092" w:rsidP="008E5EF2">
            <w:pPr>
              <w:spacing w:line="360" w:lineRule="auto"/>
              <w:rPr>
                <w:sz w:val="22"/>
              </w:rPr>
            </w:pPr>
            <w:r w:rsidRPr="001966CA">
              <w:rPr>
                <w:sz w:val="22"/>
              </w:rPr>
              <w:t>1619</w:t>
            </w:r>
          </w:p>
        </w:tc>
      </w:tr>
      <w:tr w:rsidR="00176092" w:rsidRPr="001966CA" w14:paraId="27F6780D" w14:textId="77777777" w:rsidTr="008E5EF2">
        <w:tc>
          <w:tcPr>
            <w:tcW w:w="1335" w:type="dxa"/>
          </w:tcPr>
          <w:p w14:paraId="4A5EC81B" w14:textId="77777777" w:rsidR="00176092" w:rsidRPr="001966CA" w:rsidRDefault="00176092" w:rsidP="008E5EF2">
            <w:pPr>
              <w:spacing w:line="360" w:lineRule="auto"/>
              <w:rPr>
                <w:sz w:val="22"/>
              </w:rPr>
            </w:pPr>
            <w:r w:rsidRPr="001966CA">
              <w:rPr>
                <w:sz w:val="22"/>
              </w:rPr>
              <w:t xml:space="preserve">F – 6 </w:t>
            </w:r>
          </w:p>
        </w:tc>
        <w:tc>
          <w:tcPr>
            <w:tcW w:w="1335" w:type="dxa"/>
          </w:tcPr>
          <w:p w14:paraId="312F8B07" w14:textId="77777777" w:rsidR="00176092" w:rsidRPr="001966CA" w:rsidRDefault="00176092" w:rsidP="008E5EF2">
            <w:pPr>
              <w:spacing w:line="360" w:lineRule="auto"/>
              <w:rPr>
                <w:sz w:val="22"/>
              </w:rPr>
            </w:pPr>
            <w:r w:rsidRPr="001966CA">
              <w:rPr>
                <w:sz w:val="22"/>
              </w:rPr>
              <w:t>1152</w:t>
            </w:r>
          </w:p>
        </w:tc>
        <w:tc>
          <w:tcPr>
            <w:tcW w:w="1336" w:type="dxa"/>
          </w:tcPr>
          <w:p w14:paraId="07F54F82" w14:textId="77777777" w:rsidR="00176092" w:rsidRPr="001966CA" w:rsidRDefault="00176092" w:rsidP="008E5EF2">
            <w:pPr>
              <w:spacing w:line="360" w:lineRule="auto"/>
              <w:rPr>
                <w:sz w:val="22"/>
              </w:rPr>
            </w:pPr>
            <w:r w:rsidRPr="001966CA">
              <w:rPr>
                <w:sz w:val="22"/>
              </w:rPr>
              <w:t>1582</w:t>
            </w:r>
          </w:p>
        </w:tc>
        <w:tc>
          <w:tcPr>
            <w:tcW w:w="1336" w:type="dxa"/>
          </w:tcPr>
          <w:p w14:paraId="68F7D809" w14:textId="77777777" w:rsidR="00176092" w:rsidRPr="001966CA" w:rsidRDefault="00176092" w:rsidP="008E5EF2">
            <w:pPr>
              <w:spacing w:line="360" w:lineRule="auto"/>
              <w:rPr>
                <w:sz w:val="22"/>
              </w:rPr>
            </w:pPr>
            <w:r w:rsidRPr="001966CA">
              <w:rPr>
                <w:sz w:val="22"/>
              </w:rPr>
              <w:t>884</w:t>
            </w:r>
          </w:p>
        </w:tc>
        <w:tc>
          <w:tcPr>
            <w:tcW w:w="1336" w:type="dxa"/>
          </w:tcPr>
          <w:p w14:paraId="0727B8C0" w14:textId="77777777" w:rsidR="00176092" w:rsidRPr="001966CA" w:rsidRDefault="00176092" w:rsidP="008E5EF2">
            <w:pPr>
              <w:spacing w:line="360" w:lineRule="auto"/>
              <w:rPr>
                <w:sz w:val="22"/>
              </w:rPr>
            </w:pPr>
            <w:r w:rsidRPr="001966CA">
              <w:rPr>
                <w:sz w:val="22"/>
              </w:rPr>
              <w:t>808</w:t>
            </w:r>
          </w:p>
        </w:tc>
        <w:tc>
          <w:tcPr>
            <w:tcW w:w="1336" w:type="dxa"/>
          </w:tcPr>
          <w:p w14:paraId="19E74B4F" w14:textId="77777777" w:rsidR="00176092" w:rsidRPr="001966CA" w:rsidRDefault="00176092" w:rsidP="008E5EF2">
            <w:pPr>
              <w:spacing w:line="360" w:lineRule="auto"/>
              <w:rPr>
                <w:sz w:val="22"/>
              </w:rPr>
            </w:pPr>
            <w:r w:rsidRPr="001966CA">
              <w:rPr>
                <w:sz w:val="22"/>
              </w:rPr>
              <w:t>1619</w:t>
            </w:r>
          </w:p>
        </w:tc>
        <w:tc>
          <w:tcPr>
            <w:tcW w:w="1336" w:type="dxa"/>
          </w:tcPr>
          <w:p w14:paraId="5940D9F5" w14:textId="77777777" w:rsidR="00176092" w:rsidRPr="001966CA" w:rsidRDefault="00176092" w:rsidP="008E5EF2">
            <w:pPr>
              <w:spacing w:line="360" w:lineRule="auto"/>
              <w:rPr>
                <w:sz w:val="22"/>
              </w:rPr>
            </w:pPr>
            <w:r w:rsidRPr="001966CA">
              <w:rPr>
                <w:sz w:val="22"/>
              </w:rPr>
              <w:t>0</w:t>
            </w:r>
          </w:p>
        </w:tc>
      </w:tr>
    </w:tbl>
    <w:p w14:paraId="7068F5BB" w14:textId="5AADEB4D" w:rsidR="00E507F9" w:rsidRPr="00E507F9" w:rsidRDefault="00E507F9" w:rsidP="00E507F9">
      <w:pPr>
        <w:pStyle w:val="Caption"/>
        <w:keepNext/>
        <w:jc w:val="center"/>
        <w:rPr>
          <w:sz w:val="24"/>
          <w:szCs w:val="24"/>
        </w:rPr>
      </w:pPr>
      <w:bookmarkStart w:id="23" w:name="_Toc155483599"/>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sidRPr="00E507F9">
        <w:rPr>
          <w:noProof/>
          <w:sz w:val="24"/>
          <w:szCs w:val="24"/>
        </w:rPr>
        <w:t>6</w:t>
      </w:r>
      <w:r w:rsidRPr="00E507F9">
        <w:rPr>
          <w:sz w:val="24"/>
          <w:szCs w:val="24"/>
        </w:rPr>
        <w:fldChar w:fldCharType="end"/>
      </w:r>
      <w:r w:rsidR="005949F6">
        <w:rPr>
          <w:sz w:val="24"/>
          <w:szCs w:val="24"/>
        </w:rPr>
        <w:t xml:space="preserve">: </w:t>
      </w:r>
      <w:r w:rsidR="005949F6">
        <w:rPr>
          <w:sz w:val="24"/>
          <w:szCs w:val="24"/>
        </w:rPr>
        <w:t>Danh sách ma trận vuông</w:t>
      </w:r>
      <w:r w:rsidR="005949F6">
        <w:rPr>
          <w:sz w:val="24"/>
          <w:szCs w:val="24"/>
        </w:rPr>
        <w:t xml:space="preserve"> 6</w:t>
      </w:r>
      <w:r w:rsidR="005949F6">
        <w:rPr>
          <w:sz w:val="24"/>
          <w:szCs w:val="24"/>
        </w:rPr>
        <w:t xml:space="preserve"> thành phố</w:t>
      </w:r>
      <w:bookmarkEnd w:id="23"/>
    </w:p>
    <w:p w14:paraId="734384A8" w14:textId="30CA58D7" w:rsidR="008D0B07" w:rsidRPr="00D00535" w:rsidRDefault="00176092" w:rsidP="00176092">
      <w:pPr>
        <w:spacing w:line="360" w:lineRule="auto"/>
        <w:rPr>
          <w:sz w:val="24"/>
          <w:szCs w:val="24"/>
        </w:rPr>
      </w:pPr>
      <w:r w:rsidRPr="00D00535">
        <w:rPr>
          <w:sz w:val="24"/>
          <w:szCs w:val="24"/>
        </w:rPr>
        <w:t>Tìm đường đi ngắn nhất:</w:t>
      </w:r>
    </w:p>
    <w:p w14:paraId="23C2464F" w14:textId="328B9FBC" w:rsidR="00176092" w:rsidRPr="00D00535" w:rsidRDefault="008D0B07" w:rsidP="008D0B07">
      <w:pPr>
        <w:pStyle w:val="ListParagraph"/>
        <w:numPr>
          <w:ilvl w:val="0"/>
          <w:numId w:val="3"/>
        </w:numPr>
        <w:spacing w:line="360" w:lineRule="auto"/>
        <w:rPr>
          <w:sz w:val="24"/>
          <w:szCs w:val="24"/>
        </w:rPr>
      </w:pPr>
      <w:r w:rsidRPr="00D00535">
        <w:rPr>
          <w:sz w:val="24"/>
          <w:szCs w:val="24"/>
        </w:rPr>
        <w:t>Số lần lặp lại của giải thuật</w:t>
      </w:r>
      <w:r w:rsidR="00176092" w:rsidRPr="00D00535">
        <w:rPr>
          <w:sz w:val="24"/>
          <w:szCs w:val="24"/>
        </w:rPr>
        <w:t>: 4</w:t>
      </w:r>
    </w:p>
    <w:p w14:paraId="6F1008BB" w14:textId="58719B0E" w:rsidR="00176092" w:rsidRPr="00D00535" w:rsidRDefault="008D0B07" w:rsidP="008D0B07">
      <w:pPr>
        <w:pStyle w:val="ListParagraph"/>
        <w:numPr>
          <w:ilvl w:val="0"/>
          <w:numId w:val="3"/>
        </w:numPr>
        <w:spacing w:line="360" w:lineRule="auto"/>
        <w:rPr>
          <w:sz w:val="24"/>
          <w:szCs w:val="24"/>
        </w:rPr>
      </w:pPr>
      <w:r w:rsidRPr="00D00535">
        <w:rPr>
          <w:sz w:val="24"/>
          <w:szCs w:val="24"/>
        </w:rPr>
        <w:t>Kích thước của p</w:t>
      </w:r>
      <w:r w:rsidR="00176092" w:rsidRPr="00D00535">
        <w:rPr>
          <w:sz w:val="24"/>
          <w:szCs w:val="24"/>
        </w:rPr>
        <w:t>opulation  : 5</w:t>
      </w:r>
    </w:p>
    <w:p w14:paraId="552BEB70" w14:textId="2A4B5870" w:rsidR="00176092" w:rsidRPr="00D00535" w:rsidRDefault="008D0B07" w:rsidP="008D0B07">
      <w:pPr>
        <w:pStyle w:val="ListParagraph"/>
        <w:numPr>
          <w:ilvl w:val="0"/>
          <w:numId w:val="3"/>
        </w:numPr>
        <w:spacing w:line="360" w:lineRule="auto"/>
        <w:rPr>
          <w:sz w:val="24"/>
          <w:szCs w:val="24"/>
        </w:rPr>
      </w:pPr>
      <w:r w:rsidRPr="00D00535">
        <w:rPr>
          <w:sz w:val="24"/>
          <w:szCs w:val="24"/>
        </w:rPr>
        <w:t>Xác suất của lai ghép chéo</w:t>
      </w:r>
      <w:r w:rsidR="00176092" w:rsidRPr="00D00535">
        <w:rPr>
          <w:sz w:val="24"/>
          <w:szCs w:val="24"/>
        </w:rPr>
        <w:t>: 0.8</w:t>
      </w:r>
    </w:p>
    <w:p w14:paraId="649A4ED9" w14:textId="0D5AEAEE" w:rsidR="00176092" w:rsidRPr="00D00535" w:rsidRDefault="008D0B07" w:rsidP="008D0B07">
      <w:pPr>
        <w:pStyle w:val="ListParagraph"/>
        <w:numPr>
          <w:ilvl w:val="0"/>
          <w:numId w:val="3"/>
        </w:numPr>
        <w:spacing w:line="360" w:lineRule="auto"/>
        <w:rPr>
          <w:sz w:val="24"/>
          <w:szCs w:val="24"/>
        </w:rPr>
      </w:pPr>
      <w:r w:rsidRPr="00D00535">
        <w:rPr>
          <w:sz w:val="24"/>
          <w:szCs w:val="24"/>
        </w:rPr>
        <w:t>Xác suất của đột biến</w:t>
      </w:r>
      <w:r w:rsidR="00176092" w:rsidRPr="00D00535">
        <w:rPr>
          <w:sz w:val="24"/>
          <w:szCs w:val="24"/>
        </w:rPr>
        <w:t>: 0.1</w:t>
      </w:r>
    </w:p>
    <w:p w14:paraId="5E120E7E" w14:textId="16F5F409" w:rsidR="00DF4A34" w:rsidRPr="00DF4A34" w:rsidRDefault="008D0B07" w:rsidP="00DF4A34">
      <w:pPr>
        <w:spacing w:line="360" w:lineRule="auto"/>
        <w:rPr>
          <w:sz w:val="24"/>
          <w:szCs w:val="24"/>
        </w:rPr>
      </w:pPr>
      <w:r w:rsidRPr="00D00535">
        <w:rPr>
          <w:sz w:val="24"/>
          <w:szCs w:val="24"/>
        </w:rPr>
        <w:t>Bước 1: Khởi tạo quần thể:</w:t>
      </w:r>
    </w:p>
    <w:tbl>
      <w:tblPr>
        <w:tblStyle w:val="TableGrid"/>
        <w:tblW w:w="8905" w:type="dxa"/>
        <w:tblLook w:val="04A0" w:firstRow="1" w:lastRow="0" w:firstColumn="1" w:lastColumn="0" w:noHBand="0" w:noVBand="1"/>
      </w:tblPr>
      <w:tblGrid>
        <w:gridCol w:w="1013"/>
        <w:gridCol w:w="2335"/>
        <w:gridCol w:w="2570"/>
        <w:gridCol w:w="1547"/>
        <w:gridCol w:w="1440"/>
      </w:tblGrid>
      <w:tr w:rsidR="008D0B07" w:rsidRPr="001966CA" w14:paraId="52B423B9" w14:textId="77777777" w:rsidTr="008E5EF2">
        <w:tc>
          <w:tcPr>
            <w:tcW w:w="1013" w:type="dxa"/>
          </w:tcPr>
          <w:p w14:paraId="617AB8D4" w14:textId="77777777" w:rsidR="008D0B07" w:rsidRPr="001966CA" w:rsidRDefault="008D0B07" w:rsidP="008E5EF2">
            <w:pPr>
              <w:spacing w:line="360" w:lineRule="auto"/>
              <w:rPr>
                <w:sz w:val="22"/>
              </w:rPr>
            </w:pPr>
          </w:p>
        </w:tc>
        <w:tc>
          <w:tcPr>
            <w:tcW w:w="2335" w:type="dxa"/>
          </w:tcPr>
          <w:p w14:paraId="3C118072" w14:textId="77777777" w:rsidR="008D0B07" w:rsidRPr="001966CA" w:rsidRDefault="008D0B07" w:rsidP="008E5EF2">
            <w:pPr>
              <w:spacing w:line="360" w:lineRule="auto"/>
              <w:rPr>
                <w:sz w:val="22"/>
              </w:rPr>
            </w:pPr>
            <w:r w:rsidRPr="001966CA">
              <w:rPr>
                <w:sz w:val="22"/>
              </w:rPr>
              <w:t>5 Random Population</w:t>
            </w:r>
          </w:p>
        </w:tc>
        <w:tc>
          <w:tcPr>
            <w:tcW w:w="2570" w:type="dxa"/>
          </w:tcPr>
          <w:p w14:paraId="067970AE" w14:textId="77777777" w:rsidR="008D0B07" w:rsidRPr="001966CA" w:rsidRDefault="008D0B07" w:rsidP="008E5EF2">
            <w:pPr>
              <w:spacing w:line="360" w:lineRule="auto"/>
              <w:rPr>
                <w:sz w:val="22"/>
              </w:rPr>
            </w:pPr>
            <w:r w:rsidRPr="001966CA">
              <w:rPr>
                <w:sz w:val="22"/>
              </w:rPr>
              <w:t>Path length</w:t>
            </w:r>
          </w:p>
        </w:tc>
        <w:tc>
          <w:tcPr>
            <w:tcW w:w="1547" w:type="dxa"/>
          </w:tcPr>
          <w:p w14:paraId="7BE47FD3" w14:textId="77777777" w:rsidR="008D0B07" w:rsidRPr="001966CA" w:rsidRDefault="008D0B07" w:rsidP="008E5EF2">
            <w:pPr>
              <w:spacing w:line="360" w:lineRule="auto"/>
              <w:rPr>
                <w:sz w:val="22"/>
              </w:rPr>
            </w:pPr>
            <w:r w:rsidRPr="001966CA">
              <w:rPr>
                <w:sz w:val="22"/>
              </w:rPr>
              <w:t>Fitness score</w:t>
            </w:r>
          </w:p>
        </w:tc>
        <w:tc>
          <w:tcPr>
            <w:tcW w:w="1440" w:type="dxa"/>
          </w:tcPr>
          <w:p w14:paraId="0808BFD6" w14:textId="77777777" w:rsidR="008D0B07" w:rsidRPr="001966CA" w:rsidRDefault="008D0B07" w:rsidP="008E5EF2">
            <w:pPr>
              <w:spacing w:line="360" w:lineRule="auto"/>
              <w:rPr>
                <w:sz w:val="22"/>
              </w:rPr>
            </w:pPr>
            <w:r w:rsidRPr="001966CA">
              <w:rPr>
                <w:sz w:val="22"/>
              </w:rPr>
              <w:t>Fitness rank</w:t>
            </w:r>
          </w:p>
        </w:tc>
      </w:tr>
      <w:tr w:rsidR="008D0B07" w:rsidRPr="001966CA" w14:paraId="4C536C99" w14:textId="77777777" w:rsidTr="008E5EF2">
        <w:tc>
          <w:tcPr>
            <w:tcW w:w="1013" w:type="dxa"/>
          </w:tcPr>
          <w:p w14:paraId="63CB45C6" w14:textId="77777777" w:rsidR="008D0B07" w:rsidRPr="001966CA" w:rsidRDefault="008D0B07" w:rsidP="008E5EF2">
            <w:pPr>
              <w:spacing w:line="360" w:lineRule="auto"/>
              <w:rPr>
                <w:sz w:val="22"/>
              </w:rPr>
            </w:pPr>
            <w:r w:rsidRPr="001966CA">
              <w:rPr>
                <w:sz w:val="22"/>
              </w:rPr>
              <w:t>Parent 1</w:t>
            </w:r>
          </w:p>
        </w:tc>
        <w:tc>
          <w:tcPr>
            <w:tcW w:w="2335" w:type="dxa"/>
          </w:tcPr>
          <w:p w14:paraId="0840A768" w14:textId="77777777" w:rsidR="008D0B07" w:rsidRPr="001966CA" w:rsidRDefault="008D0B07" w:rsidP="008E5EF2">
            <w:pPr>
              <w:spacing w:line="360" w:lineRule="auto"/>
              <w:rPr>
                <w:sz w:val="22"/>
              </w:rPr>
            </w:pPr>
            <w:r w:rsidRPr="001966CA">
              <w:rPr>
                <w:sz w:val="22"/>
              </w:rPr>
              <w:t>3 -&gt; 4-&gt; 6-&gt; 5-&gt; 2</w:t>
            </w:r>
          </w:p>
        </w:tc>
        <w:tc>
          <w:tcPr>
            <w:tcW w:w="2570" w:type="dxa"/>
          </w:tcPr>
          <w:p w14:paraId="3362F887" w14:textId="77777777" w:rsidR="008D0B07" w:rsidRPr="001966CA" w:rsidRDefault="008D0B07" w:rsidP="008E5EF2">
            <w:pPr>
              <w:spacing w:line="360" w:lineRule="auto"/>
              <w:rPr>
                <w:sz w:val="22"/>
              </w:rPr>
            </w:pPr>
            <w:r w:rsidRPr="001966CA">
              <w:rPr>
                <w:sz w:val="22"/>
              </w:rPr>
              <w:t>459+808+1619+1211</w:t>
            </w:r>
          </w:p>
        </w:tc>
        <w:tc>
          <w:tcPr>
            <w:tcW w:w="1547" w:type="dxa"/>
          </w:tcPr>
          <w:p w14:paraId="76E53246" w14:textId="77777777" w:rsidR="008D0B07" w:rsidRPr="001966CA" w:rsidRDefault="008D0B07" w:rsidP="008E5EF2">
            <w:pPr>
              <w:spacing w:line="360" w:lineRule="auto"/>
              <w:rPr>
                <w:sz w:val="22"/>
              </w:rPr>
            </w:pPr>
            <w:r w:rsidRPr="001966CA">
              <w:rPr>
                <w:sz w:val="22"/>
              </w:rPr>
              <w:t>4097</w:t>
            </w:r>
          </w:p>
        </w:tc>
        <w:tc>
          <w:tcPr>
            <w:tcW w:w="1440" w:type="dxa"/>
          </w:tcPr>
          <w:p w14:paraId="51C6A276" w14:textId="77777777" w:rsidR="008D0B07" w:rsidRPr="001966CA" w:rsidRDefault="008D0B07" w:rsidP="008E5EF2">
            <w:pPr>
              <w:spacing w:line="360" w:lineRule="auto"/>
              <w:rPr>
                <w:sz w:val="22"/>
              </w:rPr>
            </w:pPr>
            <w:r w:rsidRPr="001966CA">
              <w:rPr>
                <w:sz w:val="22"/>
              </w:rPr>
              <w:t>2</w:t>
            </w:r>
          </w:p>
        </w:tc>
      </w:tr>
      <w:tr w:rsidR="008D0B07" w:rsidRPr="001966CA" w14:paraId="5AE6D04F" w14:textId="77777777" w:rsidTr="008E5EF2">
        <w:tc>
          <w:tcPr>
            <w:tcW w:w="1013" w:type="dxa"/>
          </w:tcPr>
          <w:p w14:paraId="3779FA5B" w14:textId="77777777" w:rsidR="008D0B07" w:rsidRPr="001966CA" w:rsidRDefault="008D0B07" w:rsidP="008E5EF2">
            <w:pPr>
              <w:spacing w:line="360" w:lineRule="auto"/>
              <w:rPr>
                <w:sz w:val="22"/>
              </w:rPr>
            </w:pPr>
            <w:r w:rsidRPr="001966CA">
              <w:rPr>
                <w:sz w:val="22"/>
              </w:rPr>
              <w:t>Parent 2</w:t>
            </w:r>
          </w:p>
        </w:tc>
        <w:tc>
          <w:tcPr>
            <w:tcW w:w="2335" w:type="dxa"/>
          </w:tcPr>
          <w:p w14:paraId="5D86478E" w14:textId="77777777" w:rsidR="008D0B07" w:rsidRPr="001966CA" w:rsidRDefault="008D0B07" w:rsidP="008E5EF2">
            <w:pPr>
              <w:spacing w:line="360" w:lineRule="auto"/>
              <w:rPr>
                <w:sz w:val="22"/>
              </w:rPr>
            </w:pPr>
            <w:r w:rsidRPr="001966CA">
              <w:rPr>
                <w:sz w:val="22"/>
              </w:rPr>
              <w:t>2 -&gt; 4-&gt; 3-&gt; 5-&gt; 6</w:t>
            </w:r>
          </w:p>
        </w:tc>
        <w:tc>
          <w:tcPr>
            <w:tcW w:w="2570" w:type="dxa"/>
          </w:tcPr>
          <w:p w14:paraId="0373EBE8" w14:textId="77777777" w:rsidR="008D0B07" w:rsidRPr="001966CA" w:rsidRDefault="008D0B07" w:rsidP="008E5EF2">
            <w:pPr>
              <w:spacing w:line="360" w:lineRule="auto"/>
              <w:rPr>
                <w:sz w:val="22"/>
              </w:rPr>
            </w:pPr>
            <w:r w:rsidRPr="001966CA">
              <w:rPr>
                <w:sz w:val="22"/>
              </w:rPr>
              <w:t>1091+459+1427+1619</w:t>
            </w:r>
          </w:p>
        </w:tc>
        <w:tc>
          <w:tcPr>
            <w:tcW w:w="1547" w:type="dxa"/>
          </w:tcPr>
          <w:p w14:paraId="112DC42E" w14:textId="77777777" w:rsidR="008D0B07" w:rsidRPr="001966CA" w:rsidRDefault="008D0B07" w:rsidP="008E5EF2">
            <w:pPr>
              <w:spacing w:line="360" w:lineRule="auto"/>
              <w:rPr>
                <w:sz w:val="22"/>
              </w:rPr>
            </w:pPr>
            <w:r w:rsidRPr="001966CA">
              <w:rPr>
                <w:sz w:val="22"/>
              </w:rPr>
              <w:t>4596</w:t>
            </w:r>
          </w:p>
        </w:tc>
        <w:tc>
          <w:tcPr>
            <w:tcW w:w="1440" w:type="dxa"/>
          </w:tcPr>
          <w:p w14:paraId="23CBC239" w14:textId="77777777" w:rsidR="008D0B07" w:rsidRPr="001966CA" w:rsidRDefault="008D0B07" w:rsidP="008E5EF2">
            <w:pPr>
              <w:spacing w:line="360" w:lineRule="auto"/>
              <w:rPr>
                <w:sz w:val="22"/>
              </w:rPr>
            </w:pPr>
            <w:r w:rsidRPr="001966CA">
              <w:rPr>
                <w:sz w:val="22"/>
              </w:rPr>
              <w:t>4</w:t>
            </w:r>
          </w:p>
        </w:tc>
      </w:tr>
      <w:tr w:rsidR="008D0B07" w:rsidRPr="001966CA" w14:paraId="7685E691" w14:textId="77777777" w:rsidTr="008E5EF2">
        <w:tc>
          <w:tcPr>
            <w:tcW w:w="1013" w:type="dxa"/>
          </w:tcPr>
          <w:p w14:paraId="63D24B1A" w14:textId="77777777" w:rsidR="008D0B07" w:rsidRPr="001966CA" w:rsidRDefault="008D0B07" w:rsidP="008E5EF2">
            <w:pPr>
              <w:spacing w:line="360" w:lineRule="auto"/>
              <w:rPr>
                <w:sz w:val="22"/>
              </w:rPr>
            </w:pPr>
            <w:r w:rsidRPr="001966CA">
              <w:rPr>
                <w:sz w:val="22"/>
              </w:rPr>
              <w:t>Parent 3</w:t>
            </w:r>
          </w:p>
        </w:tc>
        <w:tc>
          <w:tcPr>
            <w:tcW w:w="2335" w:type="dxa"/>
          </w:tcPr>
          <w:p w14:paraId="15980D93" w14:textId="77777777" w:rsidR="008D0B07" w:rsidRPr="001966CA" w:rsidRDefault="008D0B07" w:rsidP="008E5EF2">
            <w:pPr>
              <w:spacing w:line="360" w:lineRule="auto"/>
              <w:rPr>
                <w:sz w:val="22"/>
              </w:rPr>
            </w:pPr>
            <w:r w:rsidRPr="001966CA">
              <w:rPr>
                <w:sz w:val="22"/>
              </w:rPr>
              <w:t>4 -&gt; 6-&gt; 5-&gt; 3-&gt; 2</w:t>
            </w:r>
          </w:p>
        </w:tc>
        <w:tc>
          <w:tcPr>
            <w:tcW w:w="2570" w:type="dxa"/>
          </w:tcPr>
          <w:p w14:paraId="054D6DD0" w14:textId="77777777" w:rsidR="008D0B07" w:rsidRPr="001966CA" w:rsidRDefault="008D0B07" w:rsidP="008E5EF2">
            <w:pPr>
              <w:spacing w:line="360" w:lineRule="auto"/>
              <w:rPr>
                <w:sz w:val="22"/>
              </w:rPr>
            </w:pPr>
            <w:r w:rsidRPr="001966CA">
              <w:rPr>
                <w:sz w:val="22"/>
              </w:rPr>
              <w:t>808+1619+1427+684</w:t>
            </w:r>
          </w:p>
        </w:tc>
        <w:tc>
          <w:tcPr>
            <w:tcW w:w="1547" w:type="dxa"/>
          </w:tcPr>
          <w:p w14:paraId="067A7AE4" w14:textId="77777777" w:rsidR="008D0B07" w:rsidRPr="001966CA" w:rsidRDefault="008D0B07" w:rsidP="008E5EF2">
            <w:pPr>
              <w:spacing w:line="360" w:lineRule="auto"/>
              <w:rPr>
                <w:sz w:val="22"/>
              </w:rPr>
            </w:pPr>
            <w:r w:rsidRPr="001966CA">
              <w:rPr>
                <w:sz w:val="22"/>
              </w:rPr>
              <w:t>4538</w:t>
            </w:r>
          </w:p>
        </w:tc>
        <w:tc>
          <w:tcPr>
            <w:tcW w:w="1440" w:type="dxa"/>
          </w:tcPr>
          <w:p w14:paraId="23C92464" w14:textId="77777777" w:rsidR="008D0B07" w:rsidRPr="001966CA" w:rsidRDefault="008D0B07" w:rsidP="008E5EF2">
            <w:pPr>
              <w:spacing w:line="360" w:lineRule="auto"/>
              <w:rPr>
                <w:sz w:val="22"/>
              </w:rPr>
            </w:pPr>
            <w:r w:rsidRPr="001966CA">
              <w:rPr>
                <w:sz w:val="22"/>
              </w:rPr>
              <w:t>3</w:t>
            </w:r>
          </w:p>
        </w:tc>
      </w:tr>
      <w:tr w:rsidR="008D0B07" w:rsidRPr="001966CA" w14:paraId="72DE7DC4" w14:textId="77777777" w:rsidTr="008E5EF2">
        <w:tc>
          <w:tcPr>
            <w:tcW w:w="1013" w:type="dxa"/>
          </w:tcPr>
          <w:p w14:paraId="09EB4B81" w14:textId="77777777" w:rsidR="008D0B07" w:rsidRPr="001966CA" w:rsidRDefault="008D0B07" w:rsidP="008E5EF2">
            <w:pPr>
              <w:spacing w:line="360" w:lineRule="auto"/>
              <w:rPr>
                <w:sz w:val="22"/>
              </w:rPr>
            </w:pPr>
            <w:r w:rsidRPr="001966CA">
              <w:rPr>
                <w:sz w:val="22"/>
              </w:rPr>
              <w:t>Parent 4</w:t>
            </w:r>
          </w:p>
        </w:tc>
        <w:tc>
          <w:tcPr>
            <w:tcW w:w="2335" w:type="dxa"/>
          </w:tcPr>
          <w:p w14:paraId="22BC4D09" w14:textId="77777777" w:rsidR="008D0B07" w:rsidRPr="001966CA" w:rsidRDefault="008D0B07" w:rsidP="008E5EF2">
            <w:pPr>
              <w:spacing w:line="360" w:lineRule="auto"/>
              <w:rPr>
                <w:sz w:val="22"/>
              </w:rPr>
            </w:pPr>
            <w:r w:rsidRPr="001966CA">
              <w:rPr>
                <w:sz w:val="22"/>
              </w:rPr>
              <w:t>2 -&gt; 6-&gt; 5-&gt; 3-&gt; 4</w:t>
            </w:r>
          </w:p>
        </w:tc>
        <w:tc>
          <w:tcPr>
            <w:tcW w:w="2570" w:type="dxa"/>
          </w:tcPr>
          <w:p w14:paraId="2CE41C73" w14:textId="77777777" w:rsidR="008D0B07" w:rsidRPr="001966CA" w:rsidRDefault="008D0B07" w:rsidP="008E5EF2">
            <w:pPr>
              <w:spacing w:line="360" w:lineRule="auto"/>
              <w:rPr>
                <w:sz w:val="22"/>
              </w:rPr>
            </w:pPr>
            <w:r w:rsidRPr="001966CA">
              <w:rPr>
                <w:sz w:val="22"/>
              </w:rPr>
              <w:t>1582+1619+1427+459</w:t>
            </w:r>
          </w:p>
        </w:tc>
        <w:tc>
          <w:tcPr>
            <w:tcW w:w="1547" w:type="dxa"/>
          </w:tcPr>
          <w:p w14:paraId="46243ADF" w14:textId="77777777" w:rsidR="008D0B07" w:rsidRPr="001966CA" w:rsidRDefault="008D0B07" w:rsidP="008E5EF2">
            <w:pPr>
              <w:spacing w:line="360" w:lineRule="auto"/>
              <w:rPr>
                <w:sz w:val="22"/>
              </w:rPr>
            </w:pPr>
            <w:r w:rsidRPr="001966CA">
              <w:rPr>
                <w:sz w:val="22"/>
              </w:rPr>
              <w:t>5087</w:t>
            </w:r>
          </w:p>
        </w:tc>
        <w:tc>
          <w:tcPr>
            <w:tcW w:w="1440" w:type="dxa"/>
          </w:tcPr>
          <w:p w14:paraId="76F367B5" w14:textId="77777777" w:rsidR="008D0B07" w:rsidRPr="001966CA" w:rsidRDefault="008D0B07" w:rsidP="008E5EF2">
            <w:pPr>
              <w:spacing w:line="360" w:lineRule="auto"/>
              <w:rPr>
                <w:sz w:val="22"/>
              </w:rPr>
            </w:pPr>
            <w:r w:rsidRPr="001966CA">
              <w:rPr>
                <w:sz w:val="22"/>
              </w:rPr>
              <w:t>5</w:t>
            </w:r>
          </w:p>
        </w:tc>
      </w:tr>
      <w:tr w:rsidR="008D0B07" w:rsidRPr="001966CA" w14:paraId="2F0E7D0C" w14:textId="77777777" w:rsidTr="008E5EF2">
        <w:tc>
          <w:tcPr>
            <w:tcW w:w="1013" w:type="dxa"/>
          </w:tcPr>
          <w:p w14:paraId="5C8BC183" w14:textId="77777777" w:rsidR="008D0B07" w:rsidRPr="001966CA" w:rsidRDefault="008D0B07" w:rsidP="008E5EF2">
            <w:pPr>
              <w:spacing w:line="360" w:lineRule="auto"/>
              <w:rPr>
                <w:sz w:val="22"/>
              </w:rPr>
            </w:pPr>
            <w:r w:rsidRPr="001966CA">
              <w:rPr>
                <w:sz w:val="22"/>
              </w:rPr>
              <w:t>Parent 5</w:t>
            </w:r>
          </w:p>
        </w:tc>
        <w:tc>
          <w:tcPr>
            <w:tcW w:w="2335" w:type="dxa"/>
          </w:tcPr>
          <w:p w14:paraId="788B9B6C" w14:textId="77777777" w:rsidR="008D0B07" w:rsidRPr="001966CA" w:rsidRDefault="008D0B07" w:rsidP="008E5EF2">
            <w:pPr>
              <w:spacing w:line="360" w:lineRule="auto"/>
              <w:rPr>
                <w:sz w:val="22"/>
              </w:rPr>
            </w:pPr>
            <w:r w:rsidRPr="001966CA">
              <w:rPr>
                <w:sz w:val="22"/>
              </w:rPr>
              <w:t>6 -&gt; 4-&gt; 3-&gt; 2-&gt; 5</w:t>
            </w:r>
          </w:p>
        </w:tc>
        <w:tc>
          <w:tcPr>
            <w:tcW w:w="2570" w:type="dxa"/>
          </w:tcPr>
          <w:p w14:paraId="1ED68076" w14:textId="77777777" w:rsidR="008D0B07" w:rsidRPr="001966CA" w:rsidRDefault="008D0B07" w:rsidP="008E5EF2">
            <w:pPr>
              <w:spacing w:line="360" w:lineRule="auto"/>
              <w:rPr>
                <w:sz w:val="22"/>
              </w:rPr>
            </w:pPr>
            <w:r w:rsidRPr="001966CA">
              <w:rPr>
                <w:sz w:val="22"/>
              </w:rPr>
              <w:t>808+459+684+1211</w:t>
            </w:r>
          </w:p>
        </w:tc>
        <w:tc>
          <w:tcPr>
            <w:tcW w:w="1547" w:type="dxa"/>
          </w:tcPr>
          <w:p w14:paraId="260AFD05" w14:textId="77777777" w:rsidR="008D0B07" w:rsidRPr="001966CA" w:rsidRDefault="008D0B07" w:rsidP="008E5EF2">
            <w:pPr>
              <w:spacing w:line="360" w:lineRule="auto"/>
              <w:rPr>
                <w:sz w:val="22"/>
              </w:rPr>
            </w:pPr>
            <w:r w:rsidRPr="001966CA">
              <w:rPr>
                <w:sz w:val="22"/>
              </w:rPr>
              <w:t>3162</w:t>
            </w:r>
          </w:p>
        </w:tc>
        <w:tc>
          <w:tcPr>
            <w:tcW w:w="1440" w:type="dxa"/>
          </w:tcPr>
          <w:p w14:paraId="0E996D9B" w14:textId="77777777" w:rsidR="008D0B07" w:rsidRPr="001966CA" w:rsidRDefault="008D0B07" w:rsidP="008E5EF2">
            <w:pPr>
              <w:spacing w:line="360" w:lineRule="auto"/>
              <w:rPr>
                <w:sz w:val="22"/>
              </w:rPr>
            </w:pPr>
            <w:r w:rsidRPr="001966CA">
              <w:rPr>
                <w:sz w:val="22"/>
              </w:rPr>
              <w:t>1</w:t>
            </w:r>
          </w:p>
        </w:tc>
      </w:tr>
      <w:tr w:rsidR="008D0B07" w:rsidRPr="001966CA" w14:paraId="2034A173" w14:textId="77777777" w:rsidTr="008E5EF2">
        <w:tc>
          <w:tcPr>
            <w:tcW w:w="1013" w:type="dxa"/>
          </w:tcPr>
          <w:p w14:paraId="59DFEF81" w14:textId="77777777" w:rsidR="008D0B07" w:rsidRPr="001966CA" w:rsidRDefault="008D0B07" w:rsidP="008E5EF2">
            <w:pPr>
              <w:spacing w:line="360" w:lineRule="auto"/>
              <w:rPr>
                <w:sz w:val="22"/>
              </w:rPr>
            </w:pPr>
          </w:p>
        </w:tc>
        <w:tc>
          <w:tcPr>
            <w:tcW w:w="2335" w:type="dxa"/>
          </w:tcPr>
          <w:p w14:paraId="7EF3FFE7" w14:textId="77777777" w:rsidR="008D0B07" w:rsidRPr="001966CA" w:rsidRDefault="008D0B07" w:rsidP="008E5EF2">
            <w:pPr>
              <w:spacing w:line="360" w:lineRule="auto"/>
              <w:rPr>
                <w:sz w:val="22"/>
              </w:rPr>
            </w:pPr>
            <w:r w:rsidRPr="001966CA">
              <w:rPr>
                <w:sz w:val="22"/>
              </w:rPr>
              <w:t>Chromosomes</w:t>
            </w:r>
          </w:p>
        </w:tc>
        <w:tc>
          <w:tcPr>
            <w:tcW w:w="2570" w:type="dxa"/>
          </w:tcPr>
          <w:p w14:paraId="71AD2B2A" w14:textId="77777777" w:rsidR="008D0B07" w:rsidRPr="001966CA" w:rsidRDefault="008D0B07" w:rsidP="008E5EF2">
            <w:pPr>
              <w:spacing w:line="360" w:lineRule="auto"/>
              <w:rPr>
                <w:sz w:val="22"/>
              </w:rPr>
            </w:pPr>
            <w:r w:rsidRPr="001966CA">
              <w:rPr>
                <w:sz w:val="22"/>
              </w:rPr>
              <w:t>Fitness function</w:t>
            </w:r>
          </w:p>
        </w:tc>
        <w:tc>
          <w:tcPr>
            <w:tcW w:w="1547" w:type="dxa"/>
          </w:tcPr>
          <w:p w14:paraId="1B5DD9FA" w14:textId="77777777" w:rsidR="008D0B07" w:rsidRPr="001966CA" w:rsidRDefault="008D0B07" w:rsidP="008E5EF2">
            <w:pPr>
              <w:spacing w:line="360" w:lineRule="auto"/>
              <w:rPr>
                <w:sz w:val="22"/>
              </w:rPr>
            </w:pPr>
            <w:r w:rsidRPr="001966CA">
              <w:rPr>
                <w:sz w:val="22"/>
              </w:rPr>
              <w:t>Fitness value</w:t>
            </w:r>
          </w:p>
        </w:tc>
        <w:tc>
          <w:tcPr>
            <w:tcW w:w="1440" w:type="dxa"/>
          </w:tcPr>
          <w:p w14:paraId="7A801F10" w14:textId="77777777" w:rsidR="008D0B07" w:rsidRPr="001966CA" w:rsidRDefault="008D0B07" w:rsidP="008E5EF2">
            <w:pPr>
              <w:spacing w:line="360" w:lineRule="auto"/>
              <w:rPr>
                <w:sz w:val="22"/>
              </w:rPr>
            </w:pPr>
          </w:p>
        </w:tc>
      </w:tr>
      <w:tr w:rsidR="008D0B07" w:rsidRPr="001966CA" w14:paraId="1AFB7FDA" w14:textId="77777777" w:rsidTr="008E5EF2">
        <w:tc>
          <w:tcPr>
            <w:tcW w:w="1013" w:type="dxa"/>
          </w:tcPr>
          <w:p w14:paraId="1E227D57" w14:textId="77777777" w:rsidR="008D0B07" w:rsidRPr="001966CA" w:rsidRDefault="008D0B07" w:rsidP="008E5EF2">
            <w:pPr>
              <w:spacing w:line="360" w:lineRule="auto"/>
              <w:rPr>
                <w:sz w:val="22"/>
              </w:rPr>
            </w:pPr>
          </w:p>
        </w:tc>
        <w:tc>
          <w:tcPr>
            <w:tcW w:w="2335" w:type="dxa"/>
          </w:tcPr>
          <w:p w14:paraId="2C2F2DCD" w14:textId="77777777" w:rsidR="008D0B07" w:rsidRPr="001966CA" w:rsidRDefault="008D0B07" w:rsidP="008E5EF2">
            <w:pPr>
              <w:spacing w:line="360" w:lineRule="auto"/>
              <w:rPr>
                <w:sz w:val="22"/>
              </w:rPr>
            </w:pPr>
          </w:p>
        </w:tc>
        <w:tc>
          <w:tcPr>
            <w:tcW w:w="2570" w:type="dxa"/>
          </w:tcPr>
          <w:p w14:paraId="28FCD7FB" w14:textId="77777777" w:rsidR="008D0B07" w:rsidRPr="001966CA" w:rsidRDefault="008D0B07" w:rsidP="008E5EF2">
            <w:pPr>
              <w:spacing w:line="360" w:lineRule="auto"/>
              <w:rPr>
                <w:sz w:val="22"/>
              </w:rPr>
            </w:pPr>
            <w:r w:rsidRPr="001966CA">
              <w:rPr>
                <w:sz w:val="22"/>
              </w:rPr>
              <w:t>Total fitness score:</w:t>
            </w:r>
          </w:p>
        </w:tc>
        <w:tc>
          <w:tcPr>
            <w:tcW w:w="1547" w:type="dxa"/>
          </w:tcPr>
          <w:p w14:paraId="06F68F1B" w14:textId="77777777" w:rsidR="008D0B07" w:rsidRPr="001966CA" w:rsidRDefault="008D0B07" w:rsidP="008E5EF2">
            <w:pPr>
              <w:spacing w:line="360" w:lineRule="auto"/>
              <w:rPr>
                <w:sz w:val="22"/>
              </w:rPr>
            </w:pPr>
            <w:r w:rsidRPr="001966CA">
              <w:rPr>
                <w:sz w:val="22"/>
              </w:rPr>
              <w:t>21480</w:t>
            </w:r>
          </w:p>
        </w:tc>
        <w:tc>
          <w:tcPr>
            <w:tcW w:w="1440" w:type="dxa"/>
          </w:tcPr>
          <w:p w14:paraId="3BDCA6E5" w14:textId="77777777" w:rsidR="008D0B07" w:rsidRPr="001966CA" w:rsidRDefault="008D0B07" w:rsidP="008E5EF2">
            <w:pPr>
              <w:spacing w:line="360" w:lineRule="auto"/>
              <w:rPr>
                <w:sz w:val="22"/>
              </w:rPr>
            </w:pPr>
          </w:p>
        </w:tc>
      </w:tr>
    </w:tbl>
    <w:p w14:paraId="064CA15A" w14:textId="2DEE5C48" w:rsidR="005949F6" w:rsidRDefault="005949F6" w:rsidP="005949F6">
      <w:pPr>
        <w:pStyle w:val="Caption"/>
        <w:keepNext/>
        <w:jc w:val="center"/>
        <w:rPr>
          <w:sz w:val="24"/>
          <w:szCs w:val="24"/>
        </w:rPr>
      </w:pPr>
      <w:bookmarkStart w:id="24" w:name="_Toc155483600"/>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7</w:t>
      </w:r>
      <w:r w:rsidRPr="00E507F9">
        <w:rPr>
          <w:sz w:val="24"/>
          <w:szCs w:val="24"/>
        </w:rPr>
        <w:fldChar w:fldCharType="end"/>
      </w:r>
      <w:r>
        <w:rPr>
          <w:sz w:val="24"/>
          <w:szCs w:val="24"/>
        </w:rPr>
        <w:t xml:space="preserve">: </w:t>
      </w:r>
      <w:r>
        <w:rPr>
          <w:sz w:val="24"/>
          <w:szCs w:val="24"/>
        </w:rPr>
        <w:t>Khởi tạo quần thể</w:t>
      </w:r>
      <w:bookmarkEnd w:id="24"/>
      <w:r>
        <w:rPr>
          <w:sz w:val="24"/>
          <w:szCs w:val="24"/>
        </w:rPr>
        <w:t xml:space="preserve"> </w:t>
      </w:r>
    </w:p>
    <w:p w14:paraId="792A3443" w14:textId="1D7756E0" w:rsidR="008D0B07" w:rsidRPr="00D00535" w:rsidRDefault="008D0B07" w:rsidP="008D0B07">
      <w:pPr>
        <w:spacing w:line="360" w:lineRule="auto"/>
        <w:rPr>
          <w:sz w:val="24"/>
          <w:szCs w:val="24"/>
        </w:rPr>
      </w:pPr>
      <w:r w:rsidRPr="00D00535">
        <w:rPr>
          <w:sz w:val="24"/>
          <w:szCs w:val="24"/>
        </w:rPr>
        <w:t>Tính độ phù hợp của những path đã random</w:t>
      </w:r>
    </w:p>
    <w:p w14:paraId="6329AEA6" w14:textId="0BAC69DC" w:rsidR="00DF4A34" w:rsidRPr="005949F6" w:rsidRDefault="008D0B07" w:rsidP="00DF4A34">
      <w:pPr>
        <w:spacing w:line="360" w:lineRule="auto"/>
        <w:rPr>
          <w:rFonts w:eastAsiaTheme="minorEastAsia"/>
          <w:b/>
          <w:bCs/>
          <w:sz w:val="26"/>
          <w:szCs w:val="26"/>
        </w:rPr>
      </w:pPr>
      <m:oMathPara>
        <m:oMathParaPr>
          <m:jc m:val="left"/>
        </m:oMathParaPr>
        <m:oMath>
          <m:r>
            <m:rPr>
              <m:sty m:val="bi"/>
            </m:rPr>
            <w:rPr>
              <w:rFonts w:ascii="Cambria Math" w:hAnsi="Cambria Math"/>
              <w:sz w:val="26"/>
              <w:szCs w:val="26"/>
            </w:rPr>
            <m:t>Fitness score=Total length</m:t>
          </m:r>
        </m:oMath>
      </m:oMathPara>
    </w:p>
    <w:tbl>
      <w:tblPr>
        <w:tblStyle w:val="TableGrid"/>
        <w:tblW w:w="8905" w:type="dxa"/>
        <w:tblLook w:val="04A0" w:firstRow="1" w:lastRow="0" w:firstColumn="1" w:lastColumn="0" w:noHBand="0" w:noVBand="1"/>
      </w:tblPr>
      <w:tblGrid>
        <w:gridCol w:w="1028"/>
        <w:gridCol w:w="1845"/>
        <w:gridCol w:w="894"/>
        <w:gridCol w:w="2382"/>
        <w:gridCol w:w="2756"/>
      </w:tblGrid>
      <w:tr w:rsidR="008D0B07" w:rsidRPr="001966CA" w14:paraId="09B983A2" w14:textId="77777777" w:rsidTr="008E5EF2">
        <w:tc>
          <w:tcPr>
            <w:tcW w:w="1028" w:type="dxa"/>
          </w:tcPr>
          <w:p w14:paraId="475BA1D0" w14:textId="77777777" w:rsidR="008D0B07" w:rsidRPr="001966CA" w:rsidRDefault="008D0B07" w:rsidP="008E5EF2">
            <w:pPr>
              <w:spacing w:line="360" w:lineRule="auto"/>
              <w:rPr>
                <w:sz w:val="22"/>
              </w:rPr>
            </w:pPr>
          </w:p>
        </w:tc>
        <w:tc>
          <w:tcPr>
            <w:tcW w:w="1845" w:type="dxa"/>
          </w:tcPr>
          <w:p w14:paraId="215B8D1E" w14:textId="77777777" w:rsidR="008D0B07" w:rsidRPr="001966CA" w:rsidRDefault="008D0B07" w:rsidP="008E5EF2">
            <w:pPr>
              <w:spacing w:line="360" w:lineRule="auto"/>
              <w:rPr>
                <w:sz w:val="22"/>
              </w:rPr>
            </w:pPr>
            <w:r w:rsidRPr="001966CA">
              <w:rPr>
                <w:sz w:val="22"/>
              </w:rPr>
              <w:t>Random Population</w:t>
            </w:r>
          </w:p>
        </w:tc>
        <w:tc>
          <w:tcPr>
            <w:tcW w:w="894" w:type="dxa"/>
          </w:tcPr>
          <w:p w14:paraId="50418898" w14:textId="77777777" w:rsidR="008D0B07" w:rsidRPr="001966CA" w:rsidRDefault="008D0B07" w:rsidP="008E5EF2">
            <w:pPr>
              <w:spacing w:line="360" w:lineRule="auto"/>
              <w:rPr>
                <w:sz w:val="22"/>
              </w:rPr>
            </w:pPr>
            <w:r w:rsidRPr="001966CA">
              <w:rPr>
                <w:sz w:val="22"/>
              </w:rPr>
              <w:t>Fitness score</w:t>
            </w:r>
          </w:p>
        </w:tc>
        <w:tc>
          <w:tcPr>
            <w:tcW w:w="2382" w:type="dxa"/>
          </w:tcPr>
          <w:p w14:paraId="7D22211B" w14:textId="77777777" w:rsidR="008D0B07" w:rsidRPr="001966CA" w:rsidRDefault="008D0B07" w:rsidP="008E5EF2">
            <w:pPr>
              <w:spacing w:line="360" w:lineRule="auto"/>
              <w:rPr>
                <w:sz w:val="22"/>
              </w:rPr>
            </w:pPr>
            <w:r w:rsidRPr="001966CA">
              <w:rPr>
                <w:sz w:val="22"/>
              </w:rPr>
              <w:t>Relative Fitness</w:t>
            </w:r>
          </w:p>
        </w:tc>
        <w:tc>
          <w:tcPr>
            <w:tcW w:w="2756" w:type="dxa"/>
          </w:tcPr>
          <w:p w14:paraId="215D0C9C" w14:textId="77777777" w:rsidR="008D0B07" w:rsidRPr="001966CA" w:rsidRDefault="008D0B07" w:rsidP="008E5EF2">
            <w:pPr>
              <w:spacing w:line="360" w:lineRule="auto"/>
              <w:rPr>
                <w:sz w:val="22"/>
              </w:rPr>
            </w:pPr>
            <w:r w:rsidRPr="001966CA">
              <w:rPr>
                <w:sz w:val="22"/>
              </w:rPr>
              <w:t>Probability of selection</w:t>
            </w:r>
          </w:p>
        </w:tc>
      </w:tr>
      <w:tr w:rsidR="008D0B07" w:rsidRPr="001966CA" w14:paraId="56E1E3FC" w14:textId="77777777" w:rsidTr="008E5EF2">
        <w:tc>
          <w:tcPr>
            <w:tcW w:w="1028" w:type="dxa"/>
          </w:tcPr>
          <w:p w14:paraId="2CFB91DA" w14:textId="77777777" w:rsidR="008D0B07" w:rsidRPr="001966CA" w:rsidRDefault="008D0B07" w:rsidP="008E5EF2">
            <w:pPr>
              <w:spacing w:line="360" w:lineRule="auto"/>
              <w:rPr>
                <w:sz w:val="22"/>
              </w:rPr>
            </w:pPr>
            <w:r w:rsidRPr="001966CA">
              <w:rPr>
                <w:sz w:val="22"/>
              </w:rPr>
              <w:t>Parent 1</w:t>
            </w:r>
          </w:p>
        </w:tc>
        <w:tc>
          <w:tcPr>
            <w:tcW w:w="1845" w:type="dxa"/>
          </w:tcPr>
          <w:p w14:paraId="4A173448" w14:textId="77777777" w:rsidR="008D0B07" w:rsidRPr="001966CA" w:rsidRDefault="008D0B07" w:rsidP="008E5EF2">
            <w:pPr>
              <w:spacing w:line="360" w:lineRule="auto"/>
              <w:rPr>
                <w:sz w:val="22"/>
              </w:rPr>
            </w:pPr>
            <w:r w:rsidRPr="001966CA">
              <w:rPr>
                <w:sz w:val="22"/>
              </w:rPr>
              <w:t>3 -&gt; 4-&gt; 6-&gt; 5-&gt; 2</w:t>
            </w:r>
          </w:p>
        </w:tc>
        <w:tc>
          <w:tcPr>
            <w:tcW w:w="894" w:type="dxa"/>
          </w:tcPr>
          <w:p w14:paraId="773D910F" w14:textId="77777777" w:rsidR="008D0B07" w:rsidRPr="001966CA" w:rsidRDefault="008D0B07" w:rsidP="008E5EF2">
            <w:pPr>
              <w:spacing w:line="360" w:lineRule="auto"/>
              <w:rPr>
                <w:sz w:val="22"/>
              </w:rPr>
            </w:pPr>
            <w:r w:rsidRPr="001966CA">
              <w:rPr>
                <w:sz w:val="22"/>
              </w:rPr>
              <w:t>4097</w:t>
            </w:r>
          </w:p>
        </w:tc>
        <w:tc>
          <w:tcPr>
            <w:tcW w:w="2382" w:type="dxa"/>
          </w:tcPr>
          <w:p w14:paraId="0FF2E3AA" w14:textId="77777777" w:rsidR="008D0B07" w:rsidRPr="001966CA" w:rsidRDefault="008D0B07" w:rsidP="008E5EF2">
            <w:pPr>
              <w:spacing w:line="360" w:lineRule="auto"/>
              <w:rPr>
                <w:sz w:val="22"/>
              </w:rPr>
            </w:pPr>
            <w:r w:rsidRPr="001966CA">
              <w:rPr>
                <w:sz w:val="22"/>
              </w:rPr>
              <w:t>21480/4097 = 5.24286</w:t>
            </w:r>
          </w:p>
        </w:tc>
        <w:tc>
          <w:tcPr>
            <w:tcW w:w="2756" w:type="dxa"/>
          </w:tcPr>
          <w:p w14:paraId="7414A3EE" w14:textId="77777777" w:rsidR="008D0B07" w:rsidRPr="001966CA" w:rsidRDefault="008D0B07" w:rsidP="008E5EF2">
            <w:pPr>
              <w:spacing w:line="360" w:lineRule="auto"/>
              <w:rPr>
                <w:sz w:val="22"/>
              </w:rPr>
            </w:pPr>
            <w:r w:rsidRPr="001966CA">
              <w:rPr>
                <w:sz w:val="22"/>
              </w:rPr>
              <w:t>5.24286/25.66552 = 0.2043</w:t>
            </w:r>
          </w:p>
        </w:tc>
      </w:tr>
      <w:tr w:rsidR="008D0B07" w:rsidRPr="001966CA" w14:paraId="5CDDFC72" w14:textId="77777777" w:rsidTr="008E5EF2">
        <w:tc>
          <w:tcPr>
            <w:tcW w:w="1028" w:type="dxa"/>
          </w:tcPr>
          <w:p w14:paraId="32F42492" w14:textId="77777777" w:rsidR="008D0B07" w:rsidRPr="001966CA" w:rsidRDefault="008D0B07" w:rsidP="008E5EF2">
            <w:pPr>
              <w:spacing w:line="360" w:lineRule="auto"/>
              <w:rPr>
                <w:sz w:val="22"/>
              </w:rPr>
            </w:pPr>
            <w:r w:rsidRPr="001966CA">
              <w:rPr>
                <w:sz w:val="22"/>
              </w:rPr>
              <w:t>Parent 2</w:t>
            </w:r>
          </w:p>
        </w:tc>
        <w:tc>
          <w:tcPr>
            <w:tcW w:w="1845" w:type="dxa"/>
          </w:tcPr>
          <w:p w14:paraId="5B2BCFB3" w14:textId="77777777" w:rsidR="008D0B07" w:rsidRPr="001966CA" w:rsidRDefault="008D0B07" w:rsidP="008E5EF2">
            <w:pPr>
              <w:spacing w:line="360" w:lineRule="auto"/>
              <w:rPr>
                <w:sz w:val="22"/>
              </w:rPr>
            </w:pPr>
            <w:r w:rsidRPr="001966CA">
              <w:rPr>
                <w:sz w:val="22"/>
              </w:rPr>
              <w:t>2 -&gt; 4-&gt; 3-&gt; 5-&gt; 6</w:t>
            </w:r>
          </w:p>
        </w:tc>
        <w:tc>
          <w:tcPr>
            <w:tcW w:w="894" w:type="dxa"/>
          </w:tcPr>
          <w:p w14:paraId="3ACBFDFD" w14:textId="77777777" w:rsidR="008D0B07" w:rsidRPr="001966CA" w:rsidRDefault="008D0B07" w:rsidP="008E5EF2">
            <w:pPr>
              <w:spacing w:line="360" w:lineRule="auto"/>
              <w:rPr>
                <w:sz w:val="22"/>
              </w:rPr>
            </w:pPr>
            <w:r w:rsidRPr="001966CA">
              <w:rPr>
                <w:sz w:val="22"/>
              </w:rPr>
              <w:t>4596</w:t>
            </w:r>
          </w:p>
        </w:tc>
        <w:tc>
          <w:tcPr>
            <w:tcW w:w="2382" w:type="dxa"/>
          </w:tcPr>
          <w:p w14:paraId="3EDBA555" w14:textId="77777777" w:rsidR="008D0B07" w:rsidRPr="001966CA" w:rsidRDefault="008D0B07" w:rsidP="008E5EF2">
            <w:pPr>
              <w:spacing w:line="360" w:lineRule="auto"/>
              <w:rPr>
                <w:sz w:val="22"/>
              </w:rPr>
            </w:pPr>
            <w:r w:rsidRPr="001966CA">
              <w:rPr>
                <w:sz w:val="22"/>
              </w:rPr>
              <w:t>21480/4596 = 4.67362</w:t>
            </w:r>
          </w:p>
        </w:tc>
        <w:tc>
          <w:tcPr>
            <w:tcW w:w="2756" w:type="dxa"/>
          </w:tcPr>
          <w:p w14:paraId="0B62803B" w14:textId="77777777" w:rsidR="008D0B07" w:rsidRPr="001966CA" w:rsidRDefault="008D0B07" w:rsidP="008E5EF2">
            <w:pPr>
              <w:spacing w:line="360" w:lineRule="auto"/>
              <w:rPr>
                <w:sz w:val="22"/>
              </w:rPr>
            </w:pPr>
            <w:r w:rsidRPr="001966CA">
              <w:rPr>
                <w:sz w:val="22"/>
              </w:rPr>
              <w:t>4.67362/25.66552 = 0.1821</w:t>
            </w:r>
          </w:p>
        </w:tc>
      </w:tr>
      <w:tr w:rsidR="008D0B07" w:rsidRPr="001966CA" w14:paraId="32C78B44" w14:textId="77777777" w:rsidTr="008E5EF2">
        <w:tc>
          <w:tcPr>
            <w:tcW w:w="1028" w:type="dxa"/>
          </w:tcPr>
          <w:p w14:paraId="4B2A9747" w14:textId="77777777" w:rsidR="008D0B07" w:rsidRPr="001966CA" w:rsidRDefault="008D0B07" w:rsidP="008E5EF2">
            <w:pPr>
              <w:spacing w:line="360" w:lineRule="auto"/>
              <w:rPr>
                <w:sz w:val="22"/>
              </w:rPr>
            </w:pPr>
            <w:r w:rsidRPr="001966CA">
              <w:rPr>
                <w:sz w:val="22"/>
              </w:rPr>
              <w:t>Parent 3</w:t>
            </w:r>
          </w:p>
        </w:tc>
        <w:tc>
          <w:tcPr>
            <w:tcW w:w="1845" w:type="dxa"/>
          </w:tcPr>
          <w:p w14:paraId="3BFA4DEB" w14:textId="77777777" w:rsidR="008D0B07" w:rsidRPr="001966CA" w:rsidRDefault="008D0B07" w:rsidP="008E5EF2">
            <w:pPr>
              <w:spacing w:line="360" w:lineRule="auto"/>
              <w:rPr>
                <w:sz w:val="22"/>
              </w:rPr>
            </w:pPr>
            <w:r w:rsidRPr="001966CA">
              <w:rPr>
                <w:sz w:val="22"/>
              </w:rPr>
              <w:t>4 -&gt; 6-&gt; 5-&gt; 3-&gt; 2</w:t>
            </w:r>
          </w:p>
        </w:tc>
        <w:tc>
          <w:tcPr>
            <w:tcW w:w="894" w:type="dxa"/>
          </w:tcPr>
          <w:p w14:paraId="0C8C0305" w14:textId="77777777" w:rsidR="008D0B07" w:rsidRPr="001966CA" w:rsidRDefault="008D0B07" w:rsidP="008E5EF2">
            <w:pPr>
              <w:spacing w:line="360" w:lineRule="auto"/>
              <w:rPr>
                <w:sz w:val="22"/>
              </w:rPr>
            </w:pPr>
            <w:r w:rsidRPr="001966CA">
              <w:rPr>
                <w:sz w:val="22"/>
              </w:rPr>
              <w:t>4538</w:t>
            </w:r>
          </w:p>
        </w:tc>
        <w:tc>
          <w:tcPr>
            <w:tcW w:w="2382" w:type="dxa"/>
          </w:tcPr>
          <w:p w14:paraId="725C97B4" w14:textId="77777777" w:rsidR="008D0B07" w:rsidRPr="001966CA" w:rsidRDefault="008D0B07" w:rsidP="008E5EF2">
            <w:pPr>
              <w:spacing w:line="360" w:lineRule="auto"/>
              <w:rPr>
                <w:sz w:val="22"/>
              </w:rPr>
            </w:pPr>
            <w:r w:rsidRPr="001966CA">
              <w:rPr>
                <w:sz w:val="22"/>
              </w:rPr>
              <w:t>21480/4538 = 4.73336</w:t>
            </w:r>
          </w:p>
        </w:tc>
        <w:tc>
          <w:tcPr>
            <w:tcW w:w="2756" w:type="dxa"/>
          </w:tcPr>
          <w:p w14:paraId="6534B9C4" w14:textId="77777777" w:rsidR="008D0B07" w:rsidRPr="001966CA" w:rsidRDefault="008D0B07" w:rsidP="008E5EF2">
            <w:pPr>
              <w:spacing w:line="360" w:lineRule="auto"/>
              <w:rPr>
                <w:sz w:val="22"/>
              </w:rPr>
            </w:pPr>
            <w:r w:rsidRPr="001966CA">
              <w:rPr>
                <w:sz w:val="22"/>
              </w:rPr>
              <w:t>4.73336/25.66552 = 0.1844</w:t>
            </w:r>
          </w:p>
        </w:tc>
      </w:tr>
      <w:tr w:rsidR="008D0B07" w:rsidRPr="001966CA" w14:paraId="1C097390" w14:textId="77777777" w:rsidTr="008E5EF2">
        <w:tc>
          <w:tcPr>
            <w:tcW w:w="1028" w:type="dxa"/>
          </w:tcPr>
          <w:p w14:paraId="2C367B3B" w14:textId="77777777" w:rsidR="008D0B07" w:rsidRPr="001966CA" w:rsidRDefault="008D0B07" w:rsidP="008E5EF2">
            <w:pPr>
              <w:spacing w:line="360" w:lineRule="auto"/>
              <w:rPr>
                <w:sz w:val="22"/>
              </w:rPr>
            </w:pPr>
            <w:r w:rsidRPr="001966CA">
              <w:rPr>
                <w:sz w:val="22"/>
              </w:rPr>
              <w:t>Parent 4</w:t>
            </w:r>
          </w:p>
        </w:tc>
        <w:tc>
          <w:tcPr>
            <w:tcW w:w="1845" w:type="dxa"/>
          </w:tcPr>
          <w:p w14:paraId="412263DF" w14:textId="77777777" w:rsidR="008D0B07" w:rsidRPr="001966CA" w:rsidRDefault="008D0B07" w:rsidP="008E5EF2">
            <w:pPr>
              <w:spacing w:line="360" w:lineRule="auto"/>
              <w:rPr>
                <w:sz w:val="22"/>
              </w:rPr>
            </w:pPr>
            <w:r w:rsidRPr="001966CA">
              <w:rPr>
                <w:sz w:val="22"/>
              </w:rPr>
              <w:t>2 -&gt; 6-&gt; 5-&gt; 3-&gt; 4</w:t>
            </w:r>
          </w:p>
        </w:tc>
        <w:tc>
          <w:tcPr>
            <w:tcW w:w="894" w:type="dxa"/>
          </w:tcPr>
          <w:p w14:paraId="5F5E28E4" w14:textId="77777777" w:rsidR="008D0B07" w:rsidRPr="001966CA" w:rsidRDefault="008D0B07" w:rsidP="008E5EF2">
            <w:pPr>
              <w:spacing w:line="360" w:lineRule="auto"/>
              <w:rPr>
                <w:sz w:val="22"/>
              </w:rPr>
            </w:pPr>
            <w:r w:rsidRPr="001966CA">
              <w:rPr>
                <w:sz w:val="22"/>
              </w:rPr>
              <w:t>5087</w:t>
            </w:r>
          </w:p>
        </w:tc>
        <w:tc>
          <w:tcPr>
            <w:tcW w:w="2382" w:type="dxa"/>
          </w:tcPr>
          <w:p w14:paraId="3A53AC96" w14:textId="77777777" w:rsidR="008D0B07" w:rsidRPr="001966CA" w:rsidRDefault="008D0B07" w:rsidP="008E5EF2">
            <w:pPr>
              <w:spacing w:line="360" w:lineRule="auto"/>
              <w:rPr>
                <w:sz w:val="22"/>
              </w:rPr>
            </w:pPr>
            <w:r w:rsidRPr="001966CA">
              <w:rPr>
                <w:sz w:val="22"/>
              </w:rPr>
              <w:t>21480/5087 = 4.22252</w:t>
            </w:r>
          </w:p>
        </w:tc>
        <w:tc>
          <w:tcPr>
            <w:tcW w:w="2756" w:type="dxa"/>
          </w:tcPr>
          <w:p w14:paraId="3710D6B3" w14:textId="77777777" w:rsidR="008D0B07" w:rsidRPr="001966CA" w:rsidRDefault="008D0B07" w:rsidP="008E5EF2">
            <w:pPr>
              <w:spacing w:line="360" w:lineRule="auto"/>
              <w:rPr>
                <w:sz w:val="22"/>
              </w:rPr>
            </w:pPr>
            <w:r w:rsidRPr="001966CA">
              <w:rPr>
                <w:sz w:val="22"/>
              </w:rPr>
              <w:t>4.22252/25.66552 = 0.1645</w:t>
            </w:r>
          </w:p>
        </w:tc>
      </w:tr>
      <w:tr w:rsidR="008D0B07" w:rsidRPr="001966CA" w14:paraId="424FE9D8" w14:textId="77777777" w:rsidTr="008E5EF2">
        <w:tc>
          <w:tcPr>
            <w:tcW w:w="1028" w:type="dxa"/>
          </w:tcPr>
          <w:p w14:paraId="31A30952" w14:textId="77777777" w:rsidR="008D0B07" w:rsidRPr="001966CA" w:rsidRDefault="008D0B07" w:rsidP="008E5EF2">
            <w:pPr>
              <w:spacing w:line="360" w:lineRule="auto"/>
              <w:rPr>
                <w:sz w:val="22"/>
              </w:rPr>
            </w:pPr>
            <w:r w:rsidRPr="001966CA">
              <w:rPr>
                <w:sz w:val="22"/>
              </w:rPr>
              <w:t>Parent 5</w:t>
            </w:r>
          </w:p>
        </w:tc>
        <w:tc>
          <w:tcPr>
            <w:tcW w:w="1845" w:type="dxa"/>
          </w:tcPr>
          <w:p w14:paraId="56A9567F" w14:textId="77777777" w:rsidR="008D0B07" w:rsidRPr="001966CA" w:rsidRDefault="008D0B07" w:rsidP="008E5EF2">
            <w:pPr>
              <w:spacing w:line="360" w:lineRule="auto"/>
              <w:rPr>
                <w:sz w:val="22"/>
              </w:rPr>
            </w:pPr>
            <w:r w:rsidRPr="001966CA">
              <w:rPr>
                <w:sz w:val="22"/>
              </w:rPr>
              <w:t>6 -&gt; 4-&gt; 3-&gt; 2-&gt; 5</w:t>
            </w:r>
          </w:p>
        </w:tc>
        <w:tc>
          <w:tcPr>
            <w:tcW w:w="894" w:type="dxa"/>
          </w:tcPr>
          <w:p w14:paraId="39681975" w14:textId="77777777" w:rsidR="008D0B07" w:rsidRPr="001966CA" w:rsidRDefault="008D0B07" w:rsidP="008E5EF2">
            <w:pPr>
              <w:spacing w:line="360" w:lineRule="auto"/>
              <w:rPr>
                <w:sz w:val="22"/>
              </w:rPr>
            </w:pPr>
            <w:r w:rsidRPr="001966CA">
              <w:rPr>
                <w:sz w:val="22"/>
              </w:rPr>
              <w:t>3162</w:t>
            </w:r>
          </w:p>
        </w:tc>
        <w:tc>
          <w:tcPr>
            <w:tcW w:w="2382" w:type="dxa"/>
          </w:tcPr>
          <w:p w14:paraId="69A576BE" w14:textId="77777777" w:rsidR="008D0B07" w:rsidRPr="001966CA" w:rsidRDefault="008D0B07" w:rsidP="008E5EF2">
            <w:pPr>
              <w:spacing w:line="360" w:lineRule="auto"/>
              <w:rPr>
                <w:sz w:val="22"/>
              </w:rPr>
            </w:pPr>
            <w:r w:rsidRPr="001966CA">
              <w:rPr>
                <w:sz w:val="22"/>
              </w:rPr>
              <w:t>21480/3162 = 6.79316</w:t>
            </w:r>
          </w:p>
        </w:tc>
        <w:tc>
          <w:tcPr>
            <w:tcW w:w="2756" w:type="dxa"/>
          </w:tcPr>
          <w:p w14:paraId="0BC93DAE" w14:textId="77777777" w:rsidR="008D0B07" w:rsidRPr="001966CA" w:rsidRDefault="008D0B07" w:rsidP="008E5EF2">
            <w:pPr>
              <w:spacing w:line="360" w:lineRule="auto"/>
              <w:rPr>
                <w:sz w:val="22"/>
              </w:rPr>
            </w:pPr>
            <w:r w:rsidRPr="001966CA">
              <w:rPr>
                <w:sz w:val="22"/>
              </w:rPr>
              <w:t>6.79316/25.66552 = 0.2647</w:t>
            </w:r>
          </w:p>
        </w:tc>
      </w:tr>
      <w:tr w:rsidR="008D0B07" w:rsidRPr="001966CA" w14:paraId="36052E9B" w14:textId="77777777" w:rsidTr="008E5EF2">
        <w:tc>
          <w:tcPr>
            <w:tcW w:w="3767" w:type="dxa"/>
            <w:gridSpan w:val="3"/>
          </w:tcPr>
          <w:p w14:paraId="0ECACEB3" w14:textId="77777777" w:rsidR="008D0B07" w:rsidRPr="001966CA" w:rsidRDefault="008D0B07" w:rsidP="008E5EF2">
            <w:pPr>
              <w:spacing w:line="360" w:lineRule="auto"/>
              <w:rPr>
                <w:sz w:val="22"/>
              </w:rPr>
            </w:pPr>
            <w:r w:rsidRPr="001966CA">
              <w:rPr>
                <w:sz w:val="22"/>
              </w:rPr>
              <w:t>Sum of relative fitness</w:t>
            </w:r>
          </w:p>
        </w:tc>
        <w:tc>
          <w:tcPr>
            <w:tcW w:w="2382" w:type="dxa"/>
          </w:tcPr>
          <w:p w14:paraId="15686A98" w14:textId="77777777" w:rsidR="008D0B07" w:rsidRPr="001966CA" w:rsidRDefault="008D0B07" w:rsidP="008E5EF2">
            <w:pPr>
              <w:spacing w:line="360" w:lineRule="auto"/>
              <w:rPr>
                <w:sz w:val="22"/>
              </w:rPr>
            </w:pPr>
            <w:r w:rsidRPr="001966CA">
              <w:rPr>
                <w:sz w:val="22"/>
              </w:rPr>
              <w:t>25.66552</w:t>
            </w:r>
          </w:p>
        </w:tc>
        <w:tc>
          <w:tcPr>
            <w:tcW w:w="2756" w:type="dxa"/>
          </w:tcPr>
          <w:p w14:paraId="61CDFA38" w14:textId="77777777" w:rsidR="008D0B07" w:rsidRPr="001966CA" w:rsidRDefault="008D0B07" w:rsidP="008E5EF2">
            <w:pPr>
              <w:spacing w:line="360" w:lineRule="auto"/>
              <w:rPr>
                <w:sz w:val="22"/>
              </w:rPr>
            </w:pPr>
          </w:p>
        </w:tc>
      </w:tr>
    </w:tbl>
    <w:p w14:paraId="48D4AEAA" w14:textId="33BA4E68" w:rsidR="00DF4A34" w:rsidRPr="005949F6" w:rsidRDefault="005949F6" w:rsidP="005949F6">
      <w:pPr>
        <w:pStyle w:val="Caption"/>
        <w:keepNext/>
        <w:jc w:val="center"/>
        <w:rPr>
          <w:sz w:val="24"/>
          <w:szCs w:val="24"/>
        </w:rPr>
      </w:pPr>
      <w:bookmarkStart w:id="25" w:name="_Toc155483601"/>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8</w:t>
      </w:r>
      <w:r w:rsidRPr="00E507F9">
        <w:rPr>
          <w:sz w:val="24"/>
          <w:szCs w:val="24"/>
        </w:rPr>
        <w:fldChar w:fldCharType="end"/>
      </w:r>
      <w:r>
        <w:rPr>
          <w:sz w:val="24"/>
          <w:szCs w:val="24"/>
        </w:rPr>
        <w:t xml:space="preserve">: </w:t>
      </w:r>
      <w:r>
        <w:rPr>
          <w:sz w:val="24"/>
          <w:szCs w:val="24"/>
        </w:rPr>
        <w:t>Tính xác suất được chọn</w:t>
      </w:r>
      <w:bookmarkEnd w:id="25"/>
      <w:r>
        <w:rPr>
          <w:sz w:val="24"/>
          <w:szCs w:val="24"/>
        </w:rPr>
        <w:t xml:space="preserve"> </w:t>
      </w:r>
    </w:p>
    <w:p w14:paraId="18C42911" w14:textId="2A6A3DE1" w:rsidR="008D0B07" w:rsidRPr="00D00535" w:rsidRDefault="008D0B07" w:rsidP="008D0B07">
      <w:pPr>
        <w:spacing w:line="360" w:lineRule="auto"/>
        <w:rPr>
          <w:rFonts w:eastAsiaTheme="minorEastAsia"/>
          <w:sz w:val="24"/>
          <w:szCs w:val="24"/>
        </w:rPr>
      </w:pPr>
      <w:r w:rsidRPr="00D00535">
        <w:rPr>
          <w:rFonts w:eastAsiaTheme="minorEastAsia"/>
          <w:sz w:val="24"/>
          <w:szCs w:val="24"/>
        </w:rPr>
        <w:t>Tính relative Fitness:</w:t>
      </w:r>
    </w:p>
    <w:p w14:paraId="527EE4CA" w14:textId="1D291876" w:rsidR="00176092" w:rsidRPr="008D0B07" w:rsidRDefault="008D0B07" w:rsidP="008D0B07">
      <w:pPr>
        <w:spacing w:line="360" w:lineRule="auto"/>
        <w:rPr>
          <w:rFonts w:eastAsiaTheme="minorEastAsia"/>
          <w:b/>
          <w:bCs/>
          <w:sz w:val="26"/>
          <w:szCs w:val="26"/>
        </w:rPr>
      </w:pPr>
      <m:oMathPara>
        <m:oMathParaPr>
          <m:jc m:val="left"/>
        </m:oMathParaPr>
        <m:oMath>
          <m:r>
            <m:rPr>
              <m:sty m:val="bi"/>
            </m:rPr>
            <w:rPr>
              <w:rFonts w:ascii="Cambria Math" w:eastAsiaTheme="minorEastAsia" w:hAnsi="Cambria Math"/>
              <w:sz w:val="26"/>
              <w:szCs w:val="26"/>
            </w:rPr>
            <m:t>Relative Fitness=</m:t>
          </m:r>
          <m:f>
            <m:fPr>
              <m:ctrlPr>
                <w:rPr>
                  <w:rFonts w:ascii="Cambria Math" w:eastAsiaTheme="minorEastAsia" w:hAnsi="Cambria Math"/>
                  <w:b/>
                  <w:bCs/>
                  <w:i/>
                  <w:sz w:val="26"/>
                  <w:szCs w:val="26"/>
                </w:rPr>
              </m:ctrlPr>
            </m:fPr>
            <m:num>
              <m:r>
                <m:rPr>
                  <m:sty m:val="bi"/>
                </m:rPr>
                <w:rPr>
                  <w:rFonts w:ascii="Cambria Math" w:eastAsiaTheme="minorEastAsia" w:hAnsi="Cambria Math"/>
                  <w:sz w:val="26"/>
                  <w:szCs w:val="26"/>
                </w:rPr>
                <m:t>Sum of fitness score</m:t>
              </m:r>
            </m:num>
            <m:den>
              <m:r>
                <m:rPr>
                  <m:sty m:val="bi"/>
                </m:rPr>
                <w:rPr>
                  <w:rFonts w:ascii="Cambria Math" w:eastAsiaTheme="minorEastAsia" w:hAnsi="Cambria Math"/>
                  <w:sz w:val="26"/>
                  <w:szCs w:val="26"/>
                </w:rPr>
                <m:t>Fitness score</m:t>
              </m:r>
            </m:den>
          </m:f>
        </m:oMath>
      </m:oMathPara>
    </w:p>
    <w:p w14:paraId="38838D14" w14:textId="4B22E0E7" w:rsidR="008D0B07" w:rsidRPr="00D00535" w:rsidRDefault="008D0B07" w:rsidP="008D0B07">
      <w:pPr>
        <w:spacing w:line="360" w:lineRule="auto"/>
        <w:rPr>
          <w:rFonts w:eastAsiaTheme="minorEastAsia"/>
          <w:sz w:val="24"/>
          <w:szCs w:val="24"/>
        </w:rPr>
      </w:pPr>
      <w:r w:rsidRPr="00D00535">
        <w:rPr>
          <w:rFonts w:eastAsiaTheme="minorEastAsia"/>
          <w:sz w:val="24"/>
          <w:szCs w:val="24"/>
        </w:rPr>
        <w:t>Tính xác suất chọn lựa (Probability of selection)</w:t>
      </w:r>
    </w:p>
    <w:p w14:paraId="7B93BF82" w14:textId="3B5EB6AF" w:rsidR="00176092" w:rsidRPr="00D00535" w:rsidRDefault="00D00535" w:rsidP="009C1F40">
      <w:pPr>
        <w:rPr>
          <w:rFonts w:eastAsiaTheme="minorEastAsia"/>
          <w:sz w:val="26"/>
          <w:szCs w:val="26"/>
        </w:rPr>
      </w:pPr>
      <m:oMathPara>
        <m:oMathParaPr>
          <m:jc m:val="left"/>
        </m:oMathParaPr>
        <m:oMath>
          <m:r>
            <m:rPr>
              <m:sty m:val="bi"/>
            </m:rPr>
            <w:rPr>
              <w:rFonts w:ascii="Cambria Math" w:hAnsi="Cambria Math"/>
              <w:sz w:val="26"/>
              <w:szCs w:val="26"/>
            </w:rPr>
            <m:t>% selection=</m:t>
          </m:r>
          <m:f>
            <m:fPr>
              <m:ctrlPr>
                <w:rPr>
                  <w:rFonts w:ascii="Cambria Math" w:hAnsi="Cambria Math"/>
                  <w:i/>
                  <w:sz w:val="26"/>
                  <w:szCs w:val="26"/>
                </w:rPr>
              </m:ctrlPr>
            </m:fPr>
            <m:num>
              <m:r>
                <m:rPr>
                  <m:sty m:val="bi"/>
                </m:rPr>
                <w:rPr>
                  <w:rFonts w:ascii="Cambria Math" w:eastAsiaTheme="minorEastAsia" w:hAnsi="Cambria Math"/>
                  <w:sz w:val="26"/>
                  <w:szCs w:val="26"/>
                </w:rPr>
                <m:t>Relative Fitness</m:t>
              </m:r>
            </m:num>
            <m:den>
              <m:r>
                <m:rPr>
                  <m:sty m:val="bi"/>
                </m:rPr>
                <w:rPr>
                  <w:rFonts w:ascii="Cambria Math" w:hAnsi="Cambria Math"/>
                  <w:sz w:val="26"/>
                  <w:szCs w:val="26"/>
                </w:rPr>
                <m:t>Sum of relativbe fitness</m:t>
              </m:r>
            </m:den>
          </m:f>
        </m:oMath>
      </m:oMathPara>
    </w:p>
    <w:p w14:paraId="79AA4470" w14:textId="205650E6" w:rsidR="00DF4A34" w:rsidRPr="00DF4A34" w:rsidRDefault="00D00535" w:rsidP="00DF4A34">
      <w:pPr>
        <w:rPr>
          <w:sz w:val="24"/>
          <w:szCs w:val="24"/>
        </w:rPr>
      </w:pPr>
      <w:r w:rsidRPr="00D00535">
        <w:rPr>
          <w:sz w:val="24"/>
          <w:szCs w:val="24"/>
        </w:rPr>
        <w:t>Bước 2: Chọn ra parent tốt nhất:</w:t>
      </w:r>
    </w:p>
    <w:tbl>
      <w:tblPr>
        <w:tblStyle w:val="TableGrid"/>
        <w:tblW w:w="0" w:type="auto"/>
        <w:tblLook w:val="04A0" w:firstRow="1" w:lastRow="0" w:firstColumn="1" w:lastColumn="0" w:noHBand="0" w:noVBand="1"/>
      </w:tblPr>
      <w:tblGrid>
        <w:gridCol w:w="985"/>
        <w:gridCol w:w="1980"/>
        <w:gridCol w:w="900"/>
        <w:gridCol w:w="3060"/>
        <w:gridCol w:w="2425"/>
      </w:tblGrid>
      <w:tr w:rsidR="00D00535" w:rsidRPr="00E220B5" w14:paraId="636070AA" w14:textId="77777777" w:rsidTr="008E5EF2">
        <w:tc>
          <w:tcPr>
            <w:tcW w:w="985" w:type="dxa"/>
          </w:tcPr>
          <w:p w14:paraId="2F10391C" w14:textId="77777777" w:rsidR="00D00535" w:rsidRPr="00E220B5" w:rsidRDefault="00D00535" w:rsidP="008E5EF2">
            <w:pPr>
              <w:spacing w:line="360" w:lineRule="auto"/>
              <w:rPr>
                <w:sz w:val="22"/>
              </w:rPr>
            </w:pPr>
          </w:p>
        </w:tc>
        <w:tc>
          <w:tcPr>
            <w:tcW w:w="1980" w:type="dxa"/>
          </w:tcPr>
          <w:p w14:paraId="1C6BBC11" w14:textId="77777777" w:rsidR="00D00535" w:rsidRPr="00E220B5" w:rsidRDefault="00D00535" w:rsidP="008E5EF2">
            <w:pPr>
              <w:spacing w:line="360" w:lineRule="auto"/>
              <w:rPr>
                <w:sz w:val="22"/>
              </w:rPr>
            </w:pPr>
            <w:r w:rsidRPr="00E220B5">
              <w:rPr>
                <w:sz w:val="22"/>
              </w:rPr>
              <w:t>Random Population</w:t>
            </w:r>
          </w:p>
        </w:tc>
        <w:tc>
          <w:tcPr>
            <w:tcW w:w="900" w:type="dxa"/>
          </w:tcPr>
          <w:p w14:paraId="6C1AAA4B" w14:textId="77777777" w:rsidR="00D00535" w:rsidRPr="00E220B5" w:rsidRDefault="00D00535" w:rsidP="008E5EF2">
            <w:pPr>
              <w:spacing w:line="360" w:lineRule="auto"/>
              <w:rPr>
                <w:sz w:val="22"/>
              </w:rPr>
            </w:pPr>
            <w:r w:rsidRPr="00E220B5">
              <w:rPr>
                <w:sz w:val="22"/>
              </w:rPr>
              <w:t>Fitness score</w:t>
            </w:r>
          </w:p>
        </w:tc>
        <w:tc>
          <w:tcPr>
            <w:tcW w:w="3060" w:type="dxa"/>
          </w:tcPr>
          <w:p w14:paraId="56040272" w14:textId="77777777" w:rsidR="00D00535" w:rsidRPr="00E220B5" w:rsidRDefault="00D00535" w:rsidP="008E5EF2">
            <w:pPr>
              <w:spacing w:line="360" w:lineRule="auto"/>
              <w:rPr>
                <w:sz w:val="22"/>
              </w:rPr>
            </w:pPr>
            <w:r w:rsidRPr="00E220B5">
              <w:rPr>
                <w:sz w:val="22"/>
              </w:rPr>
              <w:t>Probability of selection</w:t>
            </w:r>
          </w:p>
        </w:tc>
        <w:tc>
          <w:tcPr>
            <w:tcW w:w="2425" w:type="dxa"/>
          </w:tcPr>
          <w:p w14:paraId="72DEAB59" w14:textId="77777777" w:rsidR="00D00535" w:rsidRPr="00E220B5" w:rsidRDefault="00D00535" w:rsidP="008E5EF2">
            <w:pPr>
              <w:spacing w:line="360" w:lineRule="auto"/>
              <w:rPr>
                <w:sz w:val="22"/>
              </w:rPr>
            </w:pPr>
            <w:r w:rsidRPr="00E220B5">
              <w:rPr>
                <w:sz w:val="22"/>
              </w:rPr>
              <w:t>Probability distribution</w:t>
            </w:r>
          </w:p>
        </w:tc>
      </w:tr>
      <w:tr w:rsidR="00D00535" w:rsidRPr="00E220B5" w14:paraId="3ABBD829" w14:textId="77777777" w:rsidTr="008E5EF2">
        <w:tc>
          <w:tcPr>
            <w:tcW w:w="985" w:type="dxa"/>
          </w:tcPr>
          <w:p w14:paraId="05CF0300" w14:textId="77777777" w:rsidR="00D00535" w:rsidRPr="00E220B5" w:rsidRDefault="00D00535" w:rsidP="008E5EF2">
            <w:pPr>
              <w:spacing w:line="360" w:lineRule="auto"/>
              <w:rPr>
                <w:sz w:val="22"/>
              </w:rPr>
            </w:pPr>
            <w:r w:rsidRPr="00E220B5">
              <w:rPr>
                <w:sz w:val="22"/>
              </w:rPr>
              <w:t>Parent 1</w:t>
            </w:r>
          </w:p>
        </w:tc>
        <w:tc>
          <w:tcPr>
            <w:tcW w:w="1980" w:type="dxa"/>
          </w:tcPr>
          <w:p w14:paraId="71B2D749" w14:textId="77777777" w:rsidR="00D00535" w:rsidRPr="00E220B5" w:rsidRDefault="00D00535" w:rsidP="008E5EF2">
            <w:pPr>
              <w:spacing w:line="360" w:lineRule="auto"/>
              <w:rPr>
                <w:sz w:val="22"/>
              </w:rPr>
            </w:pPr>
            <w:r w:rsidRPr="00E220B5">
              <w:rPr>
                <w:sz w:val="22"/>
              </w:rPr>
              <w:t>3 -&gt; 4-&gt; 6-&gt; 5-&gt; 2</w:t>
            </w:r>
          </w:p>
        </w:tc>
        <w:tc>
          <w:tcPr>
            <w:tcW w:w="900" w:type="dxa"/>
          </w:tcPr>
          <w:p w14:paraId="74FA05E0" w14:textId="77777777" w:rsidR="00D00535" w:rsidRPr="00E220B5" w:rsidRDefault="00D00535" w:rsidP="008E5EF2">
            <w:pPr>
              <w:spacing w:line="360" w:lineRule="auto"/>
              <w:rPr>
                <w:sz w:val="22"/>
              </w:rPr>
            </w:pPr>
            <w:r w:rsidRPr="00E220B5">
              <w:rPr>
                <w:sz w:val="22"/>
              </w:rPr>
              <w:t>4097</w:t>
            </w:r>
          </w:p>
        </w:tc>
        <w:tc>
          <w:tcPr>
            <w:tcW w:w="3060" w:type="dxa"/>
          </w:tcPr>
          <w:p w14:paraId="36C0540B" w14:textId="77777777" w:rsidR="00D00535" w:rsidRPr="00E220B5" w:rsidRDefault="00D00535" w:rsidP="008E5EF2">
            <w:pPr>
              <w:spacing w:line="360" w:lineRule="auto"/>
              <w:rPr>
                <w:sz w:val="22"/>
              </w:rPr>
            </w:pPr>
            <w:r w:rsidRPr="00E220B5">
              <w:rPr>
                <w:sz w:val="22"/>
              </w:rPr>
              <w:t>5.24286/25.66552 = 0.2043</w:t>
            </w:r>
          </w:p>
        </w:tc>
        <w:tc>
          <w:tcPr>
            <w:tcW w:w="2425" w:type="dxa"/>
          </w:tcPr>
          <w:p w14:paraId="0B64F29B" w14:textId="77777777" w:rsidR="00D00535" w:rsidRPr="00E220B5" w:rsidRDefault="00D00535" w:rsidP="008E5EF2">
            <w:pPr>
              <w:spacing w:line="360" w:lineRule="auto"/>
              <w:rPr>
                <w:sz w:val="22"/>
              </w:rPr>
            </w:pPr>
            <w:r w:rsidRPr="00E220B5">
              <w:rPr>
                <w:sz w:val="22"/>
              </w:rPr>
              <w:t>0.2043</w:t>
            </w:r>
          </w:p>
        </w:tc>
      </w:tr>
      <w:tr w:rsidR="00D00535" w:rsidRPr="00E220B5" w14:paraId="36532BB9" w14:textId="77777777" w:rsidTr="008E5EF2">
        <w:tc>
          <w:tcPr>
            <w:tcW w:w="985" w:type="dxa"/>
          </w:tcPr>
          <w:p w14:paraId="53606B0B" w14:textId="77777777" w:rsidR="00D00535" w:rsidRPr="00E220B5" w:rsidRDefault="00D00535" w:rsidP="008E5EF2">
            <w:pPr>
              <w:spacing w:line="360" w:lineRule="auto"/>
              <w:rPr>
                <w:sz w:val="22"/>
              </w:rPr>
            </w:pPr>
            <w:r w:rsidRPr="00E220B5">
              <w:rPr>
                <w:sz w:val="22"/>
              </w:rPr>
              <w:t>Parent 2</w:t>
            </w:r>
          </w:p>
        </w:tc>
        <w:tc>
          <w:tcPr>
            <w:tcW w:w="1980" w:type="dxa"/>
          </w:tcPr>
          <w:p w14:paraId="34F77025" w14:textId="77777777" w:rsidR="00D00535" w:rsidRPr="00E220B5" w:rsidRDefault="00D00535" w:rsidP="008E5EF2">
            <w:pPr>
              <w:spacing w:line="360" w:lineRule="auto"/>
              <w:rPr>
                <w:sz w:val="22"/>
              </w:rPr>
            </w:pPr>
            <w:r w:rsidRPr="00E220B5">
              <w:rPr>
                <w:sz w:val="22"/>
              </w:rPr>
              <w:t>2 -&gt; 4-&gt; 3-&gt; 5-&gt; 6</w:t>
            </w:r>
          </w:p>
        </w:tc>
        <w:tc>
          <w:tcPr>
            <w:tcW w:w="900" w:type="dxa"/>
          </w:tcPr>
          <w:p w14:paraId="13960B8B" w14:textId="77777777" w:rsidR="00D00535" w:rsidRPr="00E220B5" w:rsidRDefault="00D00535" w:rsidP="008E5EF2">
            <w:pPr>
              <w:spacing w:line="360" w:lineRule="auto"/>
              <w:rPr>
                <w:sz w:val="22"/>
              </w:rPr>
            </w:pPr>
            <w:r w:rsidRPr="00E220B5">
              <w:rPr>
                <w:sz w:val="22"/>
              </w:rPr>
              <w:t>4596</w:t>
            </w:r>
          </w:p>
        </w:tc>
        <w:tc>
          <w:tcPr>
            <w:tcW w:w="3060" w:type="dxa"/>
          </w:tcPr>
          <w:p w14:paraId="7E458DA3" w14:textId="77777777" w:rsidR="00D00535" w:rsidRPr="00E220B5" w:rsidRDefault="00D00535" w:rsidP="008E5EF2">
            <w:pPr>
              <w:spacing w:line="360" w:lineRule="auto"/>
              <w:rPr>
                <w:sz w:val="22"/>
              </w:rPr>
            </w:pPr>
            <w:r w:rsidRPr="00E220B5">
              <w:rPr>
                <w:sz w:val="22"/>
              </w:rPr>
              <w:t>4.67362/25.66552 = 0.1821</w:t>
            </w:r>
          </w:p>
        </w:tc>
        <w:tc>
          <w:tcPr>
            <w:tcW w:w="2425" w:type="dxa"/>
          </w:tcPr>
          <w:p w14:paraId="4D57A49E" w14:textId="77777777" w:rsidR="00D00535" w:rsidRPr="00E220B5" w:rsidRDefault="00D00535" w:rsidP="008E5EF2">
            <w:pPr>
              <w:spacing w:line="360" w:lineRule="auto"/>
              <w:rPr>
                <w:sz w:val="22"/>
              </w:rPr>
            </w:pPr>
            <w:r w:rsidRPr="00E220B5">
              <w:rPr>
                <w:sz w:val="22"/>
              </w:rPr>
              <w:t>0.3864</w:t>
            </w:r>
          </w:p>
        </w:tc>
      </w:tr>
      <w:tr w:rsidR="00D00535" w:rsidRPr="00E220B5" w14:paraId="089B430F" w14:textId="77777777" w:rsidTr="008E5EF2">
        <w:tc>
          <w:tcPr>
            <w:tcW w:w="985" w:type="dxa"/>
          </w:tcPr>
          <w:p w14:paraId="2FC12862" w14:textId="77777777" w:rsidR="00D00535" w:rsidRPr="00E220B5" w:rsidRDefault="00D00535" w:rsidP="008E5EF2">
            <w:pPr>
              <w:spacing w:line="360" w:lineRule="auto"/>
              <w:rPr>
                <w:sz w:val="22"/>
              </w:rPr>
            </w:pPr>
            <w:r w:rsidRPr="00E220B5">
              <w:rPr>
                <w:sz w:val="22"/>
              </w:rPr>
              <w:t>Parent 3</w:t>
            </w:r>
          </w:p>
        </w:tc>
        <w:tc>
          <w:tcPr>
            <w:tcW w:w="1980" w:type="dxa"/>
          </w:tcPr>
          <w:p w14:paraId="2036F8B7" w14:textId="77777777" w:rsidR="00D00535" w:rsidRPr="00E220B5" w:rsidRDefault="00D00535" w:rsidP="008E5EF2">
            <w:pPr>
              <w:spacing w:line="360" w:lineRule="auto"/>
              <w:rPr>
                <w:sz w:val="22"/>
              </w:rPr>
            </w:pPr>
            <w:r w:rsidRPr="00E220B5">
              <w:rPr>
                <w:sz w:val="22"/>
              </w:rPr>
              <w:t>4 -&gt; 6-&gt; 5-&gt; 3-&gt; 2</w:t>
            </w:r>
          </w:p>
        </w:tc>
        <w:tc>
          <w:tcPr>
            <w:tcW w:w="900" w:type="dxa"/>
          </w:tcPr>
          <w:p w14:paraId="77F05866" w14:textId="77777777" w:rsidR="00D00535" w:rsidRPr="00E220B5" w:rsidRDefault="00D00535" w:rsidP="008E5EF2">
            <w:pPr>
              <w:spacing w:line="360" w:lineRule="auto"/>
              <w:rPr>
                <w:sz w:val="22"/>
              </w:rPr>
            </w:pPr>
            <w:r w:rsidRPr="00E220B5">
              <w:rPr>
                <w:sz w:val="22"/>
              </w:rPr>
              <w:t>4538</w:t>
            </w:r>
          </w:p>
        </w:tc>
        <w:tc>
          <w:tcPr>
            <w:tcW w:w="3060" w:type="dxa"/>
          </w:tcPr>
          <w:p w14:paraId="5A7C2BAD" w14:textId="77777777" w:rsidR="00D00535" w:rsidRPr="00E220B5" w:rsidRDefault="00D00535" w:rsidP="008E5EF2">
            <w:pPr>
              <w:spacing w:line="360" w:lineRule="auto"/>
              <w:rPr>
                <w:sz w:val="22"/>
              </w:rPr>
            </w:pPr>
            <w:r w:rsidRPr="00E220B5">
              <w:rPr>
                <w:sz w:val="22"/>
              </w:rPr>
              <w:t>4.73336/25.66552 = 0.1844</w:t>
            </w:r>
          </w:p>
        </w:tc>
        <w:tc>
          <w:tcPr>
            <w:tcW w:w="2425" w:type="dxa"/>
          </w:tcPr>
          <w:p w14:paraId="68A477F8" w14:textId="77777777" w:rsidR="00D00535" w:rsidRPr="00E220B5" w:rsidRDefault="00D00535" w:rsidP="008E5EF2">
            <w:pPr>
              <w:spacing w:line="360" w:lineRule="auto"/>
              <w:rPr>
                <w:sz w:val="22"/>
              </w:rPr>
            </w:pPr>
            <w:r w:rsidRPr="00E220B5">
              <w:rPr>
                <w:sz w:val="22"/>
              </w:rPr>
              <w:t>0.5708</w:t>
            </w:r>
          </w:p>
        </w:tc>
      </w:tr>
      <w:tr w:rsidR="00D00535" w:rsidRPr="00E220B5" w14:paraId="3DBEA615" w14:textId="77777777" w:rsidTr="008E5EF2">
        <w:tc>
          <w:tcPr>
            <w:tcW w:w="985" w:type="dxa"/>
          </w:tcPr>
          <w:p w14:paraId="47684162" w14:textId="77777777" w:rsidR="00D00535" w:rsidRPr="00E220B5" w:rsidRDefault="00D00535" w:rsidP="008E5EF2">
            <w:pPr>
              <w:spacing w:line="360" w:lineRule="auto"/>
              <w:rPr>
                <w:sz w:val="22"/>
              </w:rPr>
            </w:pPr>
            <w:r w:rsidRPr="00E220B5">
              <w:rPr>
                <w:sz w:val="22"/>
              </w:rPr>
              <w:t>Parent 4</w:t>
            </w:r>
          </w:p>
        </w:tc>
        <w:tc>
          <w:tcPr>
            <w:tcW w:w="1980" w:type="dxa"/>
          </w:tcPr>
          <w:p w14:paraId="05A12984" w14:textId="77777777" w:rsidR="00D00535" w:rsidRPr="00E220B5" w:rsidRDefault="00D00535" w:rsidP="008E5EF2">
            <w:pPr>
              <w:spacing w:line="360" w:lineRule="auto"/>
              <w:rPr>
                <w:sz w:val="22"/>
              </w:rPr>
            </w:pPr>
            <w:r w:rsidRPr="00E220B5">
              <w:rPr>
                <w:sz w:val="22"/>
              </w:rPr>
              <w:t>2 -&gt; 6-&gt; 5-&gt; 3-&gt; 4</w:t>
            </w:r>
          </w:p>
        </w:tc>
        <w:tc>
          <w:tcPr>
            <w:tcW w:w="900" w:type="dxa"/>
          </w:tcPr>
          <w:p w14:paraId="12C2696C" w14:textId="77777777" w:rsidR="00D00535" w:rsidRPr="00E220B5" w:rsidRDefault="00D00535" w:rsidP="008E5EF2">
            <w:pPr>
              <w:spacing w:line="360" w:lineRule="auto"/>
              <w:rPr>
                <w:sz w:val="22"/>
              </w:rPr>
            </w:pPr>
            <w:r w:rsidRPr="00E220B5">
              <w:rPr>
                <w:sz w:val="22"/>
              </w:rPr>
              <w:t>5087</w:t>
            </w:r>
          </w:p>
        </w:tc>
        <w:tc>
          <w:tcPr>
            <w:tcW w:w="3060" w:type="dxa"/>
          </w:tcPr>
          <w:p w14:paraId="47531E1D" w14:textId="77777777" w:rsidR="00D00535" w:rsidRPr="00E220B5" w:rsidRDefault="00D00535" w:rsidP="008E5EF2">
            <w:pPr>
              <w:spacing w:line="360" w:lineRule="auto"/>
              <w:rPr>
                <w:sz w:val="22"/>
              </w:rPr>
            </w:pPr>
            <w:r w:rsidRPr="00E220B5">
              <w:rPr>
                <w:sz w:val="22"/>
              </w:rPr>
              <w:t>4.22252/25.66552 = 0.1645</w:t>
            </w:r>
          </w:p>
        </w:tc>
        <w:tc>
          <w:tcPr>
            <w:tcW w:w="2425" w:type="dxa"/>
          </w:tcPr>
          <w:p w14:paraId="5AB71C1F" w14:textId="77777777" w:rsidR="00D00535" w:rsidRPr="00E220B5" w:rsidRDefault="00D00535" w:rsidP="008E5EF2">
            <w:pPr>
              <w:spacing w:line="360" w:lineRule="auto"/>
              <w:rPr>
                <w:sz w:val="22"/>
              </w:rPr>
            </w:pPr>
            <w:r w:rsidRPr="00E220B5">
              <w:rPr>
                <w:sz w:val="22"/>
              </w:rPr>
              <w:t>0.7353</w:t>
            </w:r>
          </w:p>
        </w:tc>
      </w:tr>
      <w:tr w:rsidR="00D00535" w:rsidRPr="00E220B5" w14:paraId="048A9371" w14:textId="77777777" w:rsidTr="008E5EF2">
        <w:tc>
          <w:tcPr>
            <w:tcW w:w="985" w:type="dxa"/>
          </w:tcPr>
          <w:p w14:paraId="55F63EC8" w14:textId="77777777" w:rsidR="00D00535" w:rsidRPr="00E220B5" w:rsidRDefault="00D00535" w:rsidP="008E5EF2">
            <w:pPr>
              <w:spacing w:line="360" w:lineRule="auto"/>
              <w:rPr>
                <w:sz w:val="22"/>
              </w:rPr>
            </w:pPr>
            <w:r w:rsidRPr="00E220B5">
              <w:rPr>
                <w:sz w:val="22"/>
              </w:rPr>
              <w:t>Parent 5</w:t>
            </w:r>
          </w:p>
        </w:tc>
        <w:tc>
          <w:tcPr>
            <w:tcW w:w="1980" w:type="dxa"/>
          </w:tcPr>
          <w:p w14:paraId="62D35F9D" w14:textId="77777777" w:rsidR="00D00535" w:rsidRPr="00E220B5" w:rsidRDefault="00D00535" w:rsidP="008E5EF2">
            <w:pPr>
              <w:spacing w:line="360" w:lineRule="auto"/>
              <w:rPr>
                <w:sz w:val="22"/>
              </w:rPr>
            </w:pPr>
            <w:r w:rsidRPr="00E220B5">
              <w:rPr>
                <w:sz w:val="22"/>
              </w:rPr>
              <w:t>6 -&gt; 4-&gt; 3-&gt; 2-&gt; 5</w:t>
            </w:r>
          </w:p>
        </w:tc>
        <w:tc>
          <w:tcPr>
            <w:tcW w:w="900" w:type="dxa"/>
          </w:tcPr>
          <w:p w14:paraId="6207E585" w14:textId="77777777" w:rsidR="00D00535" w:rsidRPr="00E220B5" w:rsidRDefault="00D00535" w:rsidP="008E5EF2">
            <w:pPr>
              <w:spacing w:line="360" w:lineRule="auto"/>
              <w:rPr>
                <w:sz w:val="22"/>
              </w:rPr>
            </w:pPr>
            <w:r w:rsidRPr="00E220B5">
              <w:rPr>
                <w:sz w:val="22"/>
              </w:rPr>
              <w:t>3162</w:t>
            </w:r>
          </w:p>
        </w:tc>
        <w:tc>
          <w:tcPr>
            <w:tcW w:w="3060" w:type="dxa"/>
          </w:tcPr>
          <w:p w14:paraId="63FD1733" w14:textId="77777777" w:rsidR="00D00535" w:rsidRPr="00E220B5" w:rsidRDefault="00D00535" w:rsidP="008E5EF2">
            <w:pPr>
              <w:spacing w:line="360" w:lineRule="auto"/>
              <w:rPr>
                <w:sz w:val="22"/>
              </w:rPr>
            </w:pPr>
            <w:r w:rsidRPr="00E220B5">
              <w:rPr>
                <w:sz w:val="22"/>
              </w:rPr>
              <w:t>6.79316/25.66552 = 0.2647</w:t>
            </w:r>
          </w:p>
        </w:tc>
        <w:tc>
          <w:tcPr>
            <w:tcW w:w="2425" w:type="dxa"/>
          </w:tcPr>
          <w:p w14:paraId="7F6FF157" w14:textId="77777777" w:rsidR="00D00535" w:rsidRPr="00E220B5" w:rsidRDefault="00D00535" w:rsidP="008E5EF2">
            <w:pPr>
              <w:spacing w:line="360" w:lineRule="auto"/>
              <w:rPr>
                <w:sz w:val="22"/>
              </w:rPr>
            </w:pPr>
            <w:r w:rsidRPr="00E220B5">
              <w:rPr>
                <w:sz w:val="22"/>
              </w:rPr>
              <w:t>1</w:t>
            </w:r>
          </w:p>
        </w:tc>
      </w:tr>
    </w:tbl>
    <w:p w14:paraId="133EE5BD" w14:textId="2B3B36FE" w:rsidR="005949F6" w:rsidRDefault="005949F6" w:rsidP="005949F6">
      <w:pPr>
        <w:pStyle w:val="Caption"/>
        <w:keepNext/>
        <w:jc w:val="center"/>
        <w:rPr>
          <w:sz w:val="24"/>
          <w:szCs w:val="24"/>
        </w:rPr>
      </w:pPr>
      <w:bookmarkStart w:id="26" w:name="_Toc155483602"/>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9</w:t>
      </w:r>
      <w:r w:rsidRPr="00E507F9">
        <w:rPr>
          <w:sz w:val="24"/>
          <w:szCs w:val="24"/>
        </w:rPr>
        <w:fldChar w:fldCharType="end"/>
      </w:r>
      <w:r>
        <w:rPr>
          <w:sz w:val="24"/>
          <w:szCs w:val="24"/>
        </w:rPr>
        <w:t xml:space="preserve">: Tính xác suất </w:t>
      </w:r>
      <w:r>
        <w:rPr>
          <w:sz w:val="24"/>
          <w:szCs w:val="24"/>
        </w:rPr>
        <w:t>tích lũy</w:t>
      </w:r>
      <w:bookmarkEnd w:id="26"/>
    </w:p>
    <w:p w14:paraId="2A095B57" w14:textId="1BFEA64F" w:rsidR="00D00535" w:rsidRPr="00D00535" w:rsidRDefault="00D00535" w:rsidP="00D00535">
      <w:pPr>
        <w:rPr>
          <w:sz w:val="24"/>
          <w:szCs w:val="24"/>
        </w:rPr>
      </w:pPr>
      <w:r>
        <w:rPr>
          <w:sz w:val="24"/>
          <w:szCs w:val="24"/>
        </w:rPr>
        <w:t>Sẽ chọn ngẫu nhiên 1 r</w:t>
      </w:r>
      <w:r w:rsidRPr="00D00535">
        <w:rPr>
          <w:sz w:val="24"/>
          <w:szCs w:val="24"/>
        </w:rPr>
        <w:t xml:space="preserve">andom number = 0.826 </w:t>
      </w:r>
    </w:p>
    <w:p w14:paraId="4401D047" w14:textId="463D92F8" w:rsidR="00D00535" w:rsidRPr="00D00535" w:rsidRDefault="00D00535" w:rsidP="00D00535">
      <w:pPr>
        <w:rPr>
          <w:sz w:val="24"/>
          <w:szCs w:val="24"/>
        </w:rPr>
      </w:pPr>
      <w:r w:rsidRPr="00D00535">
        <w:rPr>
          <w:sz w:val="24"/>
          <w:szCs w:val="24"/>
        </w:rPr>
        <w:t xml:space="preserve">Parent 5 </w:t>
      </w:r>
      <w:r>
        <w:rPr>
          <w:sz w:val="24"/>
          <w:szCs w:val="24"/>
        </w:rPr>
        <w:t>có xác suất tích lũy</w:t>
      </w:r>
      <w:r w:rsidRPr="00D00535">
        <w:rPr>
          <w:sz w:val="24"/>
          <w:szCs w:val="24"/>
        </w:rPr>
        <w:t xml:space="preserve"> &gt; random number</w:t>
      </w:r>
    </w:p>
    <w:p w14:paraId="14A00C10" w14:textId="469343C3" w:rsidR="00D00535" w:rsidRPr="00D00535" w:rsidRDefault="00D00535" w:rsidP="00D00535">
      <w:pPr>
        <w:pStyle w:val="ListParagraph"/>
        <w:numPr>
          <w:ilvl w:val="0"/>
          <w:numId w:val="4"/>
        </w:numPr>
        <w:rPr>
          <w:sz w:val="24"/>
          <w:szCs w:val="24"/>
        </w:rPr>
      </w:pPr>
      <w:r w:rsidRPr="00D00535">
        <w:rPr>
          <w:sz w:val="24"/>
          <w:szCs w:val="24"/>
        </w:rPr>
        <w:t xml:space="preserve">Parent </w:t>
      </w:r>
      <w:r>
        <w:rPr>
          <w:sz w:val="24"/>
          <w:szCs w:val="24"/>
        </w:rPr>
        <w:t>5 được chọn là parent đầu tiên</w:t>
      </w:r>
      <w:r w:rsidRPr="00D00535">
        <w:rPr>
          <w:sz w:val="24"/>
          <w:szCs w:val="24"/>
        </w:rPr>
        <w:t xml:space="preserve"> </w:t>
      </w:r>
    </w:p>
    <w:p w14:paraId="5AFB743D" w14:textId="56F9E9B3" w:rsidR="00D00535" w:rsidRPr="00D00535" w:rsidRDefault="00D00535" w:rsidP="00D00535">
      <w:pPr>
        <w:rPr>
          <w:sz w:val="24"/>
          <w:szCs w:val="24"/>
        </w:rPr>
      </w:pPr>
      <w:r>
        <w:rPr>
          <w:sz w:val="24"/>
          <w:szCs w:val="24"/>
        </w:rPr>
        <w:t>Chọn ngẫu nhiên 1 r</w:t>
      </w:r>
      <w:r w:rsidRPr="00D00535">
        <w:rPr>
          <w:sz w:val="24"/>
          <w:szCs w:val="24"/>
        </w:rPr>
        <w:t>andom number = 0.094</w:t>
      </w:r>
    </w:p>
    <w:p w14:paraId="6529744F" w14:textId="3526C434" w:rsidR="00D00535" w:rsidRPr="00D00535" w:rsidRDefault="00D00535" w:rsidP="00D00535">
      <w:pPr>
        <w:rPr>
          <w:sz w:val="24"/>
          <w:szCs w:val="24"/>
        </w:rPr>
      </w:pPr>
      <w:r w:rsidRPr="00D00535">
        <w:rPr>
          <w:sz w:val="24"/>
          <w:szCs w:val="24"/>
        </w:rPr>
        <w:t xml:space="preserve">Parent </w:t>
      </w:r>
      <w:r>
        <w:rPr>
          <w:sz w:val="24"/>
          <w:szCs w:val="24"/>
        </w:rPr>
        <w:t>1</w:t>
      </w:r>
      <w:r w:rsidRPr="00D00535">
        <w:rPr>
          <w:sz w:val="24"/>
          <w:szCs w:val="24"/>
        </w:rPr>
        <w:t xml:space="preserve"> </w:t>
      </w:r>
      <w:r>
        <w:rPr>
          <w:sz w:val="24"/>
          <w:szCs w:val="24"/>
        </w:rPr>
        <w:t>có xác suất tích lũy</w:t>
      </w:r>
      <w:r w:rsidRPr="00D00535">
        <w:rPr>
          <w:sz w:val="24"/>
          <w:szCs w:val="24"/>
        </w:rPr>
        <w:t xml:space="preserve"> &gt; random number</w:t>
      </w:r>
    </w:p>
    <w:p w14:paraId="1BD553DA" w14:textId="6E4179C1" w:rsidR="00D00535" w:rsidRDefault="00D00535" w:rsidP="00D00535">
      <w:pPr>
        <w:pStyle w:val="ListParagraph"/>
        <w:numPr>
          <w:ilvl w:val="0"/>
          <w:numId w:val="4"/>
        </w:numPr>
        <w:rPr>
          <w:sz w:val="24"/>
          <w:szCs w:val="24"/>
        </w:rPr>
      </w:pPr>
      <w:r w:rsidRPr="00D00535">
        <w:rPr>
          <w:sz w:val="24"/>
          <w:szCs w:val="24"/>
        </w:rPr>
        <w:lastRenderedPageBreak/>
        <w:t xml:space="preserve">Parent </w:t>
      </w:r>
      <w:r>
        <w:rPr>
          <w:sz w:val="24"/>
          <w:szCs w:val="24"/>
        </w:rPr>
        <w:t>1 được chọn là parent thứ 2</w:t>
      </w:r>
    </w:p>
    <w:p w14:paraId="689B4777" w14:textId="466CD1C4" w:rsidR="00E507F9" w:rsidRPr="00E507F9" w:rsidRDefault="00D00535" w:rsidP="00E507F9">
      <w:pPr>
        <w:rPr>
          <w:sz w:val="24"/>
          <w:szCs w:val="24"/>
        </w:rPr>
      </w:pPr>
      <w:r>
        <w:rPr>
          <w:sz w:val="24"/>
          <w:szCs w:val="24"/>
        </w:rPr>
        <w:t>Bước 3: Reproduction:</w:t>
      </w:r>
    </w:p>
    <w:tbl>
      <w:tblPr>
        <w:tblStyle w:val="TableGrid"/>
        <w:tblW w:w="0" w:type="auto"/>
        <w:tblLook w:val="04A0" w:firstRow="1" w:lastRow="0" w:firstColumn="1" w:lastColumn="0" w:noHBand="0" w:noVBand="1"/>
      </w:tblPr>
      <w:tblGrid>
        <w:gridCol w:w="1075"/>
        <w:gridCol w:w="2070"/>
      </w:tblGrid>
      <w:tr w:rsidR="005949F6" w:rsidRPr="00E220B5" w14:paraId="655A6861" w14:textId="77777777" w:rsidTr="00AA16C0">
        <w:tc>
          <w:tcPr>
            <w:tcW w:w="1075" w:type="dxa"/>
          </w:tcPr>
          <w:p w14:paraId="09B81F11" w14:textId="77777777" w:rsidR="005949F6" w:rsidRPr="00E220B5" w:rsidRDefault="005949F6" w:rsidP="008E5EF2">
            <w:pPr>
              <w:spacing w:line="360" w:lineRule="auto"/>
              <w:rPr>
                <w:sz w:val="22"/>
              </w:rPr>
            </w:pPr>
            <w:r w:rsidRPr="00E220B5">
              <w:rPr>
                <w:sz w:val="22"/>
              </w:rPr>
              <w:t>Parent 5</w:t>
            </w:r>
          </w:p>
        </w:tc>
        <w:tc>
          <w:tcPr>
            <w:tcW w:w="2070" w:type="dxa"/>
          </w:tcPr>
          <w:p w14:paraId="778C886B" w14:textId="7757DF3C" w:rsidR="005949F6" w:rsidRPr="00E220B5" w:rsidRDefault="005949F6" w:rsidP="008E5EF2">
            <w:pPr>
              <w:spacing w:line="360" w:lineRule="auto"/>
              <w:rPr>
                <w:sz w:val="22"/>
              </w:rPr>
            </w:pPr>
            <w:r w:rsidRPr="00E220B5">
              <w:rPr>
                <w:sz w:val="22"/>
              </w:rPr>
              <w:t>6 -&gt; 4 -&gt; 3 -&gt; 2 -&gt; 5</w:t>
            </w:r>
          </w:p>
        </w:tc>
      </w:tr>
      <w:tr w:rsidR="005949F6" w:rsidRPr="00E220B5" w14:paraId="7FA35B56" w14:textId="77777777" w:rsidTr="00AA16C0">
        <w:tc>
          <w:tcPr>
            <w:tcW w:w="1075" w:type="dxa"/>
          </w:tcPr>
          <w:p w14:paraId="586346A6" w14:textId="77777777" w:rsidR="005949F6" w:rsidRPr="00E220B5" w:rsidRDefault="005949F6" w:rsidP="008E5EF2">
            <w:pPr>
              <w:spacing w:line="360" w:lineRule="auto"/>
              <w:rPr>
                <w:sz w:val="22"/>
              </w:rPr>
            </w:pPr>
            <w:r w:rsidRPr="00E220B5">
              <w:rPr>
                <w:sz w:val="22"/>
              </w:rPr>
              <w:t>Parent 1</w:t>
            </w:r>
          </w:p>
        </w:tc>
        <w:tc>
          <w:tcPr>
            <w:tcW w:w="2070" w:type="dxa"/>
          </w:tcPr>
          <w:p w14:paraId="739A4058" w14:textId="26967A68" w:rsidR="005949F6" w:rsidRPr="00E220B5" w:rsidRDefault="005949F6" w:rsidP="008E5EF2">
            <w:pPr>
              <w:spacing w:line="360" w:lineRule="auto"/>
              <w:rPr>
                <w:sz w:val="22"/>
              </w:rPr>
            </w:pPr>
            <w:r w:rsidRPr="00E220B5">
              <w:rPr>
                <w:sz w:val="22"/>
              </w:rPr>
              <w:t>3 -&gt; 4 -&gt; 6 -&gt; 5 -&gt; 2</w:t>
            </w:r>
          </w:p>
        </w:tc>
      </w:tr>
      <w:tr w:rsidR="005949F6" w:rsidRPr="00E220B5" w14:paraId="0CBB319E" w14:textId="77777777" w:rsidTr="00AA16C0">
        <w:tc>
          <w:tcPr>
            <w:tcW w:w="1075" w:type="dxa"/>
          </w:tcPr>
          <w:p w14:paraId="7E84FACF" w14:textId="4B3E58A0" w:rsidR="005949F6" w:rsidRPr="00E220B5" w:rsidRDefault="005949F6" w:rsidP="00D00535">
            <w:pPr>
              <w:spacing w:line="360" w:lineRule="auto"/>
              <w:rPr>
                <w:sz w:val="22"/>
              </w:rPr>
            </w:pPr>
            <w:r w:rsidRPr="00E220B5">
              <w:rPr>
                <w:sz w:val="22"/>
              </w:rPr>
              <w:t>Parent 1</w:t>
            </w:r>
          </w:p>
        </w:tc>
        <w:tc>
          <w:tcPr>
            <w:tcW w:w="2070" w:type="dxa"/>
          </w:tcPr>
          <w:p w14:paraId="4E96DD78" w14:textId="14988B8E" w:rsidR="005949F6" w:rsidRPr="00E220B5" w:rsidRDefault="005949F6" w:rsidP="00D00535">
            <w:pPr>
              <w:spacing w:line="360" w:lineRule="auto"/>
              <w:rPr>
                <w:sz w:val="22"/>
              </w:rPr>
            </w:pPr>
            <w:r w:rsidRPr="00E220B5">
              <w:rPr>
                <w:sz w:val="22"/>
              </w:rPr>
              <w:t>6 -&gt; 4 -&gt; 3 -&gt; 2 -&gt; 5</w:t>
            </w:r>
          </w:p>
        </w:tc>
      </w:tr>
      <w:tr w:rsidR="005949F6" w:rsidRPr="00E220B5" w14:paraId="5D7C865D" w14:textId="77777777" w:rsidTr="00AA16C0">
        <w:tc>
          <w:tcPr>
            <w:tcW w:w="1075" w:type="dxa"/>
          </w:tcPr>
          <w:p w14:paraId="518724EF" w14:textId="0D3B7FF2" w:rsidR="005949F6" w:rsidRPr="00E220B5" w:rsidRDefault="005949F6" w:rsidP="00D00535">
            <w:pPr>
              <w:spacing w:line="360" w:lineRule="auto"/>
              <w:rPr>
                <w:sz w:val="22"/>
              </w:rPr>
            </w:pPr>
            <w:r w:rsidRPr="00E220B5">
              <w:rPr>
                <w:sz w:val="22"/>
              </w:rPr>
              <w:t>Parent 2</w:t>
            </w:r>
          </w:p>
        </w:tc>
        <w:tc>
          <w:tcPr>
            <w:tcW w:w="2070" w:type="dxa"/>
          </w:tcPr>
          <w:p w14:paraId="48A0D79D" w14:textId="00E54B4D" w:rsidR="005949F6" w:rsidRPr="00E220B5" w:rsidRDefault="005949F6" w:rsidP="00DF4A34">
            <w:pPr>
              <w:keepNext/>
              <w:spacing w:line="360" w:lineRule="auto"/>
              <w:rPr>
                <w:sz w:val="22"/>
              </w:rPr>
            </w:pPr>
            <w:r w:rsidRPr="00E220B5">
              <w:rPr>
                <w:sz w:val="22"/>
              </w:rPr>
              <w:t>3 -&gt; 4 -&gt; 6 -&gt; 5 -&gt; 2</w:t>
            </w:r>
          </w:p>
        </w:tc>
      </w:tr>
    </w:tbl>
    <w:p w14:paraId="6715A901" w14:textId="70ED3101" w:rsidR="00DF4A34" w:rsidRPr="00DF4A34" w:rsidRDefault="005949F6" w:rsidP="005949F6">
      <w:pPr>
        <w:pStyle w:val="Caption"/>
        <w:keepNext/>
        <w:rPr>
          <w:sz w:val="24"/>
          <w:szCs w:val="24"/>
        </w:rPr>
      </w:pPr>
      <w:bookmarkStart w:id="27" w:name="_Toc155483603"/>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0</w:t>
      </w:r>
      <w:r w:rsidRPr="00E507F9">
        <w:rPr>
          <w:sz w:val="24"/>
          <w:szCs w:val="24"/>
        </w:rPr>
        <w:fldChar w:fldCharType="end"/>
      </w:r>
      <w:r>
        <w:rPr>
          <w:sz w:val="24"/>
          <w:szCs w:val="24"/>
        </w:rPr>
        <w:t xml:space="preserve">: </w:t>
      </w:r>
      <w:r>
        <w:rPr>
          <w:sz w:val="24"/>
          <w:szCs w:val="24"/>
        </w:rPr>
        <w:t>Chọn ra 2 parent</w:t>
      </w:r>
      <w:bookmarkEnd w:id="27"/>
      <w:r>
        <w:rPr>
          <w:sz w:val="24"/>
          <w:szCs w:val="24"/>
        </w:rPr>
        <w:t xml:space="preserve"> </w:t>
      </w:r>
    </w:p>
    <w:p w14:paraId="57007D59" w14:textId="7E076391" w:rsidR="00D00535" w:rsidRDefault="00D00535" w:rsidP="00D00535">
      <w:pPr>
        <w:spacing w:line="360" w:lineRule="auto"/>
        <w:rPr>
          <w:sz w:val="24"/>
          <w:szCs w:val="24"/>
        </w:rPr>
      </w:pPr>
      <w:r>
        <w:rPr>
          <w:sz w:val="24"/>
          <w:szCs w:val="24"/>
        </w:rPr>
        <w:t>Áp dụng xác suất mà để lai ghép là 0.8, chúng ta sẽ random number, và số này quyết định có thực hiện lai ghép hay không!</w:t>
      </w:r>
    </w:p>
    <w:p w14:paraId="5C8F5D0C" w14:textId="77777777" w:rsidR="00DE7029" w:rsidRPr="00DE7029" w:rsidRDefault="00DE7029" w:rsidP="00DE7029">
      <w:pPr>
        <w:spacing w:line="360" w:lineRule="auto"/>
        <w:rPr>
          <w:sz w:val="24"/>
          <w:szCs w:val="24"/>
        </w:rPr>
      </w:pPr>
      <w:r w:rsidRPr="00DE7029">
        <w:rPr>
          <w:sz w:val="24"/>
          <w:szCs w:val="24"/>
        </w:rPr>
        <w:t>Số ngẫu nhiên &lt;= xác suất chéo sau đó chọn điểm chéo ngẫu nhiên tại bất kỳ vị trí nào trong chuỗi gốc.</w:t>
      </w:r>
    </w:p>
    <w:p w14:paraId="02F1768C" w14:textId="77777777" w:rsidR="00DE7029" w:rsidRPr="00DE7029" w:rsidRDefault="00DE7029" w:rsidP="00DE7029">
      <w:pPr>
        <w:spacing w:line="360" w:lineRule="auto"/>
        <w:rPr>
          <w:sz w:val="24"/>
          <w:szCs w:val="24"/>
        </w:rPr>
      </w:pPr>
      <w:r w:rsidRPr="00DE7029">
        <w:rPr>
          <w:sz w:val="24"/>
          <w:szCs w:val="24"/>
        </w:rPr>
        <w:t>Số ngẫu nhiên: 0,561 &lt;=0,8</w:t>
      </w:r>
    </w:p>
    <w:p w14:paraId="14C2583C" w14:textId="045D7C87" w:rsidR="00D00535" w:rsidRDefault="00DE7029" w:rsidP="00DE7029">
      <w:pPr>
        <w:spacing w:line="360" w:lineRule="auto"/>
        <w:rPr>
          <w:sz w:val="24"/>
          <w:szCs w:val="24"/>
        </w:rPr>
      </w:pPr>
      <w:r w:rsidRPr="00DE7029">
        <w:rPr>
          <w:sz w:val="24"/>
          <w:szCs w:val="24"/>
        </w:rPr>
        <w:t>Thực hiện chéo!</w:t>
      </w:r>
    </w:p>
    <w:p w14:paraId="6DD936C8" w14:textId="326C80EF" w:rsidR="00DE7029" w:rsidRDefault="00DE7029" w:rsidP="00DE7029">
      <w:pPr>
        <w:spacing w:line="360" w:lineRule="auto"/>
        <w:rPr>
          <w:sz w:val="24"/>
          <w:szCs w:val="24"/>
        </w:rPr>
      </w:pPr>
      <w:r w:rsidRPr="00DE7029">
        <w:rPr>
          <w:sz w:val="24"/>
          <w:szCs w:val="24"/>
        </w:rPr>
        <w:t>Để tránh vi phạm TSP, chúng tôi thực hiện trao đổi trong Parent 1</w:t>
      </w:r>
    </w:p>
    <w:tbl>
      <w:tblPr>
        <w:tblStyle w:val="TableGrid"/>
        <w:tblW w:w="0" w:type="auto"/>
        <w:tblLook w:val="04A0" w:firstRow="1" w:lastRow="0" w:firstColumn="1" w:lastColumn="0" w:noHBand="0" w:noVBand="1"/>
      </w:tblPr>
      <w:tblGrid>
        <w:gridCol w:w="1075"/>
        <w:gridCol w:w="1800"/>
      </w:tblGrid>
      <w:tr w:rsidR="00DE7029" w:rsidRPr="00E220B5" w14:paraId="657BCAB6" w14:textId="77777777" w:rsidTr="008E5EF2">
        <w:tc>
          <w:tcPr>
            <w:tcW w:w="1075" w:type="dxa"/>
          </w:tcPr>
          <w:p w14:paraId="4AF2B8FF" w14:textId="77777777" w:rsidR="00DE7029" w:rsidRPr="00E220B5" w:rsidRDefault="00DE7029" w:rsidP="008E5EF2">
            <w:pPr>
              <w:spacing w:line="360" w:lineRule="auto"/>
              <w:rPr>
                <w:sz w:val="22"/>
              </w:rPr>
            </w:pPr>
            <w:r w:rsidRPr="00E220B5">
              <w:rPr>
                <w:sz w:val="22"/>
              </w:rPr>
              <w:t>Parent 1</w:t>
            </w:r>
          </w:p>
        </w:tc>
        <w:tc>
          <w:tcPr>
            <w:tcW w:w="1800" w:type="dxa"/>
          </w:tcPr>
          <w:p w14:paraId="5CAFF5F6" w14:textId="77777777" w:rsidR="00DE7029" w:rsidRPr="00E220B5" w:rsidRDefault="00DE7029" w:rsidP="008E5EF2">
            <w:pPr>
              <w:spacing w:line="360" w:lineRule="auto"/>
              <w:rPr>
                <w:sz w:val="22"/>
              </w:rPr>
            </w:pPr>
            <w:r w:rsidRPr="00E220B5">
              <w:rPr>
                <w:sz w:val="22"/>
              </w:rPr>
              <w:t>3 -&gt; 4 | 6-&gt; 2-&gt; 5</w:t>
            </w:r>
          </w:p>
        </w:tc>
      </w:tr>
      <w:tr w:rsidR="00DE7029" w:rsidRPr="00E220B5" w14:paraId="77D19EB7" w14:textId="77777777" w:rsidTr="008E5EF2">
        <w:tc>
          <w:tcPr>
            <w:tcW w:w="1075" w:type="dxa"/>
          </w:tcPr>
          <w:p w14:paraId="591C9AFB" w14:textId="77777777" w:rsidR="00DE7029" w:rsidRPr="00E220B5" w:rsidRDefault="00DE7029" w:rsidP="008E5EF2">
            <w:pPr>
              <w:spacing w:line="360" w:lineRule="auto"/>
              <w:rPr>
                <w:sz w:val="22"/>
              </w:rPr>
            </w:pPr>
            <w:r w:rsidRPr="00E220B5">
              <w:rPr>
                <w:sz w:val="22"/>
              </w:rPr>
              <w:t>Parent 2</w:t>
            </w:r>
          </w:p>
        </w:tc>
        <w:tc>
          <w:tcPr>
            <w:tcW w:w="1800" w:type="dxa"/>
          </w:tcPr>
          <w:p w14:paraId="39727A7B" w14:textId="77777777" w:rsidR="00DE7029" w:rsidRPr="00E220B5" w:rsidRDefault="00DE7029" w:rsidP="00DF4A34">
            <w:pPr>
              <w:keepNext/>
              <w:spacing w:line="360" w:lineRule="auto"/>
              <w:rPr>
                <w:sz w:val="22"/>
              </w:rPr>
            </w:pPr>
            <w:r w:rsidRPr="00E220B5">
              <w:rPr>
                <w:sz w:val="22"/>
              </w:rPr>
              <w:t>3 -&gt; 4 | 6-&gt; 5-&gt; 2</w:t>
            </w:r>
          </w:p>
        </w:tc>
      </w:tr>
    </w:tbl>
    <w:p w14:paraId="629DA646" w14:textId="707882DE" w:rsidR="00DF4A34" w:rsidRPr="005949F6" w:rsidRDefault="005949F6" w:rsidP="005949F6">
      <w:pPr>
        <w:pStyle w:val="Caption"/>
        <w:keepNext/>
        <w:rPr>
          <w:sz w:val="24"/>
          <w:szCs w:val="24"/>
        </w:rPr>
      </w:pPr>
      <w:bookmarkStart w:id="28" w:name="_Toc155483604"/>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1</w:t>
      </w:r>
      <w:r w:rsidRPr="00E507F9">
        <w:rPr>
          <w:sz w:val="24"/>
          <w:szCs w:val="24"/>
        </w:rPr>
        <w:fldChar w:fldCharType="end"/>
      </w:r>
      <w:r>
        <w:rPr>
          <w:sz w:val="24"/>
          <w:szCs w:val="24"/>
        </w:rPr>
        <w:t xml:space="preserve">: Chọn ra 2 parent </w:t>
      </w:r>
      <w:r>
        <w:rPr>
          <w:sz w:val="24"/>
          <w:szCs w:val="24"/>
        </w:rPr>
        <w:t>rồi thực hiện lai chéo</w:t>
      </w:r>
      <w:bookmarkEnd w:id="28"/>
    </w:p>
    <w:p w14:paraId="6A8044D3" w14:textId="0CA8C0A8" w:rsidR="00DE7029" w:rsidRDefault="00DE7029" w:rsidP="00DE7029">
      <w:pPr>
        <w:spacing w:line="360" w:lineRule="auto"/>
        <w:rPr>
          <w:sz w:val="24"/>
          <w:szCs w:val="24"/>
        </w:rPr>
      </w:pPr>
      <w:r w:rsidRPr="00DE7029">
        <w:rPr>
          <w:sz w:val="24"/>
          <w:szCs w:val="24"/>
        </w:rPr>
        <w:t>Hoán đổi được thực hiện để tránh điền thành viên hai lần và vi phạm TSP</w:t>
      </w:r>
    </w:p>
    <w:tbl>
      <w:tblPr>
        <w:tblStyle w:val="TableGrid"/>
        <w:tblW w:w="0" w:type="auto"/>
        <w:tblLook w:val="04A0" w:firstRow="1" w:lastRow="0" w:firstColumn="1" w:lastColumn="0" w:noHBand="0" w:noVBand="1"/>
      </w:tblPr>
      <w:tblGrid>
        <w:gridCol w:w="1075"/>
        <w:gridCol w:w="1800"/>
      </w:tblGrid>
      <w:tr w:rsidR="00DE7029" w:rsidRPr="00E220B5" w14:paraId="0DECAD7C" w14:textId="77777777" w:rsidTr="008E5EF2">
        <w:tc>
          <w:tcPr>
            <w:tcW w:w="1075" w:type="dxa"/>
          </w:tcPr>
          <w:p w14:paraId="16C19A71" w14:textId="77777777" w:rsidR="00DE7029" w:rsidRPr="00E220B5" w:rsidRDefault="00DE7029" w:rsidP="008E5EF2">
            <w:pPr>
              <w:spacing w:line="360" w:lineRule="auto"/>
              <w:rPr>
                <w:sz w:val="22"/>
              </w:rPr>
            </w:pPr>
            <w:r w:rsidRPr="00E220B5">
              <w:rPr>
                <w:sz w:val="22"/>
              </w:rPr>
              <w:t>Parent 1</w:t>
            </w:r>
          </w:p>
        </w:tc>
        <w:tc>
          <w:tcPr>
            <w:tcW w:w="1800" w:type="dxa"/>
          </w:tcPr>
          <w:p w14:paraId="1C4E9667" w14:textId="77777777" w:rsidR="00DE7029" w:rsidRPr="00E220B5" w:rsidRDefault="00DE7029" w:rsidP="008E5EF2">
            <w:pPr>
              <w:spacing w:line="360" w:lineRule="auto"/>
              <w:rPr>
                <w:sz w:val="22"/>
              </w:rPr>
            </w:pPr>
            <w:r w:rsidRPr="00E220B5">
              <w:rPr>
                <w:sz w:val="22"/>
              </w:rPr>
              <w:t>3 -&gt; 4 | 6-&gt; 2-&gt; 5</w:t>
            </w:r>
          </w:p>
        </w:tc>
      </w:tr>
      <w:tr w:rsidR="00DE7029" w:rsidRPr="00E220B5" w14:paraId="7C52EA22" w14:textId="77777777" w:rsidTr="008E5EF2">
        <w:tc>
          <w:tcPr>
            <w:tcW w:w="1075" w:type="dxa"/>
          </w:tcPr>
          <w:p w14:paraId="4BC82D23" w14:textId="77777777" w:rsidR="00DE7029" w:rsidRPr="00E220B5" w:rsidRDefault="00DE7029" w:rsidP="008E5EF2">
            <w:pPr>
              <w:spacing w:line="360" w:lineRule="auto"/>
              <w:rPr>
                <w:sz w:val="22"/>
              </w:rPr>
            </w:pPr>
            <w:r w:rsidRPr="00E220B5">
              <w:rPr>
                <w:sz w:val="22"/>
              </w:rPr>
              <w:t>Parent 2</w:t>
            </w:r>
          </w:p>
        </w:tc>
        <w:tc>
          <w:tcPr>
            <w:tcW w:w="1800" w:type="dxa"/>
          </w:tcPr>
          <w:p w14:paraId="59786F4E" w14:textId="77777777" w:rsidR="00DE7029" w:rsidRPr="00E220B5" w:rsidRDefault="00DE7029" w:rsidP="00DF4A34">
            <w:pPr>
              <w:keepNext/>
              <w:spacing w:line="360" w:lineRule="auto"/>
              <w:rPr>
                <w:sz w:val="22"/>
              </w:rPr>
            </w:pPr>
            <w:r w:rsidRPr="00E220B5">
              <w:rPr>
                <w:sz w:val="22"/>
              </w:rPr>
              <w:t>3 -&gt; 4 | 6-&gt; 5-&gt; 2</w:t>
            </w:r>
          </w:p>
        </w:tc>
      </w:tr>
    </w:tbl>
    <w:p w14:paraId="73376EB1" w14:textId="1A313255" w:rsidR="00DF4A34" w:rsidRPr="005949F6" w:rsidRDefault="005949F6" w:rsidP="005949F6">
      <w:pPr>
        <w:pStyle w:val="Caption"/>
        <w:keepNext/>
        <w:rPr>
          <w:sz w:val="24"/>
          <w:szCs w:val="24"/>
        </w:rPr>
      </w:pPr>
      <w:bookmarkStart w:id="29" w:name="_Toc155483605"/>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2</w:t>
      </w:r>
      <w:r w:rsidRPr="00E507F9">
        <w:rPr>
          <w:sz w:val="24"/>
          <w:szCs w:val="24"/>
        </w:rPr>
        <w:fldChar w:fldCharType="end"/>
      </w:r>
      <w:r>
        <w:rPr>
          <w:sz w:val="24"/>
          <w:szCs w:val="24"/>
        </w:rPr>
        <w:t>: Chọn ra 2 parent rồi thực hiện lai chéo</w:t>
      </w:r>
      <w:bookmarkEnd w:id="29"/>
    </w:p>
    <w:p w14:paraId="0915DC8B" w14:textId="77777777" w:rsidR="00DE7029" w:rsidRDefault="00DE7029" w:rsidP="00DE7029">
      <w:pPr>
        <w:spacing w:line="276" w:lineRule="auto"/>
      </w:pPr>
      <w:r>
        <w:t>Chuyển thành công thành viên thứ 1 từ P2 sang P1</w:t>
      </w:r>
    </w:p>
    <w:p w14:paraId="26BA69EF" w14:textId="77777777" w:rsidR="00DE7029" w:rsidRDefault="00DE7029" w:rsidP="00DE7029">
      <w:pPr>
        <w:spacing w:line="276" w:lineRule="auto"/>
      </w:pPr>
      <w:r>
        <w:t>Bạn có thể được chuyển từ P2 sang P1 mà không cần trao đổi.</w:t>
      </w:r>
    </w:p>
    <w:p w14:paraId="37AD8484" w14:textId="217F4E28" w:rsidR="00DE7029" w:rsidRPr="00DE7029" w:rsidRDefault="00DE7029" w:rsidP="00DE7029">
      <w:pPr>
        <w:spacing w:line="276" w:lineRule="auto"/>
      </w:pPr>
      <w:r>
        <w:t>Vậy first child: 3 -&gt; 4 -&gt; 6 -&gt; 2-&gt; 5</w:t>
      </w:r>
    </w:p>
    <w:tbl>
      <w:tblPr>
        <w:tblStyle w:val="TableGrid"/>
        <w:tblW w:w="0" w:type="auto"/>
        <w:tblLook w:val="04A0" w:firstRow="1" w:lastRow="0" w:firstColumn="1" w:lastColumn="0" w:noHBand="0" w:noVBand="1"/>
      </w:tblPr>
      <w:tblGrid>
        <w:gridCol w:w="1075"/>
        <w:gridCol w:w="1800"/>
      </w:tblGrid>
      <w:tr w:rsidR="00DE7029" w:rsidRPr="00E220B5" w14:paraId="16389FA2" w14:textId="77777777" w:rsidTr="008E5EF2">
        <w:tc>
          <w:tcPr>
            <w:tcW w:w="1075" w:type="dxa"/>
          </w:tcPr>
          <w:p w14:paraId="58853152" w14:textId="77777777" w:rsidR="00DE7029" w:rsidRPr="00E220B5" w:rsidRDefault="00DE7029" w:rsidP="008E5EF2">
            <w:pPr>
              <w:spacing w:line="360" w:lineRule="auto"/>
              <w:rPr>
                <w:sz w:val="22"/>
              </w:rPr>
            </w:pPr>
            <w:r w:rsidRPr="00E220B5">
              <w:rPr>
                <w:sz w:val="22"/>
              </w:rPr>
              <w:t>Parent 2</w:t>
            </w:r>
          </w:p>
        </w:tc>
        <w:tc>
          <w:tcPr>
            <w:tcW w:w="1800" w:type="dxa"/>
          </w:tcPr>
          <w:p w14:paraId="08C204A3" w14:textId="77777777" w:rsidR="00DE7029" w:rsidRPr="00E220B5" w:rsidRDefault="00DE7029" w:rsidP="008E5EF2">
            <w:pPr>
              <w:spacing w:line="360" w:lineRule="auto"/>
              <w:rPr>
                <w:sz w:val="22"/>
              </w:rPr>
            </w:pPr>
            <w:r w:rsidRPr="00E220B5">
              <w:rPr>
                <w:sz w:val="22"/>
              </w:rPr>
              <w:t>3 -&gt; 4 | 6-&gt; 5-&gt; 2</w:t>
            </w:r>
          </w:p>
        </w:tc>
      </w:tr>
      <w:tr w:rsidR="00DE7029" w:rsidRPr="00E220B5" w14:paraId="34DB28A9" w14:textId="77777777" w:rsidTr="008E5EF2">
        <w:tc>
          <w:tcPr>
            <w:tcW w:w="1075" w:type="dxa"/>
          </w:tcPr>
          <w:p w14:paraId="1550C918" w14:textId="77777777" w:rsidR="00DE7029" w:rsidRPr="00E220B5" w:rsidRDefault="00DE7029" w:rsidP="008E5EF2">
            <w:pPr>
              <w:spacing w:line="360" w:lineRule="auto"/>
              <w:rPr>
                <w:sz w:val="22"/>
              </w:rPr>
            </w:pPr>
            <w:r w:rsidRPr="00E220B5">
              <w:rPr>
                <w:sz w:val="22"/>
              </w:rPr>
              <w:t>Parent 1</w:t>
            </w:r>
          </w:p>
        </w:tc>
        <w:tc>
          <w:tcPr>
            <w:tcW w:w="1800" w:type="dxa"/>
          </w:tcPr>
          <w:p w14:paraId="573F5CE2" w14:textId="77777777" w:rsidR="00DE7029" w:rsidRPr="00E220B5" w:rsidRDefault="00DE7029" w:rsidP="008E5EF2">
            <w:pPr>
              <w:spacing w:line="360" w:lineRule="auto"/>
              <w:rPr>
                <w:sz w:val="22"/>
              </w:rPr>
            </w:pPr>
            <w:r w:rsidRPr="00E220B5">
              <w:rPr>
                <w:sz w:val="22"/>
              </w:rPr>
              <w:t>6 -&gt; 4 | 3-&gt; 2-&gt; 5</w:t>
            </w:r>
          </w:p>
        </w:tc>
      </w:tr>
      <w:tr w:rsidR="00DE7029" w:rsidRPr="00E220B5" w14:paraId="72E2A3D5" w14:textId="77777777" w:rsidTr="008E5EF2">
        <w:tc>
          <w:tcPr>
            <w:tcW w:w="1075" w:type="dxa"/>
          </w:tcPr>
          <w:p w14:paraId="0B6BDE11" w14:textId="4B30581E" w:rsidR="00DE7029" w:rsidRPr="00E220B5" w:rsidRDefault="00DE7029" w:rsidP="00DE7029">
            <w:pPr>
              <w:spacing w:line="360" w:lineRule="auto"/>
              <w:rPr>
                <w:sz w:val="22"/>
              </w:rPr>
            </w:pPr>
            <w:r w:rsidRPr="00E220B5">
              <w:rPr>
                <w:sz w:val="22"/>
              </w:rPr>
              <w:t>Parent 2</w:t>
            </w:r>
          </w:p>
        </w:tc>
        <w:tc>
          <w:tcPr>
            <w:tcW w:w="1800" w:type="dxa"/>
          </w:tcPr>
          <w:p w14:paraId="4432FB61" w14:textId="18B15A08" w:rsidR="00DE7029" w:rsidRPr="00E220B5" w:rsidRDefault="00DE7029" w:rsidP="00DE7029">
            <w:pPr>
              <w:spacing w:line="360" w:lineRule="auto"/>
              <w:rPr>
                <w:sz w:val="22"/>
              </w:rPr>
            </w:pPr>
            <w:r w:rsidRPr="00E220B5">
              <w:rPr>
                <w:sz w:val="22"/>
              </w:rPr>
              <w:t>6 -&gt; 4 | 3-&gt; 5-&gt; 2</w:t>
            </w:r>
          </w:p>
        </w:tc>
      </w:tr>
      <w:tr w:rsidR="00DE7029" w:rsidRPr="00E220B5" w14:paraId="5FCCE860" w14:textId="77777777" w:rsidTr="008E5EF2">
        <w:tc>
          <w:tcPr>
            <w:tcW w:w="1075" w:type="dxa"/>
          </w:tcPr>
          <w:p w14:paraId="5975506F" w14:textId="52FB8DDB" w:rsidR="00DE7029" w:rsidRPr="00E220B5" w:rsidRDefault="00DE7029" w:rsidP="00DE7029">
            <w:pPr>
              <w:spacing w:line="360" w:lineRule="auto"/>
              <w:rPr>
                <w:sz w:val="22"/>
              </w:rPr>
            </w:pPr>
            <w:r w:rsidRPr="00E220B5">
              <w:rPr>
                <w:sz w:val="22"/>
              </w:rPr>
              <w:t>Parent 1</w:t>
            </w:r>
          </w:p>
        </w:tc>
        <w:tc>
          <w:tcPr>
            <w:tcW w:w="1800" w:type="dxa"/>
          </w:tcPr>
          <w:p w14:paraId="049B95C2" w14:textId="177DE261" w:rsidR="00DE7029" w:rsidRPr="00E220B5" w:rsidRDefault="00DE7029" w:rsidP="00DF4A34">
            <w:pPr>
              <w:keepNext/>
              <w:spacing w:line="360" w:lineRule="auto"/>
              <w:rPr>
                <w:sz w:val="22"/>
              </w:rPr>
            </w:pPr>
            <w:r w:rsidRPr="00E220B5">
              <w:rPr>
                <w:sz w:val="22"/>
              </w:rPr>
              <w:t>6 -&gt; 4 | 3-&gt; 2-&gt; 5</w:t>
            </w:r>
          </w:p>
        </w:tc>
      </w:tr>
    </w:tbl>
    <w:p w14:paraId="3B59D239" w14:textId="37B5B0F3" w:rsidR="00DF4A34" w:rsidRPr="005949F6" w:rsidRDefault="005949F6" w:rsidP="005949F6">
      <w:pPr>
        <w:pStyle w:val="Caption"/>
        <w:keepNext/>
        <w:rPr>
          <w:sz w:val="24"/>
          <w:szCs w:val="24"/>
        </w:rPr>
      </w:pPr>
      <w:bookmarkStart w:id="30" w:name="_Toc155483606"/>
      <w:r>
        <w:rPr>
          <w:sz w:val="24"/>
          <w:szCs w:val="24"/>
        </w:rPr>
        <w:lastRenderedPageBreak/>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3</w:t>
      </w:r>
      <w:r w:rsidRPr="00E507F9">
        <w:rPr>
          <w:sz w:val="24"/>
          <w:szCs w:val="24"/>
        </w:rPr>
        <w:fldChar w:fldCharType="end"/>
      </w:r>
      <w:r>
        <w:rPr>
          <w:sz w:val="24"/>
          <w:szCs w:val="24"/>
        </w:rPr>
        <w:t>: Chọn ra 2 parent rồi thực hiện lai chéo</w:t>
      </w:r>
      <w:r>
        <w:rPr>
          <w:sz w:val="24"/>
          <w:szCs w:val="24"/>
        </w:rPr>
        <w:t xml:space="preserve"> cho P2</w:t>
      </w:r>
      <w:bookmarkEnd w:id="30"/>
    </w:p>
    <w:p w14:paraId="52040A76" w14:textId="5E4D27A9" w:rsidR="00DE7029" w:rsidRPr="00DE7029" w:rsidRDefault="00DE7029" w:rsidP="00DE7029">
      <w:pPr>
        <w:spacing w:line="360" w:lineRule="auto"/>
        <w:rPr>
          <w:sz w:val="26"/>
          <w:szCs w:val="26"/>
        </w:rPr>
      </w:pPr>
      <w:r>
        <w:rPr>
          <w:sz w:val="26"/>
          <w:szCs w:val="26"/>
        </w:rPr>
        <w:t>Vậy</w:t>
      </w:r>
      <w:r w:rsidRPr="00E220B5">
        <w:rPr>
          <w:sz w:val="26"/>
          <w:szCs w:val="26"/>
        </w:rPr>
        <w:t xml:space="preserve"> second offspring or child: 6 -&gt; 4 -&gt; 3 -&gt; 5-&gt; 2</w:t>
      </w:r>
    </w:p>
    <w:tbl>
      <w:tblPr>
        <w:tblStyle w:val="TableGrid"/>
        <w:tblW w:w="0" w:type="auto"/>
        <w:tblLook w:val="04A0" w:firstRow="1" w:lastRow="0" w:firstColumn="1" w:lastColumn="0" w:noHBand="0" w:noVBand="1"/>
      </w:tblPr>
      <w:tblGrid>
        <w:gridCol w:w="1075"/>
        <w:gridCol w:w="2160"/>
      </w:tblGrid>
      <w:tr w:rsidR="00DE7029" w:rsidRPr="00E220B5" w14:paraId="7C606212" w14:textId="77777777" w:rsidTr="008E5EF2">
        <w:tc>
          <w:tcPr>
            <w:tcW w:w="1075" w:type="dxa"/>
          </w:tcPr>
          <w:p w14:paraId="35FB717E" w14:textId="77777777" w:rsidR="00DE7029" w:rsidRPr="00E220B5" w:rsidRDefault="00DE7029" w:rsidP="008E5EF2">
            <w:pPr>
              <w:spacing w:line="360" w:lineRule="auto"/>
              <w:rPr>
                <w:sz w:val="22"/>
              </w:rPr>
            </w:pPr>
          </w:p>
        </w:tc>
        <w:tc>
          <w:tcPr>
            <w:tcW w:w="2160" w:type="dxa"/>
          </w:tcPr>
          <w:p w14:paraId="0A3DB549" w14:textId="77777777" w:rsidR="00DE7029" w:rsidRPr="00E220B5" w:rsidRDefault="00DE7029" w:rsidP="008E5EF2">
            <w:pPr>
              <w:spacing w:line="360" w:lineRule="auto"/>
              <w:rPr>
                <w:sz w:val="22"/>
              </w:rPr>
            </w:pPr>
            <w:r w:rsidRPr="00E220B5">
              <w:rPr>
                <w:sz w:val="22"/>
              </w:rPr>
              <w:t>Random Population</w:t>
            </w:r>
          </w:p>
        </w:tc>
      </w:tr>
      <w:tr w:rsidR="00DE7029" w:rsidRPr="00E220B5" w14:paraId="4486148B" w14:textId="77777777" w:rsidTr="008E5EF2">
        <w:tc>
          <w:tcPr>
            <w:tcW w:w="1075" w:type="dxa"/>
          </w:tcPr>
          <w:p w14:paraId="189F415B" w14:textId="77777777" w:rsidR="00DE7029" w:rsidRPr="00E220B5" w:rsidRDefault="00DE7029" w:rsidP="008E5EF2">
            <w:pPr>
              <w:spacing w:line="360" w:lineRule="auto"/>
              <w:rPr>
                <w:sz w:val="22"/>
              </w:rPr>
            </w:pPr>
            <w:r w:rsidRPr="00E220B5">
              <w:rPr>
                <w:sz w:val="22"/>
              </w:rPr>
              <w:t>Parent 1</w:t>
            </w:r>
          </w:p>
        </w:tc>
        <w:tc>
          <w:tcPr>
            <w:tcW w:w="2160" w:type="dxa"/>
          </w:tcPr>
          <w:p w14:paraId="309AFA6E" w14:textId="77777777" w:rsidR="00DE7029" w:rsidRPr="00E220B5" w:rsidRDefault="00DE7029" w:rsidP="008E5EF2">
            <w:pPr>
              <w:spacing w:line="360" w:lineRule="auto"/>
              <w:rPr>
                <w:sz w:val="22"/>
              </w:rPr>
            </w:pPr>
            <w:r w:rsidRPr="00E220B5">
              <w:rPr>
                <w:sz w:val="22"/>
              </w:rPr>
              <w:t>3 -&gt; 4-&gt; 6-&gt; 5-&gt; 2</w:t>
            </w:r>
          </w:p>
        </w:tc>
      </w:tr>
      <w:tr w:rsidR="00DE7029" w:rsidRPr="00E220B5" w14:paraId="163EA67F" w14:textId="77777777" w:rsidTr="008E5EF2">
        <w:tc>
          <w:tcPr>
            <w:tcW w:w="1075" w:type="dxa"/>
          </w:tcPr>
          <w:p w14:paraId="66CEF661" w14:textId="77777777" w:rsidR="00DE7029" w:rsidRPr="00E220B5" w:rsidRDefault="00DE7029" w:rsidP="008E5EF2">
            <w:pPr>
              <w:spacing w:line="360" w:lineRule="auto"/>
              <w:rPr>
                <w:sz w:val="22"/>
              </w:rPr>
            </w:pPr>
            <w:r w:rsidRPr="00E220B5">
              <w:rPr>
                <w:sz w:val="22"/>
              </w:rPr>
              <w:t>Parent 2</w:t>
            </w:r>
          </w:p>
        </w:tc>
        <w:tc>
          <w:tcPr>
            <w:tcW w:w="2160" w:type="dxa"/>
          </w:tcPr>
          <w:p w14:paraId="2CCED7EF" w14:textId="77777777" w:rsidR="00DE7029" w:rsidRPr="00E220B5" w:rsidRDefault="00DE7029" w:rsidP="008E5EF2">
            <w:pPr>
              <w:spacing w:line="360" w:lineRule="auto"/>
              <w:rPr>
                <w:sz w:val="22"/>
              </w:rPr>
            </w:pPr>
            <w:r w:rsidRPr="00E220B5">
              <w:rPr>
                <w:sz w:val="22"/>
              </w:rPr>
              <w:t>2 -&gt; 4-&gt; 3-&gt; 5-&gt; 6</w:t>
            </w:r>
          </w:p>
        </w:tc>
      </w:tr>
      <w:tr w:rsidR="00DE7029" w:rsidRPr="00E220B5" w14:paraId="56EF93A5" w14:textId="77777777" w:rsidTr="008E5EF2">
        <w:tc>
          <w:tcPr>
            <w:tcW w:w="1075" w:type="dxa"/>
          </w:tcPr>
          <w:p w14:paraId="7C86123A" w14:textId="77777777" w:rsidR="00DE7029" w:rsidRPr="00E220B5" w:rsidRDefault="00DE7029" w:rsidP="008E5EF2">
            <w:pPr>
              <w:spacing w:line="360" w:lineRule="auto"/>
              <w:rPr>
                <w:sz w:val="22"/>
              </w:rPr>
            </w:pPr>
            <w:r w:rsidRPr="00E220B5">
              <w:rPr>
                <w:sz w:val="22"/>
              </w:rPr>
              <w:t>Parent 3</w:t>
            </w:r>
          </w:p>
        </w:tc>
        <w:tc>
          <w:tcPr>
            <w:tcW w:w="2160" w:type="dxa"/>
          </w:tcPr>
          <w:p w14:paraId="3E762ED6" w14:textId="77777777" w:rsidR="00DE7029" w:rsidRPr="00E220B5" w:rsidRDefault="00DE7029" w:rsidP="008E5EF2">
            <w:pPr>
              <w:spacing w:line="360" w:lineRule="auto"/>
              <w:rPr>
                <w:sz w:val="22"/>
              </w:rPr>
            </w:pPr>
            <w:r w:rsidRPr="00E220B5">
              <w:rPr>
                <w:sz w:val="22"/>
              </w:rPr>
              <w:t>4 -&gt; 6-&gt; 5-&gt; 3-&gt; 2</w:t>
            </w:r>
          </w:p>
        </w:tc>
      </w:tr>
      <w:tr w:rsidR="00DE7029" w:rsidRPr="00E220B5" w14:paraId="037485CD" w14:textId="77777777" w:rsidTr="008E5EF2">
        <w:tc>
          <w:tcPr>
            <w:tcW w:w="1075" w:type="dxa"/>
          </w:tcPr>
          <w:p w14:paraId="3FFFFADB" w14:textId="77777777" w:rsidR="00DE7029" w:rsidRPr="00E220B5" w:rsidRDefault="00DE7029" w:rsidP="008E5EF2">
            <w:pPr>
              <w:spacing w:line="360" w:lineRule="auto"/>
              <w:rPr>
                <w:sz w:val="22"/>
              </w:rPr>
            </w:pPr>
            <w:r w:rsidRPr="00E220B5">
              <w:rPr>
                <w:sz w:val="22"/>
              </w:rPr>
              <w:t>Parent 4</w:t>
            </w:r>
          </w:p>
        </w:tc>
        <w:tc>
          <w:tcPr>
            <w:tcW w:w="2160" w:type="dxa"/>
          </w:tcPr>
          <w:p w14:paraId="5A477C33" w14:textId="77777777" w:rsidR="00DE7029" w:rsidRPr="00E220B5" w:rsidRDefault="00DE7029" w:rsidP="008E5EF2">
            <w:pPr>
              <w:spacing w:line="360" w:lineRule="auto"/>
              <w:rPr>
                <w:sz w:val="22"/>
              </w:rPr>
            </w:pPr>
            <w:r w:rsidRPr="00E220B5">
              <w:rPr>
                <w:sz w:val="22"/>
              </w:rPr>
              <w:t>2 -&gt; 6-&gt; 5-&gt; 3-&gt; 4</w:t>
            </w:r>
          </w:p>
        </w:tc>
      </w:tr>
      <w:tr w:rsidR="00DE7029" w:rsidRPr="00E220B5" w14:paraId="1DD84312" w14:textId="77777777" w:rsidTr="008E5EF2">
        <w:tc>
          <w:tcPr>
            <w:tcW w:w="1075" w:type="dxa"/>
          </w:tcPr>
          <w:p w14:paraId="283DB1B6" w14:textId="77777777" w:rsidR="00DE7029" w:rsidRPr="00E220B5" w:rsidRDefault="00DE7029" w:rsidP="008E5EF2">
            <w:pPr>
              <w:spacing w:line="360" w:lineRule="auto"/>
              <w:rPr>
                <w:sz w:val="22"/>
              </w:rPr>
            </w:pPr>
            <w:r w:rsidRPr="00E220B5">
              <w:rPr>
                <w:sz w:val="22"/>
              </w:rPr>
              <w:t>Parent 5</w:t>
            </w:r>
          </w:p>
        </w:tc>
        <w:tc>
          <w:tcPr>
            <w:tcW w:w="2160" w:type="dxa"/>
          </w:tcPr>
          <w:p w14:paraId="61D75B59" w14:textId="77777777" w:rsidR="00DE7029" w:rsidRPr="00E220B5" w:rsidRDefault="00DE7029" w:rsidP="008E5EF2">
            <w:pPr>
              <w:spacing w:line="360" w:lineRule="auto"/>
              <w:rPr>
                <w:sz w:val="22"/>
              </w:rPr>
            </w:pPr>
            <w:r w:rsidRPr="00E220B5">
              <w:rPr>
                <w:sz w:val="22"/>
              </w:rPr>
              <w:t>6 -&gt; 4-&gt; 3-&gt; 2-&gt; 5</w:t>
            </w:r>
          </w:p>
        </w:tc>
      </w:tr>
      <w:tr w:rsidR="00DE7029" w:rsidRPr="00E220B5" w14:paraId="29852201" w14:textId="77777777" w:rsidTr="008E5EF2">
        <w:tc>
          <w:tcPr>
            <w:tcW w:w="1075" w:type="dxa"/>
          </w:tcPr>
          <w:p w14:paraId="0C91C5EF" w14:textId="77777777" w:rsidR="00DE7029" w:rsidRPr="00E220B5" w:rsidRDefault="00DE7029" w:rsidP="008E5EF2">
            <w:pPr>
              <w:spacing w:line="360" w:lineRule="auto"/>
              <w:rPr>
                <w:sz w:val="22"/>
              </w:rPr>
            </w:pPr>
            <w:r w:rsidRPr="00E220B5">
              <w:rPr>
                <w:sz w:val="22"/>
              </w:rPr>
              <w:t>Child 1</w:t>
            </w:r>
          </w:p>
        </w:tc>
        <w:tc>
          <w:tcPr>
            <w:tcW w:w="2160" w:type="dxa"/>
          </w:tcPr>
          <w:p w14:paraId="4F6324BC" w14:textId="77777777" w:rsidR="00DE7029" w:rsidRPr="00E220B5" w:rsidRDefault="00DE7029" w:rsidP="008E5EF2">
            <w:pPr>
              <w:spacing w:line="360" w:lineRule="auto"/>
              <w:rPr>
                <w:sz w:val="22"/>
              </w:rPr>
            </w:pPr>
            <w:r w:rsidRPr="00E220B5">
              <w:rPr>
                <w:sz w:val="22"/>
              </w:rPr>
              <w:t>3 -&gt; 4-&gt; 6-&gt; 2-&gt; 5</w:t>
            </w:r>
          </w:p>
        </w:tc>
      </w:tr>
      <w:tr w:rsidR="00DE7029" w:rsidRPr="00E220B5" w14:paraId="2B57FBBA" w14:textId="77777777" w:rsidTr="008E5EF2">
        <w:tc>
          <w:tcPr>
            <w:tcW w:w="1075" w:type="dxa"/>
          </w:tcPr>
          <w:p w14:paraId="737654CE" w14:textId="77777777" w:rsidR="00DE7029" w:rsidRPr="00E220B5" w:rsidRDefault="00DE7029" w:rsidP="008E5EF2">
            <w:pPr>
              <w:spacing w:line="360" w:lineRule="auto"/>
              <w:rPr>
                <w:sz w:val="22"/>
              </w:rPr>
            </w:pPr>
            <w:r w:rsidRPr="00E220B5">
              <w:rPr>
                <w:sz w:val="22"/>
              </w:rPr>
              <w:t>Child 2</w:t>
            </w:r>
          </w:p>
        </w:tc>
        <w:tc>
          <w:tcPr>
            <w:tcW w:w="2160" w:type="dxa"/>
          </w:tcPr>
          <w:p w14:paraId="1DA057E0" w14:textId="77777777" w:rsidR="00DE7029" w:rsidRPr="00E220B5" w:rsidRDefault="00DE7029" w:rsidP="00DF4A34">
            <w:pPr>
              <w:keepNext/>
              <w:spacing w:line="360" w:lineRule="auto"/>
              <w:rPr>
                <w:sz w:val="22"/>
              </w:rPr>
            </w:pPr>
            <w:r w:rsidRPr="00E220B5">
              <w:rPr>
                <w:sz w:val="22"/>
              </w:rPr>
              <w:t>6 -&gt; 4-&gt; 3-&gt; 5-&gt; 2</w:t>
            </w:r>
          </w:p>
        </w:tc>
      </w:tr>
    </w:tbl>
    <w:p w14:paraId="5638FE6D" w14:textId="637985DC" w:rsidR="00DF4A34" w:rsidRPr="005949F6" w:rsidRDefault="005949F6" w:rsidP="005949F6">
      <w:pPr>
        <w:pStyle w:val="Caption"/>
        <w:keepNext/>
        <w:rPr>
          <w:sz w:val="24"/>
          <w:szCs w:val="24"/>
        </w:rPr>
      </w:pPr>
      <w:bookmarkStart w:id="31" w:name="_Toc155483607"/>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4</w:t>
      </w:r>
      <w:r w:rsidRPr="00E507F9">
        <w:rPr>
          <w:sz w:val="24"/>
          <w:szCs w:val="24"/>
        </w:rPr>
        <w:fldChar w:fldCharType="end"/>
      </w:r>
      <w:r>
        <w:rPr>
          <w:sz w:val="24"/>
          <w:szCs w:val="24"/>
        </w:rPr>
        <w:t xml:space="preserve">: </w:t>
      </w:r>
      <w:r>
        <w:rPr>
          <w:sz w:val="24"/>
          <w:szCs w:val="24"/>
        </w:rPr>
        <w:t>Bảng population mới</w:t>
      </w:r>
      <w:bookmarkEnd w:id="31"/>
    </w:p>
    <w:p w14:paraId="22DCF4BF" w14:textId="77777777" w:rsidR="00DE7029" w:rsidRPr="00DE7029" w:rsidRDefault="00DE7029" w:rsidP="00DE7029">
      <w:pPr>
        <w:rPr>
          <w:sz w:val="24"/>
          <w:szCs w:val="24"/>
        </w:rPr>
      </w:pPr>
      <w:r w:rsidRPr="00DE7029">
        <w:rPr>
          <w:sz w:val="24"/>
          <w:szCs w:val="24"/>
        </w:rPr>
        <w:t>Bước 4: Đột biến:</w:t>
      </w:r>
    </w:p>
    <w:p w14:paraId="11A5F96A" w14:textId="77777777" w:rsidR="00DE7029" w:rsidRPr="00DE7029" w:rsidRDefault="00DE7029" w:rsidP="00DE7029">
      <w:pPr>
        <w:rPr>
          <w:sz w:val="24"/>
          <w:szCs w:val="24"/>
        </w:rPr>
      </w:pPr>
      <w:r w:rsidRPr="00DE7029">
        <w:rPr>
          <w:sz w:val="24"/>
          <w:szCs w:val="24"/>
        </w:rPr>
        <w:t>Số ngẫu nhiên = 0,273 &gt; 0,1 (Xác suất đột biến)</w:t>
      </w:r>
    </w:p>
    <w:p w14:paraId="275E0990" w14:textId="77777777" w:rsidR="00DE7029" w:rsidRPr="00DE7029" w:rsidRDefault="00DE7029" w:rsidP="00DE7029">
      <w:pPr>
        <w:rPr>
          <w:sz w:val="24"/>
          <w:szCs w:val="24"/>
        </w:rPr>
      </w:pPr>
      <w:r w:rsidRPr="00DE7029">
        <w:rPr>
          <w:sz w:val="24"/>
          <w:szCs w:val="24"/>
        </w:rPr>
        <w:t>Nhưng đột biến không được thực hiện trên cả hai con được tìm thấy.</w:t>
      </w:r>
    </w:p>
    <w:p w14:paraId="5DA199AD" w14:textId="77777777" w:rsidR="00DE7029" w:rsidRPr="00DE7029" w:rsidRDefault="00DE7029" w:rsidP="00DE7029">
      <w:pPr>
        <w:rPr>
          <w:sz w:val="24"/>
          <w:szCs w:val="24"/>
        </w:rPr>
      </w:pPr>
      <w:r w:rsidRPr="00DE7029">
        <w:rPr>
          <w:sz w:val="24"/>
          <w:szCs w:val="24"/>
        </w:rPr>
        <w:t>Bước 5: Thay thế:</w:t>
      </w:r>
    </w:p>
    <w:p w14:paraId="1B915CD0" w14:textId="77777777" w:rsidR="00DE7029" w:rsidRPr="00DE7029" w:rsidRDefault="00DE7029" w:rsidP="00DE7029">
      <w:pPr>
        <w:rPr>
          <w:sz w:val="24"/>
          <w:szCs w:val="24"/>
        </w:rPr>
      </w:pPr>
      <w:r w:rsidRPr="00DE7029">
        <w:rPr>
          <w:sz w:val="24"/>
          <w:szCs w:val="24"/>
        </w:rPr>
        <w:t>a) Đánh giá tổng quãng đường tham quan của quần thể ban đầu và hai thế hệ con</w:t>
      </w:r>
    </w:p>
    <w:p w14:paraId="3A4A9D3B" w14:textId="32A25EAC" w:rsidR="00DE7029" w:rsidRDefault="00DE7029" w:rsidP="00DE7029">
      <w:pPr>
        <w:rPr>
          <w:sz w:val="24"/>
          <w:szCs w:val="24"/>
        </w:rPr>
      </w:pPr>
      <w:r w:rsidRPr="00DE7029">
        <w:rPr>
          <w:sz w:val="24"/>
          <w:szCs w:val="24"/>
        </w:rPr>
        <w:t>b) Chọn lọc những cá thể có hiệu quả sử dụng tốt nhất (bảo quản với áp suất chọn lọc 10%)</w:t>
      </w:r>
    </w:p>
    <w:tbl>
      <w:tblPr>
        <w:tblStyle w:val="TableGrid"/>
        <w:tblW w:w="8725" w:type="dxa"/>
        <w:tblLook w:val="04A0" w:firstRow="1" w:lastRow="0" w:firstColumn="1" w:lastColumn="0" w:noHBand="0" w:noVBand="1"/>
      </w:tblPr>
      <w:tblGrid>
        <w:gridCol w:w="1047"/>
        <w:gridCol w:w="3178"/>
        <w:gridCol w:w="4500"/>
      </w:tblGrid>
      <w:tr w:rsidR="00DE7029" w:rsidRPr="00E220B5" w14:paraId="6A6A79FB" w14:textId="77777777" w:rsidTr="008E5EF2">
        <w:tc>
          <w:tcPr>
            <w:tcW w:w="1047" w:type="dxa"/>
          </w:tcPr>
          <w:p w14:paraId="2B120045" w14:textId="77777777" w:rsidR="00DE7029" w:rsidRPr="00E220B5" w:rsidRDefault="00DE7029" w:rsidP="008E5EF2">
            <w:pPr>
              <w:spacing w:line="360" w:lineRule="auto"/>
              <w:rPr>
                <w:sz w:val="22"/>
              </w:rPr>
            </w:pPr>
          </w:p>
        </w:tc>
        <w:tc>
          <w:tcPr>
            <w:tcW w:w="3178" w:type="dxa"/>
          </w:tcPr>
          <w:p w14:paraId="6CA10DFD" w14:textId="77777777" w:rsidR="00DE7029" w:rsidRPr="00E220B5" w:rsidRDefault="00DE7029" w:rsidP="008E5EF2">
            <w:pPr>
              <w:spacing w:line="360" w:lineRule="auto"/>
              <w:rPr>
                <w:sz w:val="22"/>
              </w:rPr>
            </w:pPr>
            <w:r w:rsidRPr="00E220B5">
              <w:rPr>
                <w:sz w:val="22"/>
              </w:rPr>
              <w:t>Random Polutation</w:t>
            </w:r>
          </w:p>
        </w:tc>
        <w:tc>
          <w:tcPr>
            <w:tcW w:w="4500" w:type="dxa"/>
          </w:tcPr>
          <w:p w14:paraId="79A28237" w14:textId="77777777" w:rsidR="00DE7029" w:rsidRPr="00E220B5" w:rsidRDefault="00DE7029" w:rsidP="008E5EF2">
            <w:pPr>
              <w:spacing w:line="360" w:lineRule="auto"/>
              <w:rPr>
                <w:sz w:val="22"/>
              </w:rPr>
            </w:pPr>
            <w:r w:rsidRPr="00E220B5">
              <w:rPr>
                <w:sz w:val="22"/>
              </w:rPr>
              <w:t>Total length</w:t>
            </w:r>
          </w:p>
        </w:tc>
      </w:tr>
      <w:tr w:rsidR="00DE7029" w:rsidRPr="00E220B5" w14:paraId="7F5BD733" w14:textId="77777777" w:rsidTr="008E5EF2">
        <w:tc>
          <w:tcPr>
            <w:tcW w:w="1047" w:type="dxa"/>
          </w:tcPr>
          <w:p w14:paraId="11D671B8" w14:textId="77777777" w:rsidR="00DE7029" w:rsidRPr="00E220B5" w:rsidRDefault="00DE7029" w:rsidP="008E5EF2">
            <w:pPr>
              <w:spacing w:line="360" w:lineRule="auto"/>
              <w:rPr>
                <w:sz w:val="22"/>
              </w:rPr>
            </w:pPr>
            <w:r w:rsidRPr="00E220B5">
              <w:rPr>
                <w:sz w:val="22"/>
              </w:rPr>
              <w:t>Parent 1</w:t>
            </w:r>
          </w:p>
        </w:tc>
        <w:tc>
          <w:tcPr>
            <w:tcW w:w="3178" w:type="dxa"/>
          </w:tcPr>
          <w:p w14:paraId="6AD56A05" w14:textId="77777777" w:rsidR="00DE7029" w:rsidRPr="00E220B5" w:rsidRDefault="00DE7029" w:rsidP="008E5EF2">
            <w:pPr>
              <w:spacing w:line="360" w:lineRule="auto"/>
              <w:rPr>
                <w:sz w:val="22"/>
              </w:rPr>
            </w:pPr>
            <w:r w:rsidRPr="00E220B5">
              <w:rPr>
                <w:sz w:val="22"/>
              </w:rPr>
              <w:t>1 -&gt; 3 -&gt; 4-&gt; 6-&gt; 5 -&gt; 2 -&gt; 1</w:t>
            </w:r>
          </w:p>
        </w:tc>
        <w:tc>
          <w:tcPr>
            <w:tcW w:w="4500" w:type="dxa"/>
          </w:tcPr>
          <w:p w14:paraId="18513B47" w14:textId="77777777" w:rsidR="00DE7029" w:rsidRPr="00E220B5" w:rsidRDefault="00DE7029" w:rsidP="008E5EF2">
            <w:pPr>
              <w:spacing w:line="360" w:lineRule="auto"/>
              <w:rPr>
                <w:sz w:val="22"/>
              </w:rPr>
            </w:pPr>
            <w:r w:rsidRPr="00E220B5">
              <w:rPr>
                <w:sz w:val="22"/>
              </w:rPr>
              <w:t>4097 + 1484 + 1930 = 7511</w:t>
            </w:r>
          </w:p>
        </w:tc>
      </w:tr>
      <w:tr w:rsidR="00DE7029" w:rsidRPr="00E220B5" w14:paraId="44251CE3" w14:textId="77777777" w:rsidTr="008E5EF2">
        <w:tc>
          <w:tcPr>
            <w:tcW w:w="1047" w:type="dxa"/>
          </w:tcPr>
          <w:p w14:paraId="015BB984" w14:textId="77777777" w:rsidR="00DE7029" w:rsidRPr="00E220B5" w:rsidRDefault="00DE7029" w:rsidP="008E5EF2">
            <w:pPr>
              <w:spacing w:line="360" w:lineRule="auto"/>
              <w:rPr>
                <w:sz w:val="22"/>
              </w:rPr>
            </w:pPr>
            <w:r w:rsidRPr="00E220B5">
              <w:rPr>
                <w:sz w:val="22"/>
              </w:rPr>
              <w:t>Parent 2</w:t>
            </w:r>
          </w:p>
        </w:tc>
        <w:tc>
          <w:tcPr>
            <w:tcW w:w="3178" w:type="dxa"/>
          </w:tcPr>
          <w:p w14:paraId="36E8A557" w14:textId="77777777" w:rsidR="00DE7029" w:rsidRPr="00E220B5" w:rsidRDefault="00DE7029" w:rsidP="008E5EF2">
            <w:pPr>
              <w:spacing w:line="360" w:lineRule="auto"/>
              <w:rPr>
                <w:sz w:val="22"/>
              </w:rPr>
            </w:pPr>
            <w:r w:rsidRPr="00E220B5">
              <w:rPr>
                <w:sz w:val="22"/>
              </w:rPr>
              <w:t>1 -&gt; 2 -&gt; 4-&gt; 3-&gt; 5 -&gt; 6 -&gt; 1</w:t>
            </w:r>
          </w:p>
        </w:tc>
        <w:tc>
          <w:tcPr>
            <w:tcW w:w="4500" w:type="dxa"/>
          </w:tcPr>
          <w:p w14:paraId="161BD0C7" w14:textId="77777777" w:rsidR="00DE7029" w:rsidRPr="00E220B5" w:rsidRDefault="00DE7029" w:rsidP="008E5EF2">
            <w:pPr>
              <w:spacing w:line="360" w:lineRule="auto"/>
              <w:rPr>
                <w:sz w:val="22"/>
              </w:rPr>
            </w:pPr>
            <w:r w:rsidRPr="00E220B5">
              <w:rPr>
                <w:sz w:val="22"/>
              </w:rPr>
              <w:t>4596 + 1930 + 1152 = 7678</w:t>
            </w:r>
          </w:p>
        </w:tc>
      </w:tr>
      <w:tr w:rsidR="00DE7029" w:rsidRPr="00E220B5" w14:paraId="372D4396" w14:textId="77777777" w:rsidTr="008E5EF2">
        <w:tc>
          <w:tcPr>
            <w:tcW w:w="1047" w:type="dxa"/>
          </w:tcPr>
          <w:p w14:paraId="5ED20BF3" w14:textId="77777777" w:rsidR="00DE7029" w:rsidRPr="00E220B5" w:rsidRDefault="00DE7029" w:rsidP="008E5EF2">
            <w:pPr>
              <w:spacing w:line="360" w:lineRule="auto"/>
              <w:rPr>
                <w:sz w:val="22"/>
              </w:rPr>
            </w:pPr>
            <w:r w:rsidRPr="00E220B5">
              <w:rPr>
                <w:sz w:val="22"/>
              </w:rPr>
              <w:t>Parent 3</w:t>
            </w:r>
          </w:p>
        </w:tc>
        <w:tc>
          <w:tcPr>
            <w:tcW w:w="3178" w:type="dxa"/>
          </w:tcPr>
          <w:p w14:paraId="3B21612A" w14:textId="77777777" w:rsidR="00DE7029" w:rsidRPr="00E220B5" w:rsidRDefault="00DE7029" w:rsidP="008E5EF2">
            <w:pPr>
              <w:spacing w:line="360" w:lineRule="auto"/>
              <w:rPr>
                <w:sz w:val="22"/>
              </w:rPr>
            </w:pPr>
            <w:r w:rsidRPr="00E220B5">
              <w:rPr>
                <w:sz w:val="22"/>
              </w:rPr>
              <w:t>1 -&gt; 4 -&gt; 6-&gt; 5-&gt; 3 -&gt; 2 -&gt; 1</w:t>
            </w:r>
          </w:p>
        </w:tc>
        <w:tc>
          <w:tcPr>
            <w:tcW w:w="4500" w:type="dxa"/>
          </w:tcPr>
          <w:p w14:paraId="0A9953B7" w14:textId="77777777" w:rsidR="00DE7029" w:rsidRPr="00E220B5" w:rsidRDefault="00DE7029" w:rsidP="008E5EF2">
            <w:pPr>
              <w:spacing w:line="360" w:lineRule="auto"/>
              <w:rPr>
                <w:sz w:val="22"/>
              </w:rPr>
            </w:pPr>
            <w:r w:rsidRPr="00E220B5">
              <w:rPr>
                <w:sz w:val="22"/>
              </w:rPr>
              <w:t>4538 + 1096  + 1930 = 7564</w:t>
            </w:r>
          </w:p>
        </w:tc>
      </w:tr>
      <w:tr w:rsidR="00DE7029" w:rsidRPr="00E220B5" w14:paraId="0AB1F431" w14:textId="77777777" w:rsidTr="008E5EF2">
        <w:tc>
          <w:tcPr>
            <w:tcW w:w="1047" w:type="dxa"/>
          </w:tcPr>
          <w:p w14:paraId="5E869C7E" w14:textId="77777777" w:rsidR="00DE7029" w:rsidRPr="00E220B5" w:rsidRDefault="00DE7029" w:rsidP="008E5EF2">
            <w:pPr>
              <w:spacing w:line="360" w:lineRule="auto"/>
              <w:rPr>
                <w:sz w:val="22"/>
              </w:rPr>
            </w:pPr>
            <w:r w:rsidRPr="00E220B5">
              <w:rPr>
                <w:sz w:val="22"/>
              </w:rPr>
              <w:t>Parent 4</w:t>
            </w:r>
          </w:p>
        </w:tc>
        <w:tc>
          <w:tcPr>
            <w:tcW w:w="3178" w:type="dxa"/>
          </w:tcPr>
          <w:p w14:paraId="6D2E8728" w14:textId="77777777" w:rsidR="00DE7029" w:rsidRPr="00E220B5" w:rsidRDefault="00DE7029" w:rsidP="008E5EF2">
            <w:pPr>
              <w:spacing w:line="360" w:lineRule="auto"/>
              <w:rPr>
                <w:sz w:val="22"/>
              </w:rPr>
            </w:pPr>
            <w:r w:rsidRPr="00E220B5">
              <w:rPr>
                <w:sz w:val="22"/>
              </w:rPr>
              <w:t>1 -&gt; 2 -&gt; 6-&gt; 5-&gt; 3 -&gt; 4 -&gt; 1</w:t>
            </w:r>
          </w:p>
        </w:tc>
        <w:tc>
          <w:tcPr>
            <w:tcW w:w="4500" w:type="dxa"/>
          </w:tcPr>
          <w:p w14:paraId="2D03ED43" w14:textId="77777777" w:rsidR="00DE7029" w:rsidRPr="00E220B5" w:rsidRDefault="00DE7029" w:rsidP="008E5EF2">
            <w:pPr>
              <w:spacing w:line="360" w:lineRule="auto"/>
              <w:rPr>
                <w:sz w:val="22"/>
              </w:rPr>
            </w:pPr>
            <w:r w:rsidRPr="00E220B5">
              <w:rPr>
                <w:sz w:val="22"/>
              </w:rPr>
              <w:t>5087 + 1930 + 1096 = 8113</w:t>
            </w:r>
          </w:p>
        </w:tc>
      </w:tr>
      <w:tr w:rsidR="00DE7029" w:rsidRPr="00E220B5" w14:paraId="69DC8EF9" w14:textId="77777777" w:rsidTr="008E5EF2">
        <w:tc>
          <w:tcPr>
            <w:tcW w:w="1047" w:type="dxa"/>
          </w:tcPr>
          <w:p w14:paraId="67F1AEE6" w14:textId="77777777" w:rsidR="00DE7029" w:rsidRPr="00E220B5" w:rsidRDefault="00DE7029" w:rsidP="008E5EF2">
            <w:pPr>
              <w:spacing w:line="360" w:lineRule="auto"/>
              <w:rPr>
                <w:sz w:val="22"/>
              </w:rPr>
            </w:pPr>
            <w:r w:rsidRPr="00E220B5">
              <w:rPr>
                <w:sz w:val="22"/>
              </w:rPr>
              <w:t>Parent 5</w:t>
            </w:r>
          </w:p>
        </w:tc>
        <w:tc>
          <w:tcPr>
            <w:tcW w:w="3178" w:type="dxa"/>
          </w:tcPr>
          <w:p w14:paraId="3DCFA91D" w14:textId="77777777" w:rsidR="00DE7029" w:rsidRPr="00E220B5" w:rsidRDefault="00DE7029" w:rsidP="008E5EF2">
            <w:pPr>
              <w:spacing w:line="360" w:lineRule="auto"/>
              <w:rPr>
                <w:sz w:val="22"/>
              </w:rPr>
            </w:pPr>
            <w:r w:rsidRPr="00E220B5">
              <w:rPr>
                <w:sz w:val="22"/>
              </w:rPr>
              <w:t>1 -&gt; 6 -&gt; 4-&gt; 3-&gt; 2 -&gt; 5 -&gt; 1</w:t>
            </w:r>
          </w:p>
        </w:tc>
        <w:tc>
          <w:tcPr>
            <w:tcW w:w="4500" w:type="dxa"/>
          </w:tcPr>
          <w:p w14:paraId="6297852A" w14:textId="77777777" w:rsidR="00DE7029" w:rsidRPr="00E220B5" w:rsidRDefault="00DE7029" w:rsidP="008E5EF2">
            <w:pPr>
              <w:spacing w:line="360" w:lineRule="auto"/>
              <w:rPr>
                <w:sz w:val="22"/>
              </w:rPr>
            </w:pPr>
            <w:r w:rsidRPr="00E220B5">
              <w:rPr>
                <w:sz w:val="22"/>
              </w:rPr>
              <w:t>3162 + 1152 + 991  = 5305</w:t>
            </w:r>
          </w:p>
        </w:tc>
      </w:tr>
      <w:tr w:rsidR="00DE7029" w:rsidRPr="00E220B5" w14:paraId="010C169E" w14:textId="77777777" w:rsidTr="008E5EF2">
        <w:tc>
          <w:tcPr>
            <w:tcW w:w="1047" w:type="dxa"/>
          </w:tcPr>
          <w:p w14:paraId="4D65C3D1" w14:textId="77777777" w:rsidR="00DE7029" w:rsidRPr="00E220B5" w:rsidRDefault="00DE7029" w:rsidP="008E5EF2">
            <w:pPr>
              <w:spacing w:line="360" w:lineRule="auto"/>
              <w:rPr>
                <w:sz w:val="22"/>
              </w:rPr>
            </w:pPr>
            <w:r w:rsidRPr="00E220B5">
              <w:rPr>
                <w:sz w:val="22"/>
              </w:rPr>
              <w:t>C1</w:t>
            </w:r>
          </w:p>
        </w:tc>
        <w:tc>
          <w:tcPr>
            <w:tcW w:w="3178" w:type="dxa"/>
          </w:tcPr>
          <w:p w14:paraId="54160F34" w14:textId="77777777" w:rsidR="00DE7029" w:rsidRPr="00E220B5" w:rsidRDefault="00DE7029" w:rsidP="008E5EF2">
            <w:pPr>
              <w:spacing w:line="360" w:lineRule="auto"/>
              <w:rPr>
                <w:sz w:val="22"/>
              </w:rPr>
            </w:pPr>
            <w:r w:rsidRPr="00E220B5">
              <w:rPr>
                <w:sz w:val="22"/>
              </w:rPr>
              <w:t>1 -&gt; 3 -&gt; 4 -&gt; 6 -&gt; 2-&gt; 5 -&gt;1</w:t>
            </w:r>
          </w:p>
        </w:tc>
        <w:tc>
          <w:tcPr>
            <w:tcW w:w="4500" w:type="dxa"/>
          </w:tcPr>
          <w:p w14:paraId="6D521568" w14:textId="77777777" w:rsidR="00DE7029" w:rsidRPr="00E220B5" w:rsidRDefault="00DE7029" w:rsidP="008E5EF2">
            <w:pPr>
              <w:spacing w:line="360" w:lineRule="auto"/>
              <w:rPr>
                <w:sz w:val="22"/>
              </w:rPr>
            </w:pPr>
            <w:r w:rsidRPr="00E220B5">
              <w:rPr>
                <w:sz w:val="22"/>
              </w:rPr>
              <w:t>1484 + 459 + 808 + 1582 + 1211 + 991 = 6535</w:t>
            </w:r>
          </w:p>
        </w:tc>
      </w:tr>
      <w:tr w:rsidR="00DE7029" w:rsidRPr="00E220B5" w14:paraId="38854371" w14:textId="77777777" w:rsidTr="008E5EF2">
        <w:trPr>
          <w:trHeight w:val="66"/>
        </w:trPr>
        <w:tc>
          <w:tcPr>
            <w:tcW w:w="1047" w:type="dxa"/>
          </w:tcPr>
          <w:p w14:paraId="47CC6B2A" w14:textId="77777777" w:rsidR="00DE7029" w:rsidRPr="00E220B5" w:rsidRDefault="00DE7029" w:rsidP="008E5EF2">
            <w:pPr>
              <w:spacing w:line="360" w:lineRule="auto"/>
              <w:rPr>
                <w:sz w:val="22"/>
              </w:rPr>
            </w:pPr>
            <w:r w:rsidRPr="00E220B5">
              <w:rPr>
                <w:sz w:val="22"/>
              </w:rPr>
              <w:t>C2</w:t>
            </w:r>
          </w:p>
        </w:tc>
        <w:tc>
          <w:tcPr>
            <w:tcW w:w="3178" w:type="dxa"/>
          </w:tcPr>
          <w:p w14:paraId="0837F3D8" w14:textId="77777777" w:rsidR="00DE7029" w:rsidRPr="00E220B5" w:rsidRDefault="00DE7029" w:rsidP="008E5EF2">
            <w:pPr>
              <w:spacing w:line="360" w:lineRule="auto"/>
              <w:rPr>
                <w:sz w:val="22"/>
              </w:rPr>
            </w:pPr>
            <w:r w:rsidRPr="00E220B5">
              <w:rPr>
                <w:sz w:val="22"/>
              </w:rPr>
              <w:t>1 -&gt; 6 -&gt; 4 -&gt; 3 -&gt; 5-&gt; 2 -&gt;1</w:t>
            </w:r>
          </w:p>
        </w:tc>
        <w:tc>
          <w:tcPr>
            <w:tcW w:w="4500" w:type="dxa"/>
          </w:tcPr>
          <w:p w14:paraId="65924C48" w14:textId="77777777" w:rsidR="00DE7029" w:rsidRPr="00E220B5" w:rsidRDefault="00DE7029" w:rsidP="00DF4A34">
            <w:pPr>
              <w:keepNext/>
              <w:spacing w:line="360" w:lineRule="auto"/>
              <w:rPr>
                <w:sz w:val="22"/>
              </w:rPr>
            </w:pPr>
            <w:r w:rsidRPr="00E220B5">
              <w:rPr>
                <w:sz w:val="22"/>
              </w:rPr>
              <w:t>1152 + 808 + 459 + 1427 + 1211 + 1930 = 6987</w:t>
            </w:r>
          </w:p>
        </w:tc>
      </w:tr>
    </w:tbl>
    <w:p w14:paraId="6228B55D" w14:textId="77777777" w:rsidR="00023950" w:rsidRPr="005949F6" w:rsidRDefault="00023950" w:rsidP="00023950">
      <w:pPr>
        <w:pStyle w:val="Caption"/>
        <w:keepNext/>
        <w:rPr>
          <w:sz w:val="24"/>
          <w:szCs w:val="24"/>
        </w:rPr>
      </w:pPr>
      <w:bookmarkStart w:id="32" w:name="_Toc155483608"/>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5</w:t>
      </w:r>
      <w:r w:rsidRPr="00E507F9">
        <w:rPr>
          <w:sz w:val="24"/>
          <w:szCs w:val="24"/>
        </w:rPr>
        <w:fldChar w:fldCharType="end"/>
      </w:r>
      <w:r>
        <w:rPr>
          <w:sz w:val="24"/>
          <w:szCs w:val="24"/>
        </w:rPr>
        <w:t>: Bảng population mới cùng khoảng cách mới</w:t>
      </w:r>
      <w:bookmarkEnd w:id="32"/>
      <w:r>
        <w:rPr>
          <w:sz w:val="24"/>
          <w:szCs w:val="24"/>
        </w:rPr>
        <w:t xml:space="preserve"> </w:t>
      </w:r>
    </w:p>
    <w:p w14:paraId="10C1A798" w14:textId="5D134A37" w:rsidR="00DE7029" w:rsidRPr="00DE7029" w:rsidRDefault="00DE7029" w:rsidP="00DE7029">
      <w:pPr>
        <w:rPr>
          <w:sz w:val="24"/>
          <w:szCs w:val="24"/>
        </w:rPr>
      </w:pPr>
      <w:r w:rsidRPr="00DE7029">
        <w:rPr>
          <w:sz w:val="24"/>
          <w:szCs w:val="24"/>
        </w:rPr>
        <w:t>Số ngẫu nhiên: 0,011</w:t>
      </w:r>
    </w:p>
    <w:p w14:paraId="70472578" w14:textId="77777777" w:rsidR="00DE7029" w:rsidRPr="00DE7029" w:rsidRDefault="00DE7029" w:rsidP="00DE7029">
      <w:pPr>
        <w:rPr>
          <w:sz w:val="24"/>
          <w:szCs w:val="24"/>
        </w:rPr>
      </w:pPr>
      <w:r w:rsidRPr="00DE7029">
        <w:rPr>
          <w:sz w:val="24"/>
          <w:szCs w:val="24"/>
        </w:rPr>
        <w:t>Chọn Parent 1 vì 0,2043 &gt; 0,011 (số ngẫu nhiên)</w:t>
      </w:r>
    </w:p>
    <w:p w14:paraId="74754FB9" w14:textId="77777777" w:rsidR="00DE7029" w:rsidRPr="00DE7029" w:rsidRDefault="00DE7029" w:rsidP="00DE7029">
      <w:pPr>
        <w:rPr>
          <w:sz w:val="24"/>
          <w:szCs w:val="24"/>
        </w:rPr>
      </w:pPr>
      <w:r w:rsidRPr="00DE7029">
        <w:rPr>
          <w:sz w:val="24"/>
          <w:szCs w:val="24"/>
        </w:rPr>
        <w:t>Số ngẫu nhiên: 0,723</w:t>
      </w:r>
    </w:p>
    <w:p w14:paraId="53805209" w14:textId="77777777" w:rsidR="00DE7029" w:rsidRPr="00DE7029" w:rsidRDefault="00DE7029" w:rsidP="00DE7029">
      <w:pPr>
        <w:rPr>
          <w:sz w:val="24"/>
          <w:szCs w:val="24"/>
        </w:rPr>
      </w:pPr>
      <w:r w:rsidRPr="00DE7029">
        <w:rPr>
          <w:sz w:val="24"/>
          <w:szCs w:val="24"/>
        </w:rPr>
        <w:lastRenderedPageBreak/>
        <w:t>Chọn Parent 4 vì 0,753 &gt; 0,723 (số ngẫu nhiên)</w:t>
      </w:r>
    </w:p>
    <w:p w14:paraId="732E3914" w14:textId="1D4F7930" w:rsidR="00DE7029" w:rsidRDefault="00023950" w:rsidP="00DE7029">
      <w:pPr>
        <w:rPr>
          <w:sz w:val="24"/>
          <w:szCs w:val="24"/>
        </w:rPr>
      </w:pPr>
      <w:r>
        <w:rPr>
          <w:sz w:val="24"/>
          <w:szCs w:val="24"/>
        </w:rPr>
        <w:t>Parent</w:t>
      </w:r>
      <w:r w:rsidR="00DE7029" w:rsidRPr="00DE7029">
        <w:rPr>
          <w:sz w:val="24"/>
          <w:szCs w:val="24"/>
        </w:rPr>
        <w:t xml:space="preserve"> đã chọn:</w:t>
      </w:r>
    </w:p>
    <w:tbl>
      <w:tblPr>
        <w:tblStyle w:val="TableGrid"/>
        <w:tblW w:w="0" w:type="auto"/>
        <w:tblLook w:val="04A0" w:firstRow="1" w:lastRow="0" w:firstColumn="1" w:lastColumn="0" w:noHBand="0" w:noVBand="1"/>
      </w:tblPr>
      <w:tblGrid>
        <w:gridCol w:w="1075"/>
        <w:gridCol w:w="2070"/>
      </w:tblGrid>
      <w:tr w:rsidR="00DE7029" w:rsidRPr="00E220B5" w14:paraId="73738361" w14:textId="77777777" w:rsidTr="008E5EF2">
        <w:tc>
          <w:tcPr>
            <w:tcW w:w="1075" w:type="dxa"/>
          </w:tcPr>
          <w:p w14:paraId="46C12CE4" w14:textId="77777777" w:rsidR="00DE7029" w:rsidRPr="00E220B5" w:rsidRDefault="00DE7029" w:rsidP="008E5EF2">
            <w:pPr>
              <w:spacing w:line="360" w:lineRule="auto"/>
              <w:rPr>
                <w:sz w:val="22"/>
              </w:rPr>
            </w:pPr>
            <w:r w:rsidRPr="00E220B5">
              <w:rPr>
                <w:sz w:val="22"/>
              </w:rPr>
              <w:t>Parent 1</w:t>
            </w:r>
          </w:p>
        </w:tc>
        <w:tc>
          <w:tcPr>
            <w:tcW w:w="2070" w:type="dxa"/>
          </w:tcPr>
          <w:p w14:paraId="7BE3F679" w14:textId="77777777" w:rsidR="00DE7029" w:rsidRPr="00E220B5" w:rsidRDefault="00DE7029" w:rsidP="008E5EF2">
            <w:pPr>
              <w:spacing w:line="360" w:lineRule="auto"/>
              <w:rPr>
                <w:sz w:val="22"/>
              </w:rPr>
            </w:pPr>
            <w:r w:rsidRPr="00E220B5">
              <w:rPr>
                <w:sz w:val="22"/>
              </w:rPr>
              <w:t>3 -&gt; 4-&gt; 6-&gt; 5-&gt; 2</w:t>
            </w:r>
          </w:p>
        </w:tc>
      </w:tr>
      <w:tr w:rsidR="00DE7029" w:rsidRPr="00E220B5" w14:paraId="4BBAF0C6" w14:textId="77777777" w:rsidTr="008E5EF2">
        <w:tc>
          <w:tcPr>
            <w:tcW w:w="1075" w:type="dxa"/>
          </w:tcPr>
          <w:p w14:paraId="31841128" w14:textId="77777777" w:rsidR="00DE7029" w:rsidRPr="00E220B5" w:rsidRDefault="00DE7029" w:rsidP="008E5EF2">
            <w:pPr>
              <w:spacing w:line="360" w:lineRule="auto"/>
              <w:rPr>
                <w:sz w:val="22"/>
              </w:rPr>
            </w:pPr>
            <w:r w:rsidRPr="00E220B5">
              <w:rPr>
                <w:sz w:val="22"/>
              </w:rPr>
              <w:t>Parent 4</w:t>
            </w:r>
          </w:p>
        </w:tc>
        <w:tc>
          <w:tcPr>
            <w:tcW w:w="2070" w:type="dxa"/>
          </w:tcPr>
          <w:p w14:paraId="3292FB2E" w14:textId="77777777" w:rsidR="00DE7029" w:rsidRPr="00E220B5" w:rsidRDefault="00DE7029" w:rsidP="008E5EF2">
            <w:pPr>
              <w:spacing w:line="360" w:lineRule="auto"/>
              <w:rPr>
                <w:sz w:val="22"/>
              </w:rPr>
            </w:pPr>
            <w:r w:rsidRPr="00E220B5">
              <w:rPr>
                <w:sz w:val="22"/>
              </w:rPr>
              <w:t>2 -&gt; 6-&gt; 5-&gt; 3-&gt; 4</w:t>
            </w:r>
          </w:p>
        </w:tc>
      </w:tr>
      <w:tr w:rsidR="00DE7029" w:rsidRPr="00E220B5" w14:paraId="3C18FAAB" w14:textId="77777777" w:rsidTr="008E5EF2">
        <w:tc>
          <w:tcPr>
            <w:tcW w:w="1075" w:type="dxa"/>
          </w:tcPr>
          <w:p w14:paraId="4574A5E5" w14:textId="06E34210" w:rsidR="00DE7029" w:rsidRPr="00E220B5" w:rsidRDefault="00DE7029" w:rsidP="00DE7029">
            <w:pPr>
              <w:spacing w:line="360" w:lineRule="auto"/>
              <w:rPr>
                <w:sz w:val="22"/>
              </w:rPr>
            </w:pPr>
            <w:r w:rsidRPr="00E220B5">
              <w:rPr>
                <w:sz w:val="22"/>
              </w:rPr>
              <w:t>Parent 1</w:t>
            </w:r>
          </w:p>
        </w:tc>
        <w:tc>
          <w:tcPr>
            <w:tcW w:w="2070" w:type="dxa"/>
          </w:tcPr>
          <w:p w14:paraId="270D1630" w14:textId="576A2139" w:rsidR="00DE7029" w:rsidRPr="00E220B5" w:rsidRDefault="00DE7029" w:rsidP="00DE7029">
            <w:pPr>
              <w:spacing w:line="360" w:lineRule="auto"/>
              <w:rPr>
                <w:sz w:val="22"/>
              </w:rPr>
            </w:pPr>
            <w:r w:rsidRPr="00E220B5">
              <w:rPr>
                <w:sz w:val="22"/>
              </w:rPr>
              <w:t>3 -&gt; 4-&gt; 6-&gt; 5-&gt; 2</w:t>
            </w:r>
          </w:p>
        </w:tc>
      </w:tr>
      <w:tr w:rsidR="00DE7029" w:rsidRPr="00E220B5" w14:paraId="3152C51D" w14:textId="77777777" w:rsidTr="008E5EF2">
        <w:tc>
          <w:tcPr>
            <w:tcW w:w="1075" w:type="dxa"/>
          </w:tcPr>
          <w:p w14:paraId="2DC1B1C3" w14:textId="4F60A733" w:rsidR="00DE7029" w:rsidRPr="00E220B5" w:rsidRDefault="00DE7029" w:rsidP="00DE7029">
            <w:pPr>
              <w:spacing w:line="360" w:lineRule="auto"/>
              <w:rPr>
                <w:sz w:val="22"/>
              </w:rPr>
            </w:pPr>
            <w:r w:rsidRPr="00E220B5">
              <w:rPr>
                <w:sz w:val="22"/>
              </w:rPr>
              <w:t>Parent 2</w:t>
            </w:r>
          </w:p>
        </w:tc>
        <w:tc>
          <w:tcPr>
            <w:tcW w:w="2070" w:type="dxa"/>
          </w:tcPr>
          <w:p w14:paraId="7ACD4EBE" w14:textId="49FB3C2C" w:rsidR="00DE7029" w:rsidRPr="00E220B5" w:rsidRDefault="00DE7029" w:rsidP="00DF4A34">
            <w:pPr>
              <w:keepNext/>
              <w:spacing w:line="360" w:lineRule="auto"/>
              <w:rPr>
                <w:sz w:val="22"/>
              </w:rPr>
            </w:pPr>
            <w:r w:rsidRPr="00E220B5">
              <w:rPr>
                <w:sz w:val="22"/>
              </w:rPr>
              <w:t>2 -&gt; 6-&gt; 5-&gt; 3-&gt; 4</w:t>
            </w:r>
          </w:p>
        </w:tc>
      </w:tr>
    </w:tbl>
    <w:p w14:paraId="3CC13398" w14:textId="3BD86802" w:rsidR="00DF4A34" w:rsidRPr="00023950" w:rsidRDefault="00023950" w:rsidP="00023950">
      <w:pPr>
        <w:pStyle w:val="Caption"/>
        <w:keepNext/>
        <w:rPr>
          <w:sz w:val="24"/>
          <w:szCs w:val="24"/>
        </w:rPr>
      </w:pPr>
      <w:bookmarkStart w:id="33" w:name="_Toc155483609"/>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6</w:t>
      </w:r>
      <w:r w:rsidRPr="00E507F9">
        <w:rPr>
          <w:sz w:val="24"/>
          <w:szCs w:val="24"/>
        </w:rPr>
        <w:fldChar w:fldCharType="end"/>
      </w:r>
      <w:r>
        <w:rPr>
          <w:sz w:val="24"/>
          <w:szCs w:val="24"/>
        </w:rPr>
        <w:t xml:space="preserve">: Bảng </w:t>
      </w:r>
      <w:r>
        <w:rPr>
          <w:sz w:val="24"/>
          <w:szCs w:val="24"/>
        </w:rPr>
        <w:t>parent mới chọn</w:t>
      </w:r>
      <w:bookmarkEnd w:id="33"/>
    </w:p>
    <w:p w14:paraId="3E79100F" w14:textId="77777777" w:rsidR="00DE7029" w:rsidRPr="00E220B5" w:rsidRDefault="00DE7029" w:rsidP="00DE7029">
      <w:pPr>
        <w:spacing w:line="360" w:lineRule="auto"/>
        <w:rPr>
          <w:sz w:val="22"/>
        </w:rPr>
      </w:pPr>
      <w:r w:rsidRPr="00E220B5">
        <w:rPr>
          <w:sz w:val="22"/>
        </w:rPr>
        <w:t>Random number: 0.594 &lt; 0.8 Apply crossover</w:t>
      </w:r>
    </w:p>
    <w:tbl>
      <w:tblPr>
        <w:tblStyle w:val="TableGrid"/>
        <w:tblW w:w="0" w:type="auto"/>
        <w:tblLook w:val="04A0" w:firstRow="1" w:lastRow="0" w:firstColumn="1" w:lastColumn="0" w:noHBand="0" w:noVBand="1"/>
      </w:tblPr>
      <w:tblGrid>
        <w:gridCol w:w="1075"/>
        <w:gridCol w:w="2070"/>
      </w:tblGrid>
      <w:tr w:rsidR="009675FF" w:rsidRPr="00E220B5" w14:paraId="74C84E6A" w14:textId="77777777" w:rsidTr="008E5EF2">
        <w:tc>
          <w:tcPr>
            <w:tcW w:w="1075" w:type="dxa"/>
          </w:tcPr>
          <w:p w14:paraId="62325B2A" w14:textId="77777777" w:rsidR="009675FF" w:rsidRPr="00E220B5" w:rsidRDefault="009675FF" w:rsidP="008E5EF2">
            <w:pPr>
              <w:spacing w:line="360" w:lineRule="auto"/>
              <w:rPr>
                <w:sz w:val="22"/>
              </w:rPr>
            </w:pPr>
            <w:r w:rsidRPr="00E220B5">
              <w:rPr>
                <w:sz w:val="22"/>
              </w:rPr>
              <w:t>Parent 1</w:t>
            </w:r>
          </w:p>
        </w:tc>
        <w:tc>
          <w:tcPr>
            <w:tcW w:w="2070" w:type="dxa"/>
          </w:tcPr>
          <w:p w14:paraId="40E037C5" w14:textId="77777777" w:rsidR="009675FF" w:rsidRPr="00E220B5" w:rsidRDefault="009675FF" w:rsidP="008E5EF2">
            <w:pPr>
              <w:spacing w:line="360" w:lineRule="auto"/>
              <w:rPr>
                <w:sz w:val="22"/>
              </w:rPr>
            </w:pPr>
            <w:r w:rsidRPr="00E220B5">
              <w:rPr>
                <w:sz w:val="22"/>
              </w:rPr>
              <w:t>3 -&gt; 4 | 6-&gt; 5-&gt; 2</w:t>
            </w:r>
          </w:p>
        </w:tc>
      </w:tr>
      <w:tr w:rsidR="009675FF" w:rsidRPr="00E220B5" w14:paraId="78C3DEED" w14:textId="77777777" w:rsidTr="008E5EF2">
        <w:tc>
          <w:tcPr>
            <w:tcW w:w="1075" w:type="dxa"/>
          </w:tcPr>
          <w:p w14:paraId="43752E25" w14:textId="77777777" w:rsidR="009675FF" w:rsidRPr="00E220B5" w:rsidRDefault="009675FF" w:rsidP="008E5EF2">
            <w:pPr>
              <w:spacing w:line="360" w:lineRule="auto"/>
              <w:rPr>
                <w:sz w:val="22"/>
              </w:rPr>
            </w:pPr>
            <w:r w:rsidRPr="00E220B5">
              <w:rPr>
                <w:sz w:val="22"/>
              </w:rPr>
              <w:t>Parent 2</w:t>
            </w:r>
          </w:p>
        </w:tc>
        <w:tc>
          <w:tcPr>
            <w:tcW w:w="2070" w:type="dxa"/>
          </w:tcPr>
          <w:p w14:paraId="0178222E" w14:textId="77777777" w:rsidR="009675FF" w:rsidRPr="00E220B5" w:rsidRDefault="009675FF" w:rsidP="008E5EF2">
            <w:pPr>
              <w:spacing w:line="360" w:lineRule="auto"/>
              <w:rPr>
                <w:sz w:val="22"/>
              </w:rPr>
            </w:pPr>
            <w:r w:rsidRPr="00E220B5">
              <w:rPr>
                <w:sz w:val="22"/>
              </w:rPr>
              <w:t>2 -&gt; 6 | 5-&gt; 3-&gt; 4</w:t>
            </w:r>
          </w:p>
        </w:tc>
      </w:tr>
      <w:tr w:rsidR="009675FF" w:rsidRPr="00E220B5" w14:paraId="053A27CA" w14:textId="77777777" w:rsidTr="008E5EF2">
        <w:tc>
          <w:tcPr>
            <w:tcW w:w="1075" w:type="dxa"/>
          </w:tcPr>
          <w:p w14:paraId="6F7DE4B5" w14:textId="2ADFFFD0" w:rsidR="009675FF" w:rsidRPr="00E220B5" w:rsidRDefault="009675FF" w:rsidP="009675FF">
            <w:pPr>
              <w:spacing w:line="360" w:lineRule="auto"/>
              <w:rPr>
                <w:sz w:val="22"/>
              </w:rPr>
            </w:pPr>
            <w:r w:rsidRPr="00E220B5">
              <w:rPr>
                <w:sz w:val="22"/>
              </w:rPr>
              <w:t>Parent 1</w:t>
            </w:r>
          </w:p>
        </w:tc>
        <w:tc>
          <w:tcPr>
            <w:tcW w:w="2070" w:type="dxa"/>
          </w:tcPr>
          <w:p w14:paraId="4BBBF887" w14:textId="6E65AB2C" w:rsidR="009675FF" w:rsidRPr="00E220B5" w:rsidRDefault="009675FF" w:rsidP="009675FF">
            <w:pPr>
              <w:spacing w:line="360" w:lineRule="auto"/>
              <w:rPr>
                <w:sz w:val="22"/>
              </w:rPr>
            </w:pPr>
            <w:r w:rsidRPr="00E220B5">
              <w:rPr>
                <w:sz w:val="22"/>
              </w:rPr>
              <w:t>2 -&gt; 4 | 6-&gt; 5-&gt; 3</w:t>
            </w:r>
          </w:p>
        </w:tc>
      </w:tr>
      <w:tr w:rsidR="009675FF" w:rsidRPr="00E220B5" w14:paraId="503A7C1A" w14:textId="77777777" w:rsidTr="008E5EF2">
        <w:tc>
          <w:tcPr>
            <w:tcW w:w="1075" w:type="dxa"/>
          </w:tcPr>
          <w:p w14:paraId="04A974FD" w14:textId="6EB7C763" w:rsidR="009675FF" w:rsidRPr="00E220B5" w:rsidRDefault="009675FF" w:rsidP="009675FF">
            <w:pPr>
              <w:spacing w:line="360" w:lineRule="auto"/>
              <w:rPr>
                <w:sz w:val="22"/>
              </w:rPr>
            </w:pPr>
            <w:r w:rsidRPr="00E220B5">
              <w:rPr>
                <w:sz w:val="22"/>
              </w:rPr>
              <w:t>Parent 2</w:t>
            </w:r>
          </w:p>
        </w:tc>
        <w:tc>
          <w:tcPr>
            <w:tcW w:w="2070" w:type="dxa"/>
          </w:tcPr>
          <w:p w14:paraId="73F9C654" w14:textId="1B6907EB" w:rsidR="009675FF" w:rsidRPr="00E220B5" w:rsidRDefault="009675FF" w:rsidP="009675FF">
            <w:pPr>
              <w:spacing w:line="360" w:lineRule="auto"/>
              <w:rPr>
                <w:sz w:val="22"/>
              </w:rPr>
            </w:pPr>
            <w:r w:rsidRPr="00E220B5">
              <w:rPr>
                <w:sz w:val="22"/>
              </w:rPr>
              <w:t>2 -&gt; 6 | 5-&gt; 3-&gt; 4</w:t>
            </w:r>
          </w:p>
        </w:tc>
      </w:tr>
      <w:tr w:rsidR="009675FF" w:rsidRPr="00E220B5" w14:paraId="29E3065D" w14:textId="77777777" w:rsidTr="008E5EF2">
        <w:tc>
          <w:tcPr>
            <w:tcW w:w="1075" w:type="dxa"/>
          </w:tcPr>
          <w:p w14:paraId="0FA4A64A" w14:textId="1CD2EB6A" w:rsidR="009675FF" w:rsidRPr="00E220B5" w:rsidRDefault="009675FF" w:rsidP="009675FF">
            <w:pPr>
              <w:spacing w:line="360" w:lineRule="auto"/>
              <w:rPr>
                <w:sz w:val="22"/>
              </w:rPr>
            </w:pPr>
            <w:r w:rsidRPr="00E220B5">
              <w:rPr>
                <w:sz w:val="22"/>
              </w:rPr>
              <w:t>Parent 1</w:t>
            </w:r>
          </w:p>
        </w:tc>
        <w:tc>
          <w:tcPr>
            <w:tcW w:w="2070" w:type="dxa"/>
          </w:tcPr>
          <w:p w14:paraId="3A8C0D32" w14:textId="629DF668" w:rsidR="009675FF" w:rsidRPr="00E220B5" w:rsidRDefault="009675FF" w:rsidP="009675FF">
            <w:pPr>
              <w:spacing w:line="360" w:lineRule="auto"/>
              <w:rPr>
                <w:sz w:val="22"/>
              </w:rPr>
            </w:pPr>
            <w:r w:rsidRPr="00E220B5">
              <w:rPr>
                <w:sz w:val="22"/>
              </w:rPr>
              <w:t>2 -&gt; 6 | 4-&gt; 5-&gt; 3</w:t>
            </w:r>
          </w:p>
        </w:tc>
      </w:tr>
      <w:tr w:rsidR="009675FF" w:rsidRPr="00E220B5" w14:paraId="085FC987" w14:textId="77777777" w:rsidTr="008E5EF2">
        <w:tc>
          <w:tcPr>
            <w:tcW w:w="1075" w:type="dxa"/>
          </w:tcPr>
          <w:p w14:paraId="2505D860" w14:textId="5DC2F7DD" w:rsidR="009675FF" w:rsidRPr="00E220B5" w:rsidRDefault="009675FF" w:rsidP="009675FF">
            <w:pPr>
              <w:spacing w:line="360" w:lineRule="auto"/>
              <w:rPr>
                <w:sz w:val="22"/>
              </w:rPr>
            </w:pPr>
            <w:r w:rsidRPr="00E220B5">
              <w:rPr>
                <w:sz w:val="22"/>
              </w:rPr>
              <w:t>Parent 2</w:t>
            </w:r>
          </w:p>
        </w:tc>
        <w:tc>
          <w:tcPr>
            <w:tcW w:w="2070" w:type="dxa"/>
          </w:tcPr>
          <w:p w14:paraId="6C4AB071" w14:textId="1BABBF7D" w:rsidR="009675FF" w:rsidRPr="00E220B5" w:rsidRDefault="009675FF" w:rsidP="00DF4A34">
            <w:pPr>
              <w:keepNext/>
              <w:spacing w:line="360" w:lineRule="auto"/>
              <w:rPr>
                <w:sz w:val="22"/>
              </w:rPr>
            </w:pPr>
            <w:r w:rsidRPr="00E220B5">
              <w:rPr>
                <w:sz w:val="22"/>
              </w:rPr>
              <w:t>2 -&gt; 6 | 5-&gt; 3-&gt; 4</w:t>
            </w:r>
          </w:p>
        </w:tc>
      </w:tr>
    </w:tbl>
    <w:p w14:paraId="3603865E" w14:textId="0811DF3D" w:rsidR="00DF4A34" w:rsidRPr="00023950" w:rsidRDefault="00023950" w:rsidP="00023950">
      <w:pPr>
        <w:pStyle w:val="Caption"/>
        <w:keepNext/>
        <w:rPr>
          <w:sz w:val="24"/>
          <w:szCs w:val="24"/>
        </w:rPr>
      </w:pPr>
      <w:bookmarkStart w:id="34" w:name="_Toc155483610"/>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7</w:t>
      </w:r>
      <w:r w:rsidRPr="00E507F9">
        <w:rPr>
          <w:sz w:val="24"/>
          <w:szCs w:val="24"/>
        </w:rPr>
        <w:fldChar w:fldCharType="end"/>
      </w:r>
      <w:r>
        <w:rPr>
          <w:sz w:val="24"/>
          <w:szCs w:val="24"/>
        </w:rPr>
        <w:t>: Bảng parent mới chọn</w:t>
      </w:r>
      <w:r>
        <w:rPr>
          <w:sz w:val="24"/>
          <w:szCs w:val="24"/>
        </w:rPr>
        <w:t xml:space="preserve"> và thực hiện lai chéo</w:t>
      </w:r>
      <w:bookmarkEnd w:id="34"/>
    </w:p>
    <w:p w14:paraId="2B2510F6" w14:textId="77777777" w:rsidR="009675FF" w:rsidRPr="00E220B5" w:rsidRDefault="009675FF" w:rsidP="009675FF">
      <w:pPr>
        <w:spacing w:line="360" w:lineRule="auto"/>
        <w:rPr>
          <w:sz w:val="22"/>
        </w:rPr>
      </w:pPr>
      <w:r w:rsidRPr="00E220B5">
        <w:rPr>
          <w:sz w:val="22"/>
        </w:rPr>
        <w:t>New child 3: 2 -&gt; 6 -&gt; 4 -&gt; 5 -&gt; 3</w:t>
      </w:r>
    </w:p>
    <w:tbl>
      <w:tblPr>
        <w:tblStyle w:val="TableGrid"/>
        <w:tblW w:w="0" w:type="auto"/>
        <w:tblLook w:val="04A0" w:firstRow="1" w:lastRow="0" w:firstColumn="1" w:lastColumn="0" w:noHBand="0" w:noVBand="1"/>
      </w:tblPr>
      <w:tblGrid>
        <w:gridCol w:w="1075"/>
        <w:gridCol w:w="2070"/>
      </w:tblGrid>
      <w:tr w:rsidR="009675FF" w:rsidRPr="00E220B5" w14:paraId="586296B6" w14:textId="77777777" w:rsidTr="008E5EF2">
        <w:tc>
          <w:tcPr>
            <w:tcW w:w="1075" w:type="dxa"/>
          </w:tcPr>
          <w:p w14:paraId="0E8B7805" w14:textId="77777777" w:rsidR="009675FF" w:rsidRPr="00E220B5" w:rsidRDefault="009675FF" w:rsidP="008E5EF2">
            <w:pPr>
              <w:spacing w:line="360" w:lineRule="auto"/>
              <w:rPr>
                <w:sz w:val="22"/>
              </w:rPr>
            </w:pPr>
            <w:r w:rsidRPr="00E220B5">
              <w:rPr>
                <w:sz w:val="22"/>
              </w:rPr>
              <w:t>Parent 2</w:t>
            </w:r>
          </w:p>
        </w:tc>
        <w:tc>
          <w:tcPr>
            <w:tcW w:w="2070" w:type="dxa"/>
          </w:tcPr>
          <w:p w14:paraId="17880633" w14:textId="77777777" w:rsidR="009675FF" w:rsidRPr="00E220B5" w:rsidRDefault="009675FF" w:rsidP="008E5EF2">
            <w:pPr>
              <w:spacing w:line="360" w:lineRule="auto"/>
              <w:rPr>
                <w:sz w:val="22"/>
              </w:rPr>
            </w:pPr>
            <w:r w:rsidRPr="00E220B5">
              <w:rPr>
                <w:sz w:val="22"/>
              </w:rPr>
              <w:t>3 -&gt; 4 | 6-&gt; 5-&gt; 2</w:t>
            </w:r>
          </w:p>
        </w:tc>
      </w:tr>
      <w:tr w:rsidR="009675FF" w:rsidRPr="00E220B5" w14:paraId="67177ED6" w14:textId="77777777" w:rsidTr="008E5EF2">
        <w:tc>
          <w:tcPr>
            <w:tcW w:w="1075" w:type="dxa"/>
          </w:tcPr>
          <w:p w14:paraId="593CA932" w14:textId="77777777" w:rsidR="009675FF" w:rsidRPr="00E220B5" w:rsidRDefault="009675FF" w:rsidP="008E5EF2">
            <w:pPr>
              <w:spacing w:line="360" w:lineRule="auto"/>
              <w:rPr>
                <w:sz w:val="22"/>
              </w:rPr>
            </w:pPr>
            <w:r w:rsidRPr="00E220B5">
              <w:rPr>
                <w:sz w:val="22"/>
              </w:rPr>
              <w:t>Parent 1</w:t>
            </w:r>
          </w:p>
        </w:tc>
        <w:tc>
          <w:tcPr>
            <w:tcW w:w="2070" w:type="dxa"/>
          </w:tcPr>
          <w:p w14:paraId="0733BE48" w14:textId="77777777" w:rsidR="009675FF" w:rsidRPr="00E220B5" w:rsidRDefault="009675FF" w:rsidP="008E5EF2">
            <w:pPr>
              <w:spacing w:line="360" w:lineRule="auto"/>
              <w:rPr>
                <w:sz w:val="22"/>
              </w:rPr>
            </w:pPr>
            <w:r w:rsidRPr="00E220B5">
              <w:rPr>
                <w:sz w:val="22"/>
              </w:rPr>
              <w:t>2 -&gt; 6 | 5-&gt; 3-&gt; 4</w:t>
            </w:r>
          </w:p>
        </w:tc>
      </w:tr>
      <w:tr w:rsidR="009675FF" w:rsidRPr="00E220B5" w14:paraId="2066D98A" w14:textId="77777777" w:rsidTr="008E5EF2">
        <w:tc>
          <w:tcPr>
            <w:tcW w:w="1075" w:type="dxa"/>
          </w:tcPr>
          <w:p w14:paraId="6F7B7002" w14:textId="6E2CDE4B" w:rsidR="009675FF" w:rsidRPr="00E220B5" w:rsidRDefault="009675FF" w:rsidP="009675FF">
            <w:pPr>
              <w:spacing w:line="360" w:lineRule="auto"/>
              <w:rPr>
                <w:sz w:val="22"/>
              </w:rPr>
            </w:pPr>
            <w:r w:rsidRPr="00E220B5">
              <w:rPr>
                <w:sz w:val="22"/>
              </w:rPr>
              <w:t>Parent 2</w:t>
            </w:r>
          </w:p>
        </w:tc>
        <w:tc>
          <w:tcPr>
            <w:tcW w:w="2070" w:type="dxa"/>
          </w:tcPr>
          <w:p w14:paraId="6D84F2E3" w14:textId="4A58CA46" w:rsidR="009675FF" w:rsidRPr="00E220B5" w:rsidRDefault="009675FF" w:rsidP="009675FF">
            <w:pPr>
              <w:spacing w:line="360" w:lineRule="auto"/>
              <w:rPr>
                <w:sz w:val="22"/>
              </w:rPr>
            </w:pPr>
            <w:r w:rsidRPr="00E220B5">
              <w:rPr>
                <w:sz w:val="22"/>
              </w:rPr>
              <w:t>3 -&gt; 4 | 6-&gt; 5-&gt; 2</w:t>
            </w:r>
          </w:p>
        </w:tc>
      </w:tr>
      <w:tr w:rsidR="009675FF" w:rsidRPr="00E220B5" w14:paraId="44420146" w14:textId="77777777" w:rsidTr="008E5EF2">
        <w:tc>
          <w:tcPr>
            <w:tcW w:w="1075" w:type="dxa"/>
          </w:tcPr>
          <w:p w14:paraId="3181AA9C" w14:textId="3337BD7C" w:rsidR="009675FF" w:rsidRPr="00E220B5" w:rsidRDefault="009675FF" w:rsidP="009675FF">
            <w:pPr>
              <w:spacing w:line="360" w:lineRule="auto"/>
              <w:rPr>
                <w:sz w:val="22"/>
              </w:rPr>
            </w:pPr>
            <w:r w:rsidRPr="00E220B5">
              <w:rPr>
                <w:sz w:val="22"/>
              </w:rPr>
              <w:t>Parent 1</w:t>
            </w:r>
          </w:p>
        </w:tc>
        <w:tc>
          <w:tcPr>
            <w:tcW w:w="2070" w:type="dxa"/>
          </w:tcPr>
          <w:p w14:paraId="567AE8CE" w14:textId="7C6D1CD4" w:rsidR="009675FF" w:rsidRPr="00E220B5" w:rsidRDefault="009675FF" w:rsidP="009675FF">
            <w:pPr>
              <w:spacing w:line="360" w:lineRule="auto"/>
              <w:rPr>
                <w:sz w:val="22"/>
              </w:rPr>
            </w:pPr>
            <w:r w:rsidRPr="00E220B5">
              <w:rPr>
                <w:sz w:val="22"/>
              </w:rPr>
              <w:t>3 -&gt; 6 | 5-&gt; 2-&gt; 4</w:t>
            </w:r>
          </w:p>
        </w:tc>
      </w:tr>
      <w:tr w:rsidR="009675FF" w:rsidRPr="00E220B5" w14:paraId="3744D232" w14:textId="77777777" w:rsidTr="008E5EF2">
        <w:tc>
          <w:tcPr>
            <w:tcW w:w="1075" w:type="dxa"/>
          </w:tcPr>
          <w:p w14:paraId="2CBDB86B" w14:textId="6F4B3602" w:rsidR="009675FF" w:rsidRPr="00E220B5" w:rsidRDefault="009675FF" w:rsidP="009675FF">
            <w:pPr>
              <w:spacing w:line="360" w:lineRule="auto"/>
              <w:rPr>
                <w:sz w:val="22"/>
              </w:rPr>
            </w:pPr>
            <w:r w:rsidRPr="00E220B5">
              <w:rPr>
                <w:sz w:val="22"/>
              </w:rPr>
              <w:t>Parent 2</w:t>
            </w:r>
          </w:p>
        </w:tc>
        <w:tc>
          <w:tcPr>
            <w:tcW w:w="2070" w:type="dxa"/>
          </w:tcPr>
          <w:p w14:paraId="0558B5D8" w14:textId="3363EC81" w:rsidR="009675FF" w:rsidRPr="00E220B5" w:rsidRDefault="009675FF" w:rsidP="009675FF">
            <w:pPr>
              <w:spacing w:line="360" w:lineRule="auto"/>
              <w:rPr>
                <w:sz w:val="22"/>
              </w:rPr>
            </w:pPr>
            <w:r w:rsidRPr="00E220B5">
              <w:rPr>
                <w:sz w:val="22"/>
              </w:rPr>
              <w:t>3 -&gt; 4 | 6-&gt; 5-&gt; 2</w:t>
            </w:r>
          </w:p>
        </w:tc>
      </w:tr>
      <w:tr w:rsidR="009675FF" w:rsidRPr="00E220B5" w14:paraId="5D8D9852" w14:textId="77777777" w:rsidTr="008E5EF2">
        <w:tc>
          <w:tcPr>
            <w:tcW w:w="1075" w:type="dxa"/>
          </w:tcPr>
          <w:p w14:paraId="76175681" w14:textId="1C196692" w:rsidR="009675FF" w:rsidRPr="00E220B5" w:rsidRDefault="009675FF" w:rsidP="009675FF">
            <w:pPr>
              <w:spacing w:line="360" w:lineRule="auto"/>
              <w:rPr>
                <w:sz w:val="22"/>
              </w:rPr>
            </w:pPr>
            <w:r w:rsidRPr="00E220B5">
              <w:rPr>
                <w:sz w:val="22"/>
              </w:rPr>
              <w:t>Parent 1</w:t>
            </w:r>
          </w:p>
        </w:tc>
        <w:tc>
          <w:tcPr>
            <w:tcW w:w="2070" w:type="dxa"/>
          </w:tcPr>
          <w:p w14:paraId="785E87D3" w14:textId="1580AE48" w:rsidR="009675FF" w:rsidRPr="00E220B5" w:rsidRDefault="009675FF" w:rsidP="00DF4A34">
            <w:pPr>
              <w:keepNext/>
              <w:spacing w:line="360" w:lineRule="auto"/>
              <w:rPr>
                <w:sz w:val="22"/>
              </w:rPr>
            </w:pPr>
            <w:r w:rsidRPr="00E220B5">
              <w:rPr>
                <w:sz w:val="22"/>
              </w:rPr>
              <w:t>3 -&gt; 4 | 5-&gt; 2-&gt; 6</w:t>
            </w:r>
          </w:p>
        </w:tc>
      </w:tr>
    </w:tbl>
    <w:p w14:paraId="4B2A3215" w14:textId="44F2E97B" w:rsidR="00DF4A34" w:rsidRPr="00023950" w:rsidRDefault="00023950" w:rsidP="00023950">
      <w:pPr>
        <w:pStyle w:val="Caption"/>
        <w:keepNext/>
        <w:rPr>
          <w:sz w:val="24"/>
          <w:szCs w:val="24"/>
        </w:rPr>
      </w:pPr>
      <w:bookmarkStart w:id="35" w:name="_Toc155483611"/>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8</w:t>
      </w:r>
      <w:r w:rsidRPr="00E507F9">
        <w:rPr>
          <w:sz w:val="24"/>
          <w:szCs w:val="24"/>
        </w:rPr>
        <w:fldChar w:fldCharType="end"/>
      </w:r>
      <w:r>
        <w:rPr>
          <w:sz w:val="24"/>
          <w:szCs w:val="24"/>
        </w:rPr>
        <w:t>: Bảng parent mới chọn và thực hiện lai chéo</w:t>
      </w:r>
      <w:r>
        <w:rPr>
          <w:sz w:val="24"/>
          <w:szCs w:val="24"/>
        </w:rPr>
        <w:t xml:space="preserve"> trên P2</w:t>
      </w:r>
      <w:bookmarkEnd w:id="35"/>
    </w:p>
    <w:p w14:paraId="257A8B5A" w14:textId="77777777" w:rsidR="009675FF" w:rsidRPr="00B576BE" w:rsidRDefault="009675FF" w:rsidP="009675FF">
      <w:pPr>
        <w:spacing w:line="276" w:lineRule="auto"/>
        <w:rPr>
          <w:sz w:val="26"/>
          <w:szCs w:val="26"/>
        </w:rPr>
      </w:pPr>
      <w:r w:rsidRPr="00B576BE">
        <w:rPr>
          <w:sz w:val="26"/>
          <w:szCs w:val="26"/>
        </w:rPr>
        <w:t>Child 4: 3 -&gt; 4 -&gt; 5-&gt; 2-&gt; 6</w:t>
      </w:r>
    </w:p>
    <w:p w14:paraId="06096225" w14:textId="77777777" w:rsidR="009675FF" w:rsidRPr="00B576BE" w:rsidRDefault="009675FF" w:rsidP="009675FF">
      <w:pPr>
        <w:spacing w:line="276" w:lineRule="auto"/>
        <w:rPr>
          <w:sz w:val="26"/>
          <w:szCs w:val="26"/>
        </w:rPr>
      </w:pPr>
      <w:r w:rsidRPr="00B576BE">
        <w:rPr>
          <w:sz w:val="26"/>
          <w:szCs w:val="26"/>
        </w:rPr>
        <w:t>Mutation:</w:t>
      </w:r>
    </w:p>
    <w:p w14:paraId="24C1958F" w14:textId="77777777" w:rsidR="009675FF" w:rsidRDefault="009675FF" w:rsidP="009675FF">
      <w:pPr>
        <w:spacing w:line="276" w:lineRule="auto"/>
        <w:rPr>
          <w:sz w:val="26"/>
          <w:szCs w:val="26"/>
        </w:rPr>
      </w:pPr>
      <w:r w:rsidRPr="00B576BE">
        <w:rPr>
          <w:sz w:val="26"/>
          <w:szCs w:val="26"/>
        </w:rPr>
        <w:t>Random number: 0.607 &gt; 0.1 Mutation Probability</w:t>
      </w:r>
    </w:p>
    <w:p w14:paraId="6FCAB4E2" w14:textId="7AB59FD5" w:rsidR="009675FF" w:rsidRPr="00B576BE" w:rsidRDefault="009675FF" w:rsidP="009675FF">
      <w:pPr>
        <w:spacing w:line="276" w:lineRule="auto"/>
        <w:rPr>
          <w:sz w:val="26"/>
          <w:szCs w:val="26"/>
        </w:rPr>
      </w:pPr>
      <w:r w:rsidRPr="00B576BE">
        <w:rPr>
          <w:sz w:val="26"/>
          <w:szCs w:val="26"/>
        </w:rPr>
        <w:t>Skip mutation</w:t>
      </w:r>
    </w:p>
    <w:tbl>
      <w:tblPr>
        <w:tblStyle w:val="TableGrid"/>
        <w:tblW w:w="8815" w:type="dxa"/>
        <w:tblLook w:val="04A0" w:firstRow="1" w:lastRow="0" w:firstColumn="1" w:lastColumn="0" w:noHBand="0" w:noVBand="1"/>
      </w:tblPr>
      <w:tblGrid>
        <w:gridCol w:w="1047"/>
        <w:gridCol w:w="2998"/>
        <w:gridCol w:w="4770"/>
      </w:tblGrid>
      <w:tr w:rsidR="009675FF" w:rsidRPr="00E220B5" w14:paraId="668C55A8" w14:textId="77777777" w:rsidTr="008E5EF2">
        <w:tc>
          <w:tcPr>
            <w:tcW w:w="1047" w:type="dxa"/>
          </w:tcPr>
          <w:p w14:paraId="4E8A3E1B" w14:textId="77777777" w:rsidR="009675FF" w:rsidRPr="00E220B5" w:rsidRDefault="009675FF" w:rsidP="008E5EF2">
            <w:pPr>
              <w:spacing w:line="360" w:lineRule="auto"/>
              <w:rPr>
                <w:sz w:val="22"/>
              </w:rPr>
            </w:pPr>
          </w:p>
        </w:tc>
        <w:tc>
          <w:tcPr>
            <w:tcW w:w="2998" w:type="dxa"/>
          </w:tcPr>
          <w:p w14:paraId="287D8354" w14:textId="77777777" w:rsidR="009675FF" w:rsidRPr="00E220B5" w:rsidRDefault="009675FF" w:rsidP="008E5EF2">
            <w:pPr>
              <w:spacing w:line="360" w:lineRule="auto"/>
              <w:rPr>
                <w:sz w:val="22"/>
              </w:rPr>
            </w:pPr>
            <w:r w:rsidRPr="00E220B5">
              <w:rPr>
                <w:sz w:val="22"/>
              </w:rPr>
              <w:t>Random Polutation</w:t>
            </w:r>
          </w:p>
        </w:tc>
        <w:tc>
          <w:tcPr>
            <w:tcW w:w="4770" w:type="dxa"/>
          </w:tcPr>
          <w:p w14:paraId="7223E81B" w14:textId="77777777" w:rsidR="009675FF" w:rsidRPr="00E220B5" w:rsidRDefault="009675FF" w:rsidP="008E5EF2">
            <w:pPr>
              <w:spacing w:line="360" w:lineRule="auto"/>
              <w:rPr>
                <w:sz w:val="22"/>
              </w:rPr>
            </w:pPr>
            <w:r w:rsidRPr="00E220B5">
              <w:rPr>
                <w:sz w:val="22"/>
              </w:rPr>
              <w:t>Total length</w:t>
            </w:r>
          </w:p>
        </w:tc>
      </w:tr>
      <w:tr w:rsidR="009675FF" w:rsidRPr="00E220B5" w14:paraId="2DB0EC78" w14:textId="77777777" w:rsidTr="008E5EF2">
        <w:tc>
          <w:tcPr>
            <w:tcW w:w="1047" w:type="dxa"/>
          </w:tcPr>
          <w:p w14:paraId="30BF05FE" w14:textId="77777777" w:rsidR="009675FF" w:rsidRPr="00E220B5" w:rsidRDefault="009675FF" w:rsidP="008E5EF2">
            <w:pPr>
              <w:spacing w:line="360" w:lineRule="auto"/>
              <w:rPr>
                <w:sz w:val="22"/>
              </w:rPr>
            </w:pPr>
            <w:r w:rsidRPr="00E220B5">
              <w:rPr>
                <w:sz w:val="22"/>
              </w:rPr>
              <w:t>Parent 1</w:t>
            </w:r>
          </w:p>
        </w:tc>
        <w:tc>
          <w:tcPr>
            <w:tcW w:w="2998" w:type="dxa"/>
          </w:tcPr>
          <w:p w14:paraId="2B55B3B2" w14:textId="77777777" w:rsidR="009675FF" w:rsidRPr="00E220B5" w:rsidRDefault="009675FF" w:rsidP="008E5EF2">
            <w:pPr>
              <w:spacing w:line="360" w:lineRule="auto"/>
              <w:rPr>
                <w:sz w:val="22"/>
              </w:rPr>
            </w:pPr>
            <w:r w:rsidRPr="00E220B5">
              <w:rPr>
                <w:sz w:val="22"/>
              </w:rPr>
              <w:t>1 -&gt; 3 -&gt; 4-&gt; 6-&gt; 5 -&gt; 2 -&gt; 1</w:t>
            </w:r>
          </w:p>
        </w:tc>
        <w:tc>
          <w:tcPr>
            <w:tcW w:w="4770" w:type="dxa"/>
          </w:tcPr>
          <w:p w14:paraId="11DB8603" w14:textId="77777777" w:rsidR="009675FF" w:rsidRPr="00E220B5" w:rsidRDefault="009675FF" w:rsidP="008E5EF2">
            <w:pPr>
              <w:spacing w:line="360" w:lineRule="auto"/>
              <w:rPr>
                <w:sz w:val="22"/>
              </w:rPr>
            </w:pPr>
            <w:r w:rsidRPr="00E220B5">
              <w:rPr>
                <w:sz w:val="22"/>
              </w:rPr>
              <w:t>4097 + 1484 + 1930 = 7511</w:t>
            </w:r>
          </w:p>
        </w:tc>
      </w:tr>
      <w:tr w:rsidR="009675FF" w:rsidRPr="00E220B5" w14:paraId="48448EC9" w14:textId="77777777" w:rsidTr="008E5EF2">
        <w:tc>
          <w:tcPr>
            <w:tcW w:w="1047" w:type="dxa"/>
          </w:tcPr>
          <w:p w14:paraId="776C8717" w14:textId="77777777" w:rsidR="009675FF" w:rsidRPr="00E220B5" w:rsidRDefault="009675FF" w:rsidP="008E5EF2">
            <w:pPr>
              <w:spacing w:line="360" w:lineRule="auto"/>
              <w:rPr>
                <w:sz w:val="22"/>
              </w:rPr>
            </w:pPr>
            <w:r w:rsidRPr="00E220B5">
              <w:rPr>
                <w:sz w:val="22"/>
              </w:rPr>
              <w:lastRenderedPageBreak/>
              <w:t>Parent 2</w:t>
            </w:r>
          </w:p>
        </w:tc>
        <w:tc>
          <w:tcPr>
            <w:tcW w:w="2998" w:type="dxa"/>
          </w:tcPr>
          <w:p w14:paraId="198772D8" w14:textId="77777777" w:rsidR="009675FF" w:rsidRPr="00E220B5" w:rsidRDefault="009675FF" w:rsidP="008E5EF2">
            <w:pPr>
              <w:spacing w:line="360" w:lineRule="auto"/>
              <w:rPr>
                <w:sz w:val="22"/>
              </w:rPr>
            </w:pPr>
            <w:r w:rsidRPr="00E220B5">
              <w:rPr>
                <w:sz w:val="22"/>
              </w:rPr>
              <w:t>1 -&gt; 2 -&gt; 4-&gt; 3-&gt; 5 -&gt; 6 -&gt; 1</w:t>
            </w:r>
          </w:p>
        </w:tc>
        <w:tc>
          <w:tcPr>
            <w:tcW w:w="4770" w:type="dxa"/>
          </w:tcPr>
          <w:p w14:paraId="7C4D9B1C" w14:textId="77777777" w:rsidR="009675FF" w:rsidRPr="00E220B5" w:rsidRDefault="009675FF" w:rsidP="008E5EF2">
            <w:pPr>
              <w:spacing w:line="360" w:lineRule="auto"/>
              <w:rPr>
                <w:sz w:val="22"/>
              </w:rPr>
            </w:pPr>
            <w:r w:rsidRPr="00E220B5">
              <w:rPr>
                <w:sz w:val="22"/>
              </w:rPr>
              <w:t>4596 + 1930 + 1152 = 7678</w:t>
            </w:r>
          </w:p>
        </w:tc>
      </w:tr>
      <w:tr w:rsidR="009675FF" w:rsidRPr="00E220B5" w14:paraId="355EC588" w14:textId="77777777" w:rsidTr="008E5EF2">
        <w:tc>
          <w:tcPr>
            <w:tcW w:w="1047" w:type="dxa"/>
          </w:tcPr>
          <w:p w14:paraId="09269A8D" w14:textId="77777777" w:rsidR="009675FF" w:rsidRPr="00E220B5" w:rsidRDefault="009675FF" w:rsidP="008E5EF2">
            <w:pPr>
              <w:spacing w:line="360" w:lineRule="auto"/>
              <w:rPr>
                <w:sz w:val="22"/>
              </w:rPr>
            </w:pPr>
            <w:r w:rsidRPr="00E220B5">
              <w:rPr>
                <w:sz w:val="22"/>
              </w:rPr>
              <w:t>Parent 3</w:t>
            </w:r>
          </w:p>
        </w:tc>
        <w:tc>
          <w:tcPr>
            <w:tcW w:w="2998" w:type="dxa"/>
          </w:tcPr>
          <w:p w14:paraId="2903CB6C" w14:textId="77777777" w:rsidR="009675FF" w:rsidRPr="00E220B5" w:rsidRDefault="009675FF" w:rsidP="008E5EF2">
            <w:pPr>
              <w:spacing w:line="360" w:lineRule="auto"/>
              <w:rPr>
                <w:sz w:val="22"/>
              </w:rPr>
            </w:pPr>
            <w:r w:rsidRPr="00E220B5">
              <w:rPr>
                <w:sz w:val="22"/>
              </w:rPr>
              <w:t>1 -&gt; 4 -&gt; 6-&gt; 5-&gt; 3 -&gt; 2 -&gt; 1</w:t>
            </w:r>
          </w:p>
        </w:tc>
        <w:tc>
          <w:tcPr>
            <w:tcW w:w="4770" w:type="dxa"/>
          </w:tcPr>
          <w:p w14:paraId="119FAA8E" w14:textId="77777777" w:rsidR="009675FF" w:rsidRPr="00E220B5" w:rsidRDefault="009675FF" w:rsidP="008E5EF2">
            <w:pPr>
              <w:spacing w:line="360" w:lineRule="auto"/>
              <w:rPr>
                <w:sz w:val="22"/>
              </w:rPr>
            </w:pPr>
            <w:r w:rsidRPr="00E220B5">
              <w:rPr>
                <w:sz w:val="22"/>
              </w:rPr>
              <w:t>4538 + 1096  + 1930 = 7564</w:t>
            </w:r>
          </w:p>
        </w:tc>
      </w:tr>
      <w:tr w:rsidR="009675FF" w:rsidRPr="00E220B5" w14:paraId="67BD2974" w14:textId="77777777" w:rsidTr="008E5EF2">
        <w:tc>
          <w:tcPr>
            <w:tcW w:w="1047" w:type="dxa"/>
          </w:tcPr>
          <w:p w14:paraId="0FCCB1E0" w14:textId="77777777" w:rsidR="009675FF" w:rsidRPr="00E220B5" w:rsidRDefault="009675FF" w:rsidP="008E5EF2">
            <w:pPr>
              <w:spacing w:line="360" w:lineRule="auto"/>
              <w:rPr>
                <w:sz w:val="22"/>
              </w:rPr>
            </w:pPr>
            <w:r w:rsidRPr="00E220B5">
              <w:rPr>
                <w:sz w:val="22"/>
              </w:rPr>
              <w:t>Parent 4</w:t>
            </w:r>
          </w:p>
        </w:tc>
        <w:tc>
          <w:tcPr>
            <w:tcW w:w="2998" w:type="dxa"/>
          </w:tcPr>
          <w:p w14:paraId="3AD08C15" w14:textId="77777777" w:rsidR="009675FF" w:rsidRPr="00E220B5" w:rsidRDefault="009675FF" w:rsidP="008E5EF2">
            <w:pPr>
              <w:spacing w:line="360" w:lineRule="auto"/>
              <w:rPr>
                <w:sz w:val="22"/>
              </w:rPr>
            </w:pPr>
            <w:r w:rsidRPr="00E220B5">
              <w:rPr>
                <w:sz w:val="22"/>
              </w:rPr>
              <w:t>1 -&gt; 2 -&gt; 6-&gt; 5-&gt; 3 -&gt; 4 -&gt; 1</w:t>
            </w:r>
          </w:p>
        </w:tc>
        <w:tc>
          <w:tcPr>
            <w:tcW w:w="4770" w:type="dxa"/>
          </w:tcPr>
          <w:p w14:paraId="6D9AD3D3" w14:textId="77777777" w:rsidR="009675FF" w:rsidRPr="00E220B5" w:rsidRDefault="009675FF" w:rsidP="008E5EF2">
            <w:pPr>
              <w:spacing w:line="360" w:lineRule="auto"/>
              <w:rPr>
                <w:sz w:val="22"/>
              </w:rPr>
            </w:pPr>
            <w:r w:rsidRPr="00E220B5">
              <w:rPr>
                <w:sz w:val="22"/>
              </w:rPr>
              <w:t>5087 + 1930 + 1096 = 8113</w:t>
            </w:r>
          </w:p>
        </w:tc>
      </w:tr>
      <w:tr w:rsidR="009675FF" w:rsidRPr="00E220B5" w14:paraId="59B69AA4" w14:textId="77777777" w:rsidTr="008E5EF2">
        <w:tc>
          <w:tcPr>
            <w:tcW w:w="1047" w:type="dxa"/>
          </w:tcPr>
          <w:p w14:paraId="5EEC453E" w14:textId="77777777" w:rsidR="009675FF" w:rsidRPr="00E220B5" w:rsidRDefault="009675FF" w:rsidP="008E5EF2">
            <w:pPr>
              <w:spacing w:line="360" w:lineRule="auto"/>
              <w:rPr>
                <w:sz w:val="22"/>
              </w:rPr>
            </w:pPr>
            <w:r w:rsidRPr="00E220B5">
              <w:rPr>
                <w:sz w:val="22"/>
              </w:rPr>
              <w:t>Parent 5</w:t>
            </w:r>
          </w:p>
        </w:tc>
        <w:tc>
          <w:tcPr>
            <w:tcW w:w="2998" w:type="dxa"/>
          </w:tcPr>
          <w:p w14:paraId="29295043" w14:textId="77777777" w:rsidR="009675FF" w:rsidRPr="00E220B5" w:rsidRDefault="009675FF" w:rsidP="008E5EF2">
            <w:pPr>
              <w:spacing w:line="360" w:lineRule="auto"/>
              <w:rPr>
                <w:sz w:val="22"/>
              </w:rPr>
            </w:pPr>
            <w:r w:rsidRPr="00E220B5">
              <w:rPr>
                <w:sz w:val="22"/>
              </w:rPr>
              <w:t>1 -&gt; 6 -&gt; 4-&gt; 3-&gt; 2 -&gt; 5 -&gt; 1</w:t>
            </w:r>
          </w:p>
        </w:tc>
        <w:tc>
          <w:tcPr>
            <w:tcW w:w="4770" w:type="dxa"/>
          </w:tcPr>
          <w:p w14:paraId="30F8F408" w14:textId="77777777" w:rsidR="009675FF" w:rsidRPr="00E220B5" w:rsidRDefault="009675FF" w:rsidP="008E5EF2">
            <w:pPr>
              <w:spacing w:line="360" w:lineRule="auto"/>
              <w:rPr>
                <w:sz w:val="22"/>
              </w:rPr>
            </w:pPr>
            <w:r w:rsidRPr="00E220B5">
              <w:rPr>
                <w:sz w:val="22"/>
              </w:rPr>
              <w:t>3162 + 1152 + 991  = 5305</w:t>
            </w:r>
          </w:p>
        </w:tc>
      </w:tr>
      <w:tr w:rsidR="009675FF" w:rsidRPr="00E220B5" w14:paraId="1B9F45C8" w14:textId="77777777" w:rsidTr="008E5EF2">
        <w:tc>
          <w:tcPr>
            <w:tcW w:w="1047" w:type="dxa"/>
          </w:tcPr>
          <w:p w14:paraId="4D576736" w14:textId="77777777" w:rsidR="009675FF" w:rsidRPr="00E220B5" w:rsidRDefault="009675FF" w:rsidP="008E5EF2">
            <w:pPr>
              <w:spacing w:line="360" w:lineRule="auto"/>
              <w:rPr>
                <w:sz w:val="22"/>
              </w:rPr>
            </w:pPr>
            <w:r w:rsidRPr="00E220B5">
              <w:rPr>
                <w:sz w:val="22"/>
              </w:rPr>
              <w:t>C1</w:t>
            </w:r>
          </w:p>
        </w:tc>
        <w:tc>
          <w:tcPr>
            <w:tcW w:w="2998" w:type="dxa"/>
          </w:tcPr>
          <w:p w14:paraId="2D1F5018" w14:textId="77777777" w:rsidR="009675FF" w:rsidRPr="00E220B5" w:rsidRDefault="009675FF" w:rsidP="008E5EF2">
            <w:pPr>
              <w:spacing w:line="360" w:lineRule="auto"/>
              <w:rPr>
                <w:sz w:val="22"/>
              </w:rPr>
            </w:pPr>
            <w:r w:rsidRPr="00E220B5">
              <w:rPr>
                <w:sz w:val="22"/>
              </w:rPr>
              <w:t>1 -&gt; 3 -&gt; 4 -&gt; 6 -&gt; 2-&gt; 5 -&gt;1</w:t>
            </w:r>
          </w:p>
        </w:tc>
        <w:tc>
          <w:tcPr>
            <w:tcW w:w="4770" w:type="dxa"/>
          </w:tcPr>
          <w:p w14:paraId="25507B84" w14:textId="77777777" w:rsidR="009675FF" w:rsidRPr="00E220B5" w:rsidRDefault="009675FF" w:rsidP="008E5EF2">
            <w:pPr>
              <w:spacing w:line="360" w:lineRule="auto"/>
              <w:rPr>
                <w:sz w:val="22"/>
              </w:rPr>
            </w:pPr>
            <w:r w:rsidRPr="00E220B5">
              <w:rPr>
                <w:sz w:val="22"/>
              </w:rPr>
              <w:t>1484 + 459 + 808 + 1582 + 1211 + 991 = 6535</w:t>
            </w:r>
          </w:p>
        </w:tc>
      </w:tr>
      <w:tr w:rsidR="009675FF" w:rsidRPr="00E220B5" w14:paraId="7F6B462F" w14:textId="77777777" w:rsidTr="008E5EF2">
        <w:trPr>
          <w:trHeight w:val="66"/>
        </w:trPr>
        <w:tc>
          <w:tcPr>
            <w:tcW w:w="1047" w:type="dxa"/>
          </w:tcPr>
          <w:p w14:paraId="4844C06E" w14:textId="77777777" w:rsidR="009675FF" w:rsidRPr="00E220B5" w:rsidRDefault="009675FF" w:rsidP="008E5EF2">
            <w:pPr>
              <w:spacing w:line="360" w:lineRule="auto"/>
              <w:rPr>
                <w:sz w:val="22"/>
              </w:rPr>
            </w:pPr>
            <w:r w:rsidRPr="00E220B5">
              <w:rPr>
                <w:sz w:val="22"/>
              </w:rPr>
              <w:t>C2</w:t>
            </w:r>
          </w:p>
        </w:tc>
        <w:tc>
          <w:tcPr>
            <w:tcW w:w="2998" w:type="dxa"/>
          </w:tcPr>
          <w:p w14:paraId="10970D56" w14:textId="77777777" w:rsidR="009675FF" w:rsidRPr="00E220B5" w:rsidRDefault="009675FF" w:rsidP="008E5EF2">
            <w:pPr>
              <w:spacing w:line="360" w:lineRule="auto"/>
              <w:rPr>
                <w:sz w:val="22"/>
              </w:rPr>
            </w:pPr>
            <w:r w:rsidRPr="00E220B5">
              <w:rPr>
                <w:sz w:val="22"/>
              </w:rPr>
              <w:t>1 -&gt; 6 -&gt; 4 -&gt; 3 -&gt; 5-&gt; 2 -&gt;1</w:t>
            </w:r>
          </w:p>
        </w:tc>
        <w:tc>
          <w:tcPr>
            <w:tcW w:w="4770" w:type="dxa"/>
          </w:tcPr>
          <w:p w14:paraId="0DE759C3" w14:textId="77777777" w:rsidR="009675FF" w:rsidRPr="00E220B5" w:rsidRDefault="009675FF" w:rsidP="008E5EF2">
            <w:pPr>
              <w:spacing w:line="360" w:lineRule="auto"/>
              <w:rPr>
                <w:sz w:val="22"/>
              </w:rPr>
            </w:pPr>
            <w:r w:rsidRPr="00E220B5">
              <w:rPr>
                <w:sz w:val="22"/>
              </w:rPr>
              <w:t>1152 + 808 + 459 + 1427 + 1211 + 1930 = 6987</w:t>
            </w:r>
          </w:p>
        </w:tc>
      </w:tr>
      <w:tr w:rsidR="009675FF" w:rsidRPr="00E220B5" w14:paraId="55E951B3" w14:textId="77777777" w:rsidTr="008E5EF2">
        <w:trPr>
          <w:trHeight w:val="66"/>
        </w:trPr>
        <w:tc>
          <w:tcPr>
            <w:tcW w:w="1047" w:type="dxa"/>
          </w:tcPr>
          <w:p w14:paraId="517069B1" w14:textId="77777777" w:rsidR="009675FF" w:rsidRPr="00E220B5" w:rsidRDefault="009675FF" w:rsidP="008E5EF2">
            <w:pPr>
              <w:spacing w:line="360" w:lineRule="auto"/>
              <w:rPr>
                <w:sz w:val="22"/>
              </w:rPr>
            </w:pPr>
            <w:r w:rsidRPr="00E220B5">
              <w:rPr>
                <w:sz w:val="22"/>
              </w:rPr>
              <w:t>C3</w:t>
            </w:r>
          </w:p>
        </w:tc>
        <w:tc>
          <w:tcPr>
            <w:tcW w:w="2998" w:type="dxa"/>
          </w:tcPr>
          <w:p w14:paraId="60938570" w14:textId="77777777" w:rsidR="009675FF" w:rsidRPr="00E220B5" w:rsidRDefault="009675FF" w:rsidP="008E5EF2">
            <w:pPr>
              <w:spacing w:line="360" w:lineRule="auto"/>
              <w:rPr>
                <w:sz w:val="22"/>
              </w:rPr>
            </w:pPr>
            <w:r w:rsidRPr="00E220B5">
              <w:rPr>
                <w:sz w:val="22"/>
              </w:rPr>
              <w:t>1 -&gt; 2 -&gt; 6 -&gt; 4 -&gt; 5 -&gt; 3-&gt;1</w:t>
            </w:r>
          </w:p>
        </w:tc>
        <w:tc>
          <w:tcPr>
            <w:tcW w:w="4770" w:type="dxa"/>
          </w:tcPr>
          <w:p w14:paraId="1673073C" w14:textId="77777777" w:rsidR="009675FF" w:rsidRPr="00E220B5" w:rsidRDefault="009675FF" w:rsidP="008E5EF2">
            <w:pPr>
              <w:spacing w:line="360" w:lineRule="auto"/>
              <w:rPr>
                <w:sz w:val="22"/>
              </w:rPr>
            </w:pPr>
            <w:r w:rsidRPr="00E220B5">
              <w:rPr>
                <w:sz w:val="22"/>
              </w:rPr>
              <w:t>1930 + 1582 + 808 + 1046 + 459 + 1484 = 7309</w:t>
            </w:r>
          </w:p>
        </w:tc>
      </w:tr>
      <w:tr w:rsidR="009675FF" w:rsidRPr="00E220B5" w14:paraId="3E722940" w14:textId="77777777" w:rsidTr="008E5EF2">
        <w:trPr>
          <w:trHeight w:val="66"/>
        </w:trPr>
        <w:tc>
          <w:tcPr>
            <w:tcW w:w="1047" w:type="dxa"/>
          </w:tcPr>
          <w:p w14:paraId="72F0361D" w14:textId="77777777" w:rsidR="009675FF" w:rsidRPr="00E220B5" w:rsidRDefault="009675FF" w:rsidP="008E5EF2">
            <w:pPr>
              <w:spacing w:line="360" w:lineRule="auto"/>
              <w:rPr>
                <w:sz w:val="22"/>
              </w:rPr>
            </w:pPr>
            <w:r w:rsidRPr="00E220B5">
              <w:rPr>
                <w:sz w:val="22"/>
              </w:rPr>
              <w:t>C4</w:t>
            </w:r>
          </w:p>
        </w:tc>
        <w:tc>
          <w:tcPr>
            <w:tcW w:w="2998" w:type="dxa"/>
          </w:tcPr>
          <w:p w14:paraId="0458DA92" w14:textId="77777777" w:rsidR="009675FF" w:rsidRPr="00E220B5" w:rsidRDefault="009675FF" w:rsidP="008E5EF2">
            <w:pPr>
              <w:spacing w:line="360" w:lineRule="auto"/>
              <w:rPr>
                <w:sz w:val="22"/>
              </w:rPr>
            </w:pPr>
            <w:r w:rsidRPr="00E220B5">
              <w:rPr>
                <w:sz w:val="22"/>
              </w:rPr>
              <w:t>1 -&gt; 3 -&gt; 4 -&gt; 5-&gt; 2 -&gt; 6 -&gt;1</w:t>
            </w:r>
          </w:p>
        </w:tc>
        <w:tc>
          <w:tcPr>
            <w:tcW w:w="4770" w:type="dxa"/>
          </w:tcPr>
          <w:p w14:paraId="5FC5B308" w14:textId="77777777" w:rsidR="009675FF" w:rsidRPr="00E220B5" w:rsidRDefault="009675FF" w:rsidP="00DF4A34">
            <w:pPr>
              <w:keepNext/>
              <w:spacing w:line="360" w:lineRule="auto"/>
              <w:rPr>
                <w:sz w:val="22"/>
              </w:rPr>
            </w:pPr>
            <w:r w:rsidRPr="00E220B5">
              <w:rPr>
                <w:sz w:val="22"/>
              </w:rPr>
              <w:t>1484 + 459 + 1046 + 1211 + 1582 + 1152 = 6934</w:t>
            </w:r>
          </w:p>
        </w:tc>
      </w:tr>
    </w:tbl>
    <w:p w14:paraId="254E0247" w14:textId="6DCC91D2" w:rsidR="00DF4A34" w:rsidRPr="00023950" w:rsidRDefault="00023950" w:rsidP="00023950">
      <w:pPr>
        <w:pStyle w:val="Caption"/>
        <w:keepNext/>
        <w:rPr>
          <w:sz w:val="24"/>
          <w:szCs w:val="24"/>
        </w:rPr>
      </w:pPr>
      <w:bookmarkStart w:id="36" w:name="_Toc155483612"/>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19</w:t>
      </w:r>
      <w:r w:rsidRPr="00E507F9">
        <w:rPr>
          <w:sz w:val="24"/>
          <w:szCs w:val="24"/>
        </w:rPr>
        <w:fldChar w:fldCharType="end"/>
      </w:r>
      <w:r>
        <w:rPr>
          <w:sz w:val="24"/>
          <w:szCs w:val="24"/>
        </w:rPr>
        <w:t xml:space="preserve">: Bảng </w:t>
      </w:r>
      <w:r>
        <w:rPr>
          <w:sz w:val="24"/>
          <w:szCs w:val="24"/>
        </w:rPr>
        <w:t>population gồm 4 con</w:t>
      </w:r>
      <w:bookmarkEnd w:id="36"/>
    </w:p>
    <w:p w14:paraId="0A710D2B" w14:textId="2C4659DA" w:rsidR="00DF4A34" w:rsidRPr="00E507F9" w:rsidRDefault="009675FF" w:rsidP="00E507F9">
      <w:pPr>
        <w:spacing w:line="360" w:lineRule="auto"/>
        <w:rPr>
          <w:sz w:val="22"/>
        </w:rPr>
      </w:pPr>
      <w:r w:rsidRPr="00E220B5">
        <w:rPr>
          <w:sz w:val="22"/>
        </w:rPr>
        <w:t>Interation 2:</w:t>
      </w:r>
    </w:p>
    <w:tbl>
      <w:tblPr>
        <w:tblStyle w:val="TableGrid"/>
        <w:tblW w:w="0" w:type="auto"/>
        <w:tblLook w:val="04A0" w:firstRow="1" w:lastRow="0" w:firstColumn="1" w:lastColumn="0" w:noHBand="0" w:noVBand="1"/>
      </w:tblPr>
      <w:tblGrid>
        <w:gridCol w:w="1075"/>
        <w:gridCol w:w="2070"/>
        <w:gridCol w:w="990"/>
        <w:gridCol w:w="2430"/>
        <w:gridCol w:w="1350"/>
        <w:gridCol w:w="1350"/>
      </w:tblGrid>
      <w:tr w:rsidR="009675FF" w:rsidRPr="00E220B5" w14:paraId="7D9394BE" w14:textId="77777777" w:rsidTr="008E5EF2">
        <w:tc>
          <w:tcPr>
            <w:tcW w:w="1075" w:type="dxa"/>
          </w:tcPr>
          <w:p w14:paraId="6B40AEB3" w14:textId="77777777" w:rsidR="009675FF" w:rsidRPr="00E220B5" w:rsidRDefault="009675FF" w:rsidP="008E5EF2">
            <w:pPr>
              <w:spacing w:line="360" w:lineRule="auto"/>
              <w:rPr>
                <w:sz w:val="22"/>
              </w:rPr>
            </w:pPr>
          </w:p>
        </w:tc>
        <w:tc>
          <w:tcPr>
            <w:tcW w:w="2070" w:type="dxa"/>
          </w:tcPr>
          <w:p w14:paraId="2B7B08A2" w14:textId="77777777" w:rsidR="009675FF" w:rsidRPr="00E220B5" w:rsidRDefault="009675FF" w:rsidP="008E5EF2">
            <w:pPr>
              <w:spacing w:line="360" w:lineRule="auto"/>
              <w:rPr>
                <w:sz w:val="22"/>
              </w:rPr>
            </w:pPr>
            <w:r w:rsidRPr="00E220B5">
              <w:rPr>
                <w:sz w:val="22"/>
              </w:rPr>
              <w:t>Random Polutation</w:t>
            </w:r>
          </w:p>
        </w:tc>
        <w:tc>
          <w:tcPr>
            <w:tcW w:w="990" w:type="dxa"/>
          </w:tcPr>
          <w:p w14:paraId="2A06EF37" w14:textId="77777777" w:rsidR="009675FF" w:rsidRPr="00E220B5" w:rsidRDefault="009675FF" w:rsidP="008E5EF2">
            <w:pPr>
              <w:spacing w:line="360" w:lineRule="auto"/>
              <w:rPr>
                <w:sz w:val="22"/>
              </w:rPr>
            </w:pPr>
            <w:r w:rsidRPr="00E220B5">
              <w:rPr>
                <w:sz w:val="22"/>
              </w:rPr>
              <w:t>Fitness score</w:t>
            </w:r>
          </w:p>
        </w:tc>
        <w:tc>
          <w:tcPr>
            <w:tcW w:w="2430" w:type="dxa"/>
          </w:tcPr>
          <w:p w14:paraId="6713EBF1" w14:textId="77777777" w:rsidR="009675FF" w:rsidRPr="00E220B5" w:rsidRDefault="009675FF" w:rsidP="008E5EF2">
            <w:pPr>
              <w:spacing w:line="360" w:lineRule="auto"/>
              <w:rPr>
                <w:sz w:val="22"/>
              </w:rPr>
            </w:pPr>
            <w:r w:rsidRPr="00E220B5">
              <w:rPr>
                <w:sz w:val="22"/>
              </w:rPr>
              <w:t>Relative Fitness</w:t>
            </w:r>
          </w:p>
        </w:tc>
        <w:tc>
          <w:tcPr>
            <w:tcW w:w="1350" w:type="dxa"/>
          </w:tcPr>
          <w:p w14:paraId="024F6A06" w14:textId="77777777" w:rsidR="009675FF" w:rsidRPr="00E220B5" w:rsidRDefault="009675FF" w:rsidP="008E5EF2">
            <w:pPr>
              <w:spacing w:line="360" w:lineRule="auto"/>
              <w:rPr>
                <w:sz w:val="22"/>
              </w:rPr>
            </w:pPr>
            <w:r w:rsidRPr="00E220B5">
              <w:rPr>
                <w:sz w:val="22"/>
              </w:rPr>
              <w:t>Probability of selection</w:t>
            </w:r>
          </w:p>
        </w:tc>
        <w:tc>
          <w:tcPr>
            <w:tcW w:w="1350" w:type="dxa"/>
          </w:tcPr>
          <w:p w14:paraId="3BA32A1E" w14:textId="77777777" w:rsidR="009675FF" w:rsidRPr="00E220B5" w:rsidRDefault="009675FF" w:rsidP="008E5EF2">
            <w:pPr>
              <w:spacing w:line="360" w:lineRule="auto"/>
              <w:rPr>
                <w:sz w:val="22"/>
              </w:rPr>
            </w:pPr>
            <w:r w:rsidRPr="00E220B5">
              <w:rPr>
                <w:sz w:val="22"/>
              </w:rPr>
              <w:t>Probability distribution</w:t>
            </w:r>
          </w:p>
        </w:tc>
      </w:tr>
      <w:tr w:rsidR="009675FF" w:rsidRPr="00E220B5" w14:paraId="44AEDA63" w14:textId="77777777" w:rsidTr="008E5EF2">
        <w:tc>
          <w:tcPr>
            <w:tcW w:w="1075" w:type="dxa"/>
          </w:tcPr>
          <w:p w14:paraId="21BE37AF" w14:textId="77777777" w:rsidR="009675FF" w:rsidRPr="00E220B5" w:rsidRDefault="009675FF" w:rsidP="008E5EF2">
            <w:pPr>
              <w:spacing w:line="360" w:lineRule="auto"/>
              <w:rPr>
                <w:sz w:val="22"/>
              </w:rPr>
            </w:pPr>
            <w:r w:rsidRPr="00E220B5">
              <w:rPr>
                <w:sz w:val="22"/>
              </w:rPr>
              <w:t>Parent 5</w:t>
            </w:r>
          </w:p>
        </w:tc>
        <w:tc>
          <w:tcPr>
            <w:tcW w:w="2070" w:type="dxa"/>
          </w:tcPr>
          <w:p w14:paraId="196AF564" w14:textId="77777777" w:rsidR="009675FF" w:rsidRPr="00E220B5" w:rsidRDefault="009675FF" w:rsidP="008E5EF2">
            <w:pPr>
              <w:spacing w:line="360" w:lineRule="auto"/>
              <w:rPr>
                <w:sz w:val="22"/>
              </w:rPr>
            </w:pPr>
            <w:r w:rsidRPr="00E220B5">
              <w:rPr>
                <w:sz w:val="22"/>
              </w:rPr>
              <w:t>6 -&gt; 4 -&gt; 3-&gt; 2 -&gt; 5</w:t>
            </w:r>
          </w:p>
        </w:tc>
        <w:tc>
          <w:tcPr>
            <w:tcW w:w="990" w:type="dxa"/>
          </w:tcPr>
          <w:p w14:paraId="3754B560" w14:textId="77777777" w:rsidR="009675FF" w:rsidRPr="00E220B5" w:rsidRDefault="009675FF" w:rsidP="008E5EF2">
            <w:pPr>
              <w:spacing w:line="360" w:lineRule="auto"/>
              <w:rPr>
                <w:sz w:val="22"/>
              </w:rPr>
            </w:pPr>
            <w:r w:rsidRPr="00E220B5">
              <w:rPr>
                <w:sz w:val="22"/>
              </w:rPr>
              <w:t>3162</w:t>
            </w:r>
          </w:p>
        </w:tc>
        <w:tc>
          <w:tcPr>
            <w:tcW w:w="2430" w:type="dxa"/>
          </w:tcPr>
          <w:p w14:paraId="47BEF89E" w14:textId="77777777" w:rsidR="009675FF" w:rsidRPr="00E220B5" w:rsidRDefault="009675FF" w:rsidP="008E5EF2">
            <w:pPr>
              <w:tabs>
                <w:tab w:val="right" w:pos="2214"/>
              </w:tabs>
              <w:spacing w:line="360" w:lineRule="auto"/>
              <w:rPr>
                <w:sz w:val="22"/>
              </w:rPr>
            </w:pPr>
            <w:r w:rsidRPr="00E220B5">
              <w:rPr>
                <w:sz w:val="22"/>
              </w:rPr>
              <w:t>20288/3162 = 6.416</w:t>
            </w:r>
            <w:r w:rsidRPr="00E220B5">
              <w:rPr>
                <w:sz w:val="22"/>
              </w:rPr>
              <w:tab/>
            </w:r>
          </w:p>
        </w:tc>
        <w:tc>
          <w:tcPr>
            <w:tcW w:w="1350" w:type="dxa"/>
          </w:tcPr>
          <w:p w14:paraId="0454AFF3" w14:textId="77777777" w:rsidR="009675FF" w:rsidRPr="00E220B5" w:rsidRDefault="009675FF" w:rsidP="008E5EF2">
            <w:pPr>
              <w:spacing w:line="360" w:lineRule="auto"/>
              <w:rPr>
                <w:sz w:val="22"/>
              </w:rPr>
            </w:pPr>
            <w:r w:rsidRPr="00E220B5">
              <w:rPr>
                <w:sz w:val="22"/>
              </w:rPr>
              <w:t>0.252</w:t>
            </w:r>
          </w:p>
        </w:tc>
        <w:tc>
          <w:tcPr>
            <w:tcW w:w="1350" w:type="dxa"/>
          </w:tcPr>
          <w:p w14:paraId="3FEEBBFE" w14:textId="77777777" w:rsidR="009675FF" w:rsidRPr="00E220B5" w:rsidRDefault="009675FF" w:rsidP="008E5EF2">
            <w:pPr>
              <w:spacing w:line="360" w:lineRule="auto"/>
              <w:rPr>
                <w:sz w:val="22"/>
              </w:rPr>
            </w:pPr>
            <w:r w:rsidRPr="00E220B5">
              <w:rPr>
                <w:sz w:val="22"/>
              </w:rPr>
              <w:t>0.252</w:t>
            </w:r>
          </w:p>
        </w:tc>
      </w:tr>
      <w:tr w:rsidR="009675FF" w:rsidRPr="00E220B5" w14:paraId="155699BB" w14:textId="77777777" w:rsidTr="008E5EF2">
        <w:tc>
          <w:tcPr>
            <w:tcW w:w="1075" w:type="dxa"/>
          </w:tcPr>
          <w:p w14:paraId="02FCDD03" w14:textId="77777777" w:rsidR="009675FF" w:rsidRPr="00E220B5" w:rsidRDefault="009675FF" w:rsidP="008E5EF2">
            <w:pPr>
              <w:spacing w:line="360" w:lineRule="auto"/>
              <w:rPr>
                <w:sz w:val="22"/>
              </w:rPr>
            </w:pPr>
            <w:r w:rsidRPr="00E220B5">
              <w:rPr>
                <w:sz w:val="22"/>
              </w:rPr>
              <w:t>C1</w:t>
            </w:r>
          </w:p>
        </w:tc>
        <w:tc>
          <w:tcPr>
            <w:tcW w:w="2070" w:type="dxa"/>
          </w:tcPr>
          <w:p w14:paraId="39B775C9" w14:textId="77777777" w:rsidR="009675FF" w:rsidRPr="00E220B5" w:rsidRDefault="009675FF" w:rsidP="008E5EF2">
            <w:pPr>
              <w:spacing w:line="360" w:lineRule="auto"/>
              <w:rPr>
                <w:sz w:val="22"/>
              </w:rPr>
            </w:pPr>
            <w:r w:rsidRPr="00E220B5">
              <w:rPr>
                <w:sz w:val="22"/>
              </w:rPr>
              <w:t>3 -&gt; 4 -&gt; 6 -&gt; 2-&gt; 5</w:t>
            </w:r>
          </w:p>
        </w:tc>
        <w:tc>
          <w:tcPr>
            <w:tcW w:w="990" w:type="dxa"/>
          </w:tcPr>
          <w:p w14:paraId="4E2E749E" w14:textId="77777777" w:rsidR="009675FF" w:rsidRPr="00E220B5" w:rsidRDefault="009675FF" w:rsidP="008E5EF2">
            <w:pPr>
              <w:spacing w:line="360" w:lineRule="auto"/>
              <w:rPr>
                <w:sz w:val="22"/>
              </w:rPr>
            </w:pPr>
            <w:r w:rsidRPr="00E220B5">
              <w:rPr>
                <w:sz w:val="22"/>
              </w:rPr>
              <w:t>4060</w:t>
            </w:r>
          </w:p>
        </w:tc>
        <w:tc>
          <w:tcPr>
            <w:tcW w:w="2430" w:type="dxa"/>
          </w:tcPr>
          <w:p w14:paraId="673C9EA6" w14:textId="77777777" w:rsidR="009675FF" w:rsidRPr="00E220B5" w:rsidRDefault="009675FF" w:rsidP="008E5EF2">
            <w:pPr>
              <w:spacing w:line="360" w:lineRule="auto"/>
              <w:rPr>
                <w:sz w:val="22"/>
              </w:rPr>
            </w:pPr>
            <w:r w:rsidRPr="00E220B5">
              <w:rPr>
                <w:sz w:val="22"/>
              </w:rPr>
              <w:t>20288/4060 = 4.997</w:t>
            </w:r>
          </w:p>
        </w:tc>
        <w:tc>
          <w:tcPr>
            <w:tcW w:w="1350" w:type="dxa"/>
          </w:tcPr>
          <w:p w14:paraId="1B9F2A90" w14:textId="77777777" w:rsidR="009675FF" w:rsidRPr="00E220B5" w:rsidRDefault="009675FF" w:rsidP="008E5EF2">
            <w:pPr>
              <w:spacing w:line="360" w:lineRule="auto"/>
              <w:rPr>
                <w:sz w:val="22"/>
              </w:rPr>
            </w:pPr>
            <w:r w:rsidRPr="00E220B5">
              <w:rPr>
                <w:sz w:val="22"/>
              </w:rPr>
              <w:t>0.196</w:t>
            </w:r>
          </w:p>
        </w:tc>
        <w:tc>
          <w:tcPr>
            <w:tcW w:w="1350" w:type="dxa"/>
          </w:tcPr>
          <w:p w14:paraId="44308B23" w14:textId="77777777" w:rsidR="009675FF" w:rsidRPr="00E220B5" w:rsidRDefault="009675FF" w:rsidP="008E5EF2">
            <w:pPr>
              <w:spacing w:line="360" w:lineRule="auto"/>
              <w:rPr>
                <w:sz w:val="22"/>
              </w:rPr>
            </w:pPr>
            <w:r w:rsidRPr="00E220B5">
              <w:rPr>
                <w:sz w:val="22"/>
              </w:rPr>
              <w:t>0.448</w:t>
            </w:r>
          </w:p>
        </w:tc>
      </w:tr>
      <w:tr w:rsidR="009675FF" w:rsidRPr="00E220B5" w14:paraId="589604F9" w14:textId="77777777" w:rsidTr="008E5EF2">
        <w:tc>
          <w:tcPr>
            <w:tcW w:w="1075" w:type="dxa"/>
          </w:tcPr>
          <w:p w14:paraId="36545082" w14:textId="77777777" w:rsidR="009675FF" w:rsidRPr="00E220B5" w:rsidRDefault="009675FF" w:rsidP="008E5EF2">
            <w:pPr>
              <w:spacing w:line="360" w:lineRule="auto"/>
              <w:rPr>
                <w:sz w:val="22"/>
              </w:rPr>
            </w:pPr>
            <w:r w:rsidRPr="00E220B5">
              <w:rPr>
                <w:sz w:val="22"/>
              </w:rPr>
              <w:t>C2</w:t>
            </w:r>
          </w:p>
        </w:tc>
        <w:tc>
          <w:tcPr>
            <w:tcW w:w="2070" w:type="dxa"/>
          </w:tcPr>
          <w:p w14:paraId="5BA16032" w14:textId="77777777" w:rsidR="009675FF" w:rsidRPr="00E220B5" w:rsidRDefault="009675FF" w:rsidP="008E5EF2">
            <w:pPr>
              <w:spacing w:line="360" w:lineRule="auto"/>
              <w:rPr>
                <w:sz w:val="22"/>
              </w:rPr>
            </w:pPr>
            <w:r w:rsidRPr="00E220B5">
              <w:rPr>
                <w:sz w:val="22"/>
              </w:rPr>
              <w:t>6 -&gt; 4 -&gt; 3 -&gt; 5-&gt; 2</w:t>
            </w:r>
          </w:p>
        </w:tc>
        <w:tc>
          <w:tcPr>
            <w:tcW w:w="990" w:type="dxa"/>
          </w:tcPr>
          <w:p w14:paraId="58F43741" w14:textId="77777777" w:rsidR="009675FF" w:rsidRPr="00E220B5" w:rsidRDefault="009675FF" w:rsidP="008E5EF2">
            <w:pPr>
              <w:spacing w:line="360" w:lineRule="auto"/>
              <w:rPr>
                <w:sz w:val="22"/>
              </w:rPr>
            </w:pPr>
            <w:r w:rsidRPr="00E220B5">
              <w:rPr>
                <w:sz w:val="22"/>
              </w:rPr>
              <w:t>3905</w:t>
            </w:r>
          </w:p>
        </w:tc>
        <w:tc>
          <w:tcPr>
            <w:tcW w:w="2430" w:type="dxa"/>
          </w:tcPr>
          <w:p w14:paraId="2BF89154" w14:textId="77777777" w:rsidR="009675FF" w:rsidRPr="00E220B5" w:rsidRDefault="009675FF" w:rsidP="008E5EF2">
            <w:pPr>
              <w:spacing w:line="360" w:lineRule="auto"/>
              <w:rPr>
                <w:sz w:val="22"/>
              </w:rPr>
            </w:pPr>
            <w:r w:rsidRPr="00E220B5">
              <w:rPr>
                <w:sz w:val="22"/>
              </w:rPr>
              <w:t>20288/3905 = 5.195</w:t>
            </w:r>
          </w:p>
        </w:tc>
        <w:tc>
          <w:tcPr>
            <w:tcW w:w="1350" w:type="dxa"/>
          </w:tcPr>
          <w:p w14:paraId="79EC1FC0" w14:textId="77777777" w:rsidR="009675FF" w:rsidRPr="00E220B5" w:rsidRDefault="009675FF" w:rsidP="008E5EF2">
            <w:pPr>
              <w:spacing w:line="360" w:lineRule="auto"/>
              <w:rPr>
                <w:sz w:val="22"/>
              </w:rPr>
            </w:pPr>
            <w:r w:rsidRPr="00E220B5">
              <w:rPr>
                <w:sz w:val="22"/>
              </w:rPr>
              <w:t>0.204</w:t>
            </w:r>
          </w:p>
        </w:tc>
        <w:tc>
          <w:tcPr>
            <w:tcW w:w="1350" w:type="dxa"/>
          </w:tcPr>
          <w:p w14:paraId="728AF997" w14:textId="77777777" w:rsidR="009675FF" w:rsidRPr="00E220B5" w:rsidRDefault="009675FF" w:rsidP="008E5EF2">
            <w:pPr>
              <w:spacing w:line="360" w:lineRule="auto"/>
              <w:rPr>
                <w:sz w:val="22"/>
              </w:rPr>
            </w:pPr>
            <w:r w:rsidRPr="00E220B5">
              <w:rPr>
                <w:sz w:val="22"/>
              </w:rPr>
              <w:t>0.652</w:t>
            </w:r>
          </w:p>
        </w:tc>
      </w:tr>
      <w:tr w:rsidR="009675FF" w:rsidRPr="00E220B5" w14:paraId="7EAD5B78" w14:textId="77777777" w:rsidTr="008E5EF2">
        <w:tc>
          <w:tcPr>
            <w:tcW w:w="1075" w:type="dxa"/>
          </w:tcPr>
          <w:p w14:paraId="0E49ACB0" w14:textId="77777777" w:rsidR="009675FF" w:rsidRPr="00E220B5" w:rsidRDefault="009675FF" w:rsidP="008E5EF2">
            <w:pPr>
              <w:spacing w:line="360" w:lineRule="auto"/>
              <w:rPr>
                <w:sz w:val="22"/>
              </w:rPr>
            </w:pPr>
            <w:r w:rsidRPr="00E220B5">
              <w:rPr>
                <w:sz w:val="22"/>
              </w:rPr>
              <w:t>C3</w:t>
            </w:r>
          </w:p>
        </w:tc>
        <w:tc>
          <w:tcPr>
            <w:tcW w:w="2070" w:type="dxa"/>
          </w:tcPr>
          <w:p w14:paraId="3B728274" w14:textId="77777777" w:rsidR="009675FF" w:rsidRPr="00E220B5" w:rsidRDefault="009675FF" w:rsidP="008E5EF2">
            <w:pPr>
              <w:spacing w:line="360" w:lineRule="auto"/>
              <w:rPr>
                <w:sz w:val="22"/>
              </w:rPr>
            </w:pPr>
            <w:r w:rsidRPr="00E220B5">
              <w:rPr>
                <w:sz w:val="22"/>
              </w:rPr>
              <w:t>2 -&gt; 6 -&gt; 4 -&gt; 5 -&gt;3</w:t>
            </w:r>
          </w:p>
        </w:tc>
        <w:tc>
          <w:tcPr>
            <w:tcW w:w="990" w:type="dxa"/>
          </w:tcPr>
          <w:p w14:paraId="33035D8E" w14:textId="77777777" w:rsidR="009675FF" w:rsidRPr="00E220B5" w:rsidRDefault="009675FF" w:rsidP="008E5EF2">
            <w:pPr>
              <w:spacing w:line="360" w:lineRule="auto"/>
              <w:rPr>
                <w:sz w:val="22"/>
              </w:rPr>
            </w:pPr>
            <w:r w:rsidRPr="00E220B5">
              <w:rPr>
                <w:sz w:val="22"/>
              </w:rPr>
              <w:t>4863</w:t>
            </w:r>
          </w:p>
        </w:tc>
        <w:tc>
          <w:tcPr>
            <w:tcW w:w="2430" w:type="dxa"/>
          </w:tcPr>
          <w:p w14:paraId="2328DA05" w14:textId="77777777" w:rsidR="009675FF" w:rsidRPr="00E220B5" w:rsidRDefault="009675FF" w:rsidP="008E5EF2">
            <w:pPr>
              <w:spacing w:line="360" w:lineRule="auto"/>
              <w:rPr>
                <w:sz w:val="22"/>
              </w:rPr>
            </w:pPr>
            <w:r w:rsidRPr="00E220B5">
              <w:rPr>
                <w:sz w:val="22"/>
              </w:rPr>
              <w:t>20288/4863 = 4.172</w:t>
            </w:r>
          </w:p>
        </w:tc>
        <w:tc>
          <w:tcPr>
            <w:tcW w:w="1350" w:type="dxa"/>
          </w:tcPr>
          <w:p w14:paraId="7140A597" w14:textId="77777777" w:rsidR="009675FF" w:rsidRPr="00E220B5" w:rsidRDefault="009675FF" w:rsidP="008E5EF2">
            <w:pPr>
              <w:spacing w:line="360" w:lineRule="auto"/>
              <w:rPr>
                <w:sz w:val="22"/>
              </w:rPr>
            </w:pPr>
            <w:r w:rsidRPr="00E220B5">
              <w:rPr>
                <w:sz w:val="22"/>
              </w:rPr>
              <w:t>0.164</w:t>
            </w:r>
          </w:p>
        </w:tc>
        <w:tc>
          <w:tcPr>
            <w:tcW w:w="1350" w:type="dxa"/>
          </w:tcPr>
          <w:p w14:paraId="581D7F66" w14:textId="77777777" w:rsidR="009675FF" w:rsidRPr="00E220B5" w:rsidRDefault="009675FF" w:rsidP="008E5EF2">
            <w:pPr>
              <w:spacing w:line="360" w:lineRule="auto"/>
              <w:rPr>
                <w:sz w:val="22"/>
              </w:rPr>
            </w:pPr>
            <w:r w:rsidRPr="00E220B5">
              <w:rPr>
                <w:sz w:val="22"/>
              </w:rPr>
              <w:t>0.916</w:t>
            </w:r>
          </w:p>
        </w:tc>
      </w:tr>
      <w:tr w:rsidR="009675FF" w:rsidRPr="00E220B5" w14:paraId="58A7A3DB" w14:textId="77777777" w:rsidTr="008E5EF2">
        <w:tc>
          <w:tcPr>
            <w:tcW w:w="1075" w:type="dxa"/>
          </w:tcPr>
          <w:p w14:paraId="5B9B0E9E" w14:textId="77777777" w:rsidR="009675FF" w:rsidRPr="00E220B5" w:rsidRDefault="009675FF" w:rsidP="008E5EF2">
            <w:pPr>
              <w:spacing w:line="360" w:lineRule="auto"/>
              <w:rPr>
                <w:sz w:val="22"/>
              </w:rPr>
            </w:pPr>
            <w:r w:rsidRPr="00E220B5">
              <w:rPr>
                <w:sz w:val="22"/>
              </w:rPr>
              <w:t>C4</w:t>
            </w:r>
          </w:p>
        </w:tc>
        <w:tc>
          <w:tcPr>
            <w:tcW w:w="2070" w:type="dxa"/>
          </w:tcPr>
          <w:p w14:paraId="668C9F55" w14:textId="77777777" w:rsidR="009675FF" w:rsidRPr="00E220B5" w:rsidRDefault="009675FF" w:rsidP="008E5EF2">
            <w:pPr>
              <w:spacing w:line="360" w:lineRule="auto"/>
              <w:rPr>
                <w:sz w:val="22"/>
              </w:rPr>
            </w:pPr>
            <w:r w:rsidRPr="00E220B5">
              <w:rPr>
                <w:sz w:val="22"/>
              </w:rPr>
              <w:t>3 -&gt; 4 -&gt; 5-&gt; 2 -&gt; 6</w:t>
            </w:r>
          </w:p>
        </w:tc>
        <w:tc>
          <w:tcPr>
            <w:tcW w:w="990" w:type="dxa"/>
          </w:tcPr>
          <w:p w14:paraId="3BC97B36" w14:textId="77777777" w:rsidR="009675FF" w:rsidRPr="00E220B5" w:rsidRDefault="009675FF" w:rsidP="008E5EF2">
            <w:pPr>
              <w:spacing w:line="360" w:lineRule="auto"/>
              <w:rPr>
                <w:sz w:val="22"/>
              </w:rPr>
            </w:pPr>
            <w:r w:rsidRPr="00E220B5">
              <w:rPr>
                <w:sz w:val="22"/>
              </w:rPr>
              <w:t>4298</w:t>
            </w:r>
          </w:p>
        </w:tc>
        <w:tc>
          <w:tcPr>
            <w:tcW w:w="2430" w:type="dxa"/>
          </w:tcPr>
          <w:p w14:paraId="3B889FB5" w14:textId="77777777" w:rsidR="009675FF" w:rsidRPr="00E220B5" w:rsidRDefault="009675FF" w:rsidP="008E5EF2">
            <w:pPr>
              <w:spacing w:line="360" w:lineRule="auto"/>
              <w:rPr>
                <w:sz w:val="22"/>
              </w:rPr>
            </w:pPr>
            <w:r w:rsidRPr="00E220B5">
              <w:rPr>
                <w:sz w:val="22"/>
              </w:rPr>
              <w:t>20288/4298 = 4.720</w:t>
            </w:r>
          </w:p>
        </w:tc>
        <w:tc>
          <w:tcPr>
            <w:tcW w:w="1350" w:type="dxa"/>
          </w:tcPr>
          <w:p w14:paraId="0363BB79" w14:textId="77777777" w:rsidR="009675FF" w:rsidRPr="00E220B5" w:rsidRDefault="009675FF" w:rsidP="008E5EF2">
            <w:pPr>
              <w:spacing w:line="360" w:lineRule="auto"/>
              <w:rPr>
                <w:sz w:val="22"/>
              </w:rPr>
            </w:pPr>
            <w:r w:rsidRPr="00E220B5">
              <w:rPr>
                <w:sz w:val="22"/>
              </w:rPr>
              <w:t>0.185</w:t>
            </w:r>
          </w:p>
        </w:tc>
        <w:tc>
          <w:tcPr>
            <w:tcW w:w="1350" w:type="dxa"/>
          </w:tcPr>
          <w:p w14:paraId="241BC6D5" w14:textId="77777777" w:rsidR="009675FF" w:rsidRPr="00E220B5" w:rsidRDefault="009675FF" w:rsidP="008E5EF2">
            <w:pPr>
              <w:spacing w:line="360" w:lineRule="auto"/>
              <w:rPr>
                <w:sz w:val="22"/>
              </w:rPr>
            </w:pPr>
            <w:r w:rsidRPr="00E220B5">
              <w:rPr>
                <w:sz w:val="22"/>
              </w:rPr>
              <w:t>1.00</w:t>
            </w:r>
          </w:p>
        </w:tc>
      </w:tr>
      <w:tr w:rsidR="009675FF" w:rsidRPr="00E220B5" w14:paraId="26666C08" w14:textId="77777777" w:rsidTr="008E5EF2">
        <w:tc>
          <w:tcPr>
            <w:tcW w:w="4135" w:type="dxa"/>
            <w:gridSpan w:val="3"/>
          </w:tcPr>
          <w:p w14:paraId="3245F787" w14:textId="77777777" w:rsidR="009675FF" w:rsidRPr="00E220B5" w:rsidRDefault="009675FF" w:rsidP="008E5EF2">
            <w:pPr>
              <w:spacing w:line="360" w:lineRule="auto"/>
              <w:rPr>
                <w:sz w:val="22"/>
              </w:rPr>
            </w:pPr>
            <w:r w:rsidRPr="00E220B5">
              <w:rPr>
                <w:sz w:val="22"/>
              </w:rPr>
              <w:t>Total Fitness:</w:t>
            </w:r>
          </w:p>
        </w:tc>
        <w:tc>
          <w:tcPr>
            <w:tcW w:w="2430" w:type="dxa"/>
          </w:tcPr>
          <w:p w14:paraId="4135D042" w14:textId="77777777" w:rsidR="009675FF" w:rsidRPr="00E220B5" w:rsidRDefault="009675FF" w:rsidP="008E5EF2">
            <w:pPr>
              <w:spacing w:line="360" w:lineRule="auto"/>
              <w:rPr>
                <w:sz w:val="22"/>
              </w:rPr>
            </w:pPr>
            <w:r w:rsidRPr="00E220B5">
              <w:rPr>
                <w:sz w:val="22"/>
              </w:rPr>
              <w:t>20288</w:t>
            </w:r>
          </w:p>
        </w:tc>
        <w:tc>
          <w:tcPr>
            <w:tcW w:w="1350" w:type="dxa"/>
          </w:tcPr>
          <w:p w14:paraId="48834220" w14:textId="77777777" w:rsidR="009675FF" w:rsidRPr="00E220B5" w:rsidRDefault="009675FF" w:rsidP="008E5EF2">
            <w:pPr>
              <w:spacing w:line="360" w:lineRule="auto"/>
              <w:rPr>
                <w:sz w:val="22"/>
              </w:rPr>
            </w:pPr>
          </w:p>
        </w:tc>
        <w:tc>
          <w:tcPr>
            <w:tcW w:w="1350" w:type="dxa"/>
          </w:tcPr>
          <w:p w14:paraId="6E8CB0C5" w14:textId="77777777" w:rsidR="009675FF" w:rsidRPr="00E220B5" w:rsidRDefault="009675FF" w:rsidP="008E5EF2">
            <w:pPr>
              <w:spacing w:line="360" w:lineRule="auto"/>
              <w:rPr>
                <w:sz w:val="22"/>
              </w:rPr>
            </w:pPr>
          </w:p>
        </w:tc>
      </w:tr>
    </w:tbl>
    <w:p w14:paraId="0007216C" w14:textId="7D24811F" w:rsidR="00023950" w:rsidRPr="00023950" w:rsidRDefault="00023950" w:rsidP="00023950">
      <w:pPr>
        <w:pStyle w:val="Caption"/>
        <w:keepNext/>
        <w:rPr>
          <w:sz w:val="24"/>
          <w:szCs w:val="24"/>
        </w:rPr>
      </w:pPr>
      <w:bookmarkStart w:id="37" w:name="_Toc155483613"/>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0</w:t>
      </w:r>
      <w:r w:rsidRPr="00E507F9">
        <w:rPr>
          <w:sz w:val="24"/>
          <w:szCs w:val="24"/>
        </w:rPr>
        <w:fldChar w:fldCharType="end"/>
      </w:r>
      <w:r>
        <w:rPr>
          <w:sz w:val="24"/>
          <w:szCs w:val="24"/>
        </w:rPr>
        <w:t xml:space="preserve">: Bảng </w:t>
      </w:r>
      <w:r>
        <w:rPr>
          <w:sz w:val="24"/>
          <w:szCs w:val="24"/>
        </w:rPr>
        <w:t>thế hệ mới chọn ra cái tốt nhất</w:t>
      </w:r>
      <w:bookmarkEnd w:id="37"/>
    </w:p>
    <w:p w14:paraId="66324461" w14:textId="5C03274A" w:rsidR="009675FF" w:rsidRDefault="009675FF" w:rsidP="009675FF">
      <w:pPr>
        <w:spacing w:line="360" w:lineRule="auto"/>
        <w:rPr>
          <w:sz w:val="22"/>
        </w:rPr>
      </w:pPr>
      <w:r w:rsidRPr="00E220B5">
        <w:rPr>
          <w:sz w:val="22"/>
        </w:rPr>
        <w:t>Random number: 0.409  choose C1: 0.448</w:t>
      </w:r>
    </w:p>
    <w:p w14:paraId="31141FFB" w14:textId="63198C8F" w:rsidR="009675FF" w:rsidRPr="00E220B5" w:rsidRDefault="009675FF" w:rsidP="009675FF">
      <w:pPr>
        <w:spacing w:line="360" w:lineRule="auto"/>
        <w:rPr>
          <w:sz w:val="22"/>
        </w:rPr>
      </w:pPr>
      <w:r w:rsidRPr="00E220B5">
        <w:rPr>
          <w:sz w:val="22"/>
        </w:rPr>
        <w:t>Random number: 0.525 choose C2: 0.652</w:t>
      </w:r>
    </w:p>
    <w:p w14:paraId="6C1BA9C3" w14:textId="77777777" w:rsidR="009675FF" w:rsidRPr="00E220B5" w:rsidRDefault="009675FF" w:rsidP="009675FF">
      <w:pPr>
        <w:spacing w:line="360" w:lineRule="auto"/>
        <w:rPr>
          <w:sz w:val="22"/>
        </w:rPr>
      </w:pPr>
      <w:r w:rsidRPr="00E220B5">
        <w:rPr>
          <w:sz w:val="22"/>
        </w:rPr>
        <w:t>Select 2 parent:</w:t>
      </w:r>
    </w:p>
    <w:tbl>
      <w:tblPr>
        <w:tblStyle w:val="TableGrid"/>
        <w:tblW w:w="0" w:type="auto"/>
        <w:tblLook w:val="04A0" w:firstRow="1" w:lastRow="0" w:firstColumn="1" w:lastColumn="0" w:noHBand="0" w:noVBand="1"/>
      </w:tblPr>
      <w:tblGrid>
        <w:gridCol w:w="1075"/>
        <w:gridCol w:w="2070"/>
      </w:tblGrid>
      <w:tr w:rsidR="009675FF" w:rsidRPr="00E220B5" w14:paraId="6B5171A9" w14:textId="77777777" w:rsidTr="008E5EF2">
        <w:tc>
          <w:tcPr>
            <w:tcW w:w="1075" w:type="dxa"/>
          </w:tcPr>
          <w:p w14:paraId="7C4C85E9" w14:textId="77777777" w:rsidR="009675FF" w:rsidRPr="00E220B5" w:rsidRDefault="009675FF" w:rsidP="008E5EF2">
            <w:pPr>
              <w:spacing w:line="360" w:lineRule="auto"/>
              <w:rPr>
                <w:sz w:val="22"/>
              </w:rPr>
            </w:pPr>
            <w:r w:rsidRPr="00E220B5">
              <w:rPr>
                <w:sz w:val="22"/>
              </w:rPr>
              <w:t>C1</w:t>
            </w:r>
          </w:p>
        </w:tc>
        <w:tc>
          <w:tcPr>
            <w:tcW w:w="2070" w:type="dxa"/>
          </w:tcPr>
          <w:p w14:paraId="1EBA4763" w14:textId="77777777" w:rsidR="009675FF" w:rsidRPr="00E220B5" w:rsidRDefault="009675FF" w:rsidP="008E5EF2">
            <w:pPr>
              <w:spacing w:line="360" w:lineRule="auto"/>
              <w:rPr>
                <w:sz w:val="22"/>
              </w:rPr>
            </w:pPr>
            <w:r w:rsidRPr="00E220B5">
              <w:rPr>
                <w:sz w:val="22"/>
              </w:rPr>
              <w:t>3 -&gt; 4 -&gt; 6 -&gt; 2-&gt; 5</w:t>
            </w:r>
          </w:p>
        </w:tc>
      </w:tr>
      <w:tr w:rsidR="009675FF" w:rsidRPr="00E220B5" w14:paraId="642158E2" w14:textId="77777777" w:rsidTr="008E5EF2">
        <w:tc>
          <w:tcPr>
            <w:tcW w:w="1075" w:type="dxa"/>
          </w:tcPr>
          <w:p w14:paraId="2E825249" w14:textId="77777777" w:rsidR="009675FF" w:rsidRPr="00E220B5" w:rsidRDefault="009675FF" w:rsidP="008E5EF2">
            <w:pPr>
              <w:spacing w:line="360" w:lineRule="auto"/>
              <w:rPr>
                <w:sz w:val="22"/>
              </w:rPr>
            </w:pPr>
            <w:r w:rsidRPr="00E220B5">
              <w:rPr>
                <w:sz w:val="22"/>
              </w:rPr>
              <w:t>C2</w:t>
            </w:r>
          </w:p>
        </w:tc>
        <w:tc>
          <w:tcPr>
            <w:tcW w:w="2070" w:type="dxa"/>
          </w:tcPr>
          <w:p w14:paraId="589B97F4" w14:textId="77777777" w:rsidR="009675FF" w:rsidRPr="00E220B5" w:rsidRDefault="009675FF" w:rsidP="008E5EF2">
            <w:pPr>
              <w:spacing w:line="360" w:lineRule="auto"/>
              <w:rPr>
                <w:sz w:val="22"/>
              </w:rPr>
            </w:pPr>
            <w:r w:rsidRPr="00E220B5">
              <w:rPr>
                <w:sz w:val="22"/>
              </w:rPr>
              <w:t>6 -&gt; 4 -&gt; 3 -&gt; 5-&gt; 2</w:t>
            </w:r>
          </w:p>
        </w:tc>
      </w:tr>
    </w:tbl>
    <w:p w14:paraId="24C23FEA" w14:textId="3B06CEA1" w:rsidR="00023950" w:rsidRPr="00023950" w:rsidRDefault="00023950" w:rsidP="00023950">
      <w:pPr>
        <w:pStyle w:val="Caption"/>
        <w:keepNext/>
        <w:rPr>
          <w:sz w:val="24"/>
          <w:szCs w:val="24"/>
        </w:rPr>
      </w:pPr>
      <w:bookmarkStart w:id="38" w:name="_Toc155483614"/>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1</w:t>
      </w:r>
      <w:r w:rsidRPr="00E507F9">
        <w:rPr>
          <w:sz w:val="24"/>
          <w:szCs w:val="24"/>
        </w:rPr>
        <w:fldChar w:fldCharType="end"/>
      </w:r>
      <w:r>
        <w:rPr>
          <w:sz w:val="24"/>
          <w:szCs w:val="24"/>
        </w:rPr>
        <w:t xml:space="preserve">: </w:t>
      </w:r>
      <w:r>
        <w:rPr>
          <w:sz w:val="24"/>
          <w:szCs w:val="24"/>
        </w:rPr>
        <w:t>Chọn 2 parent dựa trên random</w:t>
      </w:r>
      <w:bookmarkEnd w:id="38"/>
    </w:p>
    <w:p w14:paraId="27B1D385" w14:textId="002BA0BE" w:rsidR="009675FF" w:rsidRPr="00E220B5" w:rsidRDefault="009675FF" w:rsidP="009675FF">
      <w:pPr>
        <w:spacing w:line="360" w:lineRule="auto"/>
        <w:rPr>
          <w:sz w:val="22"/>
        </w:rPr>
      </w:pPr>
      <w:r w:rsidRPr="00E220B5">
        <w:rPr>
          <w:sz w:val="22"/>
        </w:rPr>
        <w:t>Random number: 0.336 &lt;= 0.8 crossover</w:t>
      </w:r>
    </w:p>
    <w:tbl>
      <w:tblPr>
        <w:tblStyle w:val="TableGrid"/>
        <w:tblW w:w="0" w:type="auto"/>
        <w:tblLook w:val="04A0" w:firstRow="1" w:lastRow="0" w:firstColumn="1" w:lastColumn="0" w:noHBand="0" w:noVBand="1"/>
      </w:tblPr>
      <w:tblGrid>
        <w:gridCol w:w="1075"/>
        <w:gridCol w:w="2070"/>
      </w:tblGrid>
      <w:tr w:rsidR="009675FF" w:rsidRPr="00E220B5" w14:paraId="1E6C2957" w14:textId="77777777" w:rsidTr="008E5EF2">
        <w:tc>
          <w:tcPr>
            <w:tcW w:w="1075" w:type="dxa"/>
          </w:tcPr>
          <w:p w14:paraId="6C0C69AF" w14:textId="77777777" w:rsidR="009675FF" w:rsidRPr="00E220B5" w:rsidRDefault="009675FF" w:rsidP="008E5EF2">
            <w:pPr>
              <w:spacing w:line="360" w:lineRule="auto"/>
              <w:rPr>
                <w:sz w:val="22"/>
              </w:rPr>
            </w:pPr>
            <w:r w:rsidRPr="00E220B5">
              <w:rPr>
                <w:sz w:val="22"/>
              </w:rPr>
              <w:t>P1</w:t>
            </w:r>
          </w:p>
        </w:tc>
        <w:tc>
          <w:tcPr>
            <w:tcW w:w="2070" w:type="dxa"/>
          </w:tcPr>
          <w:p w14:paraId="333F4CA5" w14:textId="77777777" w:rsidR="009675FF" w:rsidRPr="00E220B5" w:rsidRDefault="009675FF" w:rsidP="008E5EF2">
            <w:pPr>
              <w:spacing w:line="360" w:lineRule="auto"/>
              <w:rPr>
                <w:sz w:val="22"/>
              </w:rPr>
            </w:pPr>
            <w:r w:rsidRPr="00E220B5">
              <w:rPr>
                <w:sz w:val="22"/>
              </w:rPr>
              <w:t>3 -&gt; 4 | 6 -&gt; 2-&gt; 5</w:t>
            </w:r>
          </w:p>
        </w:tc>
      </w:tr>
      <w:tr w:rsidR="009675FF" w:rsidRPr="00E220B5" w14:paraId="19D37912" w14:textId="77777777" w:rsidTr="008E5EF2">
        <w:tc>
          <w:tcPr>
            <w:tcW w:w="1075" w:type="dxa"/>
          </w:tcPr>
          <w:p w14:paraId="367AA873" w14:textId="77777777" w:rsidR="009675FF" w:rsidRPr="00E220B5" w:rsidRDefault="009675FF" w:rsidP="008E5EF2">
            <w:pPr>
              <w:spacing w:line="360" w:lineRule="auto"/>
              <w:rPr>
                <w:sz w:val="22"/>
              </w:rPr>
            </w:pPr>
            <w:r w:rsidRPr="00E220B5">
              <w:rPr>
                <w:sz w:val="22"/>
              </w:rPr>
              <w:t>P2</w:t>
            </w:r>
          </w:p>
        </w:tc>
        <w:tc>
          <w:tcPr>
            <w:tcW w:w="2070" w:type="dxa"/>
          </w:tcPr>
          <w:p w14:paraId="1A9D2650" w14:textId="77777777" w:rsidR="009675FF" w:rsidRPr="00E220B5" w:rsidRDefault="009675FF" w:rsidP="008E5EF2">
            <w:pPr>
              <w:spacing w:line="360" w:lineRule="auto"/>
              <w:rPr>
                <w:sz w:val="22"/>
              </w:rPr>
            </w:pPr>
            <w:r w:rsidRPr="00E220B5">
              <w:rPr>
                <w:sz w:val="22"/>
              </w:rPr>
              <w:t>6 -&gt; 4 | 3 -&gt; 5-&gt; 2</w:t>
            </w:r>
          </w:p>
        </w:tc>
      </w:tr>
      <w:tr w:rsidR="009675FF" w:rsidRPr="00E220B5" w14:paraId="43E201D9" w14:textId="77777777" w:rsidTr="008E5EF2">
        <w:tc>
          <w:tcPr>
            <w:tcW w:w="1075" w:type="dxa"/>
          </w:tcPr>
          <w:p w14:paraId="3D35060B" w14:textId="77777777" w:rsidR="009675FF" w:rsidRPr="00E220B5" w:rsidRDefault="009675FF" w:rsidP="008E5EF2">
            <w:pPr>
              <w:spacing w:line="360" w:lineRule="auto"/>
              <w:rPr>
                <w:sz w:val="22"/>
              </w:rPr>
            </w:pPr>
            <w:r w:rsidRPr="00E220B5">
              <w:rPr>
                <w:sz w:val="22"/>
              </w:rPr>
              <w:t>P1</w:t>
            </w:r>
          </w:p>
        </w:tc>
        <w:tc>
          <w:tcPr>
            <w:tcW w:w="2070" w:type="dxa"/>
          </w:tcPr>
          <w:p w14:paraId="3635AAB0" w14:textId="77777777" w:rsidR="009675FF" w:rsidRPr="00E220B5" w:rsidRDefault="009675FF" w:rsidP="008E5EF2">
            <w:pPr>
              <w:spacing w:line="360" w:lineRule="auto"/>
              <w:rPr>
                <w:sz w:val="22"/>
              </w:rPr>
            </w:pPr>
            <w:r w:rsidRPr="00E220B5">
              <w:rPr>
                <w:sz w:val="22"/>
              </w:rPr>
              <w:t>6 -&gt; 4 | 3 -&gt; 2-&gt; 5</w:t>
            </w:r>
          </w:p>
        </w:tc>
      </w:tr>
      <w:tr w:rsidR="009675FF" w:rsidRPr="00E220B5" w14:paraId="1A74FEEA" w14:textId="77777777" w:rsidTr="008E5EF2">
        <w:tc>
          <w:tcPr>
            <w:tcW w:w="1075" w:type="dxa"/>
          </w:tcPr>
          <w:p w14:paraId="506DA87D" w14:textId="77777777" w:rsidR="009675FF" w:rsidRPr="00E220B5" w:rsidRDefault="009675FF" w:rsidP="008E5EF2">
            <w:pPr>
              <w:spacing w:line="360" w:lineRule="auto"/>
              <w:rPr>
                <w:sz w:val="22"/>
              </w:rPr>
            </w:pPr>
            <w:r w:rsidRPr="00E220B5">
              <w:rPr>
                <w:sz w:val="22"/>
              </w:rPr>
              <w:lastRenderedPageBreak/>
              <w:t>P2</w:t>
            </w:r>
          </w:p>
        </w:tc>
        <w:tc>
          <w:tcPr>
            <w:tcW w:w="2070" w:type="dxa"/>
          </w:tcPr>
          <w:p w14:paraId="19E5A844" w14:textId="77777777" w:rsidR="009675FF" w:rsidRPr="00E220B5" w:rsidRDefault="009675FF" w:rsidP="008E5EF2">
            <w:pPr>
              <w:spacing w:line="360" w:lineRule="auto"/>
              <w:rPr>
                <w:sz w:val="22"/>
              </w:rPr>
            </w:pPr>
            <w:r w:rsidRPr="00E220B5">
              <w:rPr>
                <w:sz w:val="22"/>
              </w:rPr>
              <w:t>6 -&gt; 4 | 3 -&gt; 5-&gt; 2</w:t>
            </w:r>
          </w:p>
        </w:tc>
      </w:tr>
    </w:tbl>
    <w:p w14:paraId="622C5CFC" w14:textId="3FC238E0" w:rsidR="00023950" w:rsidRPr="00023950" w:rsidRDefault="00023950" w:rsidP="00023950">
      <w:pPr>
        <w:pStyle w:val="Caption"/>
        <w:keepNext/>
        <w:rPr>
          <w:sz w:val="24"/>
          <w:szCs w:val="24"/>
        </w:rPr>
      </w:pPr>
      <w:bookmarkStart w:id="39" w:name="_Toc155483615"/>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2</w:t>
      </w:r>
      <w:r w:rsidRPr="00E507F9">
        <w:rPr>
          <w:sz w:val="24"/>
          <w:szCs w:val="24"/>
        </w:rPr>
        <w:fldChar w:fldCharType="end"/>
      </w:r>
      <w:r>
        <w:rPr>
          <w:sz w:val="24"/>
          <w:szCs w:val="24"/>
        </w:rPr>
        <w:t xml:space="preserve">: </w:t>
      </w:r>
      <w:r>
        <w:rPr>
          <w:sz w:val="24"/>
          <w:szCs w:val="24"/>
        </w:rPr>
        <w:t>Thực hiện lai chéo dựa trên P1</w:t>
      </w:r>
      <w:bookmarkEnd w:id="39"/>
    </w:p>
    <w:p w14:paraId="59B7F58F" w14:textId="0614AC8D" w:rsidR="009675FF" w:rsidRPr="00E220B5" w:rsidRDefault="009675FF" w:rsidP="009675FF">
      <w:pPr>
        <w:spacing w:line="360" w:lineRule="auto"/>
        <w:rPr>
          <w:sz w:val="22"/>
        </w:rPr>
      </w:pPr>
      <w:r w:rsidRPr="00E220B5">
        <w:rPr>
          <w:sz w:val="22"/>
        </w:rPr>
        <w:t>Child 5: 6 -&gt; 4 -&gt; 3 -&gt; 2 -&gt; 5</w:t>
      </w:r>
    </w:p>
    <w:tbl>
      <w:tblPr>
        <w:tblStyle w:val="TableGrid"/>
        <w:tblW w:w="0" w:type="auto"/>
        <w:tblLook w:val="04A0" w:firstRow="1" w:lastRow="0" w:firstColumn="1" w:lastColumn="0" w:noHBand="0" w:noVBand="1"/>
      </w:tblPr>
      <w:tblGrid>
        <w:gridCol w:w="1075"/>
        <w:gridCol w:w="2070"/>
      </w:tblGrid>
      <w:tr w:rsidR="009675FF" w:rsidRPr="00E220B5" w14:paraId="6886D7B5" w14:textId="77777777" w:rsidTr="008E5EF2">
        <w:tc>
          <w:tcPr>
            <w:tcW w:w="1075" w:type="dxa"/>
          </w:tcPr>
          <w:p w14:paraId="0154656A" w14:textId="77777777" w:rsidR="009675FF" w:rsidRPr="00E220B5" w:rsidRDefault="009675FF" w:rsidP="008E5EF2">
            <w:pPr>
              <w:spacing w:line="360" w:lineRule="auto"/>
              <w:rPr>
                <w:sz w:val="22"/>
              </w:rPr>
            </w:pPr>
            <w:r w:rsidRPr="00E220B5">
              <w:rPr>
                <w:sz w:val="22"/>
              </w:rPr>
              <w:t>P1</w:t>
            </w:r>
          </w:p>
        </w:tc>
        <w:tc>
          <w:tcPr>
            <w:tcW w:w="2070" w:type="dxa"/>
          </w:tcPr>
          <w:p w14:paraId="1DC34DA8" w14:textId="77777777" w:rsidR="009675FF" w:rsidRPr="00E220B5" w:rsidRDefault="009675FF" w:rsidP="008E5EF2">
            <w:pPr>
              <w:spacing w:line="360" w:lineRule="auto"/>
              <w:rPr>
                <w:sz w:val="22"/>
              </w:rPr>
            </w:pPr>
            <w:r w:rsidRPr="00E220B5">
              <w:rPr>
                <w:sz w:val="22"/>
              </w:rPr>
              <w:t>3 -&gt; 4 | 6 -&gt; 2-&gt; 5</w:t>
            </w:r>
          </w:p>
        </w:tc>
      </w:tr>
      <w:tr w:rsidR="009675FF" w:rsidRPr="00E220B5" w14:paraId="68F2948D" w14:textId="77777777" w:rsidTr="008E5EF2">
        <w:tc>
          <w:tcPr>
            <w:tcW w:w="1075" w:type="dxa"/>
          </w:tcPr>
          <w:p w14:paraId="180E3082" w14:textId="77777777" w:rsidR="009675FF" w:rsidRPr="00E220B5" w:rsidRDefault="009675FF" w:rsidP="008E5EF2">
            <w:pPr>
              <w:spacing w:line="360" w:lineRule="auto"/>
              <w:rPr>
                <w:sz w:val="22"/>
              </w:rPr>
            </w:pPr>
            <w:r w:rsidRPr="00E220B5">
              <w:rPr>
                <w:sz w:val="22"/>
              </w:rPr>
              <w:t>P2</w:t>
            </w:r>
          </w:p>
        </w:tc>
        <w:tc>
          <w:tcPr>
            <w:tcW w:w="2070" w:type="dxa"/>
          </w:tcPr>
          <w:p w14:paraId="73679CAD" w14:textId="77777777" w:rsidR="009675FF" w:rsidRPr="00E220B5" w:rsidRDefault="009675FF" w:rsidP="008E5EF2">
            <w:pPr>
              <w:spacing w:line="360" w:lineRule="auto"/>
              <w:rPr>
                <w:sz w:val="22"/>
              </w:rPr>
            </w:pPr>
            <w:r w:rsidRPr="00E220B5">
              <w:rPr>
                <w:sz w:val="22"/>
              </w:rPr>
              <w:t>6 -&gt; 4 | 3 -&gt; 5-&gt; 2</w:t>
            </w:r>
          </w:p>
        </w:tc>
      </w:tr>
      <w:tr w:rsidR="009675FF" w:rsidRPr="00E220B5" w14:paraId="469E6BD1" w14:textId="77777777" w:rsidTr="008E5EF2">
        <w:tc>
          <w:tcPr>
            <w:tcW w:w="1075" w:type="dxa"/>
          </w:tcPr>
          <w:p w14:paraId="04B0FBC1" w14:textId="08C7ADBA" w:rsidR="009675FF" w:rsidRPr="00E220B5" w:rsidRDefault="009675FF" w:rsidP="009675FF">
            <w:pPr>
              <w:spacing w:line="360" w:lineRule="auto"/>
              <w:rPr>
                <w:sz w:val="22"/>
              </w:rPr>
            </w:pPr>
            <w:r w:rsidRPr="00E220B5">
              <w:rPr>
                <w:sz w:val="22"/>
              </w:rPr>
              <w:t>P1</w:t>
            </w:r>
          </w:p>
        </w:tc>
        <w:tc>
          <w:tcPr>
            <w:tcW w:w="2070" w:type="dxa"/>
          </w:tcPr>
          <w:p w14:paraId="14B6DF3A" w14:textId="6F606081" w:rsidR="009675FF" w:rsidRPr="00E220B5" w:rsidRDefault="009675FF" w:rsidP="009675FF">
            <w:pPr>
              <w:spacing w:line="360" w:lineRule="auto"/>
              <w:rPr>
                <w:sz w:val="22"/>
              </w:rPr>
            </w:pPr>
            <w:r w:rsidRPr="00E220B5">
              <w:rPr>
                <w:sz w:val="22"/>
              </w:rPr>
              <w:t>3 -&gt; 4 | 6 -&gt; 2-&gt; 5</w:t>
            </w:r>
          </w:p>
        </w:tc>
      </w:tr>
      <w:tr w:rsidR="009675FF" w:rsidRPr="00E220B5" w14:paraId="37A24C57" w14:textId="77777777" w:rsidTr="008E5EF2">
        <w:tc>
          <w:tcPr>
            <w:tcW w:w="1075" w:type="dxa"/>
          </w:tcPr>
          <w:p w14:paraId="7974789B" w14:textId="68577148" w:rsidR="009675FF" w:rsidRPr="00E220B5" w:rsidRDefault="009675FF" w:rsidP="009675FF">
            <w:pPr>
              <w:spacing w:line="360" w:lineRule="auto"/>
              <w:rPr>
                <w:sz w:val="22"/>
              </w:rPr>
            </w:pPr>
            <w:r w:rsidRPr="00E220B5">
              <w:rPr>
                <w:sz w:val="22"/>
              </w:rPr>
              <w:t>P2</w:t>
            </w:r>
          </w:p>
        </w:tc>
        <w:tc>
          <w:tcPr>
            <w:tcW w:w="2070" w:type="dxa"/>
          </w:tcPr>
          <w:p w14:paraId="0443C9D3" w14:textId="7DA1C286" w:rsidR="009675FF" w:rsidRPr="00E220B5" w:rsidRDefault="009675FF" w:rsidP="009675FF">
            <w:pPr>
              <w:spacing w:line="360" w:lineRule="auto"/>
              <w:rPr>
                <w:sz w:val="22"/>
              </w:rPr>
            </w:pPr>
            <w:r w:rsidRPr="00E220B5">
              <w:rPr>
                <w:sz w:val="22"/>
              </w:rPr>
              <w:t>3 -&gt; 4 | 6 -&gt; 5-&gt; 2</w:t>
            </w:r>
          </w:p>
        </w:tc>
      </w:tr>
    </w:tbl>
    <w:p w14:paraId="5F3B32BA" w14:textId="3364E1D6" w:rsidR="00023950" w:rsidRPr="00023950" w:rsidRDefault="00023950" w:rsidP="00023950">
      <w:pPr>
        <w:pStyle w:val="Caption"/>
        <w:keepNext/>
        <w:rPr>
          <w:sz w:val="24"/>
          <w:szCs w:val="24"/>
        </w:rPr>
      </w:pPr>
      <w:bookmarkStart w:id="40" w:name="_Toc155483616"/>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3</w:t>
      </w:r>
      <w:r w:rsidRPr="00E507F9">
        <w:rPr>
          <w:sz w:val="24"/>
          <w:szCs w:val="24"/>
        </w:rPr>
        <w:fldChar w:fldCharType="end"/>
      </w:r>
      <w:r>
        <w:rPr>
          <w:sz w:val="24"/>
          <w:szCs w:val="24"/>
        </w:rPr>
        <w:t>: Thực hiện lai chéo dựa trên P</w:t>
      </w:r>
      <w:r>
        <w:rPr>
          <w:sz w:val="24"/>
          <w:szCs w:val="24"/>
        </w:rPr>
        <w:t>2</w:t>
      </w:r>
      <w:bookmarkEnd w:id="40"/>
    </w:p>
    <w:p w14:paraId="33010434" w14:textId="18FA8E8B" w:rsidR="009675FF" w:rsidRPr="00E220B5" w:rsidRDefault="009675FF" w:rsidP="009675FF">
      <w:pPr>
        <w:spacing w:line="360" w:lineRule="auto"/>
        <w:rPr>
          <w:sz w:val="22"/>
        </w:rPr>
      </w:pPr>
      <w:r w:rsidRPr="00E220B5">
        <w:rPr>
          <w:sz w:val="22"/>
        </w:rPr>
        <w:t>Child 6: 3 -&gt; 4 -&gt; 6 -&gt; 5 -&gt; 2</w:t>
      </w:r>
    </w:p>
    <w:p w14:paraId="490B186E" w14:textId="77777777" w:rsidR="009675FF" w:rsidRPr="00E220B5" w:rsidRDefault="009675FF" w:rsidP="009675FF">
      <w:pPr>
        <w:spacing w:line="360" w:lineRule="auto"/>
        <w:rPr>
          <w:sz w:val="22"/>
        </w:rPr>
      </w:pPr>
      <w:r w:rsidRPr="00E220B5">
        <w:rPr>
          <w:sz w:val="22"/>
        </w:rPr>
        <w:t>Random number: 0.53 &gt; 0.1</w:t>
      </w:r>
    </w:p>
    <w:p w14:paraId="49B5101F" w14:textId="77777777" w:rsidR="009675FF" w:rsidRPr="00E220B5" w:rsidRDefault="009675FF" w:rsidP="009675FF">
      <w:pPr>
        <w:spacing w:line="360" w:lineRule="auto"/>
        <w:rPr>
          <w:sz w:val="22"/>
        </w:rPr>
      </w:pPr>
      <w:r w:rsidRPr="00E220B5">
        <w:rPr>
          <w:sz w:val="22"/>
        </w:rPr>
        <w:t>Skip mutation</w:t>
      </w:r>
    </w:p>
    <w:p w14:paraId="42385F23" w14:textId="77777777" w:rsidR="009675FF" w:rsidRPr="00E220B5" w:rsidRDefault="009675FF" w:rsidP="009675FF">
      <w:pPr>
        <w:spacing w:line="360" w:lineRule="auto"/>
        <w:rPr>
          <w:sz w:val="22"/>
        </w:rPr>
      </w:pPr>
      <w:r w:rsidRPr="00E220B5">
        <w:rPr>
          <w:sz w:val="22"/>
        </w:rPr>
        <w:t>Tour length:</w:t>
      </w:r>
    </w:p>
    <w:tbl>
      <w:tblPr>
        <w:tblStyle w:val="TableGrid"/>
        <w:tblW w:w="8815" w:type="dxa"/>
        <w:tblLook w:val="04A0" w:firstRow="1" w:lastRow="0" w:firstColumn="1" w:lastColumn="0" w:noHBand="0" w:noVBand="1"/>
      </w:tblPr>
      <w:tblGrid>
        <w:gridCol w:w="1047"/>
        <w:gridCol w:w="3088"/>
        <w:gridCol w:w="4680"/>
      </w:tblGrid>
      <w:tr w:rsidR="009675FF" w:rsidRPr="00E220B5" w14:paraId="42D461E4" w14:textId="77777777" w:rsidTr="008E5EF2">
        <w:tc>
          <w:tcPr>
            <w:tcW w:w="1047" w:type="dxa"/>
          </w:tcPr>
          <w:p w14:paraId="07A68E72" w14:textId="77777777" w:rsidR="009675FF" w:rsidRPr="00E220B5" w:rsidRDefault="009675FF" w:rsidP="008E5EF2">
            <w:pPr>
              <w:spacing w:line="360" w:lineRule="auto"/>
              <w:rPr>
                <w:sz w:val="22"/>
              </w:rPr>
            </w:pPr>
          </w:p>
        </w:tc>
        <w:tc>
          <w:tcPr>
            <w:tcW w:w="3088" w:type="dxa"/>
          </w:tcPr>
          <w:p w14:paraId="1BB35EE4" w14:textId="77777777" w:rsidR="009675FF" w:rsidRPr="00E220B5" w:rsidRDefault="009675FF" w:rsidP="008E5EF2">
            <w:pPr>
              <w:spacing w:line="360" w:lineRule="auto"/>
              <w:rPr>
                <w:sz w:val="22"/>
              </w:rPr>
            </w:pPr>
            <w:r w:rsidRPr="00E220B5">
              <w:rPr>
                <w:sz w:val="22"/>
              </w:rPr>
              <w:t>Random Polutation</w:t>
            </w:r>
          </w:p>
        </w:tc>
        <w:tc>
          <w:tcPr>
            <w:tcW w:w="4680" w:type="dxa"/>
          </w:tcPr>
          <w:p w14:paraId="4B4C2280" w14:textId="77777777" w:rsidR="009675FF" w:rsidRPr="00E220B5" w:rsidRDefault="009675FF" w:rsidP="008E5EF2">
            <w:pPr>
              <w:spacing w:line="360" w:lineRule="auto"/>
              <w:rPr>
                <w:sz w:val="22"/>
              </w:rPr>
            </w:pPr>
            <w:r w:rsidRPr="00E220B5">
              <w:rPr>
                <w:sz w:val="22"/>
              </w:rPr>
              <w:t>Total length</w:t>
            </w:r>
          </w:p>
        </w:tc>
      </w:tr>
      <w:tr w:rsidR="009675FF" w:rsidRPr="00E220B5" w14:paraId="19E48C84" w14:textId="77777777" w:rsidTr="008E5EF2">
        <w:tc>
          <w:tcPr>
            <w:tcW w:w="1047" w:type="dxa"/>
          </w:tcPr>
          <w:p w14:paraId="68BC360D" w14:textId="77777777" w:rsidR="009675FF" w:rsidRPr="00E220B5" w:rsidRDefault="009675FF" w:rsidP="008E5EF2">
            <w:pPr>
              <w:spacing w:line="360" w:lineRule="auto"/>
              <w:rPr>
                <w:sz w:val="22"/>
              </w:rPr>
            </w:pPr>
            <w:r w:rsidRPr="00E220B5">
              <w:rPr>
                <w:sz w:val="22"/>
              </w:rPr>
              <w:t>Parent 1</w:t>
            </w:r>
          </w:p>
        </w:tc>
        <w:tc>
          <w:tcPr>
            <w:tcW w:w="3088" w:type="dxa"/>
          </w:tcPr>
          <w:p w14:paraId="177282D7" w14:textId="77777777" w:rsidR="009675FF" w:rsidRPr="00E220B5" w:rsidRDefault="009675FF" w:rsidP="008E5EF2">
            <w:pPr>
              <w:spacing w:line="360" w:lineRule="auto"/>
              <w:rPr>
                <w:sz w:val="22"/>
              </w:rPr>
            </w:pPr>
            <w:r w:rsidRPr="00E220B5">
              <w:rPr>
                <w:sz w:val="22"/>
              </w:rPr>
              <w:t>1 -&gt; 3 -&gt; 4-&gt; 6-&gt; 5 -&gt; 2 -&gt; 1</w:t>
            </w:r>
          </w:p>
        </w:tc>
        <w:tc>
          <w:tcPr>
            <w:tcW w:w="4680" w:type="dxa"/>
          </w:tcPr>
          <w:p w14:paraId="1F123E16" w14:textId="77777777" w:rsidR="009675FF" w:rsidRPr="00E220B5" w:rsidRDefault="009675FF" w:rsidP="008E5EF2">
            <w:pPr>
              <w:spacing w:line="360" w:lineRule="auto"/>
              <w:rPr>
                <w:sz w:val="22"/>
              </w:rPr>
            </w:pPr>
            <w:r w:rsidRPr="00E220B5">
              <w:rPr>
                <w:sz w:val="22"/>
              </w:rPr>
              <w:t>4097 + 1484 + 1930 = 7511</w:t>
            </w:r>
          </w:p>
        </w:tc>
      </w:tr>
      <w:tr w:rsidR="009675FF" w:rsidRPr="00E220B5" w14:paraId="4FAA8239" w14:textId="77777777" w:rsidTr="008E5EF2">
        <w:tc>
          <w:tcPr>
            <w:tcW w:w="1047" w:type="dxa"/>
          </w:tcPr>
          <w:p w14:paraId="6FEF521B" w14:textId="77777777" w:rsidR="009675FF" w:rsidRPr="00E220B5" w:rsidRDefault="009675FF" w:rsidP="008E5EF2">
            <w:pPr>
              <w:spacing w:line="360" w:lineRule="auto"/>
              <w:rPr>
                <w:sz w:val="22"/>
              </w:rPr>
            </w:pPr>
            <w:r w:rsidRPr="00E220B5">
              <w:rPr>
                <w:sz w:val="22"/>
              </w:rPr>
              <w:t>Parent 2</w:t>
            </w:r>
          </w:p>
        </w:tc>
        <w:tc>
          <w:tcPr>
            <w:tcW w:w="3088" w:type="dxa"/>
          </w:tcPr>
          <w:p w14:paraId="4B2DD1D1" w14:textId="77777777" w:rsidR="009675FF" w:rsidRPr="00E220B5" w:rsidRDefault="009675FF" w:rsidP="008E5EF2">
            <w:pPr>
              <w:spacing w:line="360" w:lineRule="auto"/>
              <w:rPr>
                <w:sz w:val="22"/>
              </w:rPr>
            </w:pPr>
            <w:r w:rsidRPr="00E220B5">
              <w:rPr>
                <w:sz w:val="22"/>
              </w:rPr>
              <w:t>1 -&gt; 2 -&gt; 4-&gt; 3-&gt; 5 -&gt; 6 -&gt; 1</w:t>
            </w:r>
          </w:p>
        </w:tc>
        <w:tc>
          <w:tcPr>
            <w:tcW w:w="4680" w:type="dxa"/>
          </w:tcPr>
          <w:p w14:paraId="37D70A14" w14:textId="77777777" w:rsidR="009675FF" w:rsidRPr="00E220B5" w:rsidRDefault="009675FF" w:rsidP="008E5EF2">
            <w:pPr>
              <w:spacing w:line="360" w:lineRule="auto"/>
              <w:rPr>
                <w:sz w:val="22"/>
              </w:rPr>
            </w:pPr>
            <w:r w:rsidRPr="00E220B5">
              <w:rPr>
                <w:sz w:val="22"/>
              </w:rPr>
              <w:t>4596 + 1930 + 1152 = 7678</w:t>
            </w:r>
          </w:p>
        </w:tc>
      </w:tr>
      <w:tr w:rsidR="009675FF" w:rsidRPr="00E220B5" w14:paraId="309A98CC" w14:textId="77777777" w:rsidTr="008E5EF2">
        <w:tc>
          <w:tcPr>
            <w:tcW w:w="1047" w:type="dxa"/>
          </w:tcPr>
          <w:p w14:paraId="5B52A031" w14:textId="77777777" w:rsidR="009675FF" w:rsidRPr="00E220B5" w:rsidRDefault="009675FF" w:rsidP="008E5EF2">
            <w:pPr>
              <w:spacing w:line="360" w:lineRule="auto"/>
              <w:rPr>
                <w:sz w:val="22"/>
              </w:rPr>
            </w:pPr>
            <w:r w:rsidRPr="00E220B5">
              <w:rPr>
                <w:sz w:val="22"/>
              </w:rPr>
              <w:t>Parent 3</w:t>
            </w:r>
          </w:p>
        </w:tc>
        <w:tc>
          <w:tcPr>
            <w:tcW w:w="3088" w:type="dxa"/>
          </w:tcPr>
          <w:p w14:paraId="0BD86FB1" w14:textId="77777777" w:rsidR="009675FF" w:rsidRPr="00E220B5" w:rsidRDefault="009675FF" w:rsidP="008E5EF2">
            <w:pPr>
              <w:spacing w:line="360" w:lineRule="auto"/>
              <w:rPr>
                <w:sz w:val="22"/>
              </w:rPr>
            </w:pPr>
            <w:r w:rsidRPr="00E220B5">
              <w:rPr>
                <w:sz w:val="22"/>
              </w:rPr>
              <w:t>1 -&gt; 4 -&gt; 6-&gt; 5-&gt; 3 -&gt; 2 -&gt; 1</w:t>
            </w:r>
          </w:p>
        </w:tc>
        <w:tc>
          <w:tcPr>
            <w:tcW w:w="4680" w:type="dxa"/>
          </w:tcPr>
          <w:p w14:paraId="09417E65" w14:textId="77777777" w:rsidR="009675FF" w:rsidRPr="00E220B5" w:rsidRDefault="009675FF" w:rsidP="008E5EF2">
            <w:pPr>
              <w:spacing w:line="360" w:lineRule="auto"/>
              <w:rPr>
                <w:sz w:val="22"/>
              </w:rPr>
            </w:pPr>
            <w:r w:rsidRPr="00E220B5">
              <w:rPr>
                <w:sz w:val="22"/>
              </w:rPr>
              <w:t>4538 + 1096  + 1930 = 7564</w:t>
            </w:r>
          </w:p>
        </w:tc>
      </w:tr>
      <w:tr w:rsidR="009675FF" w:rsidRPr="00E220B5" w14:paraId="7BFD3F32" w14:textId="77777777" w:rsidTr="008E5EF2">
        <w:tc>
          <w:tcPr>
            <w:tcW w:w="1047" w:type="dxa"/>
          </w:tcPr>
          <w:p w14:paraId="35E4951D" w14:textId="77777777" w:rsidR="009675FF" w:rsidRPr="00E220B5" w:rsidRDefault="009675FF" w:rsidP="008E5EF2">
            <w:pPr>
              <w:spacing w:line="360" w:lineRule="auto"/>
              <w:rPr>
                <w:sz w:val="22"/>
              </w:rPr>
            </w:pPr>
            <w:r w:rsidRPr="00E220B5">
              <w:rPr>
                <w:sz w:val="22"/>
              </w:rPr>
              <w:t>Parent 4</w:t>
            </w:r>
          </w:p>
        </w:tc>
        <w:tc>
          <w:tcPr>
            <w:tcW w:w="3088" w:type="dxa"/>
          </w:tcPr>
          <w:p w14:paraId="1D394C8F" w14:textId="77777777" w:rsidR="009675FF" w:rsidRPr="00E220B5" w:rsidRDefault="009675FF" w:rsidP="008E5EF2">
            <w:pPr>
              <w:spacing w:line="360" w:lineRule="auto"/>
              <w:rPr>
                <w:sz w:val="22"/>
              </w:rPr>
            </w:pPr>
            <w:r w:rsidRPr="00E220B5">
              <w:rPr>
                <w:sz w:val="22"/>
              </w:rPr>
              <w:t>1 -&gt; 2 -&gt; 6-&gt; 5-&gt; 3 -&gt; 4 -&gt; 1</w:t>
            </w:r>
          </w:p>
        </w:tc>
        <w:tc>
          <w:tcPr>
            <w:tcW w:w="4680" w:type="dxa"/>
          </w:tcPr>
          <w:p w14:paraId="3A3AC751" w14:textId="77777777" w:rsidR="009675FF" w:rsidRPr="00E220B5" w:rsidRDefault="009675FF" w:rsidP="008E5EF2">
            <w:pPr>
              <w:spacing w:line="360" w:lineRule="auto"/>
              <w:rPr>
                <w:sz w:val="22"/>
              </w:rPr>
            </w:pPr>
            <w:r w:rsidRPr="00E220B5">
              <w:rPr>
                <w:sz w:val="22"/>
              </w:rPr>
              <w:t>5087 + 1930 + 1096 = 8113</w:t>
            </w:r>
          </w:p>
        </w:tc>
      </w:tr>
      <w:tr w:rsidR="009675FF" w:rsidRPr="00E220B5" w14:paraId="18F04875" w14:textId="77777777" w:rsidTr="008E5EF2">
        <w:tc>
          <w:tcPr>
            <w:tcW w:w="1047" w:type="dxa"/>
          </w:tcPr>
          <w:p w14:paraId="3D6E5A06" w14:textId="77777777" w:rsidR="009675FF" w:rsidRPr="00E220B5" w:rsidRDefault="009675FF" w:rsidP="008E5EF2">
            <w:pPr>
              <w:spacing w:line="360" w:lineRule="auto"/>
              <w:rPr>
                <w:sz w:val="22"/>
              </w:rPr>
            </w:pPr>
            <w:r w:rsidRPr="00E220B5">
              <w:rPr>
                <w:sz w:val="22"/>
              </w:rPr>
              <w:t>Parent 5</w:t>
            </w:r>
          </w:p>
        </w:tc>
        <w:tc>
          <w:tcPr>
            <w:tcW w:w="3088" w:type="dxa"/>
          </w:tcPr>
          <w:p w14:paraId="4D807192" w14:textId="77777777" w:rsidR="009675FF" w:rsidRPr="00E220B5" w:rsidRDefault="009675FF" w:rsidP="008E5EF2">
            <w:pPr>
              <w:spacing w:line="360" w:lineRule="auto"/>
              <w:rPr>
                <w:sz w:val="22"/>
              </w:rPr>
            </w:pPr>
            <w:r w:rsidRPr="00E220B5">
              <w:rPr>
                <w:sz w:val="22"/>
              </w:rPr>
              <w:t>1 -&gt; 6 -&gt; 4-&gt; 3-&gt; 2 -&gt; 5 -&gt; 1</w:t>
            </w:r>
          </w:p>
        </w:tc>
        <w:tc>
          <w:tcPr>
            <w:tcW w:w="4680" w:type="dxa"/>
          </w:tcPr>
          <w:p w14:paraId="5391BC43" w14:textId="77777777" w:rsidR="009675FF" w:rsidRPr="00E220B5" w:rsidRDefault="009675FF" w:rsidP="008E5EF2">
            <w:pPr>
              <w:spacing w:line="360" w:lineRule="auto"/>
              <w:rPr>
                <w:sz w:val="22"/>
              </w:rPr>
            </w:pPr>
            <w:r w:rsidRPr="00E220B5">
              <w:rPr>
                <w:sz w:val="22"/>
              </w:rPr>
              <w:t>3162 + 1152 + 991  = 5305</w:t>
            </w:r>
          </w:p>
        </w:tc>
      </w:tr>
      <w:tr w:rsidR="009675FF" w:rsidRPr="00E220B5" w14:paraId="701EB9CE" w14:textId="77777777" w:rsidTr="008E5EF2">
        <w:tc>
          <w:tcPr>
            <w:tcW w:w="1047" w:type="dxa"/>
          </w:tcPr>
          <w:p w14:paraId="55187C7B" w14:textId="77777777" w:rsidR="009675FF" w:rsidRPr="00E220B5" w:rsidRDefault="009675FF" w:rsidP="008E5EF2">
            <w:pPr>
              <w:spacing w:line="360" w:lineRule="auto"/>
              <w:rPr>
                <w:sz w:val="22"/>
              </w:rPr>
            </w:pPr>
            <w:r w:rsidRPr="00E220B5">
              <w:rPr>
                <w:sz w:val="22"/>
              </w:rPr>
              <w:t>C1</w:t>
            </w:r>
          </w:p>
        </w:tc>
        <w:tc>
          <w:tcPr>
            <w:tcW w:w="3088" w:type="dxa"/>
          </w:tcPr>
          <w:p w14:paraId="276C5B91" w14:textId="77777777" w:rsidR="009675FF" w:rsidRPr="00E220B5" w:rsidRDefault="009675FF" w:rsidP="008E5EF2">
            <w:pPr>
              <w:spacing w:line="360" w:lineRule="auto"/>
              <w:rPr>
                <w:sz w:val="22"/>
              </w:rPr>
            </w:pPr>
            <w:r w:rsidRPr="00E220B5">
              <w:rPr>
                <w:sz w:val="22"/>
              </w:rPr>
              <w:t>1 -&gt; 3 -&gt; 4 -&gt; 6 -&gt; 2-&gt; 5 -&gt;1</w:t>
            </w:r>
          </w:p>
        </w:tc>
        <w:tc>
          <w:tcPr>
            <w:tcW w:w="4680" w:type="dxa"/>
          </w:tcPr>
          <w:p w14:paraId="03019E33" w14:textId="77777777" w:rsidR="009675FF" w:rsidRPr="00E220B5" w:rsidRDefault="009675FF" w:rsidP="008E5EF2">
            <w:pPr>
              <w:spacing w:line="360" w:lineRule="auto"/>
              <w:rPr>
                <w:sz w:val="22"/>
              </w:rPr>
            </w:pPr>
            <w:r w:rsidRPr="00E220B5">
              <w:rPr>
                <w:sz w:val="22"/>
              </w:rPr>
              <w:t>1484 + 459 + 808 + 1582 + 1211 + 991 = 6535</w:t>
            </w:r>
          </w:p>
        </w:tc>
      </w:tr>
      <w:tr w:rsidR="009675FF" w:rsidRPr="00E220B5" w14:paraId="1A081E2D" w14:textId="77777777" w:rsidTr="008E5EF2">
        <w:trPr>
          <w:trHeight w:val="66"/>
        </w:trPr>
        <w:tc>
          <w:tcPr>
            <w:tcW w:w="1047" w:type="dxa"/>
          </w:tcPr>
          <w:p w14:paraId="65CB0547" w14:textId="77777777" w:rsidR="009675FF" w:rsidRPr="00E220B5" w:rsidRDefault="009675FF" w:rsidP="008E5EF2">
            <w:pPr>
              <w:spacing w:line="360" w:lineRule="auto"/>
              <w:rPr>
                <w:sz w:val="22"/>
              </w:rPr>
            </w:pPr>
            <w:r w:rsidRPr="00E220B5">
              <w:rPr>
                <w:sz w:val="22"/>
              </w:rPr>
              <w:t>C2</w:t>
            </w:r>
          </w:p>
        </w:tc>
        <w:tc>
          <w:tcPr>
            <w:tcW w:w="3088" w:type="dxa"/>
          </w:tcPr>
          <w:p w14:paraId="389665DC" w14:textId="77777777" w:rsidR="009675FF" w:rsidRPr="00E220B5" w:rsidRDefault="009675FF" w:rsidP="008E5EF2">
            <w:pPr>
              <w:spacing w:line="360" w:lineRule="auto"/>
              <w:rPr>
                <w:sz w:val="22"/>
              </w:rPr>
            </w:pPr>
            <w:r w:rsidRPr="00E220B5">
              <w:rPr>
                <w:sz w:val="22"/>
              </w:rPr>
              <w:t>1 -&gt; 6 -&gt; 4 -&gt; 3 -&gt; 5-&gt; 2 -&gt;1</w:t>
            </w:r>
          </w:p>
        </w:tc>
        <w:tc>
          <w:tcPr>
            <w:tcW w:w="4680" w:type="dxa"/>
          </w:tcPr>
          <w:p w14:paraId="7CCE866E" w14:textId="77777777" w:rsidR="009675FF" w:rsidRPr="00E220B5" w:rsidRDefault="009675FF" w:rsidP="008E5EF2">
            <w:pPr>
              <w:spacing w:line="360" w:lineRule="auto"/>
              <w:rPr>
                <w:sz w:val="22"/>
              </w:rPr>
            </w:pPr>
            <w:r w:rsidRPr="00E220B5">
              <w:rPr>
                <w:sz w:val="22"/>
              </w:rPr>
              <w:t>1152 + 808 + 459 + 1427 + 1211 + 1930 = 6987</w:t>
            </w:r>
          </w:p>
        </w:tc>
      </w:tr>
      <w:tr w:rsidR="009675FF" w:rsidRPr="00E220B5" w14:paraId="52FB5626" w14:textId="77777777" w:rsidTr="008E5EF2">
        <w:trPr>
          <w:trHeight w:val="66"/>
        </w:trPr>
        <w:tc>
          <w:tcPr>
            <w:tcW w:w="1047" w:type="dxa"/>
          </w:tcPr>
          <w:p w14:paraId="447A73B2" w14:textId="77777777" w:rsidR="009675FF" w:rsidRPr="00E220B5" w:rsidRDefault="009675FF" w:rsidP="008E5EF2">
            <w:pPr>
              <w:spacing w:line="360" w:lineRule="auto"/>
              <w:rPr>
                <w:sz w:val="22"/>
              </w:rPr>
            </w:pPr>
            <w:r w:rsidRPr="00E220B5">
              <w:rPr>
                <w:sz w:val="22"/>
              </w:rPr>
              <w:t>C3</w:t>
            </w:r>
          </w:p>
        </w:tc>
        <w:tc>
          <w:tcPr>
            <w:tcW w:w="3088" w:type="dxa"/>
          </w:tcPr>
          <w:p w14:paraId="28B55B37" w14:textId="77777777" w:rsidR="009675FF" w:rsidRPr="00E220B5" w:rsidRDefault="009675FF" w:rsidP="008E5EF2">
            <w:pPr>
              <w:spacing w:line="360" w:lineRule="auto"/>
              <w:rPr>
                <w:sz w:val="22"/>
              </w:rPr>
            </w:pPr>
            <w:r w:rsidRPr="00E220B5">
              <w:rPr>
                <w:sz w:val="22"/>
              </w:rPr>
              <w:t>1 -&gt; 2 -&gt; 6 -&gt; 4 -&gt; 5 -&gt; 3-&gt;1</w:t>
            </w:r>
          </w:p>
        </w:tc>
        <w:tc>
          <w:tcPr>
            <w:tcW w:w="4680" w:type="dxa"/>
          </w:tcPr>
          <w:p w14:paraId="507927DE" w14:textId="77777777" w:rsidR="009675FF" w:rsidRPr="00E220B5" w:rsidRDefault="009675FF" w:rsidP="008E5EF2">
            <w:pPr>
              <w:spacing w:line="360" w:lineRule="auto"/>
              <w:rPr>
                <w:sz w:val="22"/>
              </w:rPr>
            </w:pPr>
            <w:r w:rsidRPr="00E220B5">
              <w:rPr>
                <w:sz w:val="22"/>
              </w:rPr>
              <w:t>1930 + 1582 + 808 + 1046 + 459 + 1484 = 7309</w:t>
            </w:r>
          </w:p>
        </w:tc>
      </w:tr>
      <w:tr w:rsidR="009675FF" w:rsidRPr="00E220B5" w14:paraId="005AC61D" w14:textId="77777777" w:rsidTr="008E5EF2">
        <w:trPr>
          <w:trHeight w:val="66"/>
        </w:trPr>
        <w:tc>
          <w:tcPr>
            <w:tcW w:w="1047" w:type="dxa"/>
          </w:tcPr>
          <w:p w14:paraId="0F24DC3B" w14:textId="77777777" w:rsidR="009675FF" w:rsidRPr="00E220B5" w:rsidRDefault="009675FF" w:rsidP="008E5EF2">
            <w:pPr>
              <w:spacing w:line="360" w:lineRule="auto"/>
              <w:rPr>
                <w:sz w:val="22"/>
              </w:rPr>
            </w:pPr>
            <w:r w:rsidRPr="00E220B5">
              <w:rPr>
                <w:sz w:val="22"/>
              </w:rPr>
              <w:t>C4</w:t>
            </w:r>
          </w:p>
        </w:tc>
        <w:tc>
          <w:tcPr>
            <w:tcW w:w="3088" w:type="dxa"/>
          </w:tcPr>
          <w:p w14:paraId="1421708B" w14:textId="77777777" w:rsidR="009675FF" w:rsidRPr="00E220B5" w:rsidRDefault="009675FF" w:rsidP="008E5EF2">
            <w:pPr>
              <w:spacing w:line="360" w:lineRule="auto"/>
              <w:rPr>
                <w:sz w:val="22"/>
              </w:rPr>
            </w:pPr>
            <w:r w:rsidRPr="00E220B5">
              <w:rPr>
                <w:sz w:val="22"/>
              </w:rPr>
              <w:t>1 -&gt; 3 -&gt; 4 -&gt; 5-&gt; 2 -&gt; 6 -&gt;1</w:t>
            </w:r>
          </w:p>
        </w:tc>
        <w:tc>
          <w:tcPr>
            <w:tcW w:w="4680" w:type="dxa"/>
          </w:tcPr>
          <w:p w14:paraId="61E7454F" w14:textId="77777777" w:rsidR="009675FF" w:rsidRPr="00E220B5" w:rsidRDefault="009675FF" w:rsidP="008E5EF2">
            <w:pPr>
              <w:spacing w:line="360" w:lineRule="auto"/>
              <w:rPr>
                <w:sz w:val="22"/>
              </w:rPr>
            </w:pPr>
            <w:r w:rsidRPr="00E220B5">
              <w:rPr>
                <w:sz w:val="22"/>
              </w:rPr>
              <w:t>1484 + 459 + 1046 + 1211 + 1582 + 1152 = 6934</w:t>
            </w:r>
          </w:p>
        </w:tc>
      </w:tr>
      <w:tr w:rsidR="009675FF" w:rsidRPr="00E220B5" w14:paraId="6B060F1D" w14:textId="77777777" w:rsidTr="008E5EF2">
        <w:trPr>
          <w:trHeight w:val="66"/>
        </w:trPr>
        <w:tc>
          <w:tcPr>
            <w:tcW w:w="1047" w:type="dxa"/>
          </w:tcPr>
          <w:p w14:paraId="356EF4EB" w14:textId="77777777" w:rsidR="009675FF" w:rsidRPr="00E220B5" w:rsidRDefault="009675FF" w:rsidP="008E5EF2">
            <w:pPr>
              <w:spacing w:line="360" w:lineRule="auto"/>
              <w:rPr>
                <w:sz w:val="22"/>
              </w:rPr>
            </w:pPr>
            <w:r w:rsidRPr="00E220B5">
              <w:rPr>
                <w:sz w:val="22"/>
              </w:rPr>
              <w:t>C5</w:t>
            </w:r>
          </w:p>
        </w:tc>
        <w:tc>
          <w:tcPr>
            <w:tcW w:w="3088" w:type="dxa"/>
          </w:tcPr>
          <w:p w14:paraId="7CB69F8E" w14:textId="77777777" w:rsidR="009675FF" w:rsidRPr="00E220B5" w:rsidRDefault="009675FF" w:rsidP="008E5EF2">
            <w:pPr>
              <w:spacing w:line="360" w:lineRule="auto"/>
              <w:rPr>
                <w:sz w:val="22"/>
              </w:rPr>
            </w:pPr>
            <w:r w:rsidRPr="00E220B5">
              <w:rPr>
                <w:sz w:val="22"/>
              </w:rPr>
              <w:t>1 -&gt; 6 -&gt; 4 -&gt; 3 -&gt; 2 -&gt; 5-&gt;1</w:t>
            </w:r>
          </w:p>
        </w:tc>
        <w:tc>
          <w:tcPr>
            <w:tcW w:w="4680" w:type="dxa"/>
          </w:tcPr>
          <w:p w14:paraId="0513FE0E" w14:textId="77777777" w:rsidR="009675FF" w:rsidRPr="00E220B5" w:rsidRDefault="009675FF" w:rsidP="008E5EF2">
            <w:pPr>
              <w:spacing w:line="360" w:lineRule="auto"/>
              <w:rPr>
                <w:sz w:val="22"/>
              </w:rPr>
            </w:pPr>
            <w:r w:rsidRPr="00E220B5">
              <w:rPr>
                <w:sz w:val="22"/>
              </w:rPr>
              <w:t>5305</w:t>
            </w:r>
          </w:p>
        </w:tc>
      </w:tr>
      <w:tr w:rsidR="009675FF" w:rsidRPr="00E220B5" w14:paraId="5ADAB349" w14:textId="77777777" w:rsidTr="008E5EF2">
        <w:trPr>
          <w:trHeight w:val="66"/>
        </w:trPr>
        <w:tc>
          <w:tcPr>
            <w:tcW w:w="1047" w:type="dxa"/>
          </w:tcPr>
          <w:p w14:paraId="627EB5EE" w14:textId="77777777" w:rsidR="009675FF" w:rsidRPr="00E220B5" w:rsidRDefault="009675FF" w:rsidP="008E5EF2">
            <w:pPr>
              <w:spacing w:line="360" w:lineRule="auto"/>
              <w:rPr>
                <w:sz w:val="22"/>
              </w:rPr>
            </w:pPr>
            <w:r w:rsidRPr="00E220B5">
              <w:rPr>
                <w:sz w:val="22"/>
              </w:rPr>
              <w:t>C6</w:t>
            </w:r>
          </w:p>
        </w:tc>
        <w:tc>
          <w:tcPr>
            <w:tcW w:w="3088" w:type="dxa"/>
          </w:tcPr>
          <w:p w14:paraId="321668F8" w14:textId="77777777" w:rsidR="009675FF" w:rsidRPr="00E220B5" w:rsidRDefault="009675FF" w:rsidP="008E5EF2">
            <w:pPr>
              <w:spacing w:line="360" w:lineRule="auto"/>
              <w:rPr>
                <w:sz w:val="22"/>
              </w:rPr>
            </w:pPr>
            <w:r w:rsidRPr="00E220B5">
              <w:rPr>
                <w:sz w:val="22"/>
              </w:rPr>
              <w:t>1-&gt; 3 -&gt; 4 -&gt; 6 -&gt; 5 -&gt; 2-&gt; 1</w:t>
            </w:r>
          </w:p>
        </w:tc>
        <w:tc>
          <w:tcPr>
            <w:tcW w:w="4680" w:type="dxa"/>
          </w:tcPr>
          <w:p w14:paraId="20C5AF16" w14:textId="77777777" w:rsidR="009675FF" w:rsidRPr="00E220B5" w:rsidRDefault="009675FF" w:rsidP="008E5EF2">
            <w:pPr>
              <w:spacing w:line="360" w:lineRule="auto"/>
              <w:rPr>
                <w:sz w:val="22"/>
              </w:rPr>
            </w:pPr>
            <w:r w:rsidRPr="00E220B5">
              <w:rPr>
                <w:sz w:val="22"/>
              </w:rPr>
              <w:t>7511</w:t>
            </w:r>
          </w:p>
        </w:tc>
      </w:tr>
    </w:tbl>
    <w:p w14:paraId="131CDEA0" w14:textId="0C2D5DDD" w:rsidR="009675FF" w:rsidRPr="00023950" w:rsidRDefault="00023950" w:rsidP="00023950">
      <w:pPr>
        <w:pStyle w:val="Caption"/>
        <w:keepNext/>
        <w:rPr>
          <w:sz w:val="24"/>
          <w:szCs w:val="24"/>
        </w:rPr>
      </w:pPr>
      <w:bookmarkStart w:id="41" w:name="_Toc155483617"/>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4</w:t>
      </w:r>
      <w:r w:rsidRPr="00E507F9">
        <w:rPr>
          <w:sz w:val="24"/>
          <w:szCs w:val="24"/>
        </w:rPr>
        <w:fldChar w:fldCharType="end"/>
      </w:r>
      <w:r>
        <w:rPr>
          <w:sz w:val="24"/>
          <w:szCs w:val="24"/>
        </w:rPr>
        <w:t xml:space="preserve">: </w:t>
      </w:r>
      <w:r>
        <w:rPr>
          <w:sz w:val="24"/>
          <w:szCs w:val="24"/>
        </w:rPr>
        <w:t>6 child mới xuất hiện trong bảng</w:t>
      </w:r>
      <w:bookmarkEnd w:id="41"/>
    </w:p>
    <w:p w14:paraId="55955134" w14:textId="77777777" w:rsidR="009675FF" w:rsidRPr="00E220B5" w:rsidRDefault="009675FF" w:rsidP="009675FF">
      <w:pPr>
        <w:spacing w:line="360" w:lineRule="auto"/>
        <w:rPr>
          <w:sz w:val="22"/>
        </w:rPr>
      </w:pPr>
      <w:r w:rsidRPr="00E220B5">
        <w:rPr>
          <w:sz w:val="22"/>
        </w:rPr>
        <w:t>C5 = P5 (Polution2)</w:t>
      </w:r>
    </w:p>
    <w:p w14:paraId="5C5910C1" w14:textId="77777777" w:rsidR="009675FF" w:rsidRPr="00E220B5" w:rsidRDefault="009675FF" w:rsidP="009675FF">
      <w:pPr>
        <w:spacing w:line="360" w:lineRule="auto"/>
        <w:rPr>
          <w:sz w:val="22"/>
        </w:rPr>
      </w:pPr>
      <w:r w:rsidRPr="00E220B5">
        <w:rPr>
          <w:sz w:val="22"/>
        </w:rPr>
        <w:t>C6 = P1 (Polution1)</w:t>
      </w:r>
    </w:p>
    <w:p w14:paraId="5FE4A649" w14:textId="77777777" w:rsidR="009675FF" w:rsidRPr="00E220B5" w:rsidRDefault="009675FF" w:rsidP="009675FF">
      <w:pPr>
        <w:spacing w:line="360" w:lineRule="auto"/>
        <w:rPr>
          <w:sz w:val="22"/>
        </w:rPr>
      </w:pPr>
      <w:r w:rsidRPr="00E220B5">
        <w:rPr>
          <w:sz w:val="22"/>
        </w:rPr>
        <w:t>New offspring polutation:</w:t>
      </w:r>
    </w:p>
    <w:p w14:paraId="61CC271E" w14:textId="77777777" w:rsidR="009675FF" w:rsidRPr="00E220B5" w:rsidRDefault="009675FF" w:rsidP="009675FF">
      <w:pPr>
        <w:spacing w:line="360" w:lineRule="auto"/>
        <w:rPr>
          <w:sz w:val="22"/>
        </w:rPr>
      </w:pPr>
      <w:r w:rsidRPr="00E220B5">
        <w:rPr>
          <w:sz w:val="22"/>
        </w:rPr>
        <w:lastRenderedPageBreak/>
        <w:t>Random number: 0.392 choose C1 as parent</w:t>
      </w:r>
    </w:p>
    <w:p w14:paraId="7005999D" w14:textId="77777777" w:rsidR="009675FF" w:rsidRPr="00E220B5" w:rsidRDefault="009675FF" w:rsidP="009675FF">
      <w:pPr>
        <w:spacing w:line="360" w:lineRule="auto"/>
        <w:rPr>
          <w:sz w:val="22"/>
        </w:rPr>
      </w:pPr>
      <w:r w:rsidRPr="00E220B5">
        <w:rPr>
          <w:sz w:val="22"/>
        </w:rPr>
        <w:t>Random number: 0.352 choose C2 as parent</w:t>
      </w:r>
    </w:p>
    <w:p w14:paraId="21E31592" w14:textId="77777777" w:rsidR="009675FF" w:rsidRPr="00E220B5" w:rsidRDefault="009675FF" w:rsidP="009675FF">
      <w:pPr>
        <w:spacing w:line="360" w:lineRule="auto"/>
        <w:rPr>
          <w:sz w:val="22"/>
        </w:rPr>
      </w:pPr>
      <w:r w:rsidRPr="00E220B5">
        <w:rPr>
          <w:sz w:val="22"/>
        </w:rPr>
        <w:t>Random number: 0.692 choose C3 as parent</w:t>
      </w:r>
    </w:p>
    <w:p w14:paraId="1FBF4D7F" w14:textId="77777777" w:rsidR="009675FF" w:rsidRPr="00E220B5" w:rsidRDefault="009675FF" w:rsidP="009675FF">
      <w:pPr>
        <w:spacing w:line="360" w:lineRule="auto"/>
        <w:rPr>
          <w:sz w:val="22"/>
        </w:rPr>
      </w:pPr>
      <w:r w:rsidRPr="00E220B5">
        <w:rPr>
          <w:sz w:val="22"/>
        </w:rPr>
        <w:t>Random number: 0.734 choose C4 as parent</w:t>
      </w:r>
    </w:p>
    <w:p w14:paraId="090CB13F" w14:textId="77777777" w:rsidR="009675FF" w:rsidRPr="00E220B5" w:rsidRDefault="009675FF" w:rsidP="009675FF">
      <w:pPr>
        <w:spacing w:line="360" w:lineRule="auto"/>
        <w:rPr>
          <w:sz w:val="22"/>
        </w:rPr>
      </w:pPr>
      <w:r w:rsidRPr="00E220B5">
        <w:rPr>
          <w:sz w:val="22"/>
        </w:rPr>
        <w:t>New parent C3,C4</w:t>
      </w:r>
    </w:p>
    <w:p w14:paraId="46F86287" w14:textId="77777777" w:rsidR="009675FF" w:rsidRPr="00E220B5" w:rsidRDefault="009675FF" w:rsidP="009675FF">
      <w:pPr>
        <w:spacing w:line="360" w:lineRule="auto"/>
        <w:rPr>
          <w:sz w:val="22"/>
        </w:rPr>
      </w:pPr>
      <w:r w:rsidRPr="00E220B5">
        <w:rPr>
          <w:sz w:val="22"/>
        </w:rPr>
        <w:t>Random number: 0.245 &lt; 0.8 crossover</w:t>
      </w:r>
    </w:p>
    <w:tbl>
      <w:tblPr>
        <w:tblStyle w:val="TableGrid"/>
        <w:tblW w:w="3505" w:type="dxa"/>
        <w:tblLook w:val="04A0" w:firstRow="1" w:lastRow="0" w:firstColumn="1" w:lastColumn="0" w:noHBand="0" w:noVBand="1"/>
      </w:tblPr>
      <w:tblGrid>
        <w:gridCol w:w="985"/>
        <w:gridCol w:w="2520"/>
      </w:tblGrid>
      <w:tr w:rsidR="009675FF" w:rsidRPr="00E220B5" w14:paraId="10391246" w14:textId="77777777" w:rsidTr="008E5EF2">
        <w:trPr>
          <w:trHeight w:val="66"/>
        </w:trPr>
        <w:tc>
          <w:tcPr>
            <w:tcW w:w="985" w:type="dxa"/>
          </w:tcPr>
          <w:p w14:paraId="41E8A810" w14:textId="77777777" w:rsidR="009675FF" w:rsidRPr="00E220B5" w:rsidRDefault="009675FF" w:rsidP="008E5EF2">
            <w:pPr>
              <w:spacing w:line="360" w:lineRule="auto"/>
              <w:rPr>
                <w:sz w:val="22"/>
              </w:rPr>
            </w:pPr>
            <w:r w:rsidRPr="00E220B5">
              <w:rPr>
                <w:sz w:val="22"/>
              </w:rPr>
              <w:t>C3</w:t>
            </w:r>
          </w:p>
        </w:tc>
        <w:tc>
          <w:tcPr>
            <w:tcW w:w="2520" w:type="dxa"/>
          </w:tcPr>
          <w:p w14:paraId="1584518C" w14:textId="77777777" w:rsidR="009675FF" w:rsidRPr="00E220B5" w:rsidRDefault="009675FF" w:rsidP="008E5EF2">
            <w:pPr>
              <w:spacing w:line="360" w:lineRule="auto"/>
              <w:rPr>
                <w:sz w:val="22"/>
              </w:rPr>
            </w:pPr>
            <w:r w:rsidRPr="00E220B5">
              <w:rPr>
                <w:sz w:val="22"/>
              </w:rPr>
              <w:t>2 -&gt; 6 -&gt; 4 -&gt; 5 -&gt; 3</w:t>
            </w:r>
          </w:p>
        </w:tc>
      </w:tr>
      <w:tr w:rsidR="009675FF" w:rsidRPr="00E220B5" w14:paraId="45760BBF" w14:textId="77777777" w:rsidTr="008E5EF2">
        <w:trPr>
          <w:trHeight w:val="66"/>
        </w:trPr>
        <w:tc>
          <w:tcPr>
            <w:tcW w:w="985" w:type="dxa"/>
          </w:tcPr>
          <w:p w14:paraId="787EB38F" w14:textId="77777777" w:rsidR="009675FF" w:rsidRPr="00E220B5" w:rsidRDefault="009675FF" w:rsidP="008E5EF2">
            <w:pPr>
              <w:spacing w:line="360" w:lineRule="auto"/>
              <w:rPr>
                <w:sz w:val="22"/>
              </w:rPr>
            </w:pPr>
            <w:r w:rsidRPr="00E220B5">
              <w:rPr>
                <w:sz w:val="22"/>
              </w:rPr>
              <w:t>C4</w:t>
            </w:r>
          </w:p>
        </w:tc>
        <w:tc>
          <w:tcPr>
            <w:tcW w:w="2520" w:type="dxa"/>
          </w:tcPr>
          <w:p w14:paraId="2FBB74A1" w14:textId="77777777" w:rsidR="009675FF" w:rsidRPr="00E220B5" w:rsidRDefault="009675FF" w:rsidP="008E5EF2">
            <w:pPr>
              <w:spacing w:line="360" w:lineRule="auto"/>
              <w:rPr>
                <w:sz w:val="22"/>
              </w:rPr>
            </w:pPr>
            <w:r w:rsidRPr="00E220B5">
              <w:rPr>
                <w:sz w:val="22"/>
              </w:rPr>
              <w:t>3 -&gt; 4 -&gt; 5 -&gt; 2 -&gt; 6</w:t>
            </w:r>
          </w:p>
        </w:tc>
      </w:tr>
      <w:tr w:rsidR="009675FF" w:rsidRPr="00E220B5" w14:paraId="7F3D88CE" w14:textId="77777777" w:rsidTr="008E5EF2">
        <w:trPr>
          <w:trHeight w:val="66"/>
        </w:trPr>
        <w:tc>
          <w:tcPr>
            <w:tcW w:w="985" w:type="dxa"/>
          </w:tcPr>
          <w:p w14:paraId="461746A5" w14:textId="62B39C3C" w:rsidR="009675FF" w:rsidRPr="00E220B5" w:rsidRDefault="009675FF" w:rsidP="009675FF">
            <w:pPr>
              <w:spacing w:line="360" w:lineRule="auto"/>
              <w:rPr>
                <w:sz w:val="22"/>
              </w:rPr>
            </w:pPr>
            <w:r w:rsidRPr="00E220B5">
              <w:rPr>
                <w:sz w:val="22"/>
              </w:rPr>
              <w:t>P1</w:t>
            </w:r>
          </w:p>
        </w:tc>
        <w:tc>
          <w:tcPr>
            <w:tcW w:w="2520" w:type="dxa"/>
          </w:tcPr>
          <w:p w14:paraId="05FE1378" w14:textId="1F7D95C5" w:rsidR="009675FF" w:rsidRPr="00E220B5" w:rsidRDefault="009675FF" w:rsidP="009675FF">
            <w:pPr>
              <w:spacing w:line="360" w:lineRule="auto"/>
              <w:rPr>
                <w:sz w:val="22"/>
              </w:rPr>
            </w:pPr>
            <w:r w:rsidRPr="00E220B5">
              <w:rPr>
                <w:sz w:val="22"/>
              </w:rPr>
              <w:t>2 -&gt; 6 | 4 -&gt; 5 -&gt; 3</w:t>
            </w:r>
          </w:p>
        </w:tc>
      </w:tr>
      <w:tr w:rsidR="009675FF" w:rsidRPr="00E220B5" w14:paraId="7DAFC643" w14:textId="77777777" w:rsidTr="008E5EF2">
        <w:trPr>
          <w:trHeight w:val="66"/>
        </w:trPr>
        <w:tc>
          <w:tcPr>
            <w:tcW w:w="985" w:type="dxa"/>
          </w:tcPr>
          <w:p w14:paraId="43F4F6DA" w14:textId="5B55F88A" w:rsidR="009675FF" w:rsidRPr="00E220B5" w:rsidRDefault="009675FF" w:rsidP="009675FF">
            <w:pPr>
              <w:spacing w:line="360" w:lineRule="auto"/>
              <w:rPr>
                <w:sz w:val="22"/>
              </w:rPr>
            </w:pPr>
            <w:r w:rsidRPr="00E220B5">
              <w:rPr>
                <w:sz w:val="22"/>
              </w:rPr>
              <w:t>P2</w:t>
            </w:r>
          </w:p>
        </w:tc>
        <w:tc>
          <w:tcPr>
            <w:tcW w:w="2520" w:type="dxa"/>
          </w:tcPr>
          <w:p w14:paraId="27AEF312" w14:textId="0C2CBE3F" w:rsidR="009675FF" w:rsidRPr="00E220B5" w:rsidRDefault="009675FF" w:rsidP="009675FF">
            <w:pPr>
              <w:spacing w:line="360" w:lineRule="auto"/>
              <w:rPr>
                <w:sz w:val="22"/>
              </w:rPr>
            </w:pPr>
            <w:r w:rsidRPr="00E220B5">
              <w:rPr>
                <w:sz w:val="22"/>
              </w:rPr>
              <w:t>3 -&gt; 4 | 5 -&gt; 2 -&gt; 6</w:t>
            </w:r>
          </w:p>
        </w:tc>
      </w:tr>
      <w:tr w:rsidR="009675FF" w:rsidRPr="00E220B5" w14:paraId="360760A8" w14:textId="77777777" w:rsidTr="008E5EF2">
        <w:trPr>
          <w:trHeight w:val="66"/>
        </w:trPr>
        <w:tc>
          <w:tcPr>
            <w:tcW w:w="985" w:type="dxa"/>
          </w:tcPr>
          <w:p w14:paraId="34848146" w14:textId="7C07BBE8" w:rsidR="009675FF" w:rsidRPr="00E220B5" w:rsidRDefault="009675FF" w:rsidP="009675FF">
            <w:pPr>
              <w:spacing w:line="360" w:lineRule="auto"/>
              <w:rPr>
                <w:sz w:val="22"/>
              </w:rPr>
            </w:pPr>
            <w:r w:rsidRPr="00E220B5">
              <w:rPr>
                <w:sz w:val="22"/>
              </w:rPr>
              <w:t>P1</w:t>
            </w:r>
          </w:p>
        </w:tc>
        <w:tc>
          <w:tcPr>
            <w:tcW w:w="2520" w:type="dxa"/>
          </w:tcPr>
          <w:p w14:paraId="5A6028BA" w14:textId="4FC09EF4" w:rsidR="009675FF" w:rsidRPr="00E220B5" w:rsidRDefault="009675FF" w:rsidP="009675FF">
            <w:pPr>
              <w:spacing w:line="360" w:lineRule="auto"/>
              <w:rPr>
                <w:sz w:val="22"/>
              </w:rPr>
            </w:pPr>
            <w:r w:rsidRPr="00E220B5">
              <w:rPr>
                <w:sz w:val="22"/>
              </w:rPr>
              <w:t>3 -&gt; 4 | 6 -&gt; 5 -&gt; 2</w:t>
            </w:r>
          </w:p>
        </w:tc>
      </w:tr>
      <w:tr w:rsidR="009675FF" w:rsidRPr="00E220B5" w14:paraId="3A0669CE" w14:textId="77777777" w:rsidTr="008E5EF2">
        <w:trPr>
          <w:trHeight w:val="66"/>
        </w:trPr>
        <w:tc>
          <w:tcPr>
            <w:tcW w:w="985" w:type="dxa"/>
          </w:tcPr>
          <w:p w14:paraId="16F62F5C" w14:textId="2315E804" w:rsidR="009675FF" w:rsidRPr="00E220B5" w:rsidRDefault="009675FF" w:rsidP="009675FF">
            <w:pPr>
              <w:spacing w:line="360" w:lineRule="auto"/>
              <w:rPr>
                <w:sz w:val="22"/>
              </w:rPr>
            </w:pPr>
            <w:r w:rsidRPr="00E220B5">
              <w:rPr>
                <w:sz w:val="22"/>
              </w:rPr>
              <w:t>P2</w:t>
            </w:r>
          </w:p>
        </w:tc>
        <w:tc>
          <w:tcPr>
            <w:tcW w:w="2520" w:type="dxa"/>
          </w:tcPr>
          <w:p w14:paraId="7D838807" w14:textId="1A72B5AD" w:rsidR="009675FF" w:rsidRPr="00E220B5" w:rsidRDefault="009675FF" w:rsidP="009675FF">
            <w:pPr>
              <w:spacing w:line="360" w:lineRule="auto"/>
              <w:rPr>
                <w:sz w:val="22"/>
              </w:rPr>
            </w:pPr>
            <w:r w:rsidRPr="00E220B5">
              <w:rPr>
                <w:sz w:val="22"/>
              </w:rPr>
              <w:t>3 -&gt; 4 | 5 -&gt; 2 -&gt; 6</w:t>
            </w:r>
          </w:p>
        </w:tc>
      </w:tr>
    </w:tbl>
    <w:p w14:paraId="31E0FC60" w14:textId="6A7FEE82" w:rsidR="00023950" w:rsidRPr="00023950" w:rsidRDefault="00023950" w:rsidP="00023950">
      <w:pPr>
        <w:pStyle w:val="Caption"/>
        <w:keepNext/>
        <w:rPr>
          <w:sz w:val="24"/>
          <w:szCs w:val="24"/>
        </w:rPr>
      </w:pPr>
      <w:bookmarkStart w:id="42" w:name="_Toc155483618"/>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5</w:t>
      </w:r>
      <w:r w:rsidRPr="00E507F9">
        <w:rPr>
          <w:sz w:val="24"/>
          <w:szCs w:val="24"/>
        </w:rPr>
        <w:fldChar w:fldCharType="end"/>
      </w:r>
      <w:r>
        <w:rPr>
          <w:sz w:val="24"/>
          <w:szCs w:val="24"/>
        </w:rPr>
        <w:t>: Thực hiện lai chéo dựa trên P1</w:t>
      </w:r>
      <w:bookmarkEnd w:id="42"/>
    </w:p>
    <w:p w14:paraId="243C783F" w14:textId="329CBB3E" w:rsidR="009675FF" w:rsidRPr="00E220B5" w:rsidRDefault="009675FF" w:rsidP="009675FF">
      <w:pPr>
        <w:spacing w:line="360" w:lineRule="auto"/>
        <w:rPr>
          <w:sz w:val="22"/>
        </w:rPr>
      </w:pPr>
      <w:r w:rsidRPr="00E220B5">
        <w:rPr>
          <w:sz w:val="22"/>
        </w:rPr>
        <w:t>New child but like P1 : 3 -&gt; 4 -&gt; 6 -&gt; 5 -&gt; 2</w:t>
      </w:r>
    </w:p>
    <w:tbl>
      <w:tblPr>
        <w:tblStyle w:val="TableGrid"/>
        <w:tblW w:w="3505" w:type="dxa"/>
        <w:tblLook w:val="04A0" w:firstRow="1" w:lastRow="0" w:firstColumn="1" w:lastColumn="0" w:noHBand="0" w:noVBand="1"/>
      </w:tblPr>
      <w:tblGrid>
        <w:gridCol w:w="985"/>
        <w:gridCol w:w="2520"/>
      </w:tblGrid>
      <w:tr w:rsidR="009675FF" w:rsidRPr="00E220B5" w14:paraId="5958E9F0" w14:textId="77777777" w:rsidTr="008E5EF2">
        <w:trPr>
          <w:trHeight w:val="66"/>
        </w:trPr>
        <w:tc>
          <w:tcPr>
            <w:tcW w:w="985" w:type="dxa"/>
          </w:tcPr>
          <w:p w14:paraId="3EDDD5B0" w14:textId="77777777" w:rsidR="009675FF" w:rsidRPr="00E220B5" w:rsidRDefault="009675FF" w:rsidP="008E5EF2">
            <w:pPr>
              <w:spacing w:line="360" w:lineRule="auto"/>
              <w:rPr>
                <w:sz w:val="22"/>
              </w:rPr>
            </w:pPr>
            <w:r w:rsidRPr="00E220B5">
              <w:rPr>
                <w:sz w:val="22"/>
              </w:rPr>
              <w:t>C3</w:t>
            </w:r>
          </w:p>
        </w:tc>
        <w:tc>
          <w:tcPr>
            <w:tcW w:w="2520" w:type="dxa"/>
          </w:tcPr>
          <w:p w14:paraId="5F5BA1BE" w14:textId="77777777" w:rsidR="009675FF" w:rsidRPr="00E220B5" w:rsidRDefault="009675FF" w:rsidP="008E5EF2">
            <w:pPr>
              <w:spacing w:line="360" w:lineRule="auto"/>
              <w:rPr>
                <w:sz w:val="22"/>
              </w:rPr>
            </w:pPr>
            <w:r w:rsidRPr="00E220B5">
              <w:rPr>
                <w:sz w:val="22"/>
              </w:rPr>
              <w:t>2 -&gt; 6 -&gt; 4 -&gt; 5 -&gt; 3</w:t>
            </w:r>
          </w:p>
        </w:tc>
      </w:tr>
      <w:tr w:rsidR="009675FF" w:rsidRPr="00E220B5" w14:paraId="2231F97B" w14:textId="77777777" w:rsidTr="008E5EF2">
        <w:trPr>
          <w:trHeight w:val="66"/>
        </w:trPr>
        <w:tc>
          <w:tcPr>
            <w:tcW w:w="985" w:type="dxa"/>
          </w:tcPr>
          <w:p w14:paraId="431375F4" w14:textId="77777777" w:rsidR="009675FF" w:rsidRPr="00E220B5" w:rsidRDefault="009675FF" w:rsidP="008E5EF2">
            <w:pPr>
              <w:spacing w:line="360" w:lineRule="auto"/>
              <w:rPr>
                <w:sz w:val="22"/>
              </w:rPr>
            </w:pPr>
            <w:r w:rsidRPr="00E220B5">
              <w:rPr>
                <w:sz w:val="22"/>
              </w:rPr>
              <w:t>C4</w:t>
            </w:r>
          </w:p>
        </w:tc>
        <w:tc>
          <w:tcPr>
            <w:tcW w:w="2520" w:type="dxa"/>
          </w:tcPr>
          <w:p w14:paraId="5CA0DC58" w14:textId="77777777" w:rsidR="009675FF" w:rsidRPr="00E220B5" w:rsidRDefault="009675FF" w:rsidP="008E5EF2">
            <w:pPr>
              <w:spacing w:line="360" w:lineRule="auto"/>
              <w:rPr>
                <w:sz w:val="22"/>
              </w:rPr>
            </w:pPr>
            <w:r w:rsidRPr="00E220B5">
              <w:rPr>
                <w:sz w:val="22"/>
              </w:rPr>
              <w:t>3 -&gt; 4 -&gt; 5 -&gt; 2 -&gt; 6</w:t>
            </w:r>
          </w:p>
        </w:tc>
      </w:tr>
      <w:tr w:rsidR="009675FF" w:rsidRPr="00E220B5" w14:paraId="02028EEB" w14:textId="77777777" w:rsidTr="008E5EF2">
        <w:trPr>
          <w:trHeight w:val="66"/>
        </w:trPr>
        <w:tc>
          <w:tcPr>
            <w:tcW w:w="985" w:type="dxa"/>
          </w:tcPr>
          <w:p w14:paraId="7407F875" w14:textId="5854B73D" w:rsidR="009675FF" w:rsidRPr="00E220B5" w:rsidRDefault="009675FF" w:rsidP="009675FF">
            <w:pPr>
              <w:spacing w:line="360" w:lineRule="auto"/>
              <w:rPr>
                <w:sz w:val="22"/>
              </w:rPr>
            </w:pPr>
            <w:r w:rsidRPr="00E220B5">
              <w:rPr>
                <w:sz w:val="22"/>
              </w:rPr>
              <w:t>P2</w:t>
            </w:r>
          </w:p>
        </w:tc>
        <w:tc>
          <w:tcPr>
            <w:tcW w:w="2520" w:type="dxa"/>
          </w:tcPr>
          <w:p w14:paraId="70D3A234" w14:textId="45067ED8" w:rsidR="009675FF" w:rsidRPr="00E220B5" w:rsidRDefault="009675FF" w:rsidP="009675FF">
            <w:pPr>
              <w:spacing w:line="360" w:lineRule="auto"/>
              <w:rPr>
                <w:sz w:val="22"/>
              </w:rPr>
            </w:pPr>
            <w:r w:rsidRPr="00E220B5">
              <w:rPr>
                <w:sz w:val="22"/>
              </w:rPr>
              <w:t>2 -&gt; 6 | 4 -&gt; 5 -&gt; 3</w:t>
            </w:r>
          </w:p>
        </w:tc>
      </w:tr>
      <w:tr w:rsidR="009675FF" w:rsidRPr="00E220B5" w14:paraId="525E5CC8" w14:textId="77777777" w:rsidTr="008E5EF2">
        <w:trPr>
          <w:trHeight w:val="66"/>
        </w:trPr>
        <w:tc>
          <w:tcPr>
            <w:tcW w:w="985" w:type="dxa"/>
          </w:tcPr>
          <w:p w14:paraId="7A16086A" w14:textId="091A452B" w:rsidR="009675FF" w:rsidRPr="00E220B5" w:rsidRDefault="009675FF" w:rsidP="009675FF">
            <w:pPr>
              <w:spacing w:line="360" w:lineRule="auto"/>
              <w:rPr>
                <w:sz w:val="22"/>
              </w:rPr>
            </w:pPr>
            <w:r w:rsidRPr="00E220B5">
              <w:rPr>
                <w:sz w:val="22"/>
              </w:rPr>
              <w:t>P1</w:t>
            </w:r>
          </w:p>
        </w:tc>
        <w:tc>
          <w:tcPr>
            <w:tcW w:w="2520" w:type="dxa"/>
          </w:tcPr>
          <w:p w14:paraId="3A4DB67B" w14:textId="4FDC344C" w:rsidR="009675FF" w:rsidRPr="00E220B5" w:rsidRDefault="009675FF" w:rsidP="009675FF">
            <w:pPr>
              <w:spacing w:line="360" w:lineRule="auto"/>
              <w:rPr>
                <w:sz w:val="22"/>
              </w:rPr>
            </w:pPr>
            <w:r w:rsidRPr="00E220B5">
              <w:rPr>
                <w:sz w:val="22"/>
              </w:rPr>
              <w:t>3 -&gt; 4 | 5 -&gt; 2 -&gt; 6</w:t>
            </w:r>
          </w:p>
        </w:tc>
      </w:tr>
      <w:tr w:rsidR="009675FF" w:rsidRPr="00E220B5" w14:paraId="7824D5E0" w14:textId="77777777" w:rsidTr="008E5EF2">
        <w:trPr>
          <w:trHeight w:val="66"/>
        </w:trPr>
        <w:tc>
          <w:tcPr>
            <w:tcW w:w="985" w:type="dxa"/>
          </w:tcPr>
          <w:p w14:paraId="358415DC" w14:textId="1C8B559D" w:rsidR="009675FF" w:rsidRPr="00E220B5" w:rsidRDefault="009675FF" w:rsidP="009675FF">
            <w:pPr>
              <w:spacing w:line="360" w:lineRule="auto"/>
              <w:rPr>
                <w:sz w:val="22"/>
              </w:rPr>
            </w:pPr>
            <w:r w:rsidRPr="00E220B5">
              <w:rPr>
                <w:sz w:val="22"/>
              </w:rPr>
              <w:t>P2</w:t>
            </w:r>
          </w:p>
        </w:tc>
        <w:tc>
          <w:tcPr>
            <w:tcW w:w="2520" w:type="dxa"/>
          </w:tcPr>
          <w:p w14:paraId="27475F6E" w14:textId="28602421" w:rsidR="009675FF" w:rsidRPr="00E220B5" w:rsidRDefault="009675FF" w:rsidP="009675FF">
            <w:pPr>
              <w:spacing w:line="360" w:lineRule="auto"/>
              <w:rPr>
                <w:sz w:val="22"/>
              </w:rPr>
            </w:pPr>
            <w:r w:rsidRPr="00E220B5">
              <w:rPr>
                <w:sz w:val="22"/>
              </w:rPr>
              <w:t>2 -&gt; 6 | 4 -&gt; 5 -&gt; 3</w:t>
            </w:r>
          </w:p>
        </w:tc>
      </w:tr>
      <w:tr w:rsidR="009675FF" w:rsidRPr="00E220B5" w14:paraId="4E83AF86" w14:textId="77777777" w:rsidTr="008E5EF2">
        <w:trPr>
          <w:trHeight w:val="66"/>
        </w:trPr>
        <w:tc>
          <w:tcPr>
            <w:tcW w:w="985" w:type="dxa"/>
          </w:tcPr>
          <w:p w14:paraId="01CD247B" w14:textId="2CF190CE" w:rsidR="009675FF" w:rsidRPr="00E220B5" w:rsidRDefault="009675FF" w:rsidP="009675FF">
            <w:pPr>
              <w:spacing w:line="360" w:lineRule="auto"/>
              <w:rPr>
                <w:sz w:val="22"/>
              </w:rPr>
            </w:pPr>
            <w:r w:rsidRPr="00E220B5">
              <w:rPr>
                <w:sz w:val="22"/>
              </w:rPr>
              <w:t>P1</w:t>
            </w:r>
          </w:p>
        </w:tc>
        <w:tc>
          <w:tcPr>
            <w:tcW w:w="2520" w:type="dxa"/>
          </w:tcPr>
          <w:p w14:paraId="35FD3915" w14:textId="4A4D029B" w:rsidR="009675FF" w:rsidRPr="00E220B5" w:rsidRDefault="009675FF" w:rsidP="009675FF">
            <w:pPr>
              <w:spacing w:line="360" w:lineRule="auto"/>
              <w:rPr>
                <w:sz w:val="22"/>
              </w:rPr>
            </w:pPr>
            <w:r w:rsidRPr="00E220B5">
              <w:rPr>
                <w:sz w:val="22"/>
              </w:rPr>
              <w:t>2 -&gt; 6 | 5 -&gt; 3 -&gt; 4</w:t>
            </w:r>
          </w:p>
        </w:tc>
      </w:tr>
    </w:tbl>
    <w:p w14:paraId="73A82D0B" w14:textId="5F8A7B8E" w:rsidR="00023950" w:rsidRPr="00023950" w:rsidRDefault="00023950" w:rsidP="00023950">
      <w:pPr>
        <w:pStyle w:val="Caption"/>
        <w:keepNext/>
        <w:rPr>
          <w:sz w:val="24"/>
          <w:szCs w:val="24"/>
        </w:rPr>
      </w:pPr>
      <w:bookmarkStart w:id="43" w:name="_Toc155483619"/>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6</w:t>
      </w:r>
      <w:r w:rsidRPr="00E507F9">
        <w:rPr>
          <w:sz w:val="24"/>
          <w:szCs w:val="24"/>
        </w:rPr>
        <w:fldChar w:fldCharType="end"/>
      </w:r>
      <w:r>
        <w:rPr>
          <w:sz w:val="24"/>
          <w:szCs w:val="24"/>
        </w:rPr>
        <w:t>: Thực hiện lai chéo dựa trên P</w:t>
      </w:r>
      <w:r>
        <w:rPr>
          <w:sz w:val="24"/>
          <w:szCs w:val="24"/>
        </w:rPr>
        <w:t>2</w:t>
      </w:r>
      <w:bookmarkEnd w:id="43"/>
    </w:p>
    <w:p w14:paraId="71295A71" w14:textId="696570E0" w:rsidR="009675FF" w:rsidRPr="00E220B5" w:rsidRDefault="009675FF" w:rsidP="009675FF">
      <w:pPr>
        <w:spacing w:line="360" w:lineRule="auto"/>
        <w:rPr>
          <w:sz w:val="22"/>
        </w:rPr>
      </w:pPr>
      <w:r w:rsidRPr="00E220B5">
        <w:rPr>
          <w:sz w:val="22"/>
        </w:rPr>
        <w:t>New child but like P4: 2 -&gt; 6 -&gt; 5 -&gt; 3 -&gt; 4</w:t>
      </w:r>
    </w:p>
    <w:p w14:paraId="5A7F9EC7" w14:textId="77777777" w:rsidR="009675FF" w:rsidRPr="00E220B5" w:rsidRDefault="009675FF" w:rsidP="009675FF">
      <w:pPr>
        <w:spacing w:line="360" w:lineRule="auto"/>
        <w:rPr>
          <w:sz w:val="22"/>
        </w:rPr>
      </w:pPr>
      <w:r w:rsidRPr="00E220B5">
        <w:rPr>
          <w:sz w:val="22"/>
        </w:rPr>
        <w:t>No new offspring found</w:t>
      </w:r>
    </w:p>
    <w:p w14:paraId="6CFB30B3" w14:textId="77777777" w:rsidR="009675FF" w:rsidRPr="00E220B5" w:rsidRDefault="009675FF" w:rsidP="009675FF">
      <w:pPr>
        <w:spacing w:line="360" w:lineRule="auto"/>
        <w:rPr>
          <w:sz w:val="22"/>
        </w:rPr>
      </w:pPr>
      <w:r w:rsidRPr="00E220B5">
        <w:rPr>
          <w:sz w:val="22"/>
        </w:rPr>
        <w:t>Random number: 0.367 choose C1</w:t>
      </w:r>
    </w:p>
    <w:p w14:paraId="7B883F41" w14:textId="77777777" w:rsidR="009675FF" w:rsidRPr="00E220B5" w:rsidRDefault="009675FF" w:rsidP="009675FF">
      <w:pPr>
        <w:spacing w:line="360" w:lineRule="auto"/>
        <w:rPr>
          <w:sz w:val="22"/>
        </w:rPr>
      </w:pPr>
      <w:r w:rsidRPr="00E220B5">
        <w:rPr>
          <w:sz w:val="22"/>
        </w:rPr>
        <w:t>Random number: 0.760 choose C3</w:t>
      </w:r>
    </w:p>
    <w:p w14:paraId="34EFA71C" w14:textId="77777777" w:rsidR="009675FF" w:rsidRPr="00E220B5" w:rsidRDefault="009675FF" w:rsidP="009675FF">
      <w:pPr>
        <w:spacing w:line="360" w:lineRule="auto"/>
        <w:rPr>
          <w:sz w:val="22"/>
        </w:rPr>
      </w:pPr>
      <w:r w:rsidRPr="00E220B5">
        <w:rPr>
          <w:sz w:val="22"/>
        </w:rPr>
        <w:t>New parent C1 và C3</w:t>
      </w:r>
    </w:p>
    <w:p w14:paraId="68EAB8CF" w14:textId="77777777" w:rsidR="009675FF" w:rsidRPr="00E220B5" w:rsidRDefault="009675FF" w:rsidP="009675FF">
      <w:pPr>
        <w:spacing w:line="360" w:lineRule="auto"/>
        <w:rPr>
          <w:sz w:val="22"/>
        </w:rPr>
      </w:pPr>
      <w:r w:rsidRPr="00E220B5">
        <w:rPr>
          <w:sz w:val="22"/>
        </w:rPr>
        <w:t>Random number: 0.564 &lt; 0.8 crossover</w:t>
      </w:r>
    </w:p>
    <w:tbl>
      <w:tblPr>
        <w:tblStyle w:val="TableGrid"/>
        <w:tblW w:w="3505" w:type="dxa"/>
        <w:tblLook w:val="04A0" w:firstRow="1" w:lastRow="0" w:firstColumn="1" w:lastColumn="0" w:noHBand="0" w:noVBand="1"/>
      </w:tblPr>
      <w:tblGrid>
        <w:gridCol w:w="985"/>
        <w:gridCol w:w="2520"/>
      </w:tblGrid>
      <w:tr w:rsidR="009675FF" w:rsidRPr="00E220B5" w14:paraId="0C5DAB87" w14:textId="77777777" w:rsidTr="008E5EF2">
        <w:tc>
          <w:tcPr>
            <w:tcW w:w="985" w:type="dxa"/>
          </w:tcPr>
          <w:p w14:paraId="0FC0BCA9" w14:textId="77777777" w:rsidR="009675FF" w:rsidRPr="00E220B5" w:rsidRDefault="009675FF" w:rsidP="008E5EF2">
            <w:pPr>
              <w:spacing w:line="360" w:lineRule="auto"/>
              <w:rPr>
                <w:sz w:val="22"/>
              </w:rPr>
            </w:pPr>
            <w:r w:rsidRPr="00E220B5">
              <w:rPr>
                <w:sz w:val="22"/>
              </w:rPr>
              <w:lastRenderedPageBreak/>
              <w:t>C1</w:t>
            </w:r>
          </w:p>
        </w:tc>
        <w:tc>
          <w:tcPr>
            <w:tcW w:w="2520" w:type="dxa"/>
          </w:tcPr>
          <w:p w14:paraId="7012629A" w14:textId="77777777" w:rsidR="009675FF" w:rsidRPr="00E220B5" w:rsidRDefault="009675FF" w:rsidP="008E5EF2">
            <w:pPr>
              <w:spacing w:line="360" w:lineRule="auto"/>
              <w:rPr>
                <w:sz w:val="22"/>
              </w:rPr>
            </w:pPr>
            <w:r w:rsidRPr="00E220B5">
              <w:rPr>
                <w:sz w:val="22"/>
              </w:rPr>
              <w:t xml:space="preserve">3 -&gt; 4 -&gt; 6 -&gt; 2-&gt; 5 </w:t>
            </w:r>
          </w:p>
        </w:tc>
      </w:tr>
      <w:tr w:rsidR="009675FF" w:rsidRPr="00E220B5" w14:paraId="21F25B40" w14:textId="77777777" w:rsidTr="008E5EF2">
        <w:trPr>
          <w:trHeight w:val="66"/>
        </w:trPr>
        <w:tc>
          <w:tcPr>
            <w:tcW w:w="985" w:type="dxa"/>
          </w:tcPr>
          <w:p w14:paraId="008A1E02" w14:textId="77777777" w:rsidR="009675FF" w:rsidRPr="00E220B5" w:rsidRDefault="009675FF" w:rsidP="008E5EF2">
            <w:pPr>
              <w:spacing w:line="360" w:lineRule="auto"/>
              <w:rPr>
                <w:sz w:val="22"/>
              </w:rPr>
            </w:pPr>
            <w:r w:rsidRPr="00E220B5">
              <w:rPr>
                <w:sz w:val="22"/>
              </w:rPr>
              <w:t>C3</w:t>
            </w:r>
          </w:p>
        </w:tc>
        <w:tc>
          <w:tcPr>
            <w:tcW w:w="2520" w:type="dxa"/>
          </w:tcPr>
          <w:p w14:paraId="4DADDC89" w14:textId="77777777" w:rsidR="009675FF" w:rsidRPr="00E220B5" w:rsidRDefault="009675FF" w:rsidP="008E5EF2">
            <w:pPr>
              <w:spacing w:line="360" w:lineRule="auto"/>
              <w:rPr>
                <w:sz w:val="22"/>
              </w:rPr>
            </w:pPr>
            <w:r w:rsidRPr="00E220B5">
              <w:rPr>
                <w:sz w:val="22"/>
              </w:rPr>
              <w:t>2 -&gt; 6 -&gt; 4 -&gt; 5 -&gt; 3</w:t>
            </w:r>
          </w:p>
        </w:tc>
      </w:tr>
      <w:tr w:rsidR="009675FF" w:rsidRPr="00E220B5" w14:paraId="3E001C56" w14:textId="77777777" w:rsidTr="008E5EF2">
        <w:trPr>
          <w:trHeight w:val="66"/>
        </w:trPr>
        <w:tc>
          <w:tcPr>
            <w:tcW w:w="985" w:type="dxa"/>
          </w:tcPr>
          <w:p w14:paraId="68FDC3FA" w14:textId="27593067" w:rsidR="009675FF" w:rsidRPr="00E220B5" w:rsidRDefault="009675FF" w:rsidP="009675FF">
            <w:pPr>
              <w:spacing w:line="360" w:lineRule="auto"/>
              <w:rPr>
                <w:sz w:val="22"/>
              </w:rPr>
            </w:pPr>
            <w:r w:rsidRPr="00E220B5">
              <w:rPr>
                <w:sz w:val="22"/>
              </w:rPr>
              <w:t>C1</w:t>
            </w:r>
          </w:p>
        </w:tc>
        <w:tc>
          <w:tcPr>
            <w:tcW w:w="2520" w:type="dxa"/>
          </w:tcPr>
          <w:p w14:paraId="6A5445A1" w14:textId="23A2AD0C" w:rsidR="009675FF" w:rsidRPr="00E220B5" w:rsidRDefault="009675FF" w:rsidP="009675FF">
            <w:pPr>
              <w:spacing w:line="360" w:lineRule="auto"/>
              <w:rPr>
                <w:sz w:val="22"/>
              </w:rPr>
            </w:pPr>
            <w:r w:rsidRPr="00E220B5">
              <w:rPr>
                <w:sz w:val="22"/>
              </w:rPr>
              <w:t xml:space="preserve">2 -&gt; 6 -&gt; 4 -&gt; 3-&gt; 5 </w:t>
            </w:r>
          </w:p>
        </w:tc>
      </w:tr>
      <w:tr w:rsidR="009675FF" w:rsidRPr="00E220B5" w14:paraId="6ECD555B" w14:textId="77777777" w:rsidTr="008E5EF2">
        <w:trPr>
          <w:trHeight w:val="66"/>
        </w:trPr>
        <w:tc>
          <w:tcPr>
            <w:tcW w:w="985" w:type="dxa"/>
          </w:tcPr>
          <w:p w14:paraId="58E558D6" w14:textId="56506697" w:rsidR="009675FF" w:rsidRPr="00E220B5" w:rsidRDefault="009675FF" w:rsidP="009675FF">
            <w:pPr>
              <w:spacing w:line="360" w:lineRule="auto"/>
              <w:rPr>
                <w:sz w:val="22"/>
              </w:rPr>
            </w:pPr>
            <w:r w:rsidRPr="00E220B5">
              <w:rPr>
                <w:sz w:val="22"/>
              </w:rPr>
              <w:t>C3</w:t>
            </w:r>
          </w:p>
        </w:tc>
        <w:tc>
          <w:tcPr>
            <w:tcW w:w="2520" w:type="dxa"/>
          </w:tcPr>
          <w:p w14:paraId="718DFA6E" w14:textId="657C834C" w:rsidR="009675FF" w:rsidRPr="00E220B5" w:rsidRDefault="009675FF" w:rsidP="009675FF">
            <w:pPr>
              <w:spacing w:line="360" w:lineRule="auto"/>
              <w:rPr>
                <w:sz w:val="22"/>
              </w:rPr>
            </w:pPr>
            <w:r w:rsidRPr="00E220B5">
              <w:rPr>
                <w:sz w:val="22"/>
              </w:rPr>
              <w:t>2 -&gt; 6 -&gt; 4 -&gt; 5 -&gt; 3</w:t>
            </w:r>
          </w:p>
        </w:tc>
      </w:tr>
    </w:tbl>
    <w:p w14:paraId="115F4451" w14:textId="7E8D0D0C" w:rsidR="00023950" w:rsidRPr="00023950" w:rsidRDefault="00023950" w:rsidP="00023950">
      <w:pPr>
        <w:pStyle w:val="Caption"/>
        <w:keepNext/>
        <w:rPr>
          <w:sz w:val="24"/>
          <w:szCs w:val="24"/>
        </w:rPr>
      </w:pPr>
      <w:bookmarkStart w:id="44" w:name="_Toc155483620"/>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7</w:t>
      </w:r>
      <w:r w:rsidRPr="00E507F9">
        <w:rPr>
          <w:sz w:val="24"/>
          <w:szCs w:val="24"/>
        </w:rPr>
        <w:fldChar w:fldCharType="end"/>
      </w:r>
      <w:r>
        <w:rPr>
          <w:sz w:val="24"/>
          <w:szCs w:val="24"/>
        </w:rPr>
        <w:t>: Thực hiện lai chéo dựa trên P1</w:t>
      </w:r>
      <w:bookmarkEnd w:id="44"/>
    </w:p>
    <w:p w14:paraId="5805D352" w14:textId="5EB2EDF2" w:rsidR="009675FF" w:rsidRDefault="009675FF" w:rsidP="009675FF">
      <w:pPr>
        <w:spacing w:line="360" w:lineRule="auto"/>
        <w:rPr>
          <w:sz w:val="22"/>
        </w:rPr>
      </w:pPr>
      <w:r w:rsidRPr="00E220B5">
        <w:rPr>
          <w:sz w:val="22"/>
        </w:rPr>
        <w:t>Child 7: 2 -&gt; 6 -&gt; 4 -&gt; 3-&gt; 5</w:t>
      </w:r>
      <w:r>
        <w:rPr>
          <w:sz w:val="22"/>
        </w:rPr>
        <w:t xml:space="preserve"> </w:t>
      </w:r>
    </w:p>
    <w:p w14:paraId="2E2EAFAE" w14:textId="31A6688E" w:rsidR="009675FF" w:rsidRPr="00E220B5" w:rsidRDefault="009675FF" w:rsidP="009675FF">
      <w:pPr>
        <w:spacing w:line="360" w:lineRule="auto"/>
        <w:rPr>
          <w:sz w:val="22"/>
        </w:rPr>
      </w:pPr>
      <w:r w:rsidRPr="00E220B5">
        <w:rPr>
          <w:sz w:val="22"/>
        </w:rPr>
        <w:t>Total length : 7197</w:t>
      </w:r>
    </w:p>
    <w:tbl>
      <w:tblPr>
        <w:tblStyle w:val="TableGrid"/>
        <w:tblW w:w="3505" w:type="dxa"/>
        <w:tblLook w:val="04A0" w:firstRow="1" w:lastRow="0" w:firstColumn="1" w:lastColumn="0" w:noHBand="0" w:noVBand="1"/>
      </w:tblPr>
      <w:tblGrid>
        <w:gridCol w:w="985"/>
        <w:gridCol w:w="2520"/>
      </w:tblGrid>
      <w:tr w:rsidR="009675FF" w:rsidRPr="00E220B5" w14:paraId="3335F601" w14:textId="77777777" w:rsidTr="008E5EF2">
        <w:tc>
          <w:tcPr>
            <w:tcW w:w="985" w:type="dxa"/>
          </w:tcPr>
          <w:p w14:paraId="50166094" w14:textId="77777777" w:rsidR="009675FF" w:rsidRPr="00E220B5" w:rsidRDefault="009675FF" w:rsidP="008E5EF2">
            <w:pPr>
              <w:spacing w:line="360" w:lineRule="auto"/>
              <w:rPr>
                <w:sz w:val="22"/>
              </w:rPr>
            </w:pPr>
            <w:r w:rsidRPr="00E220B5">
              <w:rPr>
                <w:sz w:val="22"/>
              </w:rPr>
              <w:t>C1</w:t>
            </w:r>
          </w:p>
        </w:tc>
        <w:tc>
          <w:tcPr>
            <w:tcW w:w="2520" w:type="dxa"/>
          </w:tcPr>
          <w:p w14:paraId="0583FAB7" w14:textId="77777777" w:rsidR="009675FF" w:rsidRPr="00E220B5" w:rsidRDefault="009675FF" w:rsidP="008E5EF2">
            <w:pPr>
              <w:spacing w:line="360" w:lineRule="auto"/>
              <w:rPr>
                <w:sz w:val="22"/>
              </w:rPr>
            </w:pPr>
            <w:r w:rsidRPr="00E220B5">
              <w:rPr>
                <w:sz w:val="22"/>
              </w:rPr>
              <w:t xml:space="preserve">3 -&gt; 4 -&gt; 6 -&gt; 2-&gt; 5 </w:t>
            </w:r>
          </w:p>
        </w:tc>
      </w:tr>
      <w:tr w:rsidR="009675FF" w:rsidRPr="00E220B5" w14:paraId="164A4856" w14:textId="77777777" w:rsidTr="008E5EF2">
        <w:trPr>
          <w:trHeight w:val="66"/>
        </w:trPr>
        <w:tc>
          <w:tcPr>
            <w:tcW w:w="985" w:type="dxa"/>
          </w:tcPr>
          <w:p w14:paraId="382B4EB1" w14:textId="77777777" w:rsidR="009675FF" w:rsidRPr="00E220B5" w:rsidRDefault="009675FF" w:rsidP="008E5EF2">
            <w:pPr>
              <w:spacing w:line="360" w:lineRule="auto"/>
              <w:rPr>
                <w:sz w:val="22"/>
              </w:rPr>
            </w:pPr>
            <w:r w:rsidRPr="00E220B5">
              <w:rPr>
                <w:sz w:val="22"/>
              </w:rPr>
              <w:t>C3</w:t>
            </w:r>
          </w:p>
        </w:tc>
        <w:tc>
          <w:tcPr>
            <w:tcW w:w="2520" w:type="dxa"/>
          </w:tcPr>
          <w:p w14:paraId="7076BD55" w14:textId="77777777" w:rsidR="009675FF" w:rsidRPr="00E220B5" w:rsidRDefault="009675FF" w:rsidP="008E5EF2">
            <w:pPr>
              <w:spacing w:line="360" w:lineRule="auto"/>
              <w:rPr>
                <w:sz w:val="22"/>
              </w:rPr>
            </w:pPr>
            <w:r w:rsidRPr="00E220B5">
              <w:rPr>
                <w:sz w:val="22"/>
              </w:rPr>
              <w:t>2 -&gt; 6 -&gt; 4 -&gt; 5 -&gt; 3</w:t>
            </w:r>
          </w:p>
        </w:tc>
      </w:tr>
      <w:tr w:rsidR="009675FF" w:rsidRPr="00E220B5" w14:paraId="5F69BE65" w14:textId="77777777" w:rsidTr="008E5EF2">
        <w:trPr>
          <w:trHeight w:val="66"/>
        </w:trPr>
        <w:tc>
          <w:tcPr>
            <w:tcW w:w="985" w:type="dxa"/>
          </w:tcPr>
          <w:p w14:paraId="65DD3413" w14:textId="305680BC" w:rsidR="009675FF" w:rsidRPr="00E220B5" w:rsidRDefault="009675FF" w:rsidP="009675FF">
            <w:pPr>
              <w:spacing w:line="360" w:lineRule="auto"/>
              <w:rPr>
                <w:sz w:val="22"/>
              </w:rPr>
            </w:pPr>
            <w:r w:rsidRPr="00E220B5">
              <w:rPr>
                <w:sz w:val="22"/>
              </w:rPr>
              <w:t>C1</w:t>
            </w:r>
          </w:p>
        </w:tc>
        <w:tc>
          <w:tcPr>
            <w:tcW w:w="2520" w:type="dxa"/>
          </w:tcPr>
          <w:p w14:paraId="7223B87E" w14:textId="01957236" w:rsidR="009675FF" w:rsidRPr="00E220B5" w:rsidRDefault="009675FF" w:rsidP="009675FF">
            <w:pPr>
              <w:spacing w:line="360" w:lineRule="auto"/>
              <w:rPr>
                <w:sz w:val="22"/>
              </w:rPr>
            </w:pPr>
            <w:r w:rsidRPr="00E220B5">
              <w:rPr>
                <w:sz w:val="22"/>
              </w:rPr>
              <w:t xml:space="preserve">3 -&gt; 4 -&gt; 6 -&gt; 2-&gt; 5 </w:t>
            </w:r>
          </w:p>
        </w:tc>
      </w:tr>
      <w:tr w:rsidR="009675FF" w:rsidRPr="00E220B5" w14:paraId="5FE89BB7" w14:textId="77777777" w:rsidTr="008E5EF2">
        <w:trPr>
          <w:trHeight w:val="66"/>
        </w:trPr>
        <w:tc>
          <w:tcPr>
            <w:tcW w:w="985" w:type="dxa"/>
          </w:tcPr>
          <w:p w14:paraId="7471E7CF" w14:textId="79AA9757" w:rsidR="009675FF" w:rsidRPr="00E220B5" w:rsidRDefault="009675FF" w:rsidP="009675FF">
            <w:pPr>
              <w:spacing w:line="360" w:lineRule="auto"/>
              <w:rPr>
                <w:sz w:val="22"/>
              </w:rPr>
            </w:pPr>
            <w:r w:rsidRPr="00E220B5">
              <w:rPr>
                <w:sz w:val="22"/>
              </w:rPr>
              <w:t>C3</w:t>
            </w:r>
          </w:p>
        </w:tc>
        <w:tc>
          <w:tcPr>
            <w:tcW w:w="2520" w:type="dxa"/>
          </w:tcPr>
          <w:p w14:paraId="50D6EA55" w14:textId="207CD8F9" w:rsidR="009675FF" w:rsidRPr="00E220B5" w:rsidRDefault="009675FF" w:rsidP="009675FF">
            <w:pPr>
              <w:spacing w:line="360" w:lineRule="auto"/>
              <w:rPr>
                <w:sz w:val="22"/>
              </w:rPr>
            </w:pPr>
            <w:r w:rsidRPr="00E220B5">
              <w:rPr>
                <w:sz w:val="22"/>
              </w:rPr>
              <w:t>3 -&gt; 4 -&gt; 6 -&gt; 5 -&gt; 2</w:t>
            </w:r>
          </w:p>
        </w:tc>
      </w:tr>
    </w:tbl>
    <w:p w14:paraId="52E68549" w14:textId="76212FC3" w:rsidR="00023950" w:rsidRPr="00023950" w:rsidRDefault="00023950" w:rsidP="00023950">
      <w:pPr>
        <w:pStyle w:val="Caption"/>
        <w:keepNext/>
        <w:rPr>
          <w:sz w:val="24"/>
          <w:szCs w:val="24"/>
        </w:rPr>
      </w:pPr>
      <w:bookmarkStart w:id="45" w:name="_Toc155483621"/>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8</w:t>
      </w:r>
      <w:r w:rsidRPr="00E507F9">
        <w:rPr>
          <w:sz w:val="24"/>
          <w:szCs w:val="24"/>
        </w:rPr>
        <w:fldChar w:fldCharType="end"/>
      </w:r>
      <w:r>
        <w:rPr>
          <w:sz w:val="24"/>
          <w:szCs w:val="24"/>
        </w:rPr>
        <w:t>: Thực hiện lai chéo dựa trên P</w:t>
      </w:r>
      <w:r>
        <w:rPr>
          <w:sz w:val="24"/>
          <w:szCs w:val="24"/>
        </w:rPr>
        <w:t>2</w:t>
      </w:r>
      <w:bookmarkEnd w:id="45"/>
    </w:p>
    <w:p w14:paraId="719357C9" w14:textId="043A7D53" w:rsidR="009675FF" w:rsidRPr="00E220B5" w:rsidRDefault="009675FF" w:rsidP="009675FF">
      <w:pPr>
        <w:spacing w:line="360" w:lineRule="auto"/>
        <w:rPr>
          <w:sz w:val="22"/>
        </w:rPr>
      </w:pPr>
      <w:r w:rsidRPr="00E220B5">
        <w:rPr>
          <w:sz w:val="22"/>
        </w:rPr>
        <w:t>Child 8 but like P1</w:t>
      </w:r>
    </w:p>
    <w:p w14:paraId="3C9BA9F7" w14:textId="77777777" w:rsidR="009675FF" w:rsidRPr="00E220B5" w:rsidRDefault="009675FF" w:rsidP="009675FF">
      <w:pPr>
        <w:spacing w:line="360" w:lineRule="auto"/>
        <w:rPr>
          <w:sz w:val="22"/>
        </w:rPr>
      </w:pPr>
      <w:r w:rsidRPr="00E220B5">
        <w:rPr>
          <w:sz w:val="22"/>
        </w:rPr>
        <w:t>Random number: 0.392 choose C1 as parent</w:t>
      </w:r>
    </w:p>
    <w:p w14:paraId="3AD42A98" w14:textId="77777777" w:rsidR="009675FF" w:rsidRPr="00E220B5" w:rsidRDefault="009675FF" w:rsidP="009675FF">
      <w:pPr>
        <w:spacing w:line="360" w:lineRule="auto"/>
        <w:rPr>
          <w:sz w:val="22"/>
        </w:rPr>
      </w:pPr>
      <w:r w:rsidRPr="00E220B5">
        <w:rPr>
          <w:sz w:val="22"/>
        </w:rPr>
        <w:t>Random number: 0.644 choose C2 as parent</w:t>
      </w:r>
    </w:p>
    <w:p w14:paraId="7872D618" w14:textId="77777777" w:rsidR="009675FF" w:rsidRPr="00E220B5" w:rsidRDefault="009675FF" w:rsidP="009675FF">
      <w:pPr>
        <w:spacing w:line="360" w:lineRule="auto"/>
        <w:rPr>
          <w:sz w:val="22"/>
        </w:rPr>
      </w:pPr>
      <w:r w:rsidRPr="00E220B5">
        <w:rPr>
          <w:sz w:val="22"/>
        </w:rPr>
        <w:t>Random number: 0.724 choose C3 as parent</w:t>
      </w:r>
    </w:p>
    <w:p w14:paraId="688C3E7E" w14:textId="77777777" w:rsidR="009675FF" w:rsidRPr="00E220B5" w:rsidRDefault="009675FF" w:rsidP="009675FF">
      <w:pPr>
        <w:spacing w:line="360" w:lineRule="auto"/>
        <w:rPr>
          <w:sz w:val="22"/>
        </w:rPr>
      </w:pPr>
      <w:r w:rsidRPr="00E220B5">
        <w:rPr>
          <w:sz w:val="22"/>
        </w:rPr>
        <w:t>Random number: 0.967 choose C4 as parent</w:t>
      </w:r>
    </w:p>
    <w:p w14:paraId="674657A4" w14:textId="77777777" w:rsidR="009675FF" w:rsidRPr="00E220B5" w:rsidRDefault="009675FF" w:rsidP="009675FF">
      <w:pPr>
        <w:spacing w:line="360" w:lineRule="auto"/>
        <w:rPr>
          <w:b/>
          <w:bCs/>
          <w:sz w:val="22"/>
        </w:rPr>
      </w:pPr>
      <w:r w:rsidRPr="00E220B5">
        <w:rPr>
          <w:b/>
          <w:bCs/>
          <w:sz w:val="22"/>
        </w:rPr>
        <w:t>Random number: 0.630 choose C2 as parent</w:t>
      </w:r>
    </w:p>
    <w:p w14:paraId="109D0FB0" w14:textId="77777777" w:rsidR="009675FF" w:rsidRPr="00E220B5" w:rsidRDefault="009675FF" w:rsidP="009675FF">
      <w:pPr>
        <w:spacing w:line="360" w:lineRule="auto"/>
        <w:rPr>
          <w:b/>
          <w:bCs/>
          <w:sz w:val="22"/>
        </w:rPr>
      </w:pPr>
      <w:r w:rsidRPr="00E220B5">
        <w:rPr>
          <w:b/>
          <w:bCs/>
          <w:sz w:val="22"/>
        </w:rPr>
        <w:t>Random number: 0.102 choose P5 as parent</w:t>
      </w:r>
    </w:p>
    <w:p w14:paraId="746F95FF" w14:textId="77777777" w:rsidR="009675FF" w:rsidRPr="00E220B5" w:rsidRDefault="009675FF" w:rsidP="009675FF">
      <w:pPr>
        <w:spacing w:line="360" w:lineRule="auto"/>
        <w:rPr>
          <w:sz w:val="22"/>
        </w:rPr>
      </w:pPr>
      <w:r w:rsidRPr="00E220B5">
        <w:rPr>
          <w:sz w:val="22"/>
        </w:rPr>
        <w:t>Random number: 0.366 &lt; 0.8 =&gt; crossover to follow</w:t>
      </w:r>
    </w:p>
    <w:tbl>
      <w:tblPr>
        <w:tblStyle w:val="TableGrid"/>
        <w:tblW w:w="3775" w:type="dxa"/>
        <w:tblLook w:val="04A0" w:firstRow="1" w:lastRow="0" w:firstColumn="1" w:lastColumn="0" w:noHBand="0" w:noVBand="1"/>
      </w:tblPr>
      <w:tblGrid>
        <w:gridCol w:w="1165"/>
        <w:gridCol w:w="2610"/>
      </w:tblGrid>
      <w:tr w:rsidR="009675FF" w:rsidRPr="00E220B5" w14:paraId="2CC295AA" w14:textId="77777777" w:rsidTr="008E5EF2">
        <w:trPr>
          <w:trHeight w:val="66"/>
        </w:trPr>
        <w:tc>
          <w:tcPr>
            <w:tcW w:w="1165" w:type="dxa"/>
          </w:tcPr>
          <w:p w14:paraId="77DA4747" w14:textId="77777777" w:rsidR="009675FF" w:rsidRPr="00E220B5" w:rsidRDefault="009675FF" w:rsidP="008E5EF2">
            <w:pPr>
              <w:spacing w:line="360" w:lineRule="auto"/>
              <w:rPr>
                <w:sz w:val="22"/>
              </w:rPr>
            </w:pPr>
            <w:r w:rsidRPr="00E220B5">
              <w:rPr>
                <w:sz w:val="22"/>
              </w:rPr>
              <w:t>C2</w:t>
            </w:r>
          </w:p>
        </w:tc>
        <w:tc>
          <w:tcPr>
            <w:tcW w:w="2610" w:type="dxa"/>
          </w:tcPr>
          <w:p w14:paraId="0BED6183" w14:textId="77777777" w:rsidR="009675FF" w:rsidRPr="00E220B5" w:rsidRDefault="009675FF" w:rsidP="008E5EF2">
            <w:pPr>
              <w:spacing w:line="360" w:lineRule="auto"/>
              <w:rPr>
                <w:sz w:val="22"/>
              </w:rPr>
            </w:pPr>
            <w:r w:rsidRPr="00E220B5">
              <w:rPr>
                <w:sz w:val="22"/>
              </w:rPr>
              <w:t>6 -&gt; 4 | 3-&gt; 5-&gt; 2</w:t>
            </w:r>
          </w:p>
        </w:tc>
      </w:tr>
      <w:tr w:rsidR="009675FF" w:rsidRPr="00E220B5" w14:paraId="066967AB" w14:textId="77777777" w:rsidTr="008E5EF2">
        <w:tc>
          <w:tcPr>
            <w:tcW w:w="1165" w:type="dxa"/>
          </w:tcPr>
          <w:p w14:paraId="3FF461A4" w14:textId="77777777" w:rsidR="009675FF" w:rsidRPr="00E220B5" w:rsidRDefault="009675FF" w:rsidP="008E5EF2">
            <w:pPr>
              <w:spacing w:line="360" w:lineRule="auto"/>
              <w:rPr>
                <w:sz w:val="22"/>
              </w:rPr>
            </w:pPr>
            <w:r w:rsidRPr="00E220B5">
              <w:rPr>
                <w:sz w:val="22"/>
              </w:rPr>
              <w:t>Parent 5</w:t>
            </w:r>
          </w:p>
        </w:tc>
        <w:tc>
          <w:tcPr>
            <w:tcW w:w="2610" w:type="dxa"/>
          </w:tcPr>
          <w:p w14:paraId="1D52A3FA" w14:textId="77777777" w:rsidR="009675FF" w:rsidRPr="00E220B5" w:rsidRDefault="009675FF" w:rsidP="008E5EF2">
            <w:pPr>
              <w:spacing w:line="360" w:lineRule="auto"/>
              <w:rPr>
                <w:sz w:val="22"/>
              </w:rPr>
            </w:pPr>
            <w:r w:rsidRPr="00E220B5">
              <w:rPr>
                <w:sz w:val="22"/>
              </w:rPr>
              <w:t xml:space="preserve">6 -&gt; 4 | 3-&gt; 2 -&gt; 5 </w:t>
            </w:r>
          </w:p>
        </w:tc>
      </w:tr>
    </w:tbl>
    <w:p w14:paraId="0FC42680" w14:textId="7E7EC601" w:rsidR="00023950" w:rsidRPr="00023950" w:rsidRDefault="00023950" w:rsidP="00023950">
      <w:pPr>
        <w:pStyle w:val="Caption"/>
        <w:keepNext/>
        <w:rPr>
          <w:sz w:val="24"/>
          <w:szCs w:val="24"/>
        </w:rPr>
      </w:pPr>
      <w:bookmarkStart w:id="46" w:name="_Toc155483622"/>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29</w:t>
      </w:r>
      <w:r w:rsidRPr="00E507F9">
        <w:rPr>
          <w:sz w:val="24"/>
          <w:szCs w:val="24"/>
        </w:rPr>
        <w:fldChar w:fldCharType="end"/>
      </w:r>
      <w:r>
        <w:rPr>
          <w:sz w:val="24"/>
          <w:szCs w:val="24"/>
        </w:rPr>
        <w:t>: Thực hiện lai chéo dựa trên P1</w:t>
      </w:r>
      <w:bookmarkEnd w:id="46"/>
    </w:p>
    <w:p w14:paraId="5C7C3640" w14:textId="723253C2" w:rsidR="009675FF" w:rsidRPr="00E220B5" w:rsidRDefault="009675FF" w:rsidP="009675FF">
      <w:pPr>
        <w:spacing w:line="360" w:lineRule="auto"/>
        <w:rPr>
          <w:sz w:val="22"/>
        </w:rPr>
      </w:pPr>
      <w:r w:rsidRPr="00E220B5">
        <w:rPr>
          <w:sz w:val="22"/>
        </w:rPr>
        <w:t xml:space="preserve"> 6 -&gt; 4 -&gt; 3-&gt; 5-&gt; 2  =&gt; Nothing new </w:t>
      </w:r>
    </w:p>
    <w:tbl>
      <w:tblPr>
        <w:tblStyle w:val="TableGrid"/>
        <w:tblW w:w="3775" w:type="dxa"/>
        <w:tblLook w:val="04A0" w:firstRow="1" w:lastRow="0" w:firstColumn="1" w:lastColumn="0" w:noHBand="0" w:noVBand="1"/>
      </w:tblPr>
      <w:tblGrid>
        <w:gridCol w:w="1165"/>
        <w:gridCol w:w="2610"/>
      </w:tblGrid>
      <w:tr w:rsidR="009675FF" w:rsidRPr="00E220B5" w14:paraId="27FB0F6A" w14:textId="77777777" w:rsidTr="008E5EF2">
        <w:tc>
          <w:tcPr>
            <w:tcW w:w="1165" w:type="dxa"/>
          </w:tcPr>
          <w:p w14:paraId="243A2352" w14:textId="77777777" w:rsidR="009675FF" w:rsidRPr="00E220B5" w:rsidRDefault="009675FF" w:rsidP="008E5EF2">
            <w:pPr>
              <w:spacing w:line="360" w:lineRule="auto"/>
              <w:rPr>
                <w:sz w:val="22"/>
              </w:rPr>
            </w:pPr>
            <w:r w:rsidRPr="00E220B5">
              <w:rPr>
                <w:sz w:val="22"/>
              </w:rPr>
              <w:t>Parent 5</w:t>
            </w:r>
          </w:p>
        </w:tc>
        <w:tc>
          <w:tcPr>
            <w:tcW w:w="2610" w:type="dxa"/>
          </w:tcPr>
          <w:p w14:paraId="6569D41B" w14:textId="77777777" w:rsidR="009675FF" w:rsidRPr="00E220B5" w:rsidRDefault="009675FF" w:rsidP="008E5EF2">
            <w:pPr>
              <w:spacing w:line="360" w:lineRule="auto"/>
              <w:rPr>
                <w:sz w:val="22"/>
              </w:rPr>
            </w:pPr>
            <w:r w:rsidRPr="00E220B5">
              <w:rPr>
                <w:sz w:val="22"/>
              </w:rPr>
              <w:t xml:space="preserve">6 -&gt; 4 | 3-&gt; 2 -&gt; 5 </w:t>
            </w:r>
          </w:p>
        </w:tc>
      </w:tr>
      <w:tr w:rsidR="009675FF" w:rsidRPr="00E220B5" w14:paraId="7EAD6208" w14:textId="77777777" w:rsidTr="008E5EF2">
        <w:trPr>
          <w:trHeight w:val="66"/>
        </w:trPr>
        <w:tc>
          <w:tcPr>
            <w:tcW w:w="1165" w:type="dxa"/>
          </w:tcPr>
          <w:p w14:paraId="658B15CB" w14:textId="77777777" w:rsidR="009675FF" w:rsidRPr="00E220B5" w:rsidRDefault="009675FF" w:rsidP="008E5EF2">
            <w:pPr>
              <w:spacing w:line="360" w:lineRule="auto"/>
              <w:rPr>
                <w:sz w:val="22"/>
              </w:rPr>
            </w:pPr>
            <w:r w:rsidRPr="00E220B5">
              <w:rPr>
                <w:sz w:val="22"/>
              </w:rPr>
              <w:t>C2</w:t>
            </w:r>
          </w:p>
        </w:tc>
        <w:tc>
          <w:tcPr>
            <w:tcW w:w="2610" w:type="dxa"/>
          </w:tcPr>
          <w:p w14:paraId="23D0071B" w14:textId="77777777" w:rsidR="009675FF" w:rsidRPr="00E220B5" w:rsidRDefault="009675FF" w:rsidP="008E5EF2">
            <w:pPr>
              <w:spacing w:line="360" w:lineRule="auto"/>
              <w:rPr>
                <w:sz w:val="22"/>
              </w:rPr>
            </w:pPr>
            <w:r w:rsidRPr="00E220B5">
              <w:rPr>
                <w:sz w:val="22"/>
              </w:rPr>
              <w:t>6 -&gt; 4 | 3-&gt; 5-&gt; 2</w:t>
            </w:r>
          </w:p>
        </w:tc>
      </w:tr>
    </w:tbl>
    <w:p w14:paraId="0792416D" w14:textId="65216F6D" w:rsidR="00023950" w:rsidRPr="00023950" w:rsidRDefault="00023950" w:rsidP="00023950">
      <w:pPr>
        <w:pStyle w:val="Caption"/>
        <w:keepNext/>
        <w:rPr>
          <w:sz w:val="24"/>
          <w:szCs w:val="24"/>
        </w:rPr>
      </w:pPr>
      <w:bookmarkStart w:id="47" w:name="_Toc155483623"/>
      <w:r>
        <w:rPr>
          <w:sz w:val="24"/>
          <w:szCs w:val="24"/>
        </w:rPr>
        <w:lastRenderedPageBreak/>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0</w:t>
      </w:r>
      <w:r w:rsidRPr="00E507F9">
        <w:rPr>
          <w:sz w:val="24"/>
          <w:szCs w:val="24"/>
        </w:rPr>
        <w:fldChar w:fldCharType="end"/>
      </w:r>
      <w:r>
        <w:rPr>
          <w:sz w:val="24"/>
          <w:szCs w:val="24"/>
        </w:rPr>
        <w:t>: Thực hiện lai chéo dựa trên P</w:t>
      </w:r>
      <w:r>
        <w:rPr>
          <w:sz w:val="24"/>
          <w:szCs w:val="24"/>
        </w:rPr>
        <w:t>2</w:t>
      </w:r>
      <w:bookmarkEnd w:id="47"/>
    </w:p>
    <w:p w14:paraId="143958CC" w14:textId="607F1D41" w:rsidR="009675FF" w:rsidRDefault="009675FF" w:rsidP="009675FF">
      <w:pPr>
        <w:spacing w:line="360" w:lineRule="auto"/>
        <w:rPr>
          <w:sz w:val="22"/>
        </w:rPr>
      </w:pPr>
      <w:r w:rsidRPr="00E220B5">
        <w:rPr>
          <w:sz w:val="22"/>
        </w:rPr>
        <w:t xml:space="preserve">6 -&gt; 4-&gt; 3-&gt; 2 -&gt; 5 =&gt; Nothing new </w:t>
      </w:r>
    </w:p>
    <w:p w14:paraId="2263E49C" w14:textId="3BC1C899" w:rsidR="009675FF" w:rsidRPr="00E220B5" w:rsidRDefault="009675FF" w:rsidP="009675FF">
      <w:pPr>
        <w:spacing w:line="360" w:lineRule="auto"/>
        <w:rPr>
          <w:sz w:val="22"/>
        </w:rPr>
      </w:pPr>
      <w:r w:rsidRPr="00E220B5">
        <w:rPr>
          <w:sz w:val="22"/>
        </w:rPr>
        <w:t>Crossover again:</w:t>
      </w:r>
    </w:p>
    <w:tbl>
      <w:tblPr>
        <w:tblStyle w:val="TableGrid"/>
        <w:tblW w:w="3775" w:type="dxa"/>
        <w:tblLook w:val="04A0" w:firstRow="1" w:lastRow="0" w:firstColumn="1" w:lastColumn="0" w:noHBand="0" w:noVBand="1"/>
      </w:tblPr>
      <w:tblGrid>
        <w:gridCol w:w="1165"/>
        <w:gridCol w:w="2610"/>
      </w:tblGrid>
      <w:tr w:rsidR="009675FF" w:rsidRPr="00E220B5" w14:paraId="16E28035" w14:textId="77777777" w:rsidTr="008E5EF2">
        <w:trPr>
          <w:trHeight w:val="66"/>
        </w:trPr>
        <w:tc>
          <w:tcPr>
            <w:tcW w:w="1165" w:type="dxa"/>
          </w:tcPr>
          <w:p w14:paraId="6D45E72C" w14:textId="77777777" w:rsidR="009675FF" w:rsidRPr="00E220B5" w:rsidRDefault="009675FF" w:rsidP="008E5EF2">
            <w:pPr>
              <w:spacing w:line="360" w:lineRule="auto"/>
              <w:rPr>
                <w:sz w:val="22"/>
              </w:rPr>
            </w:pPr>
            <w:r w:rsidRPr="00E220B5">
              <w:rPr>
                <w:sz w:val="22"/>
              </w:rPr>
              <w:t>C2</w:t>
            </w:r>
          </w:p>
        </w:tc>
        <w:tc>
          <w:tcPr>
            <w:tcW w:w="2610" w:type="dxa"/>
          </w:tcPr>
          <w:p w14:paraId="2DC26D29" w14:textId="77777777" w:rsidR="009675FF" w:rsidRPr="00E220B5" w:rsidRDefault="009675FF" w:rsidP="008E5EF2">
            <w:pPr>
              <w:spacing w:line="360" w:lineRule="auto"/>
              <w:rPr>
                <w:sz w:val="22"/>
              </w:rPr>
            </w:pPr>
            <w:r w:rsidRPr="00E220B5">
              <w:rPr>
                <w:sz w:val="22"/>
              </w:rPr>
              <w:t>6 -&gt; 4 -&gt; 3-&gt; 5 | 2</w:t>
            </w:r>
          </w:p>
        </w:tc>
      </w:tr>
      <w:tr w:rsidR="009675FF" w:rsidRPr="00E220B5" w14:paraId="237EB29B" w14:textId="77777777" w:rsidTr="008E5EF2">
        <w:tc>
          <w:tcPr>
            <w:tcW w:w="1165" w:type="dxa"/>
          </w:tcPr>
          <w:p w14:paraId="0A5D4195" w14:textId="77777777" w:rsidR="009675FF" w:rsidRPr="00E220B5" w:rsidRDefault="009675FF" w:rsidP="008E5EF2">
            <w:pPr>
              <w:spacing w:line="360" w:lineRule="auto"/>
              <w:rPr>
                <w:sz w:val="22"/>
              </w:rPr>
            </w:pPr>
            <w:r w:rsidRPr="00E220B5">
              <w:rPr>
                <w:sz w:val="22"/>
              </w:rPr>
              <w:t>Parent 5</w:t>
            </w:r>
          </w:p>
        </w:tc>
        <w:tc>
          <w:tcPr>
            <w:tcW w:w="2610" w:type="dxa"/>
          </w:tcPr>
          <w:p w14:paraId="36A999D1" w14:textId="77777777" w:rsidR="009675FF" w:rsidRPr="00E220B5" w:rsidRDefault="009675FF" w:rsidP="008E5EF2">
            <w:pPr>
              <w:spacing w:line="360" w:lineRule="auto"/>
              <w:rPr>
                <w:sz w:val="22"/>
              </w:rPr>
            </w:pPr>
            <w:r w:rsidRPr="00E220B5">
              <w:rPr>
                <w:sz w:val="22"/>
              </w:rPr>
              <w:t xml:space="preserve">6 -&gt; 4-&gt; 3-&gt; 2  | 5 </w:t>
            </w:r>
          </w:p>
        </w:tc>
      </w:tr>
    </w:tbl>
    <w:p w14:paraId="362337F7" w14:textId="460F4EB1" w:rsidR="00023950" w:rsidRPr="00023950" w:rsidRDefault="00023950" w:rsidP="00023950">
      <w:pPr>
        <w:pStyle w:val="Caption"/>
        <w:keepNext/>
        <w:rPr>
          <w:sz w:val="24"/>
          <w:szCs w:val="24"/>
        </w:rPr>
      </w:pPr>
      <w:bookmarkStart w:id="48" w:name="_Toc155483624"/>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1</w:t>
      </w:r>
      <w:r w:rsidRPr="00E507F9">
        <w:rPr>
          <w:sz w:val="24"/>
          <w:szCs w:val="24"/>
        </w:rPr>
        <w:fldChar w:fldCharType="end"/>
      </w:r>
      <w:r>
        <w:rPr>
          <w:sz w:val="24"/>
          <w:szCs w:val="24"/>
        </w:rPr>
        <w:t>: Thực hiện lai chéo dựa trên P1</w:t>
      </w:r>
      <w:bookmarkEnd w:id="48"/>
    </w:p>
    <w:p w14:paraId="04EA6D6F" w14:textId="4EBCA56D" w:rsidR="009675FF" w:rsidRPr="00E220B5" w:rsidRDefault="009675FF" w:rsidP="009675FF">
      <w:pPr>
        <w:spacing w:line="360" w:lineRule="auto"/>
        <w:rPr>
          <w:sz w:val="22"/>
        </w:rPr>
      </w:pPr>
      <w:r w:rsidRPr="00E220B5">
        <w:rPr>
          <w:sz w:val="22"/>
        </w:rPr>
        <w:t xml:space="preserve">6 -&gt; 4 -&gt; 3-&gt; 2 -&gt; 5 =&gt; Nothing new </w:t>
      </w:r>
    </w:p>
    <w:tbl>
      <w:tblPr>
        <w:tblStyle w:val="TableGrid"/>
        <w:tblW w:w="3775" w:type="dxa"/>
        <w:tblLook w:val="04A0" w:firstRow="1" w:lastRow="0" w:firstColumn="1" w:lastColumn="0" w:noHBand="0" w:noVBand="1"/>
      </w:tblPr>
      <w:tblGrid>
        <w:gridCol w:w="1165"/>
        <w:gridCol w:w="2610"/>
      </w:tblGrid>
      <w:tr w:rsidR="009675FF" w:rsidRPr="00E220B5" w14:paraId="24FCF524" w14:textId="77777777" w:rsidTr="008E5EF2">
        <w:trPr>
          <w:trHeight w:val="66"/>
        </w:trPr>
        <w:tc>
          <w:tcPr>
            <w:tcW w:w="1165" w:type="dxa"/>
          </w:tcPr>
          <w:p w14:paraId="3074E91B" w14:textId="77777777" w:rsidR="009675FF" w:rsidRPr="00E220B5" w:rsidRDefault="009675FF" w:rsidP="008E5EF2">
            <w:pPr>
              <w:spacing w:line="360" w:lineRule="auto"/>
              <w:rPr>
                <w:sz w:val="22"/>
              </w:rPr>
            </w:pPr>
            <w:r w:rsidRPr="00E220B5">
              <w:rPr>
                <w:sz w:val="22"/>
              </w:rPr>
              <w:t>Parent 5</w:t>
            </w:r>
          </w:p>
        </w:tc>
        <w:tc>
          <w:tcPr>
            <w:tcW w:w="2610" w:type="dxa"/>
          </w:tcPr>
          <w:p w14:paraId="101F89FA" w14:textId="77777777" w:rsidR="009675FF" w:rsidRPr="00E220B5" w:rsidRDefault="009675FF" w:rsidP="008E5EF2">
            <w:pPr>
              <w:spacing w:line="360" w:lineRule="auto"/>
              <w:rPr>
                <w:sz w:val="22"/>
              </w:rPr>
            </w:pPr>
            <w:r w:rsidRPr="00E220B5">
              <w:rPr>
                <w:sz w:val="22"/>
              </w:rPr>
              <w:t xml:space="preserve">6 -&gt; 4-&gt; 3-&gt; 2 | 5 </w:t>
            </w:r>
          </w:p>
        </w:tc>
      </w:tr>
      <w:tr w:rsidR="009675FF" w:rsidRPr="00E220B5" w14:paraId="76F5B7E6" w14:textId="77777777" w:rsidTr="008E5EF2">
        <w:trPr>
          <w:trHeight w:val="66"/>
        </w:trPr>
        <w:tc>
          <w:tcPr>
            <w:tcW w:w="1165" w:type="dxa"/>
          </w:tcPr>
          <w:p w14:paraId="17553E32" w14:textId="77777777" w:rsidR="009675FF" w:rsidRPr="00E220B5" w:rsidRDefault="009675FF" w:rsidP="008E5EF2">
            <w:pPr>
              <w:spacing w:line="360" w:lineRule="auto"/>
              <w:rPr>
                <w:sz w:val="22"/>
              </w:rPr>
            </w:pPr>
            <w:r w:rsidRPr="00E220B5">
              <w:rPr>
                <w:sz w:val="22"/>
              </w:rPr>
              <w:t>C2</w:t>
            </w:r>
          </w:p>
        </w:tc>
        <w:tc>
          <w:tcPr>
            <w:tcW w:w="2610" w:type="dxa"/>
          </w:tcPr>
          <w:p w14:paraId="3C3FCF05" w14:textId="77777777" w:rsidR="009675FF" w:rsidRPr="00E220B5" w:rsidRDefault="009675FF" w:rsidP="008E5EF2">
            <w:pPr>
              <w:spacing w:line="360" w:lineRule="auto"/>
              <w:rPr>
                <w:sz w:val="22"/>
              </w:rPr>
            </w:pPr>
            <w:r w:rsidRPr="00E220B5">
              <w:rPr>
                <w:sz w:val="22"/>
              </w:rPr>
              <w:t>6 -&gt; 4 -&gt; 3-&gt; 5 | 2</w:t>
            </w:r>
          </w:p>
        </w:tc>
      </w:tr>
    </w:tbl>
    <w:p w14:paraId="4F040E3A" w14:textId="0D264A9A" w:rsidR="00023950" w:rsidRPr="00023950" w:rsidRDefault="00023950" w:rsidP="00023950">
      <w:pPr>
        <w:pStyle w:val="Caption"/>
        <w:keepNext/>
        <w:rPr>
          <w:sz w:val="24"/>
          <w:szCs w:val="24"/>
        </w:rPr>
      </w:pPr>
      <w:bookmarkStart w:id="49" w:name="_Toc155483625"/>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2</w:t>
      </w:r>
      <w:r w:rsidRPr="00E507F9">
        <w:rPr>
          <w:sz w:val="24"/>
          <w:szCs w:val="24"/>
        </w:rPr>
        <w:fldChar w:fldCharType="end"/>
      </w:r>
      <w:r>
        <w:rPr>
          <w:sz w:val="24"/>
          <w:szCs w:val="24"/>
        </w:rPr>
        <w:t>: Thực hiện lai chéo dựa trên P</w:t>
      </w:r>
      <w:r>
        <w:rPr>
          <w:sz w:val="24"/>
          <w:szCs w:val="24"/>
        </w:rPr>
        <w:t>2</w:t>
      </w:r>
      <w:bookmarkEnd w:id="49"/>
    </w:p>
    <w:p w14:paraId="5C11B124" w14:textId="544AA761" w:rsidR="009675FF" w:rsidRPr="00E220B5" w:rsidRDefault="009675FF" w:rsidP="009675FF">
      <w:pPr>
        <w:spacing w:line="360" w:lineRule="auto"/>
        <w:rPr>
          <w:sz w:val="22"/>
        </w:rPr>
      </w:pPr>
      <w:r w:rsidRPr="00E220B5">
        <w:rPr>
          <w:sz w:val="22"/>
        </w:rPr>
        <w:t xml:space="preserve">6 -&gt; 4 -&gt; 3-&gt; 5 -&gt;2=&gt; Nothing new </w:t>
      </w:r>
    </w:p>
    <w:p w14:paraId="2DC59296" w14:textId="77777777" w:rsidR="009675FF" w:rsidRPr="00E220B5" w:rsidRDefault="009675FF" w:rsidP="009675FF">
      <w:pPr>
        <w:spacing w:line="360" w:lineRule="auto"/>
        <w:rPr>
          <w:sz w:val="22"/>
        </w:rPr>
      </w:pPr>
      <w:r w:rsidRPr="00E220B5">
        <w:rPr>
          <w:sz w:val="22"/>
        </w:rPr>
        <w:t>Random number: 0.072 choose P5 as parent</w:t>
      </w:r>
    </w:p>
    <w:p w14:paraId="0F955C89" w14:textId="77777777" w:rsidR="009675FF" w:rsidRPr="00E220B5" w:rsidRDefault="009675FF" w:rsidP="009675FF">
      <w:pPr>
        <w:spacing w:line="360" w:lineRule="auto"/>
        <w:rPr>
          <w:sz w:val="22"/>
        </w:rPr>
      </w:pPr>
      <w:r w:rsidRPr="00E220B5">
        <w:rPr>
          <w:sz w:val="22"/>
        </w:rPr>
        <w:t>Random number: 0.508 choose C2 as parent</w:t>
      </w:r>
    </w:p>
    <w:p w14:paraId="700BB7A7" w14:textId="77777777" w:rsidR="009675FF" w:rsidRPr="00E220B5" w:rsidRDefault="009675FF" w:rsidP="009675FF">
      <w:pPr>
        <w:spacing w:line="360" w:lineRule="auto"/>
        <w:rPr>
          <w:sz w:val="22"/>
        </w:rPr>
      </w:pPr>
      <w:r w:rsidRPr="00E220B5">
        <w:rPr>
          <w:sz w:val="22"/>
        </w:rPr>
        <w:t>Random number: 0.499 choose C2 as parent</w:t>
      </w:r>
    </w:p>
    <w:p w14:paraId="0C91713D" w14:textId="77777777" w:rsidR="009675FF" w:rsidRPr="00E220B5" w:rsidRDefault="009675FF" w:rsidP="009675FF">
      <w:pPr>
        <w:spacing w:line="360" w:lineRule="auto"/>
        <w:rPr>
          <w:sz w:val="22"/>
        </w:rPr>
      </w:pPr>
      <w:r w:rsidRPr="00E220B5">
        <w:rPr>
          <w:sz w:val="22"/>
        </w:rPr>
        <w:t>Random number: 0.035 choose P5 as parent</w:t>
      </w:r>
    </w:p>
    <w:p w14:paraId="42B1F678" w14:textId="77777777" w:rsidR="009675FF" w:rsidRPr="00E220B5" w:rsidRDefault="009675FF" w:rsidP="009675FF">
      <w:pPr>
        <w:spacing w:line="360" w:lineRule="auto"/>
        <w:rPr>
          <w:b/>
          <w:bCs/>
          <w:sz w:val="22"/>
        </w:rPr>
      </w:pPr>
      <w:r w:rsidRPr="00E220B5">
        <w:rPr>
          <w:b/>
          <w:bCs/>
          <w:sz w:val="22"/>
        </w:rPr>
        <w:t>Random number: 0.072 choose P5 as parent</w:t>
      </w:r>
    </w:p>
    <w:p w14:paraId="5360D9D5" w14:textId="77103AF6" w:rsidR="009675FF" w:rsidRPr="00E220B5" w:rsidRDefault="009675FF" w:rsidP="009675FF">
      <w:pPr>
        <w:spacing w:line="360" w:lineRule="auto"/>
        <w:rPr>
          <w:b/>
          <w:bCs/>
          <w:sz w:val="22"/>
        </w:rPr>
      </w:pPr>
      <w:r w:rsidRPr="00E220B5">
        <w:rPr>
          <w:b/>
          <w:bCs/>
          <w:sz w:val="22"/>
        </w:rPr>
        <w:t>Random number: 0.922 choose C4 as parent</w:t>
      </w:r>
    </w:p>
    <w:p w14:paraId="45919B0B" w14:textId="77777777" w:rsidR="009675FF" w:rsidRPr="00E220B5" w:rsidRDefault="009675FF" w:rsidP="009675FF">
      <w:pPr>
        <w:spacing w:line="360" w:lineRule="auto"/>
        <w:rPr>
          <w:b/>
          <w:bCs/>
          <w:sz w:val="22"/>
        </w:rPr>
      </w:pPr>
      <w:r w:rsidRPr="00E220B5">
        <w:rPr>
          <w:b/>
          <w:bCs/>
          <w:sz w:val="22"/>
        </w:rPr>
        <w:t>Random number = 0.694 &lt; 0.8 crossover</w:t>
      </w:r>
    </w:p>
    <w:tbl>
      <w:tblPr>
        <w:tblStyle w:val="TableGrid"/>
        <w:tblW w:w="3415" w:type="dxa"/>
        <w:tblLook w:val="04A0" w:firstRow="1" w:lastRow="0" w:firstColumn="1" w:lastColumn="0" w:noHBand="0" w:noVBand="1"/>
      </w:tblPr>
      <w:tblGrid>
        <w:gridCol w:w="985"/>
        <w:gridCol w:w="2430"/>
      </w:tblGrid>
      <w:tr w:rsidR="009675FF" w:rsidRPr="00E220B5" w14:paraId="52F070EC" w14:textId="77777777" w:rsidTr="008E5EF2">
        <w:tc>
          <w:tcPr>
            <w:tcW w:w="985" w:type="dxa"/>
          </w:tcPr>
          <w:p w14:paraId="7DF5C697" w14:textId="77777777" w:rsidR="009675FF" w:rsidRPr="00E220B5" w:rsidRDefault="009675FF" w:rsidP="008E5EF2">
            <w:pPr>
              <w:spacing w:line="360" w:lineRule="auto"/>
              <w:rPr>
                <w:sz w:val="22"/>
              </w:rPr>
            </w:pPr>
            <w:r w:rsidRPr="00E220B5">
              <w:rPr>
                <w:sz w:val="22"/>
              </w:rPr>
              <w:t>Parent 5</w:t>
            </w:r>
          </w:p>
        </w:tc>
        <w:tc>
          <w:tcPr>
            <w:tcW w:w="2430" w:type="dxa"/>
          </w:tcPr>
          <w:p w14:paraId="58D087A4" w14:textId="77777777" w:rsidR="009675FF" w:rsidRPr="00E220B5" w:rsidRDefault="009675FF" w:rsidP="008E5EF2">
            <w:pPr>
              <w:spacing w:line="360" w:lineRule="auto"/>
              <w:rPr>
                <w:sz w:val="22"/>
              </w:rPr>
            </w:pPr>
            <w:r w:rsidRPr="00E220B5">
              <w:rPr>
                <w:sz w:val="22"/>
              </w:rPr>
              <w:t>6 -&gt; 4-&gt; 3-&gt; 2 -&gt; 5</w:t>
            </w:r>
          </w:p>
        </w:tc>
      </w:tr>
      <w:tr w:rsidR="009675FF" w:rsidRPr="00E220B5" w14:paraId="4D54D97D" w14:textId="77777777" w:rsidTr="008E5EF2">
        <w:trPr>
          <w:trHeight w:val="66"/>
        </w:trPr>
        <w:tc>
          <w:tcPr>
            <w:tcW w:w="985" w:type="dxa"/>
          </w:tcPr>
          <w:p w14:paraId="6D28FF79" w14:textId="77777777" w:rsidR="009675FF" w:rsidRPr="00E220B5" w:rsidRDefault="009675FF" w:rsidP="008E5EF2">
            <w:pPr>
              <w:spacing w:line="360" w:lineRule="auto"/>
              <w:rPr>
                <w:sz w:val="22"/>
              </w:rPr>
            </w:pPr>
            <w:r w:rsidRPr="00E220B5">
              <w:rPr>
                <w:sz w:val="22"/>
              </w:rPr>
              <w:t>C4</w:t>
            </w:r>
          </w:p>
        </w:tc>
        <w:tc>
          <w:tcPr>
            <w:tcW w:w="2430" w:type="dxa"/>
          </w:tcPr>
          <w:p w14:paraId="58DDBAD1" w14:textId="77777777" w:rsidR="009675FF" w:rsidRPr="00E220B5" w:rsidRDefault="009675FF" w:rsidP="008E5EF2">
            <w:pPr>
              <w:spacing w:line="360" w:lineRule="auto"/>
              <w:rPr>
                <w:sz w:val="22"/>
              </w:rPr>
            </w:pPr>
            <w:r w:rsidRPr="00E220B5">
              <w:rPr>
                <w:sz w:val="22"/>
              </w:rPr>
              <w:t>3 -&gt; 4 -&gt; 5-&gt; 2 -&gt; 6</w:t>
            </w:r>
          </w:p>
        </w:tc>
      </w:tr>
    </w:tbl>
    <w:p w14:paraId="14F0BF0E" w14:textId="7B798464" w:rsidR="00023950" w:rsidRPr="00023950" w:rsidRDefault="00023950" w:rsidP="00023950">
      <w:pPr>
        <w:pStyle w:val="Caption"/>
        <w:keepNext/>
        <w:rPr>
          <w:sz w:val="24"/>
          <w:szCs w:val="24"/>
        </w:rPr>
      </w:pPr>
      <w:bookmarkStart w:id="50" w:name="_Toc155483626"/>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3</w:t>
      </w:r>
      <w:r w:rsidRPr="00E507F9">
        <w:rPr>
          <w:sz w:val="24"/>
          <w:szCs w:val="24"/>
        </w:rPr>
        <w:fldChar w:fldCharType="end"/>
      </w:r>
      <w:r>
        <w:rPr>
          <w:sz w:val="24"/>
          <w:szCs w:val="24"/>
        </w:rPr>
        <w:t>: Thực hiện lai chéo dựa trên P1</w:t>
      </w:r>
      <w:bookmarkEnd w:id="50"/>
    </w:p>
    <w:p w14:paraId="68784B4F" w14:textId="1108AD65" w:rsidR="009675FF" w:rsidRPr="00E220B5" w:rsidRDefault="009675FF" w:rsidP="009675FF">
      <w:pPr>
        <w:spacing w:line="360" w:lineRule="auto"/>
        <w:rPr>
          <w:sz w:val="22"/>
        </w:rPr>
      </w:pPr>
      <w:r w:rsidRPr="00E220B5">
        <w:rPr>
          <w:b/>
          <w:bCs/>
          <w:sz w:val="22"/>
        </w:rPr>
        <w:t xml:space="preserve">New: </w:t>
      </w:r>
      <w:r w:rsidRPr="00E220B5">
        <w:rPr>
          <w:sz w:val="22"/>
        </w:rPr>
        <w:t>3 -&gt; 4-&gt; 6-&gt; 2 -&gt; 5 same C1</w:t>
      </w:r>
    </w:p>
    <w:tbl>
      <w:tblPr>
        <w:tblStyle w:val="TableGrid"/>
        <w:tblW w:w="3415" w:type="dxa"/>
        <w:tblLook w:val="04A0" w:firstRow="1" w:lastRow="0" w:firstColumn="1" w:lastColumn="0" w:noHBand="0" w:noVBand="1"/>
      </w:tblPr>
      <w:tblGrid>
        <w:gridCol w:w="985"/>
        <w:gridCol w:w="2430"/>
      </w:tblGrid>
      <w:tr w:rsidR="009675FF" w:rsidRPr="00E220B5" w14:paraId="133046D8" w14:textId="77777777" w:rsidTr="008E5EF2">
        <w:trPr>
          <w:trHeight w:val="66"/>
        </w:trPr>
        <w:tc>
          <w:tcPr>
            <w:tcW w:w="985" w:type="dxa"/>
          </w:tcPr>
          <w:p w14:paraId="69EDFB73" w14:textId="77777777" w:rsidR="009675FF" w:rsidRPr="00E220B5" w:rsidRDefault="009675FF" w:rsidP="008E5EF2">
            <w:pPr>
              <w:spacing w:line="360" w:lineRule="auto"/>
              <w:rPr>
                <w:sz w:val="22"/>
              </w:rPr>
            </w:pPr>
            <w:r w:rsidRPr="00E220B5">
              <w:rPr>
                <w:sz w:val="22"/>
              </w:rPr>
              <w:t>C4</w:t>
            </w:r>
          </w:p>
        </w:tc>
        <w:tc>
          <w:tcPr>
            <w:tcW w:w="2430" w:type="dxa"/>
          </w:tcPr>
          <w:p w14:paraId="69D45E3D" w14:textId="77777777" w:rsidR="009675FF" w:rsidRPr="00E220B5" w:rsidRDefault="009675FF" w:rsidP="008E5EF2">
            <w:pPr>
              <w:spacing w:line="360" w:lineRule="auto"/>
              <w:rPr>
                <w:sz w:val="22"/>
              </w:rPr>
            </w:pPr>
            <w:r w:rsidRPr="00E220B5">
              <w:rPr>
                <w:sz w:val="22"/>
              </w:rPr>
              <w:t>3 -&gt; 4 -&gt; 5-&gt; 2 -&gt; 6</w:t>
            </w:r>
          </w:p>
        </w:tc>
      </w:tr>
      <w:tr w:rsidR="009675FF" w:rsidRPr="00E220B5" w14:paraId="7BDB9DE2" w14:textId="77777777" w:rsidTr="008E5EF2">
        <w:tc>
          <w:tcPr>
            <w:tcW w:w="985" w:type="dxa"/>
          </w:tcPr>
          <w:p w14:paraId="3E1A8989" w14:textId="77777777" w:rsidR="009675FF" w:rsidRPr="00E220B5" w:rsidRDefault="009675FF" w:rsidP="008E5EF2">
            <w:pPr>
              <w:spacing w:line="360" w:lineRule="auto"/>
              <w:rPr>
                <w:sz w:val="22"/>
              </w:rPr>
            </w:pPr>
            <w:r w:rsidRPr="00E220B5">
              <w:rPr>
                <w:sz w:val="22"/>
              </w:rPr>
              <w:t>Parent 5</w:t>
            </w:r>
          </w:p>
        </w:tc>
        <w:tc>
          <w:tcPr>
            <w:tcW w:w="2430" w:type="dxa"/>
          </w:tcPr>
          <w:p w14:paraId="1B1B2809" w14:textId="77777777" w:rsidR="009675FF" w:rsidRPr="00E220B5" w:rsidRDefault="009675FF" w:rsidP="008E5EF2">
            <w:pPr>
              <w:spacing w:line="360" w:lineRule="auto"/>
              <w:rPr>
                <w:sz w:val="22"/>
              </w:rPr>
            </w:pPr>
            <w:r w:rsidRPr="00E220B5">
              <w:rPr>
                <w:sz w:val="22"/>
              </w:rPr>
              <w:t>6 -&gt; 4-&gt; 3-&gt; 2 -&gt; 5</w:t>
            </w:r>
          </w:p>
        </w:tc>
      </w:tr>
    </w:tbl>
    <w:p w14:paraId="3344E548" w14:textId="5920CBA1" w:rsidR="009675FF" w:rsidRPr="00023950" w:rsidRDefault="00023950" w:rsidP="00023950">
      <w:pPr>
        <w:pStyle w:val="Caption"/>
        <w:keepNext/>
        <w:tabs>
          <w:tab w:val="center" w:pos="5040"/>
        </w:tabs>
        <w:rPr>
          <w:sz w:val="24"/>
          <w:szCs w:val="24"/>
        </w:rPr>
      </w:pPr>
      <w:bookmarkStart w:id="51" w:name="_Toc155483627"/>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4</w:t>
      </w:r>
      <w:r w:rsidRPr="00E507F9">
        <w:rPr>
          <w:sz w:val="24"/>
          <w:szCs w:val="24"/>
        </w:rPr>
        <w:fldChar w:fldCharType="end"/>
      </w:r>
      <w:r>
        <w:rPr>
          <w:sz w:val="24"/>
          <w:szCs w:val="24"/>
        </w:rPr>
        <w:t>: Thực hiện lai chéo dựa trên P</w:t>
      </w:r>
      <w:r>
        <w:rPr>
          <w:sz w:val="24"/>
          <w:szCs w:val="24"/>
        </w:rPr>
        <w:t>2</w:t>
      </w:r>
      <w:bookmarkEnd w:id="51"/>
    </w:p>
    <w:p w14:paraId="751CD07F" w14:textId="77777777" w:rsidR="009675FF" w:rsidRPr="00E220B5" w:rsidRDefault="009675FF" w:rsidP="009675FF">
      <w:pPr>
        <w:spacing w:line="360" w:lineRule="auto"/>
        <w:rPr>
          <w:sz w:val="22"/>
        </w:rPr>
      </w:pPr>
      <w:r w:rsidRPr="00E220B5">
        <w:rPr>
          <w:b/>
          <w:bCs/>
          <w:sz w:val="22"/>
        </w:rPr>
        <w:t xml:space="preserve">New child C8: </w:t>
      </w:r>
      <w:r w:rsidRPr="00E220B5">
        <w:rPr>
          <w:sz w:val="22"/>
        </w:rPr>
        <w:t xml:space="preserve">6 -&gt; 4 -&gt; 5-&gt; 2 -&gt; 3 </w:t>
      </w:r>
    </w:p>
    <w:p w14:paraId="6D779411" w14:textId="77777777" w:rsidR="009675FF" w:rsidRPr="00E220B5" w:rsidRDefault="009675FF" w:rsidP="009675FF">
      <w:pPr>
        <w:spacing w:line="360" w:lineRule="auto"/>
        <w:rPr>
          <w:sz w:val="22"/>
        </w:rPr>
      </w:pPr>
      <w:r w:rsidRPr="00E220B5">
        <w:rPr>
          <w:sz w:val="22"/>
        </w:rPr>
        <w:lastRenderedPageBreak/>
        <w:t>Total length: 6385</w:t>
      </w:r>
    </w:p>
    <w:p w14:paraId="1F783ACD" w14:textId="77777777" w:rsidR="009675FF" w:rsidRPr="00E220B5" w:rsidRDefault="009675FF" w:rsidP="009675FF">
      <w:pPr>
        <w:spacing w:line="360" w:lineRule="auto"/>
        <w:rPr>
          <w:sz w:val="22"/>
        </w:rPr>
      </w:pPr>
      <w:r w:rsidRPr="00E220B5">
        <w:rPr>
          <w:sz w:val="22"/>
        </w:rPr>
        <w:t>Random number: 0.274 &gt; 0.1 no mutation</w:t>
      </w:r>
    </w:p>
    <w:p w14:paraId="6274903B" w14:textId="77777777" w:rsidR="009675FF" w:rsidRPr="00E220B5" w:rsidRDefault="009675FF" w:rsidP="009675FF">
      <w:pPr>
        <w:spacing w:line="360" w:lineRule="auto"/>
        <w:rPr>
          <w:sz w:val="22"/>
        </w:rPr>
      </w:pPr>
      <w:r w:rsidRPr="00E220B5">
        <w:rPr>
          <w:sz w:val="22"/>
        </w:rPr>
        <w:t xml:space="preserve">Till now: </w:t>
      </w:r>
    </w:p>
    <w:tbl>
      <w:tblPr>
        <w:tblStyle w:val="TableGrid"/>
        <w:tblW w:w="4523" w:type="dxa"/>
        <w:tblLook w:val="04A0" w:firstRow="1" w:lastRow="0" w:firstColumn="1" w:lastColumn="0" w:noHBand="0" w:noVBand="1"/>
      </w:tblPr>
      <w:tblGrid>
        <w:gridCol w:w="1047"/>
        <w:gridCol w:w="1738"/>
        <w:gridCol w:w="1738"/>
      </w:tblGrid>
      <w:tr w:rsidR="009675FF" w:rsidRPr="00E220B5" w14:paraId="31492D1F" w14:textId="77777777" w:rsidTr="008E5EF2">
        <w:tc>
          <w:tcPr>
            <w:tcW w:w="1047" w:type="dxa"/>
          </w:tcPr>
          <w:p w14:paraId="2CCE0565" w14:textId="77777777" w:rsidR="009675FF" w:rsidRPr="00E220B5" w:rsidRDefault="009675FF" w:rsidP="008E5EF2">
            <w:pPr>
              <w:spacing w:line="360" w:lineRule="auto"/>
              <w:rPr>
                <w:sz w:val="22"/>
              </w:rPr>
            </w:pPr>
          </w:p>
        </w:tc>
        <w:tc>
          <w:tcPr>
            <w:tcW w:w="1738" w:type="dxa"/>
          </w:tcPr>
          <w:p w14:paraId="76B1C4FC" w14:textId="77777777" w:rsidR="009675FF" w:rsidRPr="00E220B5" w:rsidRDefault="009675FF" w:rsidP="008E5EF2">
            <w:pPr>
              <w:spacing w:line="360" w:lineRule="auto"/>
              <w:rPr>
                <w:sz w:val="22"/>
              </w:rPr>
            </w:pPr>
            <w:r w:rsidRPr="00E220B5">
              <w:rPr>
                <w:sz w:val="22"/>
              </w:rPr>
              <w:t>Total length</w:t>
            </w:r>
          </w:p>
        </w:tc>
        <w:tc>
          <w:tcPr>
            <w:tcW w:w="1738" w:type="dxa"/>
          </w:tcPr>
          <w:p w14:paraId="1CDEFAD3" w14:textId="77777777" w:rsidR="009675FF" w:rsidRPr="00E220B5" w:rsidRDefault="009675FF" w:rsidP="008E5EF2">
            <w:pPr>
              <w:spacing w:line="360" w:lineRule="auto"/>
              <w:rPr>
                <w:sz w:val="22"/>
              </w:rPr>
            </w:pPr>
          </w:p>
        </w:tc>
      </w:tr>
      <w:tr w:rsidR="009675FF" w:rsidRPr="00E220B5" w14:paraId="129908EC" w14:textId="77777777" w:rsidTr="008E5EF2">
        <w:tc>
          <w:tcPr>
            <w:tcW w:w="1047" w:type="dxa"/>
          </w:tcPr>
          <w:p w14:paraId="5F54C824" w14:textId="77777777" w:rsidR="009675FF" w:rsidRPr="00E220B5" w:rsidRDefault="009675FF" w:rsidP="008E5EF2">
            <w:pPr>
              <w:spacing w:line="360" w:lineRule="auto"/>
              <w:rPr>
                <w:sz w:val="22"/>
              </w:rPr>
            </w:pPr>
            <w:r w:rsidRPr="00E220B5">
              <w:rPr>
                <w:sz w:val="22"/>
              </w:rPr>
              <w:t>Parent 5</w:t>
            </w:r>
          </w:p>
        </w:tc>
        <w:tc>
          <w:tcPr>
            <w:tcW w:w="1738" w:type="dxa"/>
          </w:tcPr>
          <w:p w14:paraId="528EEAAA" w14:textId="77777777" w:rsidR="009675FF" w:rsidRPr="00E220B5" w:rsidRDefault="009675FF" w:rsidP="008E5EF2">
            <w:pPr>
              <w:spacing w:line="360" w:lineRule="auto"/>
              <w:rPr>
                <w:sz w:val="22"/>
              </w:rPr>
            </w:pPr>
            <w:r w:rsidRPr="00E220B5">
              <w:rPr>
                <w:sz w:val="22"/>
              </w:rPr>
              <w:t>5305</w:t>
            </w:r>
          </w:p>
        </w:tc>
        <w:tc>
          <w:tcPr>
            <w:tcW w:w="1738" w:type="dxa"/>
          </w:tcPr>
          <w:p w14:paraId="4FCD5093" w14:textId="77777777" w:rsidR="009675FF" w:rsidRPr="00E220B5" w:rsidRDefault="009675FF" w:rsidP="008E5EF2">
            <w:pPr>
              <w:spacing w:line="360" w:lineRule="auto"/>
              <w:rPr>
                <w:sz w:val="22"/>
              </w:rPr>
            </w:pPr>
          </w:p>
        </w:tc>
      </w:tr>
      <w:tr w:rsidR="009675FF" w:rsidRPr="00E220B5" w14:paraId="1D8B0CEC" w14:textId="77777777" w:rsidTr="008E5EF2">
        <w:tc>
          <w:tcPr>
            <w:tcW w:w="1047" w:type="dxa"/>
          </w:tcPr>
          <w:p w14:paraId="13F80055" w14:textId="77777777" w:rsidR="009675FF" w:rsidRPr="00E220B5" w:rsidRDefault="009675FF" w:rsidP="008E5EF2">
            <w:pPr>
              <w:spacing w:line="360" w:lineRule="auto"/>
              <w:rPr>
                <w:sz w:val="22"/>
              </w:rPr>
            </w:pPr>
            <w:r w:rsidRPr="00E220B5">
              <w:rPr>
                <w:sz w:val="22"/>
              </w:rPr>
              <w:t>C1</w:t>
            </w:r>
          </w:p>
        </w:tc>
        <w:tc>
          <w:tcPr>
            <w:tcW w:w="1738" w:type="dxa"/>
          </w:tcPr>
          <w:p w14:paraId="2C317201" w14:textId="77777777" w:rsidR="009675FF" w:rsidRPr="00E220B5" w:rsidRDefault="009675FF" w:rsidP="008E5EF2">
            <w:pPr>
              <w:spacing w:line="360" w:lineRule="auto"/>
              <w:rPr>
                <w:sz w:val="22"/>
              </w:rPr>
            </w:pPr>
            <w:r w:rsidRPr="00E220B5">
              <w:rPr>
                <w:sz w:val="22"/>
              </w:rPr>
              <w:t>6535</w:t>
            </w:r>
          </w:p>
        </w:tc>
        <w:tc>
          <w:tcPr>
            <w:tcW w:w="1738" w:type="dxa"/>
          </w:tcPr>
          <w:p w14:paraId="7FEF61E2" w14:textId="77777777" w:rsidR="009675FF" w:rsidRPr="00E220B5" w:rsidRDefault="009675FF" w:rsidP="008E5EF2">
            <w:pPr>
              <w:spacing w:line="360" w:lineRule="auto"/>
              <w:rPr>
                <w:sz w:val="22"/>
              </w:rPr>
            </w:pPr>
          </w:p>
        </w:tc>
      </w:tr>
      <w:tr w:rsidR="009675FF" w:rsidRPr="00E220B5" w14:paraId="2252848D" w14:textId="77777777" w:rsidTr="008E5EF2">
        <w:trPr>
          <w:trHeight w:val="66"/>
        </w:trPr>
        <w:tc>
          <w:tcPr>
            <w:tcW w:w="1047" w:type="dxa"/>
          </w:tcPr>
          <w:p w14:paraId="7A7B69E9" w14:textId="77777777" w:rsidR="009675FF" w:rsidRPr="00E220B5" w:rsidRDefault="009675FF" w:rsidP="008E5EF2">
            <w:pPr>
              <w:spacing w:line="360" w:lineRule="auto"/>
              <w:rPr>
                <w:sz w:val="22"/>
              </w:rPr>
            </w:pPr>
            <w:r w:rsidRPr="00E220B5">
              <w:rPr>
                <w:sz w:val="22"/>
              </w:rPr>
              <w:t>C2</w:t>
            </w:r>
          </w:p>
        </w:tc>
        <w:tc>
          <w:tcPr>
            <w:tcW w:w="1738" w:type="dxa"/>
          </w:tcPr>
          <w:p w14:paraId="6B9B07FA" w14:textId="77777777" w:rsidR="009675FF" w:rsidRPr="00E220B5" w:rsidRDefault="009675FF" w:rsidP="008E5EF2">
            <w:pPr>
              <w:spacing w:line="360" w:lineRule="auto"/>
              <w:rPr>
                <w:sz w:val="22"/>
              </w:rPr>
            </w:pPr>
            <w:r w:rsidRPr="00E220B5">
              <w:rPr>
                <w:sz w:val="22"/>
              </w:rPr>
              <w:t>6987</w:t>
            </w:r>
          </w:p>
        </w:tc>
        <w:tc>
          <w:tcPr>
            <w:tcW w:w="1738" w:type="dxa"/>
          </w:tcPr>
          <w:p w14:paraId="358DF73C" w14:textId="77777777" w:rsidR="009675FF" w:rsidRPr="00E220B5" w:rsidRDefault="009675FF" w:rsidP="008E5EF2">
            <w:pPr>
              <w:spacing w:line="360" w:lineRule="auto"/>
              <w:rPr>
                <w:sz w:val="22"/>
              </w:rPr>
            </w:pPr>
          </w:p>
        </w:tc>
      </w:tr>
      <w:tr w:rsidR="009675FF" w:rsidRPr="00E220B5" w14:paraId="6E7F7166" w14:textId="77777777" w:rsidTr="008E5EF2">
        <w:trPr>
          <w:trHeight w:val="66"/>
        </w:trPr>
        <w:tc>
          <w:tcPr>
            <w:tcW w:w="1047" w:type="dxa"/>
          </w:tcPr>
          <w:p w14:paraId="52B3E133" w14:textId="77777777" w:rsidR="009675FF" w:rsidRPr="00E220B5" w:rsidRDefault="009675FF" w:rsidP="008E5EF2">
            <w:pPr>
              <w:spacing w:line="360" w:lineRule="auto"/>
              <w:rPr>
                <w:sz w:val="22"/>
              </w:rPr>
            </w:pPr>
            <w:r w:rsidRPr="00E220B5">
              <w:rPr>
                <w:sz w:val="22"/>
              </w:rPr>
              <w:t>C3</w:t>
            </w:r>
          </w:p>
        </w:tc>
        <w:tc>
          <w:tcPr>
            <w:tcW w:w="1738" w:type="dxa"/>
          </w:tcPr>
          <w:p w14:paraId="59D34269" w14:textId="77777777" w:rsidR="009675FF" w:rsidRPr="00E220B5" w:rsidRDefault="009675FF" w:rsidP="008E5EF2">
            <w:pPr>
              <w:spacing w:line="360" w:lineRule="auto"/>
              <w:rPr>
                <w:sz w:val="22"/>
              </w:rPr>
            </w:pPr>
            <w:r w:rsidRPr="00E220B5">
              <w:rPr>
                <w:sz w:val="22"/>
              </w:rPr>
              <w:t>7309</w:t>
            </w:r>
          </w:p>
        </w:tc>
        <w:tc>
          <w:tcPr>
            <w:tcW w:w="1738" w:type="dxa"/>
          </w:tcPr>
          <w:p w14:paraId="18A78AAB" w14:textId="77777777" w:rsidR="009675FF" w:rsidRPr="00E220B5" w:rsidRDefault="009675FF" w:rsidP="008E5EF2">
            <w:pPr>
              <w:spacing w:line="360" w:lineRule="auto"/>
              <w:rPr>
                <w:sz w:val="22"/>
              </w:rPr>
            </w:pPr>
          </w:p>
        </w:tc>
      </w:tr>
      <w:tr w:rsidR="009675FF" w:rsidRPr="00E220B5" w14:paraId="5FB196B9" w14:textId="77777777" w:rsidTr="008E5EF2">
        <w:trPr>
          <w:trHeight w:val="66"/>
        </w:trPr>
        <w:tc>
          <w:tcPr>
            <w:tcW w:w="1047" w:type="dxa"/>
          </w:tcPr>
          <w:p w14:paraId="2A2E477F" w14:textId="77777777" w:rsidR="009675FF" w:rsidRPr="00E220B5" w:rsidRDefault="009675FF" w:rsidP="008E5EF2">
            <w:pPr>
              <w:spacing w:line="360" w:lineRule="auto"/>
              <w:rPr>
                <w:sz w:val="22"/>
              </w:rPr>
            </w:pPr>
            <w:r w:rsidRPr="00E220B5">
              <w:rPr>
                <w:sz w:val="22"/>
              </w:rPr>
              <w:t>C4</w:t>
            </w:r>
          </w:p>
        </w:tc>
        <w:tc>
          <w:tcPr>
            <w:tcW w:w="1738" w:type="dxa"/>
          </w:tcPr>
          <w:p w14:paraId="4C79AD46" w14:textId="77777777" w:rsidR="009675FF" w:rsidRPr="00E220B5" w:rsidRDefault="009675FF" w:rsidP="008E5EF2">
            <w:pPr>
              <w:spacing w:line="360" w:lineRule="auto"/>
              <w:rPr>
                <w:sz w:val="22"/>
              </w:rPr>
            </w:pPr>
            <w:r w:rsidRPr="00E220B5">
              <w:rPr>
                <w:sz w:val="22"/>
              </w:rPr>
              <w:t>6934</w:t>
            </w:r>
          </w:p>
        </w:tc>
        <w:tc>
          <w:tcPr>
            <w:tcW w:w="1738" w:type="dxa"/>
          </w:tcPr>
          <w:p w14:paraId="72F943F9" w14:textId="77777777" w:rsidR="009675FF" w:rsidRPr="00E220B5" w:rsidRDefault="009675FF" w:rsidP="008E5EF2">
            <w:pPr>
              <w:spacing w:line="360" w:lineRule="auto"/>
              <w:rPr>
                <w:sz w:val="22"/>
              </w:rPr>
            </w:pPr>
          </w:p>
        </w:tc>
      </w:tr>
      <w:tr w:rsidR="009675FF" w:rsidRPr="00E220B5" w14:paraId="05C15D7C" w14:textId="77777777" w:rsidTr="008E5EF2">
        <w:trPr>
          <w:trHeight w:val="66"/>
        </w:trPr>
        <w:tc>
          <w:tcPr>
            <w:tcW w:w="1047" w:type="dxa"/>
          </w:tcPr>
          <w:p w14:paraId="3AF02D5F" w14:textId="77777777" w:rsidR="009675FF" w:rsidRPr="00E220B5" w:rsidRDefault="009675FF" w:rsidP="008E5EF2">
            <w:pPr>
              <w:spacing w:line="360" w:lineRule="auto"/>
              <w:rPr>
                <w:sz w:val="22"/>
              </w:rPr>
            </w:pPr>
            <w:r w:rsidRPr="00E220B5">
              <w:rPr>
                <w:sz w:val="22"/>
              </w:rPr>
              <w:t>C5</w:t>
            </w:r>
          </w:p>
        </w:tc>
        <w:tc>
          <w:tcPr>
            <w:tcW w:w="1738" w:type="dxa"/>
          </w:tcPr>
          <w:p w14:paraId="2B095A26" w14:textId="77777777" w:rsidR="009675FF" w:rsidRPr="00E220B5" w:rsidRDefault="009675FF" w:rsidP="008E5EF2">
            <w:pPr>
              <w:spacing w:line="360" w:lineRule="auto"/>
              <w:rPr>
                <w:sz w:val="22"/>
              </w:rPr>
            </w:pPr>
            <w:r w:rsidRPr="00E220B5">
              <w:rPr>
                <w:sz w:val="22"/>
              </w:rPr>
              <w:t>5305</w:t>
            </w:r>
          </w:p>
        </w:tc>
        <w:tc>
          <w:tcPr>
            <w:tcW w:w="1738" w:type="dxa"/>
          </w:tcPr>
          <w:p w14:paraId="20D425F8" w14:textId="77777777" w:rsidR="009675FF" w:rsidRPr="00E220B5" w:rsidRDefault="009675FF" w:rsidP="008E5EF2">
            <w:pPr>
              <w:spacing w:line="360" w:lineRule="auto"/>
              <w:rPr>
                <w:sz w:val="22"/>
              </w:rPr>
            </w:pPr>
          </w:p>
        </w:tc>
      </w:tr>
      <w:tr w:rsidR="009675FF" w:rsidRPr="00E220B5" w14:paraId="0C099C54" w14:textId="77777777" w:rsidTr="008E5EF2">
        <w:trPr>
          <w:trHeight w:val="66"/>
        </w:trPr>
        <w:tc>
          <w:tcPr>
            <w:tcW w:w="1047" w:type="dxa"/>
          </w:tcPr>
          <w:p w14:paraId="662C0EF9" w14:textId="77777777" w:rsidR="009675FF" w:rsidRPr="00E220B5" w:rsidRDefault="009675FF" w:rsidP="008E5EF2">
            <w:pPr>
              <w:spacing w:line="360" w:lineRule="auto"/>
              <w:rPr>
                <w:sz w:val="22"/>
              </w:rPr>
            </w:pPr>
            <w:r w:rsidRPr="00E220B5">
              <w:rPr>
                <w:sz w:val="22"/>
              </w:rPr>
              <w:t>C6</w:t>
            </w:r>
          </w:p>
        </w:tc>
        <w:tc>
          <w:tcPr>
            <w:tcW w:w="1738" w:type="dxa"/>
          </w:tcPr>
          <w:p w14:paraId="434757C0" w14:textId="77777777" w:rsidR="009675FF" w:rsidRPr="00E220B5" w:rsidRDefault="009675FF" w:rsidP="008E5EF2">
            <w:pPr>
              <w:spacing w:line="360" w:lineRule="auto"/>
              <w:rPr>
                <w:sz w:val="22"/>
              </w:rPr>
            </w:pPr>
            <w:r w:rsidRPr="00E220B5">
              <w:rPr>
                <w:sz w:val="22"/>
              </w:rPr>
              <w:t>7511</w:t>
            </w:r>
          </w:p>
        </w:tc>
        <w:tc>
          <w:tcPr>
            <w:tcW w:w="1738" w:type="dxa"/>
          </w:tcPr>
          <w:p w14:paraId="22FE2CCE" w14:textId="77777777" w:rsidR="009675FF" w:rsidRPr="00E220B5" w:rsidRDefault="009675FF" w:rsidP="008E5EF2">
            <w:pPr>
              <w:spacing w:line="360" w:lineRule="auto"/>
              <w:rPr>
                <w:sz w:val="22"/>
              </w:rPr>
            </w:pPr>
          </w:p>
        </w:tc>
      </w:tr>
      <w:tr w:rsidR="009675FF" w:rsidRPr="00E220B5" w14:paraId="15E10004" w14:textId="77777777" w:rsidTr="008E5EF2">
        <w:trPr>
          <w:trHeight w:val="66"/>
        </w:trPr>
        <w:tc>
          <w:tcPr>
            <w:tcW w:w="1047" w:type="dxa"/>
          </w:tcPr>
          <w:p w14:paraId="67BEEC8C" w14:textId="77777777" w:rsidR="009675FF" w:rsidRPr="00E220B5" w:rsidRDefault="009675FF" w:rsidP="008E5EF2">
            <w:pPr>
              <w:spacing w:line="360" w:lineRule="auto"/>
              <w:rPr>
                <w:sz w:val="22"/>
              </w:rPr>
            </w:pPr>
            <w:r w:rsidRPr="00E220B5">
              <w:rPr>
                <w:sz w:val="22"/>
              </w:rPr>
              <w:t>C7</w:t>
            </w:r>
          </w:p>
        </w:tc>
        <w:tc>
          <w:tcPr>
            <w:tcW w:w="1738" w:type="dxa"/>
          </w:tcPr>
          <w:p w14:paraId="2285B33E" w14:textId="77777777" w:rsidR="009675FF" w:rsidRPr="00E220B5" w:rsidRDefault="009675FF" w:rsidP="008E5EF2">
            <w:pPr>
              <w:spacing w:line="360" w:lineRule="auto"/>
              <w:rPr>
                <w:sz w:val="22"/>
              </w:rPr>
            </w:pPr>
            <w:r w:rsidRPr="00E220B5">
              <w:rPr>
                <w:sz w:val="22"/>
              </w:rPr>
              <w:t>7197</w:t>
            </w:r>
          </w:p>
        </w:tc>
        <w:tc>
          <w:tcPr>
            <w:tcW w:w="1738" w:type="dxa"/>
          </w:tcPr>
          <w:p w14:paraId="7E3A1914" w14:textId="77777777" w:rsidR="009675FF" w:rsidRPr="00E220B5" w:rsidRDefault="009675FF" w:rsidP="008E5EF2">
            <w:pPr>
              <w:spacing w:line="360" w:lineRule="auto"/>
              <w:rPr>
                <w:sz w:val="22"/>
              </w:rPr>
            </w:pPr>
            <w:r w:rsidRPr="00E220B5">
              <w:rPr>
                <w:sz w:val="22"/>
              </w:rPr>
              <w:t>Replace C3</w:t>
            </w:r>
          </w:p>
        </w:tc>
      </w:tr>
      <w:tr w:rsidR="009675FF" w:rsidRPr="00E220B5" w14:paraId="0C6B0115" w14:textId="77777777" w:rsidTr="008E5EF2">
        <w:trPr>
          <w:trHeight w:val="66"/>
        </w:trPr>
        <w:tc>
          <w:tcPr>
            <w:tcW w:w="1047" w:type="dxa"/>
          </w:tcPr>
          <w:p w14:paraId="73CA54B8" w14:textId="77777777" w:rsidR="009675FF" w:rsidRPr="00E220B5" w:rsidRDefault="009675FF" w:rsidP="008E5EF2">
            <w:pPr>
              <w:spacing w:line="360" w:lineRule="auto"/>
              <w:rPr>
                <w:sz w:val="22"/>
              </w:rPr>
            </w:pPr>
            <w:r w:rsidRPr="00E220B5">
              <w:rPr>
                <w:sz w:val="22"/>
              </w:rPr>
              <w:t>C8</w:t>
            </w:r>
          </w:p>
        </w:tc>
        <w:tc>
          <w:tcPr>
            <w:tcW w:w="1738" w:type="dxa"/>
          </w:tcPr>
          <w:p w14:paraId="34210AAF" w14:textId="77777777" w:rsidR="009675FF" w:rsidRPr="00E220B5" w:rsidRDefault="009675FF" w:rsidP="008E5EF2">
            <w:pPr>
              <w:spacing w:line="360" w:lineRule="auto"/>
              <w:rPr>
                <w:sz w:val="22"/>
              </w:rPr>
            </w:pPr>
            <w:r w:rsidRPr="00E220B5">
              <w:rPr>
                <w:sz w:val="22"/>
              </w:rPr>
              <w:t>6385</w:t>
            </w:r>
          </w:p>
        </w:tc>
        <w:tc>
          <w:tcPr>
            <w:tcW w:w="1738" w:type="dxa"/>
          </w:tcPr>
          <w:p w14:paraId="72A3AE84" w14:textId="77777777" w:rsidR="009675FF" w:rsidRPr="00E220B5" w:rsidRDefault="009675FF" w:rsidP="008E5EF2">
            <w:pPr>
              <w:spacing w:line="360" w:lineRule="auto"/>
              <w:rPr>
                <w:sz w:val="22"/>
              </w:rPr>
            </w:pPr>
            <w:r w:rsidRPr="00E220B5">
              <w:rPr>
                <w:sz w:val="22"/>
              </w:rPr>
              <w:t>Replace C2</w:t>
            </w:r>
          </w:p>
        </w:tc>
      </w:tr>
    </w:tbl>
    <w:p w14:paraId="00153150" w14:textId="02C3EB19" w:rsidR="009675FF" w:rsidRPr="00023950" w:rsidRDefault="00023950" w:rsidP="00023950">
      <w:pPr>
        <w:pStyle w:val="Caption"/>
        <w:keepNext/>
        <w:rPr>
          <w:sz w:val="24"/>
          <w:szCs w:val="24"/>
        </w:rPr>
      </w:pPr>
      <w:bookmarkStart w:id="52" w:name="_Toc155483628"/>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5</w:t>
      </w:r>
      <w:r w:rsidRPr="00E507F9">
        <w:rPr>
          <w:sz w:val="24"/>
          <w:szCs w:val="24"/>
        </w:rPr>
        <w:fldChar w:fldCharType="end"/>
      </w:r>
      <w:r>
        <w:rPr>
          <w:sz w:val="24"/>
          <w:szCs w:val="24"/>
        </w:rPr>
        <w:t xml:space="preserve">: </w:t>
      </w:r>
      <w:r>
        <w:rPr>
          <w:sz w:val="24"/>
          <w:szCs w:val="24"/>
        </w:rPr>
        <w:t>Bảng gồm 8 child mới</w:t>
      </w:r>
      <w:bookmarkEnd w:id="52"/>
    </w:p>
    <w:p w14:paraId="481183C2" w14:textId="77777777" w:rsidR="009675FF" w:rsidRPr="00E220B5" w:rsidRDefault="009675FF" w:rsidP="009675FF">
      <w:pPr>
        <w:spacing w:line="360" w:lineRule="auto"/>
        <w:rPr>
          <w:sz w:val="22"/>
        </w:rPr>
      </w:pPr>
      <w:r w:rsidRPr="00E220B5">
        <w:rPr>
          <w:sz w:val="22"/>
        </w:rPr>
        <w:t>Random number: 0.929 choose C4 as parent</w:t>
      </w:r>
    </w:p>
    <w:p w14:paraId="62F87E12" w14:textId="77777777" w:rsidR="009675FF" w:rsidRPr="00E220B5" w:rsidRDefault="009675FF" w:rsidP="009675FF">
      <w:pPr>
        <w:spacing w:line="360" w:lineRule="auto"/>
        <w:rPr>
          <w:sz w:val="22"/>
        </w:rPr>
      </w:pPr>
      <w:r w:rsidRPr="00E220B5">
        <w:rPr>
          <w:sz w:val="22"/>
        </w:rPr>
        <w:t>Random number: 0.790 choose C3 as parent</w:t>
      </w:r>
    </w:p>
    <w:p w14:paraId="720962C9" w14:textId="77777777" w:rsidR="009675FF" w:rsidRPr="00E220B5" w:rsidRDefault="009675FF" w:rsidP="009675FF">
      <w:pPr>
        <w:spacing w:line="360" w:lineRule="auto"/>
        <w:rPr>
          <w:sz w:val="22"/>
        </w:rPr>
      </w:pPr>
      <w:r w:rsidRPr="00E220B5">
        <w:rPr>
          <w:sz w:val="22"/>
        </w:rPr>
        <w:t>Random number: 0.940 choose C4 as parent</w:t>
      </w:r>
    </w:p>
    <w:p w14:paraId="6D1FA896" w14:textId="77777777" w:rsidR="009675FF" w:rsidRPr="00E220B5" w:rsidRDefault="009675FF" w:rsidP="009675FF">
      <w:pPr>
        <w:spacing w:line="360" w:lineRule="auto"/>
        <w:rPr>
          <w:sz w:val="22"/>
        </w:rPr>
      </w:pPr>
      <w:r w:rsidRPr="00E220B5">
        <w:rPr>
          <w:sz w:val="22"/>
        </w:rPr>
        <w:t>Random number: 0.710 choose C3 as parent</w:t>
      </w:r>
    </w:p>
    <w:p w14:paraId="72936E29" w14:textId="77777777" w:rsidR="009675FF" w:rsidRPr="00E220B5" w:rsidRDefault="009675FF" w:rsidP="009675FF">
      <w:pPr>
        <w:spacing w:line="360" w:lineRule="auto"/>
        <w:rPr>
          <w:sz w:val="22"/>
        </w:rPr>
      </w:pPr>
      <w:r w:rsidRPr="00E220B5">
        <w:rPr>
          <w:sz w:val="22"/>
        </w:rPr>
        <w:t>Random number: 0.314 choose C1 as parent</w:t>
      </w:r>
    </w:p>
    <w:p w14:paraId="1CF61BD9" w14:textId="77777777" w:rsidR="009675FF" w:rsidRPr="00E220B5" w:rsidRDefault="009675FF" w:rsidP="009675FF">
      <w:pPr>
        <w:tabs>
          <w:tab w:val="center" w:pos="4680"/>
        </w:tabs>
        <w:spacing w:line="360" w:lineRule="auto"/>
        <w:rPr>
          <w:sz w:val="22"/>
        </w:rPr>
      </w:pPr>
      <w:r w:rsidRPr="00E220B5">
        <w:rPr>
          <w:sz w:val="22"/>
        </w:rPr>
        <w:t>Random number: 0.361 choose C2 as parent</w:t>
      </w:r>
      <w:r w:rsidRPr="00E220B5">
        <w:rPr>
          <w:sz w:val="22"/>
        </w:rPr>
        <w:tab/>
      </w:r>
    </w:p>
    <w:p w14:paraId="28971E8A" w14:textId="77777777" w:rsidR="009675FF" w:rsidRPr="00E220B5" w:rsidRDefault="009675FF" w:rsidP="009675FF">
      <w:pPr>
        <w:spacing w:line="360" w:lineRule="auto"/>
        <w:rPr>
          <w:b/>
          <w:bCs/>
          <w:sz w:val="22"/>
        </w:rPr>
      </w:pPr>
      <w:r w:rsidRPr="00E220B5">
        <w:rPr>
          <w:b/>
          <w:bCs/>
          <w:sz w:val="22"/>
        </w:rPr>
        <w:t>Random number: 0.362 choose C2 as parent</w:t>
      </w:r>
    </w:p>
    <w:p w14:paraId="487B4B48" w14:textId="77777777" w:rsidR="009675FF" w:rsidRPr="00B576BE" w:rsidRDefault="009675FF" w:rsidP="009675FF">
      <w:pPr>
        <w:spacing w:line="360" w:lineRule="auto"/>
        <w:rPr>
          <w:b/>
          <w:bCs/>
          <w:sz w:val="22"/>
        </w:rPr>
      </w:pPr>
      <w:r w:rsidRPr="00E220B5">
        <w:rPr>
          <w:b/>
          <w:bCs/>
          <w:sz w:val="22"/>
        </w:rPr>
        <w:t>Random number: 0.617 choose C3 as parent</w:t>
      </w:r>
    </w:p>
    <w:p w14:paraId="3D03D702" w14:textId="77777777" w:rsidR="009675FF" w:rsidRPr="00E220B5" w:rsidRDefault="009675FF" w:rsidP="009675FF">
      <w:pPr>
        <w:spacing w:line="360" w:lineRule="auto"/>
        <w:rPr>
          <w:sz w:val="22"/>
        </w:rPr>
      </w:pPr>
      <w:r w:rsidRPr="00E220B5">
        <w:rPr>
          <w:sz w:val="22"/>
        </w:rPr>
        <w:t>Random number: 0.769 &lt; 0.8 =&gt; crossover</w:t>
      </w:r>
    </w:p>
    <w:tbl>
      <w:tblPr>
        <w:tblStyle w:val="TableGrid"/>
        <w:tblW w:w="2785" w:type="dxa"/>
        <w:tblLook w:val="04A0" w:firstRow="1" w:lastRow="0" w:firstColumn="1" w:lastColumn="0" w:noHBand="0" w:noVBand="1"/>
      </w:tblPr>
      <w:tblGrid>
        <w:gridCol w:w="625"/>
        <w:gridCol w:w="2160"/>
      </w:tblGrid>
      <w:tr w:rsidR="009675FF" w:rsidRPr="00E220B5" w14:paraId="0D12C224" w14:textId="77777777" w:rsidTr="008E5EF2">
        <w:trPr>
          <w:trHeight w:val="66"/>
        </w:trPr>
        <w:tc>
          <w:tcPr>
            <w:tcW w:w="625" w:type="dxa"/>
          </w:tcPr>
          <w:p w14:paraId="575C3700" w14:textId="77777777" w:rsidR="009675FF" w:rsidRPr="00E220B5" w:rsidRDefault="009675FF" w:rsidP="008E5EF2">
            <w:pPr>
              <w:spacing w:line="360" w:lineRule="auto"/>
              <w:rPr>
                <w:sz w:val="22"/>
              </w:rPr>
            </w:pPr>
            <w:r w:rsidRPr="00E220B5">
              <w:rPr>
                <w:sz w:val="22"/>
              </w:rPr>
              <w:t>C2</w:t>
            </w:r>
          </w:p>
        </w:tc>
        <w:tc>
          <w:tcPr>
            <w:tcW w:w="2160" w:type="dxa"/>
          </w:tcPr>
          <w:p w14:paraId="07B6DB96" w14:textId="77777777" w:rsidR="009675FF" w:rsidRPr="00E220B5" w:rsidRDefault="009675FF" w:rsidP="008E5EF2">
            <w:pPr>
              <w:spacing w:line="360" w:lineRule="auto"/>
              <w:rPr>
                <w:sz w:val="22"/>
              </w:rPr>
            </w:pPr>
            <w:r w:rsidRPr="00E220B5">
              <w:rPr>
                <w:sz w:val="22"/>
              </w:rPr>
              <w:t xml:space="preserve">6 -&gt; 4 -&gt; 3 -&gt; 5-&gt; 2 </w:t>
            </w:r>
          </w:p>
        </w:tc>
      </w:tr>
      <w:tr w:rsidR="009675FF" w:rsidRPr="00E220B5" w14:paraId="7F264A6E" w14:textId="77777777" w:rsidTr="008E5EF2">
        <w:trPr>
          <w:trHeight w:val="66"/>
        </w:trPr>
        <w:tc>
          <w:tcPr>
            <w:tcW w:w="625" w:type="dxa"/>
          </w:tcPr>
          <w:p w14:paraId="23AE9ED8" w14:textId="77777777" w:rsidR="009675FF" w:rsidRPr="00E220B5" w:rsidRDefault="009675FF" w:rsidP="008E5EF2">
            <w:pPr>
              <w:spacing w:line="360" w:lineRule="auto"/>
              <w:rPr>
                <w:sz w:val="22"/>
              </w:rPr>
            </w:pPr>
            <w:r w:rsidRPr="00E220B5">
              <w:rPr>
                <w:sz w:val="22"/>
              </w:rPr>
              <w:t>C3</w:t>
            </w:r>
          </w:p>
        </w:tc>
        <w:tc>
          <w:tcPr>
            <w:tcW w:w="2160" w:type="dxa"/>
          </w:tcPr>
          <w:p w14:paraId="7D108E0C" w14:textId="77777777" w:rsidR="009675FF" w:rsidRPr="00E220B5" w:rsidRDefault="009675FF" w:rsidP="008E5EF2">
            <w:pPr>
              <w:spacing w:line="360" w:lineRule="auto"/>
              <w:rPr>
                <w:sz w:val="22"/>
              </w:rPr>
            </w:pPr>
            <w:r w:rsidRPr="00E220B5">
              <w:rPr>
                <w:sz w:val="22"/>
              </w:rPr>
              <w:t>2 -&gt; 6 -&gt; 4 -&gt; 5 -&gt; 3</w:t>
            </w:r>
          </w:p>
        </w:tc>
      </w:tr>
      <w:tr w:rsidR="009675FF" w:rsidRPr="00E220B5" w14:paraId="26A790B2" w14:textId="77777777" w:rsidTr="008E5EF2">
        <w:trPr>
          <w:trHeight w:val="66"/>
        </w:trPr>
        <w:tc>
          <w:tcPr>
            <w:tcW w:w="625" w:type="dxa"/>
          </w:tcPr>
          <w:p w14:paraId="48970A7F" w14:textId="03925025" w:rsidR="009675FF" w:rsidRPr="00E220B5" w:rsidRDefault="009675FF" w:rsidP="009675FF">
            <w:pPr>
              <w:spacing w:line="360" w:lineRule="auto"/>
              <w:rPr>
                <w:sz w:val="22"/>
              </w:rPr>
            </w:pPr>
            <w:r w:rsidRPr="00E220B5">
              <w:rPr>
                <w:sz w:val="22"/>
              </w:rPr>
              <w:t>C2</w:t>
            </w:r>
          </w:p>
        </w:tc>
        <w:tc>
          <w:tcPr>
            <w:tcW w:w="2160" w:type="dxa"/>
          </w:tcPr>
          <w:p w14:paraId="657A7A02" w14:textId="1F19519E" w:rsidR="009675FF" w:rsidRPr="00E220B5" w:rsidRDefault="009675FF" w:rsidP="009675FF">
            <w:pPr>
              <w:spacing w:line="360" w:lineRule="auto"/>
              <w:rPr>
                <w:sz w:val="22"/>
              </w:rPr>
            </w:pPr>
            <w:r w:rsidRPr="00E220B5">
              <w:rPr>
                <w:sz w:val="22"/>
              </w:rPr>
              <w:t xml:space="preserve">6 -&gt; 4 | 3 -&gt; 5-&gt; 2 </w:t>
            </w:r>
          </w:p>
        </w:tc>
      </w:tr>
      <w:tr w:rsidR="009675FF" w:rsidRPr="00E220B5" w14:paraId="3ADA0132" w14:textId="77777777" w:rsidTr="008E5EF2">
        <w:trPr>
          <w:trHeight w:val="66"/>
        </w:trPr>
        <w:tc>
          <w:tcPr>
            <w:tcW w:w="625" w:type="dxa"/>
          </w:tcPr>
          <w:p w14:paraId="3DBFA57D" w14:textId="586CB2E7" w:rsidR="009675FF" w:rsidRPr="00E220B5" w:rsidRDefault="009675FF" w:rsidP="009675FF">
            <w:pPr>
              <w:spacing w:line="360" w:lineRule="auto"/>
              <w:rPr>
                <w:sz w:val="22"/>
              </w:rPr>
            </w:pPr>
            <w:r w:rsidRPr="00E220B5">
              <w:rPr>
                <w:sz w:val="22"/>
              </w:rPr>
              <w:t>C3</w:t>
            </w:r>
          </w:p>
        </w:tc>
        <w:tc>
          <w:tcPr>
            <w:tcW w:w="2160" w:type="dxa"/>
          </w:tcPr>
          <w:p w14:paraId="7C3C92D5" w14:textId="5D183CA8" w:rsidR="009675FF" w:rsidRPr="00E220B5" w:rsidRDefault="009675FF" w:rsidP="009675FF">
            <w:pPr>
              <w:spacing w:line="360" w:lineRule="auto"/>
              <w:rPr>
                <w:sz w:val="22"/>
              </w:rPr>
            </w:pPr>
            <w:r w:rsidRPr="00E220B5">
              <w:rPr>
                <w:sz w:val="22"/>
              </w:rPr>
              <w:t>2 -&gt; 6 | 4 -&gt; 5 -&gt; 3</w:t>
            </w:r>
          </w:p>
        </w:tc>
      </w:tr>
    </w:tbl>
    <w:p w14:paraId="0745E206" w14:textId="164903B3" w:rsidR="00023950" w:rsidRPr="00023950" w:rsidRDefault="00023950" w:rsidP="00023950">
      <w:pPr>
        <w:pStyle w:val="Caption"/>
        <w:keepNext/>
        <w:rPr>
          <w:sz w:val="24"/>
          <w:szCs w:val="24"/>
        </w:rPr>
      </w:pPr>
      <w:bookmarkStart w:id="53" w:name="_Toc155483629"/>
      <w:r>
        <w:rPr>
          <w:sz w:val="24"/>
          <w:szCs w:val="24"/>
        </w:rPr>
        <w:lastRenderedPageBreak/>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6</w:t>
      </w:r>
      <w:r w:rsidRPr="00E507F9">
        <w:rPr>
          <w:sz w:val="24"/>
          <w:szCs w:val="24"/>
        </w:rPr>
        <w:fldChar w:fldCharType="end"/>
      </w:r>
      <w:r>
        <w:rPr>
          <w:sz w:val="24"/>
          <w:szCs w:val="24"/>
        </w:rPr>
        <w:t>: Thực hiện lai chéo dựa trên P</w:t>
      </w:r>
      <w:r>
        <w:rPr>
          <w:sz w:val="24"/>
          <w:szCs w:val="24"/>
        </w:rPr>
        <w:t>1</w:t>
      </w:r>
      <w:bookmarkEnd w:id="53"/>
    </w:p>
    <w:p w14:paraId="0A9C16C9" w14:textId="311ED7B4" w:rsidR="009675FF" w:rsidRPr="00E220B5" w:rsidRDefault="009675FF" w:rsidP="009675FF">
      <w:pPr>
        <w:spacing w:line="360" w:lineRule="auto"/>
        <w:rPr>
          <w:sz w:val="22"/>
        </w:rPr>
      </w:pPr>
      <w:r w:rsidRPr="00E220B5">
        <w:rPr>
          <w:sz w:val="22"/>
        </w:rPr>
        <w:t>New child: 2 -&gt; 4 -&gt; 3 -&gt; 5-&gt; 6</w:t>
      </w:r>
    </w:p>
    <w:p w14:paraId="2122D31F" w14:textId="77777777" w:rsidR="009675FF" w:rsidRPr="00E220B5" w:rsidRDefault="009675FF" w:rsidP="009675FF">
      <w:pPr>
        <w:spacing w:line="360" w:lineRule="auto"/>
        <w:rPr>
          <w:sz w:val="22"/>
        </w:rPr>
      </w:pPr>
      <w:r w:rsidRPr="00E220B5">
        <w:rPr>
          <w:sz w:val="22"/>
        </w:rPr>
        <w:t>Total: 7965 (unfit)</w:t>
      </w:r>
    </w:p>
    <w:tbl>
      <w:tblPr>
        <w:tblStyle w:val="TableGrid"/>
        <w:tblW w:w="2785" w:type="dxa"/>
        <w:tblLook w:val="04A0" w:firstRow="1" w:lastRow="0" w:firstColumn="1" w:lastColumn="0" w:noHBand="0" w:noVBand="1"/>
      </w:tblPr>
      <w:tblGrid>
        <w:gridCol w:w="625"/>
        <w:gridCol w:w="2160"/>
      </w:tblGrid>
      <w:tr w:rsidR="009675FF" w:rsidRPr="00E220B5" w14:paraId="6EDA7D2D" w14:textId="77777777" w:rsidTr="008E5EF2">
        <w:trPr>
          <w:trHeight w:val="66"/>
        </w:trPr>
        <w:tc>
          <w:tcPr>
            <w:tcW w:w="625" w:type="dxa"/>
          </w:tcPr>
          <w:p w14:paraId="500A0548" w14:textId="77777777" w:rsidR="009675FF" w:rsidRPr="00E220B5" w:rsidRDefault="009675FF" w:rsidP="008E5EF2">
            <w:pPr>
              <w:spacing w:line="360" w:lineRule="auto"/>
              <w:rPr>
                <w:sz w:val="22"/>
              </w:rPr>
            </w:pPr>
            <w:r w:rsidRPr="00E220B5">
              <w:rPr>
                <w:sz w:val="22"/>
              </w:rPr>
              <w:t>C3</w:t>
            </w:r>
          </w:p>
        </w:tc>
        <w:tc>
          <w:tcPr>
            <w:tcW w:w="2160" w:type="dxa"/>
          </w:tcPr>
          <w:p w14:paraId="2B797DC3" w14:textId="77777777" w:rsidR="009675FF" w:rsidRPr="00E220B5" w:rsidRDefault="009675FF" w:rsidP="008E5EF2">
            <w:pPr>
              <w:spacing w:line="360" w:lineRule="auto"/>
              <w:rPr>
                <w:sz w:val="22"/>
              </w:rPr>
            </w:pPr>
            <w:r w:rsidRPr="00E220B5">
              <w:rPr>
                <w:sz w:val="22"/>
              </w:rPr>
              <w:t>2 -&gt; 6 | 4 -&gt; 5 -&gt; 3</w:t>
            </w:r>
          </w:p>
        </w:tc>
      </w:tr>
      <w:tr w:rsidR="009675FF" w:rsidRPr="00E220B5" w14:paraId="0B7799CC" w14:textId="77777777" w:rsidTr="008E5EF2">
        <w:trPr>
          <w:trHeight w:val="66"/>
        </w:trPr>
        <w:tc>
          <w:tcPr>
            <w:tcW w:w="625" w:type="dxa"/>
          </w:tcPr>
          <w:p w14:paraId="4F01114C" w14:textId="77777777" w:rsidR="009675FF" w:rsidRPr="00E220B5" w:rsidRDefault="009675FF" w:rsidP="008E5EF2">
            <w:pPr>
              <w:spacing w:line="360" w:lineRule="auto"/>
              <w:rPr>
                <w:sz w:val="22"/>
              </w:rPr>
            </w:pPr>
            <w:r w:rsidRPr="00E220B5">
              <w:rPr>
                <w:sz w:val="22"/>
              </w:rPr>
              <w:t>C2</w:t>
            </w:r>
          </w:p>
        </w:tc>
        <w:tc>
          <w:tcPr>
            <w:tcW w:w="2160" w:type="dxa"/>
          </w:tcPr>
          <w:p w14:paraId="77016473" w14:textId="77777777" w:rsidR="009675FF" w:rsidRPr="00E220B5" w:rsidRDefault="009675FF" w:rsidP="008E5EF2">
            <w:pPr>
              <w:spacing w:line="360" w:lineRule="auto"/>
              <w:rPr>
                <w:sz w:val="22"/>
              </w:rPr>
            </w:pPr>
            <w:r w:rsidRPr="00E220B5">
              <w:rPr>
                <w:sz w:val="22"/>
              </w:rPr>
              <w:t xml:space="preserve">6 -&gt; 4 | 3 -&gt; 5-&gt; 2 </w:t>
            </w:r>
          </w:p>
        </w:tc>
      </w:tr>
    </w:tbl>
    <w:p w14:paraId="0653F111" w14:textId="16D4F2F5" w:rsidR="009675FF" w:rsidRPr="00023950" w:rsidRDefault="00023950" w:rsidP="00023950">
      <w:pPr>
        <w:pStyle w:val="Caption"/>
        <w:keepNext/>
        <w:rPr>
          <w:sz w:val="24"/>
          <w:szCs w:val="24"/>
        </w:rPr>
      </w:pPr>
      <w:bookmarkStart w:id="54" w:name="_Toc155483630"/>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7</w:t>
      </w:r>
      <w:r w:rsidRPr="00E507F9">
        <w:rPr>
          <w:sz w:val="24"/>
          <w:szCs w:val="24"/>
        </w:rPr>
        <w:fldChar w:fldCharType="end"/>
      </w:r>
      <w:r>
        <w:rPr>
          <w:sz w:val="24"/>
          <w:szCs w:val="24"/>
        </w:rPr>
        <w:t>: Thực hiện lai chéo dựa trên P</w:t>
      </w:r>
      <w:r>
        <w:rPr>
          <w:sz w:val="24"/>
          <w:szCs w:val="24"/>
        </w:rPr>
        <w:t>2</w:t>
      </w:r>
      <w:bookmarkEnd w:id="54"/>
    </w:p>
    <w:p w14:paraId="5D53D75D" w14:textId="77777777" w:rsidR="009675FF" w:rsidRPr="00E220B5" w:rsidRDefault="009675FF" w:rsidP="009675FF">
      <w:pPr>
        <w:spacing w:line="360" w:lineRule="auto"/>
        <w:rPr>
          <w:sz w:val="22"/>
        </w:rPr>
      </w:pPr>
      <w:r w:rsidRPr="00E220B5">
        <w:rPr>
          <w:sz w:val="22"/>
        </w:rPr>
        <w:t>New child C9: 6 -&gt; 4 -&gt; 2 -&gt; 5-&gt; 3</w:t>
      </w:r>
    </w:p>
    <w:p w14:paraId="747A01D8" w14:textId="77777777" w:rsidR="009675FF" w:rsidRPr="00E220B5" w:rsidRDefault="009675FF" w:rsidP="009675FF">
      <w:pPr>
        <w:spacing w:line="360" w:lineRule="auto"/>
        <w:rPr>
          <w:sz w:val="22"/>
        </w:rPr>
      </w:pPr>
      <w:r w:rsidRPr="00E220B5">
        <w:rPr>
          <w:sz w:val="22"/>
        </w:rPr>
        <w:t>Total: 7173 Replace C7</w:t>
      </w:r>
    </w:p>
    <w:p w14:paraId="07A5AD5D" w14:textId="77777777" w:rsidR="009675FF" w:rsidRPr="00E220B5" w:rsidRDefault="009675FF" w:rsidP="009675FF">
      <w:pPr>
        <w:spacing w:line="360" w:lineRule="auto"/>
        <w:rPr>
          <w:sz w:val="22"/>
        </w:rPr>
      </w:pPr>
      <w:r w:rsidRPr="00E220B5">
        <w:rPr>
          <w:sz w:val="22"/>
        </w:rPr>
        <w:t>Random number: 0.756 &gt; 0.1 no mutation</w:t>
      </w:r>
    </w:p>
    <w:p w14:paraId="79F87FDB" w14:textId="77777777" w:rsidR="009675FF" w:rsidRPr="00E220B5" w:rsidRDefault="009675FF" w:rsidP="009675FF">
      <w:pPr>
        <w:spacing w:line="360" w:lineRule="auto"/>
        <w:rPr>
          <w:sz w:val="22"/>
        </w:rPr>
      </w:pPr>
      <w:r w:rsidRPr="00E220B5">
        <w:rPr>
          <w:sz w:val="22"/>
        </w:rPr>
        <w:t>Random number: 0.417 choose C1 as parent</w:t>
      </w:r>
    </w:p>
    <w:p w14:paraId="4D4DE1CE" w14:textId="77777777" w:rsidR="009675FF" w:rsidRPr="00E220B5" w:rsidRDefault="009675FF" w:rsidP="009675FF">
      <w:pPr>
        <w:spacing w:line="360" w:lineRule="auto"/>
        <w:rPr>
          <w:sz w:val="22"/>
        </w:rPr>
      </w:pPr>
      <w:r w:rsidRPr="00E220B5">
        <w:rPr>
          <w:sz w:val="22"/>
        </w:rPr>
        <w:t>Random number: 0.638 choose C2 as parent</w:t>
      </w:r>
    </w:p>
    <w:p w14:paraId="3FDC6F62" w14:textId="77777777" w:rsidR="009675FF" w:rsidRPr="00E220B5" w:rsidRDefault="009675FF" w:rsidP="009675FF">
      <w:pPr>
        <w:spacing w:line="360" w:lineRule="auto"/>
        <w:rPr>
          <w:b/>
          <w:bCs/>
          <w:sz w:val="22"/>
        </w:rPr>
      </w:pPr>
      <w:r w:rsidRPr="00E220B5">
        <w:rPr>
          <w:b/>
          <w:bCs/>
          <w:sz w:val="22"/>
        </w:rPr>
        <w:t>Random number: 0.298 choose P5 as parent</w:t>
      </w:r>
    </w:p>
    <w:p w14:paraId="06A9CA63" w14:textId="77777777" w:rsidR="009675FF" w:rsidRPr="00E220B5" w:rsidRDefault="009675FF" w:rsidP="009675FF">
      <w:pPr>
        <w:spacing w:line="360" w:lineRule="auto"/>
        <w:rPr>
          <w:b/>
          <w:bCs/>
          <w:sz w:val="22"/>
        </w:rPr>
      </w:pPr>
      <w:r w:rsidRPr="00E220B5">
        <w:rPr>
          <w:b/>
          <w:bCs/>
          <w:sz w:val="22"/>
        </w:rPr>
        <w:t>Random number: 0.687 choose C3 as parent</w:t>
      </w:r>
    </w:p>
    <w:p w14:paraId="3AC5EBE4" w14:textId="77777777" w:rsidR="009675FF" w:rsidRPr="00E220B5" w:rsidRDefault="009675FF" w:rsidP="009675FF">
      <w:pPr>
        <w:spacing w:line="360" w:lineRule="auto"/>
        <w:rPr>
          <w:sz w:val="22"/>
        </w:rPr>
      </w:pPr>
      <w:r w:rsidRPr="00E220B5">
        <w:rPr>
          <w:sz w:val="22"/>
        </w:rPr>
        <w:t>Random number: 0.652 &lt;0.8 crossover</w:t>
      </w:r>
    </w:p>
    <w:tbl>
      <w:tblPr>
        <w:tblStyle w:val="TableGrid"/>
        <w:tblW w:w="3415" w:type="dxa"/>
        <w:tblLook w:val="04A0" w:firstRow="1" w:lastRow="0" w:firstColumn="1" w:lastColumn="0" w:noHBand="0" w:noVBand="1"/>
      </w:tblPr>
      <w:tblGrid>
        <w:gridCol w:w="1075"/>
        <w:gridCol w:w="2340"/>
      </w:tblGrid>
      <w:tr w:rsidR="009675FF" w:rsidRPr="00E220B5" w14:paraId="09E7FE07" w14:textId="77777777" w:rsidTr="008E5EF2">
        <w:tc>
          <w:tcPr>
            <w:tcW w:w="1075" w:type="dxa"/>
          </w:tcPr>
          <w:p w14:paraId="55F75EF2" w14:textId="77777777" w:rsidR="009675FF" w:rsidRPr="00E220B5" w:rsidRDefault="009675FF" w:rsidP="008E5EF2">
            <w:pPr>
              <w:spacing w:line="360" w:lineRule="auto"/>
              <w:rPr>
                <w:sz w:val="22"/>
              </w:rPr>
            </w:pPr>
            <w:r w:rsidRPr="00E220B5">
              <w:rPr>
                <w:sz w:val="22"/>
              </w:rPr>
              <w:t>Parent 5</w:t>
            </w:r>
          </w:p>
        </w:tc>
        <w:tc>
          <w:tcPr>
            <w:tcW w:w="2340" w:type="dxa"/>
          </w:tcPr>
          <w:p w14:paraId="0E0250F2" w14:textId="77777777" w:rsidR="009675FF" w:rsidRPr="00E220B5" w:rsidRDefault="009675FF" w:rsidP="008E5EF2">
            <w:pPr>
              <w:spacing w:line="360" w:lineRule="auto"/>
              <w:rPr>
                <w:sz w:val="22"/>
              </w:rPr>
            </w:pPr>
            <w:r w:rsidRPr="00E220B5">
              <w:rPr>
                <w:sz w:val="22"/>
              </w:rPr>
              <w:t xml:space="preserve">6 -&gt; 4-&gt; 3 -&gt; 2 -&gt; 5 </w:t>
            </w:r>
          </w:p>
        </w:tc>
      </w:tr>
      <w:tr w:rsidR="009675FF" w:rsidRPr="00E220B5" w14:paraId="78A45734" w14:textId="77777777" w:rsidTr="008E5EF2">
        <w:trPr>
          <w:trHeight w:val="66"/>
        </w:trPr>
        <w:tc>
          <w:tcPr>
            <w:tcW w:w="1075" w:type="dxa"/>
          </w:tcPr>
          <w:p w14:paraId="2409092B" w14:textId="77777777" w:rsidR="009675FF" w:rsidRPr="00E220B5" w:rsidRDefault="009675FF" w:rsidP="008E5EF2">
            <w:pPr>
              <w:spacing w:line="360" w:lineRule="auto"/>
              <w:rPr>
                <w:sz w:val="22"/>
              </w:rPr>
            </w:pPr>
            <w:r w:rsidRPr="00E220B5">
              <w:rPr>
                <w:sz w:val="22"/>
              </w:rPr>
              <w:t>C3</w:t>
            </w:r>
          </w:p>
        </w:tc>
        <w:tc>
          <w:tcPr>
            <w:tcW w:w="2340" w:type="dxa"/>
          </w:tcPr>
          <w:p w14:paraId="09B17A0F" w14:textId="77777777" w:rsidR="009675FF" w:rsidRPr="00E220B5" w:rsidRDefault="009675FF" w:rsidP="008E5EF2">
            <w:pPr>
              <w:spacing w:line="360" w:lineRule="auto"/>
              <w:rPr>
                <w:sz w:val="22"/>
              </w:rPr>
            </w:pPr>
            <w:r w:rsidRPr="00E220B5">
              <w:rPr>
                <w:sz w:val="22"/>
              </w:rPr>
              <w:t>2 -&gt; 6 -&gt; 4 -&gt; 5 -&gt; 3</w:t>
            </w:r>
          </w:p>
        </w:tc>
      </w:tr>
      <w:tr w:rsidR="009675FF" w:rsidRPr="00E220B5" w14:paraId="4A938C5D" w14:textId="77777777" w:rsidTr="008E5EF2">
        <w:trPr>
          <w:trHeight w:val="66"/>
        </w:trPr>
        <w:tc>
          <w:tcPr>
            <w:tcW w:w="1075" w:type="dxa"/>
          </w:tcPr>
          <w:p w14:paraId="1DE302AE" w14:textId="0C8595B3" w:rsidR="009675FF" w:rsidRPr="00E220B5" w:rsidRDefault="009675FF" w:rsidP="009675FF">
            <w:pPr>
              <w:spacing w:line="360" w:lineRule="auto"/>
              <w:rPr>
                <w:sz w:val="22"/>
              </w:rPr>
            </w:pPr>
            <w:r w:rsidRPr="00E220B5">
              <w:rPr>
                <w:sz w:val="22"/>
              </w:rPr>
              <w:t>Parent 5</w:t>
            </w:r>
          </w:p>
        </w:tc>
        <w:tc>
          <w:tcPr>
            <w:tcW w:w="2340" w:type="dxa"/>
          </w:tcPr>
          <w:p w14:paraId="28EA9645" w14:textId="7BCCB8E2" w:rsidR="009675FF" w:rsidRPr="00E220B5" w:rsidRDefault="009675FF" w:rsidP="009675FF">
            <w:pPr>
              <w:spacing w:line="360" w:lineRule="auto"/>
              <w:rPr>
                <w:sz w:val="22"/>
              </w:rPr>
            </w:pPr>
            <w:r w:rsidRPr="00E220B5">
              <w:rPr>
                <w:sz w:val="22"/>
              </w:rPr>
              <w:t>2 -&gt;4 -&gt; 3 -&gt; 6 -&gt; 5</w:t>
            </w:r>
          </w:p>
        </w:tc>
      </w:tr>
      <w:tr w:rsidR="009675FF" w:rsidRPr="00E220B5" w14:paraId="710F7005" w14:textId="77777777" w:rsidTr="008E5EF2">
        <w:trPr>
          <w:trHeight w:val="66"/>
        </w:trPr>
        <w:tc>
          <w:tcPr>
            <w:tcW w:w="1075" w:type="dxa"/>
          </w:tcPr>
          <w:p w14:paraId="3C8AB7FA" w14:textId="7849569D" w:rsidR="009675FF" w:rsidRPr="00E220B5" w:rsidRDefault="009675FF" w:rsidP="009675FF">
            <w:pPr>
              <w:spacing w:line="360" w:lineRule="auto"/>
              <w:rPr>
                <w:sz w:val="22"/>
              </w:rPr>
            </w:pPr>
            <w:r w:rsidRPr="00E220B5">
              <w:rPr>
                <w:sz w:val="22"/>
              </w:rPr>
              <w:t>C3</w:t>
            </w:r>
          </w:p>
        </w:tc>
        <w:tc>
          <w:tcPr>
            <w:tcW w:w="2340" w:type="dxa"/>
          </w:tcPr>
          <w:p w14:paraId="30C0D746" w14:textId="308CCD55" w:rsidR="009675FF" w:rsidRPr="00E220B5" w:rsidRDefault="009675FF" w:rsidP="009675FF">
            <w:pPr>
              <w:spacing w:line="360" w:lineRule="auto"/>
              <w:rPr>
                <w:sz w:val="22"/>
              </w:rPr>
            </w:pPr>
            <w:r w:rsidRPr="00E220B5">
              <w:rPr>
                <w:sz w:val="22"/>
              </w:rPr>
              <w:t>2 -&gt; 6 -&gt; 4 -&gt; 5 -&gt; 3</w:t>
            </w:r>
          </w:p>
        </w:tc>
      </w:tr>
    </w:tbl>
    <w:p w14:paraId="02E74D27" w14:textId="0C725BB7" w:rsidR="00023950" w:rsidRPr="00023950" w:rsidRDefault="00023950" w:rsidP="00023950">
      <w:pPr>
        <w:pStyle w:val="Caption"/>
        <w:keepNext/>
        <w:rPr>
          <w:sz w:val="24"/>
          <w:szCs w:val="24"/>
        </w:rPr>
      </w:pPr>
      <w:bookmarkStart w:id="55" w:name="_Toc155483631"/>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8</w:t>
      </w:r>
      <w:r w:rsidRPr="00E507F9">
        <w:rPr>
          <w:sz w:val="24"/>
          <w:szCs w:val="24"/>
        </w:rPr>
        <w:fldChar w:fldCharType="end"/>
      </w:r>
      <w:r>
        <w:rPr>
          <w:sz w:val="24"/>
          <w:szCs w:val="24"/>
        </w:rPr>
        <w:t>: Thực hiện lai chéo dựa trên P1</w:t>
      </w:r>
      <w:bookmarkEnd w:id="55"/>
    </w:p>
    <w:p w14:paraId="609A7822" w14:textId="02794F63" w:rsidR="009675FF" w:rsidRPr="00E220B5" w:rsidRDefault="009675FF" w:rsidP="009675FF">
      <w:pPr>
        <w:spacing w:line="360" w:lineRule="auto"/>
        <w:rPr>
          <w:sz w:val="22"/>
        </w:rPr>
      </w:pPr>
      <w:r w:rsidRPr="00E220B5">
        <w:rPr>
          <w:sz w:val="22"/>
        </w:rPr>
        <w:t>New child C10:  2 -&gt;6 -&gt; 3 -&gt; 4 -&gt; 5</w:t>
      </w:r>
    </w:p>
    <w:p w14:paraId="20FF8852" w14:textId="77777777" w:rsidR="009675FF" w:rsidRPr="00E220B5" w:rsidRDefault="009675FF" w:rsidP="009675FF">
      <w:pPr>
        <w:spacing w:line="360" w:lineRule="auto"/>
        <w:rPr>
          <w:sz w:val="22"/>
        </w:rPr>
      </w:pPr>
      <w:r w:rsidRPr="00E220B5">
        <w:rPr>
          <w:sz w:val="22"/>
        </w:rPr>
        <w:t>Total length: 6892</w:t>
      </w:r>
    </w:p>
    <w:tbl>
      <w:tblPr>
        <w:tblStyle w:val="TableGrid"/>
        <w:tblW w:w="3415" w:type="dxa"/>
        <w:tblLook w:val="04A0" w:firstRow="1" w:lastRow="0" w:firstColumn="1" w:lastColumn="0" w:noHBand="0" w:noVBand="1"/>
      </w:tblPr>
      <w:tblGrid>
        <w:gridCol w:w="1075"/>
        <w:gridCol w:w="2340"/>
      </w:tblGrid>
      <w:tr w:rsidR="009675FF" w:rsidRPr="00E220B5" w14:paraId="7F10617C" w14:textId="77777777" w:rsidTr="008E5EF2">
        <w:trPr>
          <w:trHeight w:val="66"/>
        </w:trPr>
        <w:tc>
          <w:tcPr>
            <w:tcW w:w="1075" w:type="dxa"/>
          </w:tcPr>
          <w:p w14:paraId="061D6EB6" w14:textId="77777777" w:rsidR="009675FF" w:rsidRPr="00E220B5" w:rsidRDefault="009675FF" w:rsidP="008E5EF2">
            <w:pPr>
              <w:spacing w:line="360" w:lineRule="auto"/>
              <w:rPr>
                <w:sz w:val="22"/>
              </w:rPr>
            </w:pPr>
            <w:r w:rsidRPr="00E220B5">
              <w:rPr>
                <w:sz w:val="22"/>
              </w:rPr>
              <w:t>C3</w:t>
            </w:r>
          </w:p>
        </w:tc>
        <w:tc>
          <w:tcPr>
            <w:tcW w:w="2340" w:type="dxa"/>
          </w:tcPr>
          <w:p w14:paraId="322CE315" w14:textId="77777777" w:rsidR="009675FF" w:rsidRPr="00E220B5" w:rsidRDefault="009675FF" w:rsidP="008E5EF2">
            <w:pPr>
              <w:spacing w:line="360" w:lineRule="auto"/>
              <w:rPr>
                <w:sz w:val="22"/>
              </w:rPr>
            </w:pPr>
            <w:r w:rsidRPr="00E220B5">
              <w:rPr>
                <w:sz w:val="22"/>
              </w:rPr>
              <w:t>2 -&gt; 6 -&gt; 4 -&gt; 5 -&gt; 3</w:t>
            </w:r>
          </w:p>
        </w:tc>
      </w:tr>
      <w:tr w:rsidR="009675FF" w:rsidRPr="00E220B5" w14:paraId="578352E9" w14:textId="77777777" w:rsidTr="008E5EF2">
        <w:trPr>
          <w:trHeight w:val="66"/>
        </w:trPr>
        <w:tc>
          <w:tcPr>
            <w:tcW w:w="1075" w:type="dxa"/>
          </w:tcPr>
          <w:p w14:paraId="3278CF7A" w14:textId="77777777" w:rsidR="009675FF" w:rsidRPr="00E220B5" w:rsidRDefault="009675FF" w:rsidP="008E5EF2">
            <w:pPr>
              <w:spacing w:line="360" w:lineRule="auto"/>
              <w:rPr>
                <w:sz w:val="22"/>
              </w:rPr>
            </w:pPr>
            <w:r w:rsidRPr="00E220B5">
              <w:rPr>
                <w:sz w:val="22"/>
              </w:rPr>
              <w:t>Parent 5</w:t>
            </w:r>
          </w:p>
        </w:tc>
        <w:tc>
          <w:tcPr>
            <w:tcW w:w="2340" w:type="dxa"/>
          </w:tcPr>
          <w:p w14:paraId="5FBC57DB" w14:textId="77777777" w:rsidR="009675FF" w:rsidRPr="00E220B5" w:rsidRDefault="009675FF" w:rsidP="008E5EF2">
            <w:pPr>
              <w:spacing w:line="360" w:lineRule="auto"/>
              <w:rPr>
                <w:sz w:val="22"/>
              </w:rPr>
            </w:pPr>
            <w:r w:rsidRPr="00E220B5">
              <w:rPr>
                <w:sz w:val="22"/>
              </w:rPr>
              <w:t xml:space="preserve">6 -&gt; 4-&gt; 3 -&gt; 2 -&gt; 5 </w:t>
            </w:r>
          </w:p>
        </w:tc>
      </w:tr>
      <w:tr w:rsidR="009675FF" w:rsidRPr="00E220B5" w14:paraId="31055D62" w14:textId="77777777" w:rsidTr="008E5EF2">
        <w:trPr>
          <w:trHeight w:val="66"/>
        </w:trPr>
        <w:tc>
          <w:tcPr>
            <w:tcW w:w="1075" w:type="dxa"/>
          </w:tcPr>
          <w:p w14:paraId="7B548232" w14:textId="1BF84FB6" w:rsidR="009675FF" w:rsidRPr="00E220B5" w:rsidRDefault="009675FF" w:rsidP="009675FF">
            <w:pPr>
              <w:spacing w:line="360" w:lineRule="auto"/>
              <w:rPr>
                <w:sz w:val="22"/>
              </w:rPr>
            </w:pPr>
            <w:r w:rsidRPr="00E220B5">
              <w:rPr>
                <w:sz w:val="22"/>
              </w:rPr>
              <w:t>C3</w:t>
            </w:r>
          </w:p>
        </w:tc>
        <w:tc>
          <w:tcPr>
            <w:tcW w:w="2340" w:type="dxa"/>
          </w:tcPr>
          <w:p w14:paraId="7413A748" w14:textId="2016CAB7" w:rsidR="009675FF" w:rsidRPr="00E220B5" w:rsidRDefault="009675FF" w:rsidP="009675FF">
            <w:pPr>
              <w:spacing w:line="360" w:lineRule="auto"/>
              <w:rPr>
                <w:sz w:val="22"/>
              </w:rPr>
            </w:pPr>
            <w:r w:rsidRPr="00E220B5">
              <w:rPr>
                <w:sz w:val="22"/>
              </w:rPr>
              <w:t>6 -&gt; 2 -&gt; 4 -&gt; 5 -&gt; 3</w:t>
            </w:r>
          </w:p>
        </w:tc>
      </w:tr>
      <w:tr w:rsidR="009675FF" w:rsidRPr="00E220B5" w14:paraId="50FE6E1D" w14:textId="77777777" w:rsidTr="008E5EF2">
        <w:trPr>
          <w:trHeight w:val="66"/>
        </w:trPr>
        <w:tc>
          <w:tcPr>
            <w:tcW w:w="1075" w:type="dxa"/>
          </w:tcPr>
          <w:p w14:paraId="3C934C15" w14:textId="4BD3212E" w:rsidR="009675FF" w:rsidRPr="00E220B5" w:rsidRDefault="009675FF" w:rsidP="009675FF">
            <w:pPr>
              <w:spacing w:line="360" w:lineRule="auto"/>
              <w:rPr>
                <w:sz w:val="22"/>
              </w:rPr>
            </w:pPr>
            <w:r w:rsidRPr="00E220B5">
              <w:rPr>
                <w:sz w:val="22"/>
              </w:rPr>
              <w:t>Parent 5</w:t>
            </w:r>
          </w:p>
        </w:tc>
        <w:tc>
          <w:tcPr>
            <w:tcW w:w="2340" w:type="dxa"/>
          </w:tcPr>
          <w:p w14:paraId="79DA9120" w14:textId="7DACC8F5" w:rsidR="009675FF" w:rsidRPr="00E220B5" w:rsidRDefault="009675FF" w:rsidP="009675FF">
            <w:pPr>
              <w:spacing w:line="360" w:lineRule="auto"/>
              <w:rPr>
                <w:sz w:val="22"/>
              </w:rPr>
            </w:pPr>
            <w:r w:rsidRPr="00E220B5">
              <w:rPr>
                <w:sz w:val="22"/>
              </w:rPr>
              <w:t xml:space="preserve">6 -&gt; 4 -&gt; 3 -&gt; 2 -&gt; 5 </w:t>
            </w:r>
          </w:p>
        </w:tc>
      </w:tr>
    </w:tbl>
    <w:p w14:paraId="03184E95" w14:textId="3CC0FEC7" w:rsidR="00023950" w:rsidRPr="00023950" w:rsidRDefault="00023950" w:rsidP="00023950">
      <w:pPr>
        <w:pStyle w:val="Caption"/>
        <w:keepNext/>
        <w:rPr>
          <w:sz w:val="24"/>
          <w:szCs w:val="24"/>
        </w:rPr>
      </w:pPr>
      <w:r>
        <w:rPr>
          <w:sz w:val="22"/>
        </w:rPr>
        <w:lastRenderedPageBreak/>
        <w:br/>
      </w:r>
      <w:bookmarkStart w:id="56" w:name="_Toc155483632"/>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39</w:t>
      </w:r>
      <w:r w:rsidRPr="00E507F9">
        <w:rPr>
          <w:sz w:val="24"/>
          <w:szCs w:val="24"/>
        </w:rPr>
        <w:fldChar w:fldCharType="end"/>
      </w:r>
      <w:r>
        <w:rPr>
          <w:sz w:val="24"/>
          <w:szCs w:val="24"/>
        </w:rPr>
        <w:t>: Thực hiện lai chéo dựa trên P</w:t>
      </w:r>
      <w:r>
        <w:rPr>
          <w:sz w:val="24"/>
          <w:szCs w:val="24"/>
        </w:rPr>
        <w:t>2</w:t>
      </w:r>
      <w:bookmarkEnd w:id="56"/>
    </w:p>
    <w:p w14:paraId="10AEEAC9" w14:textId="04B0862E" w:rsidR="009675FF" w:rsidRPr="00E220B5" w:rsidRDefault="009675FF" w:rsidP="009675FF">
      <w:pPr>
        <w:spacing w:line="360" w:lineRule="auto"/>
        <w:rPr>
          <w:sz w:val="22"/>
        </w:rPr>
      </w:pPr>
      <w:r w:rsidRPr="00E220B5">
        <w:rPr>
          <w:sz w:val="22"/>
        </w:rPr>
        <w:t>Nothing child: 6 -&gt; 4 -&gt; 2 -&gt; 5 -&gt; 3 same C9</w:t>
      </w:r>
    </w:p>
    <w:p w14:paraId="2171CD01" w14:textId="77777777" w:rsidR="009675FF" w:rsidRPr="00E220B5" w:rsidRDefault="009675FF" w:rsidP="009675FF">
      <w:pPr>
        <w:spacing w:line="360" w:lineRule="auto"/>
        <w:rPr>
          <w:sz w:val="22"/>
        </w:rPr>
      </w:pPr>
      <w:r w:rsidRPr="00E220B5">
        <w:rPr>
          <w:sz w:val="22"/>
        </w:rPr>
        <w:t xml:space="preserve">Total length: 7173 </w:t>
      </w:r>
    </w:p>
    <w:tbl>
      <w:tblPr>
        <w:tblStyle w:val="TableGrid"/>
        <w:tblW w:w="4523" w:type="dxa"/>
        <w:tblLook w:val="04A0" w:firstRow="1" w:lastRow="0" w:firstColumn="1" w:lastColumn="0" w:noHBand="0" w:noVBand="1"/>
      </w:tblPr>
      <w:tblGrid>
        <w:gridCol w:w="1047"/>
        <w:gridCol w:w="1738"/>
        <w:gridCol w:w="1738"/>
      </w:tblGrid>
      <w:tr w:rsidR="009675FF" w:rsidRPr="00E220B5" w14:paraId="5B4DC27B" w14:textId="77777777" w:rsidTr="008E5EF2">
        <w:tc>
          <w:tcPr>
            <w:tcW w:w="1047" w:type="dxa"/>
          </w:tcPr>
          <w:p w14:paraId="25D26ABE" w14:textId="77777777" w:rsidR="009675FF" w:rsidRPr="00E220B5" w:rsidRDefault="009675FF" w:rsidP="008E5EF2">
            <w:pPr>
              <w:spacing w:line="360" w:lineRule="auto"/>
              <w:rPr>
                <w:sz w:val="22"/>
              </w:rPr>
            </w:pPr>
          </w:p>
        </w:tc>
        <w:tc>
          <w:tcPr>
            <w:tcW w:w="1738" w:type="dxa"/>
          </w:tcPr>
          <w:p w14:paraId="1455CA86" w14:textId="77777777" w:rsidR="009675FF" w:rsidRPr="00E220B5" w:rsidRDefault="009675FF" w:rsidP="008E5EF2">
            <w:pPr>
              <w:spacing w:line="360" w:lineRule="auto"/>
              <w:rPr>
                <w:sz w:val="22"/>
              </w:rPr>
            </w:pPr>
            <w:r w:rsidRPr="00E220B5">
              <w:rPr>
                <w:sz w:val="22"/>
              </w:rPr>
              <w:t>Total length</w:t>
            </w:r>
          </w:p>
        </w:tc>
        <w:tc>
          <w:tcPr>
            <w:tcW w:w="1738" w:type="dxa"/>
          </w:tcPr>
          <w:p w14:paraId="3A4745CE" w14:textId="77777777" w:rsidR="009675FF" w:rsidRPr="00E220B5" w:rsidRDefault="009675FF" w:rsidP="008E5EF2">
            <w:pPr>
              <w:spacing w:line="360" w:lineRule="auto"/>
              <w:rPr>
                <w:sz w:val="22"/>
              </w:rPr>
            </w:pPr>
          </w:p>
        </w:tc>
      </w:tr>
      <w:tr w:rsidR="009675FF" w:rsidRPr="00E220B5" w14:paraId="3EC9CC83" w14:textId="77777777" w:rsidTr="008E5EF2">
        <w:tc>
          <w:tcPr>
            <w:tcW w:w="1047" w:type="dxa"/>
          </w:tcPr>
          <w:p w14:paraId="512ACFEF" w14:textId="77777777" w:rsidR="009675FF" w:rsidRPr="00E220B5" w:rsidRDefault="009675FF" w:rsidP="008E5EF2">
            <w:pPr>
              <w:spacing w:line="360" w:lineRule="auto"/>
              <w:rPr>
                <w:sz w:val="22"/>
              </w:rPr>
            </w:pPr>
            <w:r w:rsidRPr="00E220B5">
              <w:rPr>
                <w:sz w:val="22"/>
              </w:rPr>
              <w:t>Parent 5</w:t>
            </w:r>
          </w:p>
        </w:tc>
        <w:tc>
          <w:tcPr>
            <w:tcW w:w="1738" w:type="dxa"/>
          </w:tcPr>
          <w:p w14:paraId="7277E933" w14:textId="77777777" w:rsidR="009675FF" w:rsidRPr="00E220B5" w:rsidRDefault="009675FF" w:rsidP="008E5EF2">
            <w:pPr>
              <w:spacing w:line="360" w:lineRule="auto"/>
              <w:rPr>
                <w:sz w:val="22"/>
              </w:rPr>
            </w:pPr>
            <w:r w:rsidRPr="00E220B5">
              <w:rPr>
                <w:sz w:val="22"/>
              </w:rPr>
              <w:t>5305</w:t>
            </w:r>
          </w:p>
        </w:tc>
        <w:tc>
          <w:tcPr>
            <w:tcW w:w="1738" w:type="dxa"/>
          </w:tcPr>
          <w:p w14:paraId="7D3A4083" w14:textId="77777777" w:rsidR="009675FF" w:rsidRPr="00E220B5" w:rsidRDefault="009675FF" w:rsidP="008E5EF2">
            <w:pPr>
              <w:spacing w:line="360" w:lineRule="auto"/>
              <w:rPr>
                <w:sz w:val="22"/>
              </w:rPr>
            </w:pPr>
          </w:p>
        </w:tc>
      </w:tr>
      <w:tr w:rsidR="009675FF" w:rsidRPr="00E220B5" w14:paraId="6CBBB5D5" w14:textId="77777777" w:rsidTr="008E5EF2">
        <w:tc>
          <w:tcPr>
            <w:tcW w:w="1047" w:type="dxa"/>
          </w:tcPr>
          <w:p w14:paraId="5EB79F38" w14:textId="77777777" w:rsidR="009675FF" w:rsidRPr="00E220B5" w:rsidRDefault="009675FF" w:rsidP="008E5EF2">
            <w:pPr>
              <w:spacing w:line="360" w:lineRule="auto"/>
              <w:rPr>
                <w:sz w:val="22"/>
              </w:rPr>
            </w:pPr>
            <w:r w:rsidRPr="00E220B5">
              <w:rPr>
                <w:sz w:val="22"/>
              </w:rPr>
              <w:t>C1</w:t>
            </w:r>
          </w:p>
        </w:tc>
        <w:tc>
          <w:tcPr>
            <w:tcW w:w="1738" w:type="dxa"/>
          </w:tcPr>
          <w:p w14:paraId="45641B2F" w14:textId="77777777" w:rsidR="009675FF" w:rsidRPr="00E220B5" w:rsidRDefault="009675FF" w:rsidP="008E5EF2">
            <w:pPr>
              <w:spacing w:line="360" w:lineRule="auto"/>
              <w:rPr>
                <w:sz w:val="22"/>
              </w:rPr>
            </w:pPr>
            <w:r w:rsidRPr="00E220B5">
              <w:rPr>
                <w:sz w:val="22"/>
              </w:rPr>
              <w:t>6535</w:t>
            </w:r>
          </w:p>
        </w:tc>
        <w:tc>
          <w:tcPr>
            <w:tcW w:w="1738" w:type="dxa"/>
          </w:tcPr>
          <w:p w14:paraId="2C73ACDF" w14:textId="77777777" w:rsidR="009675FF" w:rsidRPr="00E220B5" w:rsidRDefault="009675FF" w:rsidP="008E5EF2">
            <w:pPr>
              <w:spacing w:line="360" w:lineRule="auto"/>
              <w:rPr>
                <w:sz w:val="22"/>
              </w:rPr>
            </w:pPr>
          </w:p>
        </w:tc>
      </w:tr>
      <w:tr w:rsidR="009675FF" w:rsidRPr="00E220B5" w14:paraId="08621532" w14:textId="77777777" w:rsidTr="008E5EF2">
        <w:trPr>
          <w:trHeight w:val="66"/>
        </w:trPr>
        <w:tc>
          <w:tcPr>
            <w:tcW w:w="1047" w:type="dxa"/>
          </w:tcPr>
          <w:p w14:paraId="783BAFE0" w14:textId="77777777" w:rsidR="009675FF" w:rsidRPr="00E220B5" w:rsidRDefault="009675FF" w:rsidP="008E5EF2">
            <w:pPr>
              <w:spacing w:line="360" w:lineRule="auto"/>
              <w:rPr>
                <w:sz w:val="22"/>
              </w:rPr>
            </w:pPr>
            <w:r w:rsidRPr="00E220B5">
              <w:rPr>
                <w:sz w:val="22"/>
              </w:rPr>
              <w:t>C2</w:t>
            </w:r>
          </w:p>
        </w:tc>
        <w:tc>
          <w:tcPr>
            <w:tcW w:w="1738" w:type="dxa"/>
          </w:tcPr>
          <w:p w14:paraId="24D71C30" w14:textId="77777777" w:rsidR="009675FF" w:rsidRPr="00E220B5" w:rsidRDefault="009675FF" w:rsidP="008E5EF2">
            <w:pPr>
              <w:spacing w:line="360" w:lineRule="auto"/>
              <w:rPr>
                <w:sz w:val="22"/>
              </w:rPr>
            </w:pPr>
            <w:r w:rsidRPr="00E220B5">
              <w:rPr>
                <w:sz w:val="22"/>
              </w:rPr>
              <w:t>6987</w:t>
            </w:r>
          </w:p>
        </w:tc>
        <w:tc>
          <w:tcPr>
            <w:tcW w:w="1738" w:type="dxa"/>
          </w:tcPr>
          <w:p w14:paraId="6B6121FF" w14:textId="77777777" w:rsidR="009675FF" w:rsidRPr="00E220B5" w:rsidRDefault="009675FF" w:rsidP="008E5EF2">
            <w:pPr>
              <w:spacing w:line="360" w:lineRule="auto"/>
              <w:rPr>
                <w:sz w:val="22"/>
              </w:rPr>
            </w:pPr>
          </w:p>
        </w:tc>
      </w:tr>
      <w:tr w:rsidR="009675FF" w:rsidRPr="00E220B5" w14:paraId="795CACB5" w14:textId="77777777" w:rsidTr="008E5EF2">
        <w:trPr>
          <w:trHeight w:val="66"/>
        </w:trPr>
        <w:tc>
          <w:tcPr>
            <w:tcW w:w="1047" w:type="dxa"/>
          </w:tcPr>
          <w:p w14:paraId="35D3E5D3" w14:textId="77777777" w:rsidR="009675FF" w:rsidRPr="00E220B5" w:rsidRDefault="009675FF" w:rsidP="008E5EF2">
            <w:pPr>
              <w:spacing w:line="360" w:lineRule="auto"/>
              <w:rPr>
                <w:sz w:val="22"/>
              </w:rPr>
            </w:pPr>
            <w:r w:rsidRPr="00E220B5">
              <w:rPr>
                <w:sz w:val="22"/>
              </w:rPr>
              <w:t>C3</w:t>
            </w:r>
          </w:p>
        </w:tc>
        <w:tc>
          <w:tcPr>
            <w:tcW w:w="1738" w:type="dxa"/>
          </w:tcPr>
          <w:p w14:paraId="1D248E25" w14:textId="77777777" w:rsidR="009675FF" w:rsidRPr="00E220B5" w:rsidRDefault="009675FF" w:rsidP="008E5EF2">
            <w:pPr>
              <w:spacing w:line="360" w:lineRule="auto"/>
              <w:rPr>
                <w:sz w:val="22"/>
              </w:rPr>
            </w:pPr>
            <w:r w:rsidRPr="00E220B5">
              <w:rPr>
                <w:sz w:val="22"/>
              </w:rPr>
              <w:t>7309</w:t>
            </w:r>
          </w:p>
        </w:tc>
        <w:tc>
          <w:tcPr>
            <w:tcW w:w="1738" w:type="dxa"/>
          </w:tcPr>
          <w:p w14:paraId="1E6DE7A7" w14:textId="77777777" w:rsidR="009675FF" w:rsidRPr="00E220B5" w:rsidRDefault="009675FF" w:rsidP="008E5EF2">
            <w:pPr>
              <w:spacing w:line="360" w:lineRule="auto"/>
              <w:rPr>
                <w:sz w:val="22"/>
              </w:rPr>
            </w:pPr>
          </w:p>
        </w:tc>
      </w:tr>
      <w:tr w:rsidR="009675FF" w:rsidRPr="00E220B5" w14:paraId="36474703" w14:textId="77777777" w:rsidTr="008E5EF2">
        <w:trPr>
          <w:trHeight w:val="66"/>
        </w:trPr>
        <w:tc>
          <w:tcPr>
            <w:tcW w:w="1047" w:type="dxa"/>
          </w:tcPr>
          <w:p w14:paraId="735AA10C" w14:textId="77777777" w:rsidR="009675FF" w:rsidRPr="00E220B5" w:rsidRDefault="009675FF" w:rsidP="008E5EF2">
            <w:pPr>
              <w:spacing w:line="360" w:lineRule="auto"/>
              <w:rPr>
                <w:sz w:val="22"/>
              </w:rPr>
            </w:pPr>
            <w:r w:rsidRPr="00E220B5">
              <w:rPr>
                <w:sz w:val="22"/>
              </w:rPr>
              <w:t>C4</w:t>
            </w:r>
          </w:p>
        </w:tc>
        <w:tc>
          <w:tcPr>
            <w:tcW w:w="1738" w:type="dxa"/>
          </w:tcPr>
          <w:p w14:paraId="76E14EF4" w14:textId="77777777" w:rsidR="009675FF" w:rsidRPr="00E220B5" w:rsidRDefault="009675FF" w:rsidP="008E5EF2">
            <w:pPr>
              <w:spacing w:line="360" w:lineRule="auto"/>
              <w:rPr>
                <w:sz w:val="22"/>
              </w:rPr>
            </w:pPr>
            <w:r w:rsidRPr="00E220B5">
              <w:rPr>
                <w:sz w:val="22"/>
              </w:rPr>
              <w:t>6934</w:t>
            </w:r>
          </w:p>
        </w:tc>
        <w:tc>
          <w:tcPr>
            <w:tcW w:w="1738" w:type="dxa"/>
          </w:tcPr>
          <w:p w14:paraId="3C9EE1C0" w14:textId="77777777" w:rsidR="009675FF" w:rsidRPr="00E220B5" w:rsidRDefault="009675FF" w:rsidP="008E5EF2">
            <w:pPr>
              <w:spacing w:line="360" w:lineRule="auto"/>
              <w:rPr>
                <w:sz w:val="22"/>
              </w:rPr>
            </w:pPr>
          </w:p>
        </w:tc>
      </w:tr>
      <w:tr w:rsidR="009675FF" w:rsidRPr="00E220B5" w14:paraId="38455CB5" w14:textId="77777777" w:rsidTr="008E5EF2">
        <w:trPr>
          <w:trHeight w:val="66"/>
        </w:trPr>
        <w:tc>
          <w:tcPr>
            <w:tcW w:w="1047" w:type="dxa"/>
          </w:tcPr>
          <w:p w14:paraId="677C03C5" w14:textId="77777777" w:rsidR="009675FF" w:rsidRPr="00E220B5" w:rsidRDefault="009675FF" w:rsidP="008E5EF2">
            <w:pPr>
              <w:spacing w:line="360" w:lineRule="auto"/>
              <w:rPr>
                <w:sz w:val="22"/>
              </w:rPr>
            </w:pPr>
            <w:r w:rsidRPr="00E220B5">
              <w:rPr>
                <w:sz w:val="22"/>
              </w:rPr>
              <w:t>C5</w:t>
            </w:r>
          </w:p>
        </w:tc>
        <w:tc>
          <w:tcPr>
            <w:tcW w:w="1738" w:type="dxa"/>
          </w:tcPr>
          <w:p w14:paraId="1BA999ED" w14:textId="77777777" w:rsidR="009675FF" w:rsidRPr="00E220B5" w:rsidRDefault="009675FF" w:rsidP="008E5EF2">
            <w:pPr>
              <w:spacing w:line="360" w:lineRule="auto"/>
              <w:rPr>
                <w:sz w:val="22"/>
              </w:rPr>
            </w:pPr>
            <w:r w:rsidRPr="00E220B5">
              <w:rPr>
                <w:sz w:val="22"/>
              </w:rPr>
              <w:t>5305</w:t>
            </w:r>
          </w:p>
        </w:tc>
        <w:tc>
          <w:tcPr>
            <w:tcW w:w="1738" w:type="dxa"/>
          </w:tcPr>
          <w:p w14:paraId="5482C827" w14:textId="77777777" w:rsidR="009675FF" w:rsidRPr="00E220B5" w:rsidRDefault="009675FF" w:rsidP="008E5EF2">
            <w:pPr>
              <w:spacing w:line="360" w:lineRule="auto"/>
              <w:rPr>
                <w:sz w:val="22"/>
              </w:rPr>
            </w:pPr>
          </w:p>
        </w:tc>
      </w:tr>
      <w:tr w:rsidR="009675FF" w:rsidRPr="00E220B5" w14:paraId="5807E19D" w14:textId="77777777" w:rsidTr="008E5EF2">
        <w:trPr>
          <w:trHeight w:val="66"/>
        </w:trPr>
        <w:tc>
          <w:tcPr>
            <w:tcW w:w="1047" w:type="dxa"/>
          </w:tcPr>
          <w:p w14:paraId="58024BBE" w14:textId="77777777" w:rsidR="009675FF" w:rsidRPr="00E220B5" w:rsidRDefault="009675FF" w:rsidP="008E5EF2">
            <w:pPr>
              <w:spacing w:line="360" w:lineRule="auto"/>
              <w:rPr>
                <w:sz w:val="22"/>
              </w:rPr>
            </w:pPr>
            <w:r w:rsidRPr="00E220B5">
              <w:rPr>
                <w:sz w:val="22"/>
              </w:rPr>
              <w:t>C6</w:t>
            </w:r>
          </w:p>
        </w:tc>
        <w:tc>
          <w:tcPr>
            <w:tcW w:w="1738" w:type="dxa"/>
          </w:tcPr>
          <w:p w14:paraId="6B209681" w14:textId="77777777" w:rsidR="009675FF" w:rsidRPr="00E220B5" w:rsidRDefault="009675FF" w:rsidP="008E5EF2">
            <w:pPr>
              <w:spacing w:line="360" w:lineRule="auto"/>
              <w:rPr>
                <w:sz w:val="22"/>
              </w:rPr>
            </w:pPr>
            <w:r w:rsidRPr="00E220B5">
              <w:rPr>
                <w:sz w:val="22"/>
              </w:rPr>
              <w:t>7511</w:t>
            </w:r>
          </w:p>
        </w:tc>
        <w:tc>
          <w:tcPr>
            <w:tcW w:w="1738" w:type="dxa"/>
          </w:tcPr>
          <w:p w14:paraId="5C3AD4F0" w14:textId="77777777" w:rsidR="009675FF" w:rsidRPr="00E220B5" w:rsidRDefault="009675FF" w:rsidP="008E5EF2">
            <w:pPr>
              <w:spacing w:line="360" w:lineRule="auto"/>
              <w:rPr>
                <w:sz w:val="22"/>
              </w:rPr>
            </w:pPr>
          </w:p>
        </w:tc>
      </w:tr>
      <w:tr w:rsidR="009675FF" w:rsidRPr="00E220B5" w14:paraId="4B5C6067" w14:textId="77777777" w:rsidTr="008E5EF2">
        <w:trPr>
          <w:trHeight w:val="66"/>
        </w:trPr>
        <w:tc>
          <w:tcPr>
            <w:tcW w:w="1047" w:type="dxa"/>
          </w:tcPr>
          <w:p w14:paraId="4167297D" w14:textId="77777777" w:rsidR="009675FF" w:rsidRPr="00E220B5" w:rsidRDefault="009675FF" w:rsidP="008E5EF2">
            <w:pPr>
              <w:spacing w:line="360" w:lineRule="auto"/>
              <w:rPr>
                <w:sz w:val="22"/>
              </w:rPr>
            </w:pPr>
            <w:r w:rsidRPr="00E220B5">
              <w:rPr>
                <w:sz w:val="22"/>
              </w:rPr>
              <w:t>C7</w:t>
            </w:r>
          </w:p>
        </w:tc>
        <w:tc>
          <w:tcPr>
            <w:tcW w:w="1738" w:type="dxa"/>
          </w:tcPr>
          <w:p w14:paraId="2DAF7801" w14:textId="77777777" w:rsidR="009675FF" w:rsidRPr="00E220B5" w:rsidRDefault="009675FF" w:rsidP="008E5EF2">
            <w:pPr>
              <w:spacing w:line="360" w:lineRule="auto"/>
              <w:rPr>
                <w:sz w:val="22"/>
              </w:rPr>
            </w:pPr>
            <w:r w:rsidRPr="00E220B5">
              <w:rPr>
                <w:sz w:val="22"/>
              </w:rPr>
              <w:t>7197</w:t>
            </w:r>
          </w:p>
        </w:tc>
        <w:tc>
          <w:tcPr>
            <w:tcW w:w="1738" w:type="dxa"/>
          </w:tcPr>
          <w:p w14:paraId="3F9B7ECD" w14:textId="77777777" w:rsidR="009675FF" w:rsidRPr="00E220B5" w:rsidRDefault="009675FF" w:rsidP="008E5EF2">
            <w:pPr>
              <w:spacing w:line="360" w:lineRule="auto"/>
              <w:rPr>
                <w:sz w:val="22"/>
              </w:rPr>
            </w:pPr>
            <w:r w:rsidRPr="00E220B5">
              <w:rPr>
                <w:sz w:val="22"/>
              </w:rPr>
              <w:t>Replace C3</w:t>
            </w:r>
          </w:p>
        </w:tc>
      </w:tr>
      <w:tr w:rsidR="009675FF" w:rsidRPr="00E220B5" w14:paraId="4C1B73DD" w14:textId="77777777" w:rsidTr="008E5EF2">
        <w:trPr>
          <w:trHeight w:val="66"/>
        </w:trPr>
        <w:tc>
          <w:tcPr>
            <w:tcW w:w="1047" w:type="dxa"/>
          </w:tcPr>
          <w:p w14:paraId="31EB38C5" w14:textId="77777777" w:rsidR="009675FF" w:rsidRPr="00E220B5" w:rsidRDefault="009675FF" w:rsidP="008E5EF2">
            <w:pPr>
              <w:spacing w:line="360" w:lineRule="auto"/>
              <w:rPr>
                <w:sz w:val="22"/>
              </w:rPr>
            </w:pPr>
            <w:r w:rsidRPr="00E220B5">
              <w:rPr>
                <w:sz w:val="22"/>
              </w:rPr>
              <w:t>C8</w:t>
            </w:r>
          </w:p>
        </w:tc>
        <w:tc>
          <w:tcPr>
            <w:tcW w:w="1738" w:type="dxa"/>
          </w:tcPr>
          <w:p w14:paraId="27ED9FE1" w14:textId="77777777" w:rsidR="009675FF" w:rsidRPr="00E220B5" w:rsidRDefault="009675FF" w:rsidP="008E5EF2">
            <w:pPr>
              <w:spacing w:line="360" w:lineRule="auto"/>
              <w:rPr>
                <w:sz w:val="22"/>
              </w:rPr>
            </w:pPr>
            <w:r w:rsidRPr="00E220B5">
              <w:rPr>
                <w:sz w:val="22"/>
              </w:rPr>
              <w:t>6385</w:t>
            </w:r>
          </w:p>
        </w:tc>
        <w:tc>
          <w:tcPr>
            <w:tcW w:w="1738" w:type="dxa"/>
          </w:tcPr>
          <w:p w14:paraId="621B4B0F" w14:textId="77777777" w:rsidR="009675FF" w:rsidRPr="00E220B5" w:rsidRDefault="009675FF" w:rsidP="008E5EF2">
            <w:pPr>
              <w:spacing w:line="360" w:lineRule="auto"/>
              <w:rPr>
                <w:sz w:val="22"/>
              </w:rPr>
            </w:pPr>
            <w:r w:rsidRPr="00E220B5">
              <w:rPr>
                <w:sz w:val="22"/>
              </w:rPr>
              <w:t>Replace C2</w:t>
            </w:r>
          </w:p>
        </w:tc>
      </w:tr>
      <w:tr w:rsidR="009675FF" w:rsidRPr="00E220B5" w14:paraId="68A2C0E6" w14:textId="77777777" w:rsidTr="008E5EF2">
        <w:trPr>
          <w:trHeight w:val="66"/>
        </w:trPr>
        <w:tc>
          <w:tcPr>
            <w:tcW w:w="1047" w:type="dxa"/>
          </w:tcPr>
          <w:p w14:paraId="5438B0F6" w14:textId="77777777" w:rsidR="009675FF" w:rsidRPr="00E220B5" w:rsidRDefault="009675FF" w:rsidP="008E5EF2">
            <w:pPr>
              <w:spacing w:line="360" w:lineRule="auto"/>
              <w:rPr>
                <w:sz w:val="22"/>
              </w:rPr>
            </w:pPr>
            <w:r w:rsidRPr="00E220B5">
              <w:rPr>
                <w:sz w:val="22"/>
              </w:rPr>
              <w:t>C9</w:t>
            </w:r>
          </w:p>
        </w:tc>
        <w:tc>
          <w:tcPr>
            <w:tcW w:w="1738" w:type="dxa"/>
          </w:tcPr>
          <w:p w14:paraId="1DE9B8BE" w14:textId="77777777" w:rsidR="009675FF" w:rsidRPr="00E220B5" w:rsidRDefault="009675FF" w:rsidP="008E5EF2">
            <w:pPr>
              <w:spacing w:line="360" w:lineRule="auto"/>
              <w:rPr>
                <w:sz w:val="22"/>
              </w:rPr>
            </w:pPr>
            <w:r w:rsidRPr="00E220B5">
              <w:rPr>
                <w:sz w:val="22"/>
              </w:rPr>
              <w:t>7173</w:t>
            </w:r>
          </w:p>
        </w:tc>
        <w:tc>
          <w:tcPr>
            <w:tcW w:w="1738" w:type="dxa"/>
          </w:tcPr>
          <w:p w14:paraId="2A610FAA" w14:textId="77777777" w:rsidR="009675FF" w:rsidRPr="00E220B5" w:rsidRDefault="009675FF" w:rsidP="008E5EF2">
            <w:pPr>
              <w:spacing w:line="360" w:lineRule="auto"/>
              <w:rPr>
                <w:sz w:val="22"/>
              </w:rPr>
            </w:pPr>
          </w:p>
        </w:tc>
      </w:tr>
      <w:tr w:rsidR="009675FF" w:rsidRPr="00E220B5" w14:paraId="0B001091" w14:textId="77777777" w:rsidTr="008E5EF2">
        <w:trPr>
          <w:trHeight w:val="66"/>
        </w:trPr>
        <w:tc>
          <w:tcPr>
            <w:tcW w:w="1047" w:type="dxa"/>
          </w:tcPr>
          <w:p w14:paraId="46CF3715" w14:textId="77777777" w:rsidR="009675FF" w:rsidRPr="00E220B5" w:rsidRDefault="009675FF" w:rsidP="008E5EF2">
            <w:pPr>
              <w:spacing w:line="360" w:lineRule="auto"/>
              <w:rPr>
                <w:sz w:val="22"/>
              </w:rPr>
            </w:pPr>
            <w:r w:rsidRPr="00E220B5">
              <w:rPr>
                <w:sz w:val="22"/>
              </w:rPr>
              <w:t>C10</w:t>
            </w:r>
          </w:p>
        </w:tc>
        <w:tc>
          <w:tcPr>
            <w:tcW w:w="1738" w:type="dxa"/>
          </w:tcPr>
          <w:p w14:paraId="16810051" w14:textId="77777777" w:rsidR="009675FF" w:rsidRPr="00E220B5" w:rsidRDefault="009675FF" w:rsidP="008E5EF2">
            <w:pPr>
              <w:spacing w:line="360" w:lineRule="auto"/>
              <w:rPr>
                <w:sz w:val="22"/>
              </w:rPr>
            </w:pPr>
            <w:r w:rsidRPr="00E220B5">
              <w:rPr>
                <w:sz w:val="22"/>
              </w:rPr>
              <w:t>6892</w:t>
            </w:r>
          </w:p>
        </w:tc>
        <w:tc>
          <w:tcPr>
            <w:tcW w:w="1738" w:type="dxa"/>
          </w:tcPr>
          <w:p w14:paraId="6DF5D52D" w14:textId="77777777" w:rsidR="009675FF" w:rsidRPr="00E220B5" w:rsidRDefault="009675FF" w:rsidP="008E5EF2">
            <w:pPr>
              <w:spacing w:line="360" w:lineRule="auto"/>
              <w:rPr>
                <w:sz w:val="22"/>
              </w:rPr>
            </w:pPr>
          </w:p>
        </w:tc>
      </w:tr>
    </w:tbl>
    <w:p w14:paraId="0086AFC3" w14:textId="797FA29D" w:rsidR="00023950" w:rsidRPr="00023950" w:rsidRDefault="00023950" w:rsidP="00023950">
      <w:pPr>
        <w:pStyle w:val="Caption"/>
        <w:keepNext/>
        <w:rPr>
          <w:sz w:val="24"/>
          <w:szCs w:val="24"/>
        </w:rPr>
      </w:pPr>
      <w:bookmarkStart w:id="57" w:name="_Toc155483633"/>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40</w:t>
      </w:r>
      <w:r w:rsidRPr="00E507F9">
        <w:rPr>
          <w:sz w:val="24"/>
          <w:szCs w:val="24"/>
        </w:rPr>
        <w:fldChar w:fldCharType="end"/>
      </w:r>
      <w:r>
        <w:rPr>
          <w:sz w:val="24"/>
          <w:szCs w:val="24"/>
        </w:rPr>
        <w:t xml:space="preserve">: </w:t>
      </w:r>
      <w:r>
        <w:rPr>
          <w:sz w:val="24"/>
          <w:szCs w:val="24"/>
        </w:rPr>
        <w:t>10 child mới được tạo</w:t>
      </w:r>
      <w:bookmarkEnd w:id="57"/>
    </w:p>
    <w:p w14:paraId="346B9152" w14:textId="52FAF49B" w:rsidR="009675FF" w:rsidRPr="00E220B5" w:rsidRDefault="009675FF" w:rsidP="009675FF">
      <w:pPr>
        <w:spacing w:line="360" w:lineRule="auto"/>
        <w:rPr>
          <w:sz w:val="22"/>
        </w:rPr>
      </w:pPr>
      <w:r w:rsidRPr="00E220B5">
        <w:rPr>
          <w:sz w:val="22"/>
        </w:rPr>
        <w:t xml:space="preserve">Iteration 3: </w:t>
      </w:r>
    </w:p>
    <w:tbl>
      <w:tblPr>
        <w:tblStyle w:val="TableGrid"/>
        <w:tblW w:w="0" w:type="auto"/>
        <w:tblLayout w:type="fixed"/>
        <w:tblLook w:val="04A0" w:firstRow="1" w:lastRow="0" w:firstColumn="1" w:lastColumn="0" w:noHBand="0" w:noVBand="1"/>
      </w:tblPr>
      <w:tblGrid>
        <w:gridCol w:w="606"/>
        <w:gridCol w:w="1999"/>
        <w:gridCol w:w="900"/>
        <w:gridCol w:w="2160"/>
        <w:gridCol w:w="1350"/>
        <w:gridCol w:w="1260"/>
        <w:gridCol w:w="1075"/>
      </w:tblGrid>
      <w:tr w:rsidR="009675FF" w:rsidRPr="00E220B5" w14:paraId="0EBD0D29" w14:textId="77777777" w:rsidTr="008E5EF2">
        <w:tc>
          <w:tcPr>
            <w:tcW w:w="606" w:type="dxa"/>
          </w:tcPr>
          <w:p w14:paraId="1DB2C2B2" w14:textId="77777777" w:rsidR="009675FF" w:rsidRPr="00E220B5" w:rsidRDefault="009675FF" w:rsidP="008E5EF2">
            <w:pPr>
              <w:spacing w:line="360" w:lineRule="auto"/>
              <w:rPr>
                <w:sz w:val="22"/>
              </w:rPr>
            </w:pPr>
          </w:p>
        </w:tc>
        <w:tc>
          <w:tcPr>
            <w:tcW w:w="1999" w:type="dxa"/>
          </w:tcPr>
          <w:p w14:paraId="6DE3DA36" w14:textId="77777777" w:rsidR="009675FF" w:rsidRPr="00E220B5" w:rsidRDefault="009675FF" w:rsidP="008E5EF2">
            <w:pPr>
              <w:spacing w:line="360" w:lineRule="auto"/>
              <w:rPr>
                <w:sz w:val="22"/>
              </w:rPr>
            </w:pPr>
            <w:r w:rsidRPr="00E220B5">
              <w:rPr>
                <w:sz w:val="22"/>
              </w:rPr>
              <w:t>Random Polutation</w:t>
            </w:r>
          </w:p>
        </w:tc>
        <w:tc>
          <w:tcPr>
            <w:tcW w:w="900" w:type="dxa"/>
          </w:tcPr>
          <w:p w14:paraId="5937489F" w14:textId="77777777" w:rsidR="009675FF" w:rsidRPr="00E220B5" w:rsidRDefault="009675FF" w:rsidP="008E5EF2">
            <w:pPr>
              <w:spacing w:line="360" w:lineRule="auto"/>
              <w:rPr>
                <w:sz w:val="22"/>
              </w:rPr>
            </w:pPr>
            <w:r w:rsidRPr="00E220B5">
              <w:rPr>
                <w:sz w:val="22"/>
              </w:rPr>
              <w:t>Fitness score</w:t>
            </w:r>
          </w:p>
        </w:tc>
        <w:tc>
          <w:tcPr>
            <w:tcW w:w="2160" w:type="dxa"/>
          </w:tcPr>
          <w:p w14:paraId="38E9D11B" w14:textId="77777777" w:rsidR="009675FF" w:rsidRPr="00E220B5" w:rsidRDefault="009675FF" w:rsidP="008E5EF2">
            <w:pPr>
              <w:spacing w:line="360" w:lineRule="auto"/>
              <w:rPr>
                <w:sz w:val="22"/>
              </w:rPr>
            </w:pPr>
            <w:r w:rsidRPr="00E220B5">
              <w:rPr>
                <w:sz w:val="22"/>
              </w:rPr>
              <w:t>Relative Fitness</w:t>
            </w:r>
          </w:p>
        </w:tc>
        <w:tc>
          <w:tcPr>
            <w:tcW w:w="1350" w:type="dxa"/>
          </w:tcPr>
          <w:p w14:paraId="7D07CE60" w14:textId="77777777" w:rsidR="009675FF" w:rsidRPr="00E220B5" w:rsidRDefault="009675FF" w:rsidP="008E5EF2">
            <w:pPr>
              <w:spacing w:line="360" w:lineRule="auto"/>
              <w:rPr>
                <w:sz w:val="22"/>
              </w:rPr>
            </w:pPr>
            <w:r w:rsidRPr="00E220B5">
              <w:rPr>
                <w:sz w:val="22"/>
              </w:rPr>
              <w:t>Probability of selection</w:t>
            </w:r>
          </w:p>
        </w:tc>
        <w:tc>
          <w:tcPr>
            <w:tcW w:w="1260" w:type="dxa"/>
          </w:tcPr>
          <w:p w14:paraId="2F852359" w14:textId="77777777" w:rsidR="009675FF" w:rsidRPr="00E220B5" w:rsidRDefault="009675FF" w:rsidP="008E5EF2">
            <w:pPr>
              <w:spacing w:line="360" w:lineRule="auto"/>
              <w:rPr>
                <w:sz w:val="22"/>
              </w:rPr>
            </w:pPr>
            <w:r w:rsidRPr="00E220B5">
              <w:rPr>
                <w:sz w:val="22"/>
              </w:rPr>
              <w:t>Probability distribution</w:t>
            </w:r>
          </w:p>
        </w:tc>
        <w:tc>
          <w:tcPr>
            <w:tcW w:w="1075" w:type="dxa"/>
          </w:tcPr>
          <w:p w14:paraId="21A9EB85" w14:textId="77777777" w:rsidR="009675FF" w:rsidRPr="00E220B5" w:rsidRDefault="009675FF" w:rsidP="008E5EF2">
            <w:pPr>
              <w:spacing w:line="360" w:lineRule="auto"/>
              <w:rPr>
                <w:sz w:val="22"/>
              </w:rPr>
            </w:pPr>
            <w:r w:rsidRPr="00E220B5">
              <w:rPr>
                <w:sz w:val="22"/>
              </w:rPr>
              <w:t>Length</w:t>
            </w:r>
          </w:p>
        </w:tc>
      </w:tr>
      <w:tr w:rsidR="009675FF" w:rsidRPr="00E220B5" w14:paraId="3CBFE4E2" w14:textId="77777777" w:rsidTr="008E5EF2">
        <w:tc>
          <w:tcPr>
            <w:tcW w:w="606" w:type="dxa"/>
          </w:tcPr>
          <w:p w14:paraId="05AE8815" w14:textId="77777777" w:rsidR="009675FF" w:rsidRPr="00E220B5" w:rsidRDefault="009675FF" w:rsidP="008E5EF2">
            <w:pPr>
              <w:spacing w:line="360" w:lineRule="auto"/>
              <w:rPr>
                <w:sz w:val="22"/>
              </w:rPr>
            </w:pPr>
            <w:r w:rsidRPr="00E220B5">
              <w:rPr>
                <w:sz w:val="22"/>
              </w:rPr>
              <w:t>P5</w:t>
            </w:r>
          </w:p>
        </w:tc>
        <w:tc>
          <w:tcPr>
            <w:tcW w:w="1999" w:type="dxa"/>
          </w:tcPr>
          <w:p w14:paraId="13A74B39" w14:textId="77777777" w:rsidR="009675FF" w:rsidRPr="00E220B5" w:rsidRDefault="009675FF" w:rsidP="008E5EF2">
            <w:pPr>
              <w:spacing w:line="360" w:lineRule="auto"/>
              <w:rPr>
                <w:sz w:val="22"/>
              </w:rPr>
            </w:pPr>
            <w:r w:rsidRPr="00E220B5">
              <w:rPr>
                <w:sz w:val="22"/>
              </w:rPr>
              <w:t>6 -&gt; 4 -&gt; 3-&gt; 2 -&gt; 5</w:t>
            </w:r>
          </w:p>
        </w:tc>
        <w:tc>
          <w:tcPr>
            <w:tcW w:w="900" w:type="dxa"/>
          </w:tcPr>
          <w:p w14:paraId="13FD8906" w14:textId="77777777" w:rsidR="009675FF" w:rsidRPr="00E220B5" w:rsidRDefault="009675FF" w:rsidP="008E5EF2">
            <w:pPr>
              <w:spacing w:line="360" w:lineRule="auto"/>
              <w:rPr>
                <w:sz w:val="22"/>
              </w:rPr>
            </w:pPr>
            <w:r w:rsidRPr="00E220B5">
              <w:rPr>
                <w:sz w:val="22"/>
              </w:rPr>
              <w:t>3162</w:t>
            </w:r>
          </w:p>
        </w:tc>
        <w:tc>
          <w:tcPr>
            <w:tcW w:w="2160" w:type="dxa"/>
          </w:tcPr>
          <w:p w14:paraId="007E7151" w14:textId="77777777" w:rsidR="009675FF" w:rsidRPr="00E220B5" w:rsidRDefault="009675FF" w:rsidP="008E5EF2">
            <w:pPr>
              <w:tabs>
                <w:tab w:val="right" w:pos="2214"/>
              </w:tabs>
              <w:spacing w:line="360" w:lineRule="auto"/>
              <w:rPr>
                <w:sz w:val="22"/>
              </w:rPr>
            </w:pPr>
            <w:r w:rsidRPr="00E220B5">
              <w:rPr>
                <w:sz w:val="22"/>
              </w:rPr>
              <w:t>19717/3162 = 6.236</w:t>
            </w:r>
            <w:r w:rsidRPr="00E220B5">
              <w:rPr>
                <w:sz w:val="22"/>
              </w:rPr>
              <w:tab/>
            </w:r>
          </w:p>
        </w:tc>
        <w:tc>
          <w:tcPr>
            <w:tcW w:w="1350" w:type="dxa"/>
          </w:tcPr>
          <w:p w14:paraId="0DCDE481" w14:textId="77777777" w:rsidR="009675FF" w:rsidRPr="00E220B5" w:rsidRDefault="009675FF" w:rsidP="008E5EF2">
            <w:pPr>
              <w:spacing w:line="360" w:lineRule="auto"/>
              <w:rPr>
                <w:sz w:val="22"/>
              </w:rPr>
            </w:pPr>
            <w:r w:rsidRPr="00E220B5">
              <w:rPr>
                <w:sz w:val="22"/>
              </w:rPr>
              <w:t>0.246</w:t>
            </w:r>
          </w:p>
        </w:tc>
        <w:tc>
          <w:tcPr>
            <w:tcW w:w="1260" w:type="dxa"/>
          </w:tcPr>
          <w:p w14:paraId="2EC3E58F" w14:textId="77777777" w:rsidR="009675FF" w:rsidRPr="00E220B5" w:rsidRDefault="009675FF" w:rsidP="008E5EF2">
            <w:pPr>
              <w:spacing w:line="360" w:lineRule="auto"/>
              <w:rPr>
                <w:sz w:val="22"/>
              </w:rPr>
            </w:pPr>
            <w:r w:rsidRPr="00E220B5">
              <w:rPr>
                <w:sz w:val="22"/>
              </w:rPr>
              <w:t>0.246</w:t>
            </w:r>
          </w:p>
        </w:tc>
        <w:tc>
          <w:tcPr>
            <w:tcW w:w="1075" w:type="dxa"/>
          </w:tcPr>
          <w:p w14:paraId="2C4A62E0" w14:textId="77777777" w:rsidR="009675FF" w:rsidRPr="00E220B5" w:rsidRDefault="009675FF" w:rsidP="008E5EF2">
            <w:pPr>
              <w:spacing w:line="360" w:lineRule="auto"/>
              <w:rPr>
                <w:sz w:val="22"/>
              </w:rPr>
            </w:pPr>
            <w:r w:rsidRPr="00E220B5">
              <w:rPr>
                <w:sz w:val="22"/>
              </w:rPr>
              <w:t>5305</w:t>
            </w:r>
          </w:p>
        </w:tc>
      </w:tr>
      <w:tr w:rsidR="009675FF" w:rsidRPr="00E220B5" w14:paraId="3B8EE838" w14:textId="77777777" w:rsidTr="008E5EF2">
        <w:tc>
          <w:tcPr>
            <w:tcW w:w="606" w:type="dxa"/>
          </w:tcPr>
          <w:p w14:paraId="28BC8875" w14:textId="77777777" w:rsidR="009675FF" w:rsidRPr="00E220B5" w:rsidRDefault="009675FF" w:rsidP="008E5EF2">
            <w:pPr>
              <w:spacing w:line="360" w:lineRule="auto"/>
              <w:rPr>
                <w:sz w:val="22"/>
              </w:rPr>
            </w:pPr>
            <w:r w:rsidRPr="00E220B5">
              <w:rPr>
                <w:sz w:val="22"/>
              </w:rPr>
              <w:t>C8</w:t>
            </w:r>
          </w:p>
        </w:tc>
        <w:tc>
          <w:tcPr>
            <w:tcW w:w="1999" w:type="dxa"/>
          </w:tcPr>
          <w:p w14:paraId="63CBC446" w14:textId="77777777" w:rsidR="009675FF" w:rsidRPr="00E220B5" w:rsidRDefault="009675FF" w:rsidP="008E5EF2">
            <w:pPr>
              <w:spacing w:line="360" w:lineRule="auto"/>
              <w:rPr>
                <w:sz w:val="22"/>
              </w:rPr>
            </w:pPr>
            <w:r w:rsidRPr="00E220B5">
              <w:rPr>
                <w:sz w:val="22"/>
              </w:rPr>
              <w:t>6 -&gt; 4 -&gt; 5-&gt; 2 -&gt; 3</w:t>
            </w:r>
          </w:p>
        </w:tc>
        <w:tc>
          <w:tcPr>
            <w:tcW w:w="900" w:type="dxa"/>
          </w:tcPr>
          <w:p w14:paraId="1B358E1E" w14:textId="77777777" w:rsidR="009675FF" w:rsidRPr="00E220B5" w:rsidRDefault="009675FF" w:rsidP="008E5EF2">
            <w:pPr>
              <w:spacing w:line="360" w:lineRule="auto"/>
              <w:rPr>
                <w:sz w:val="22"/>
              </w:rPr>
            </w:pPr>
            <w:r w:rsidRPr="00E220B5">
              <w:rPr>
                <w:sz w:val="22"/>
              </w:rPr>
              <w:t>3749</w:t>
            </w:r>
          </w:p>
        </w:tc>
        <w:tc>
          <w:tcPr>
            <w:tcW w:w="2160" w:type="dxa"/>
          </w:tcPr>
          <w:p w14:paraId="7099E2D2" w14:textId="77777777" w:rsidR="009675FF" w:rsidRPr="00E220B5" w:rsidRDefault="009675FF" w:rsidP="008E5EF2">
            <w:pPr>
              <w:spacing w:line="360" w:lineRule="auto"/>
              <w:rPr>
                <w:sz w:val="22"/>
              </w:rPr>
            </w:pPr>
            <w:r w:rsidRPr="00E220B5">
              <w:rPr>
                <w:sz w:val="22"/>
              </w:rPr>
              <w:t>19717/3749 = 5.259</w:t>
            </w:r>
          </w:p>
        </w:tc>
        <w:tc>
          <w:tcPr>
            <w:tcW w:w="1350" w:type="dxa"/>
          </w:tcPr>
          <w:p w14:paraId="5A9F8EE5" w14:textId="77777777" w:rsidR="009675FF" w:rsidRPr="00E220B5" w:rsidRDefault="009675FF" w:rsidP="008E5EF2">
            <w:pPr>
              <w:spacing w:line="360" w:lineRule="auto"/>
              <w:rPr>
                <w:sz w:val="22"/>
              </w:rPr>
            </w:pPr>
            <w:r w:rsidRPr="00E220B5">
              <w:rPr>
                <w:sz w:val="22"/>
              </w:rPr>
              <w:t>0.207</w:t>
            </w:r>
          </w:p>
        </w:tc>
        <w:tc>
          <w:tcPr>
            <w:tcW w:w="1260" w:type="dxa"/>
          </w:tcPr>
          <w:p w14:paraId="3639C3BB" w14:textId="77777777" w:rsidR="009675FF" w:rsidRPr="00E220B5" w:rsidRDefault="009675FF" w:rsidP="008E5EF2">
            <w:pPr>
              <w:spacing w:line="360" w:lineRule="auto"/>
              <w:rPr>
                <w:sz w:val="22"/>
              </w:rPr>
            </w:pPr>
            <w:r w:rsidRPr="00E220B5">
              <w:rPr>
                <w:sz w:val="22"/>
              </w:rPr>
              <w:t>0.453</w:t>
            </w:r>
          </w:p>
        </w:tc>
        <w:tc>
          <w:tcPr>
            <w:tcW w:w="1075" w:type="dxa"/>
          </w:tcPr>
          <w:p w14:paraId="61169CEC" w14:textId="77777777" w:rsidR="009675FF" w:rsidRPr="00E220B5" w:rsidRDefault="009675FF" w:rsidP="008E5EF2">
            <w:pPr>
              <w:spacing w:line="360" w:lineRule="auto"/>
              <w:rPr>
                <w:sz w:val="22"/>
              </w:rPr>
            </w:pPr>
            <w:r w:rsidRPr="00E220B5">
              <w:rPr>
                <w:sz w:val="22"/>
              </w:rPr>
              <w:t>6385</w:t>
            </w:r>
          </w:p>
        </w:tc>
      </w:tr>
      <w:tr w:rsidR="009675FF" w:rsidRPr="00E220B5" w14:paraId="138DAD9E" w14:textId="77777777" w:rsidTr="008E5EF2">
        <w:tc>
          <w:tcPr>
            <w:tcW w:w="606" w:type="dxa"/>
          </w:tcPr>
          <w:p w14:paraId="746F880E" w14:textId="77777777" w:rsidR="009675FF" w:rsidRPr="00E220B5" w:rsidRDefault="009675FF" w:rsidP="008E5EF2">
            <w:pPr>
              <w:spacing w:line="360" w:lineRule="auto"/>
              <w:rPr>
                <w:sz w:val="22"/>
              </w:rPr>
            </w:pPr>
            <w:r w:rsidRPr="00E220B5">
              <w:rPr>
                <w:sz w:val="22"/>
              </w:rPr>
              <w:t>C10</w:t>
            </w:r>
          </w:p>
        </w:tc>
        <w:tc>
          <w:tcPr>
            <w:tcW w:w="1999" w:type="dxa"/>
          </w:tcPr>
          <w:p w14:paraId="75C36783" w14:textId="77777777" w:rsidR="009675FF" w:rsidRPr="00E220B5" w:rsidRDefault="009675FF" w:rsidP="008E5EF2">
            <w:pPr>
              <w:spacing w:line="360" w:lineRule="auto"/>
              <w:rPr>
                <w:sz w:val="22"/>
              </w:rPr>
            </w:pPr>
            <w:r w:rsidRPr="00E220B5">
              <w:rPr>
                <w:sz w:val="22"/>
              </w:rPr>
              <w:t>2 -&gt; 6 -&gt; 3-&gt; 4 -&gt; 5</w:t>
            </w:r>
          </w:p>
        </w:tc>
        <w:tc>
          <w:tcPr>
            <w:tcW w:w="900" w:type="dxa"/>
          </w:tcPr>
          <w:p w14:paraId="6466F21E" w14:textId="77777777" w:rsidR="009675FF" w:rsidRPr="00E220B5" w:rsidRDefault="009675FF" w:rsidP="008E5EF2">
            <w:pPr>
              <w:spacing w:line="360" w:lineRule="auto"/>
              <w:rPr>
                <w:sz w:val="22"/>
              </w:rPr>
            </w:pPr>
            <w:r w:rsidRPr="00E220B5">
              <w:rPr>
                <w:sz w:val="22"/>
              </w:rPr>
              <w:t>3971</w:t>
            </w:r>
          </w:p>
        </w:tc>
        <w:tc>
          <w:tcPr>
            <w:tcW w:w="2160" w:type="dxa"/>
          </w:tcPr>
          <w:p w14:paraId="5C634788" w14:textId="77777777" w:rsidR="009675FF" w:rsidRPr="00E220B5" w:rsidRDefault="009675FF" w:rsidP="008E5EF2">
            <w:pPr>
              <w:spacing w:line="360" w:lineRule="auto"/>
              <w:rPr>
                <w:sz w:val="22"/>
              </w:rPr>
            </w:pPr>
            <w:r w:rsidRPr="00E220B5">
              <w:rPr>
                <w:sz w:val="22"/>
              </w:rPr>
              <w:t>19717/3971 = 4.965</w:t>
            </w:r>
          </w:p>
        </w:tc>
        <w:tc>
          <w:tcPr>
            <w:tcW w:w="1350" w:type="dxa"/>
          </w:tcPr>
          <w:p w14:paraId="67BC160E" w14:textId="77777777" w:rsidR="009675FF" w:rsidRPr="00E220B5" w:rsidRDefault="009675FF" w:rsidP="008E5EF2">
            <w:pPr>
              <w:spacing w:line="360" w:lineRule="auto"/>
              <w:rPr>
                <w:sz w:val="22"/>
              </w:rPr>
            </w:pPr>
            <w:r w:rsidRPr="00E220B5">
              <w:rPr>
                <w:sz w:val="22"/>
              </w:rPr>
              <w:t>0.196</w:t>
            </w:r>
          </w:p>
        </w:tc>
        <w:tc>
          <w:tcPr>
            <w:tcW w:w="1260" w:type="dxa"/>
          </w:tcPr>
          <w:p w14:paraId="35A6F546" w14:textId="77777777" w:rsidR="009675FF" w:rsidRPr="00E220B5" w:rsidRDefault="009675FF" w:rsidP="008E5EF2">
            <w:pPr>
              <w:spacing w:line="360" w:lineRule="auto"/>
              <w:rPr>
                <w:sz w:val="22"/>
              </w:rPr>
            </w:pPr>
            <w:r w:rsidRPr="00E220B5">
              <w:rPr>
                <w:sz w:val="22"/>
              </w:rPr>
              <w:t>0.649</w:t>
            </w:r>
          </w:p>
        </w:tc>
        <w:tc>
          <w:tcPr>
            <w:tcW w:w="1075" w:type="dxa"/>
          </w:tcPr>
          <w:p w14:paraId="611C3E44" w14:textId="77777777" w:rsidR="009675FF" w:rsidRPr="00E220B5" w:rsidRDefault="009675FF" w:rsidP="008E5EF2">
            <w:pPr>
              <w:spacing w:line="360" w:lineRule="auto"/>
              <w:rPr>
                <w:sz w:val="22"/>
              </w:rPr>
            </w:pPr>
            <w:r w:rsidRPr="00E220B5">
              <w:rPr>
                <w:sz w:val="22"/>
              </w:rPr>
              <w:t>6892</w:t>
            </w:r>
          </w:p>
        </w:tc>
      </w:tr>
      <w:tr w:rsidR="009675FF" w:rsidRPr="00E220B5" w14:paraId="1FB9F77F" w14:textId="77777777" w:rsidTr="008E5EF2">
        <w:tc>
          <w:tcPr>
            <w:tcW w:w="606" w:type="dxa"/>
          </w:tcPr>
          <w:p w14:paraId="3D4A43FD" w14:textId="77777777" w:rsidR="009675FF" w:rsidRPr="00E220B5" w:rsidRDefault="009675FF" w:rsidP="008E5EF2">
            <w:pPr>
              <w:spacing w:line="360" w:lineRule="auto"/>
              <w:rPr>
                <w:sz w:val="22"/>
              </w:rPr>
            </w:pPr>
            <w:r w:rsidRPr="00E220B5">
              <w:rPr>
                <w:sz w:val="22"/>
              </w:rPr>
              <w:t>C9</w:t>
            </w:r>
          </w:p>
        </w:tc>
        <w:tc>
          <w:tcPr>
            <w:tcW w:w="1999" w:type="dxa"/>
          </w:tcPr>
          <w:p w14:paraId="651F2696" w14:textId="77777777" w:rsidR="009675FF" w:rsidRPr="00E220B5" w:rsidRDefault="009675FF" w:rsidP="008E5EF2">
            <w:pPr>
              <w:spacing w:line="360" w:lineRule="auto"/>
              <w:rPr>
                <w:sz w:val="22"/>
              </w:rPr>
            </w:pPr>
            <w:r w:rsidRPr="00E220B5">
              <w:rPr>
                <w:sz w:val="22"/>
              </w:rPr>
              <w:t>6 -&gt; 4 -&gt; 2 -&gt; 5-&gt; 3</w:t>
            </w:r>
          </w:p>
        </w:tc>
        <w:tc>
          <w:tcPr>
            <w:tcW w:w="900" w:type="dxa"/>
          </w:tcPr>
          <w:p w14:paraId="771834FC" w14:textId="77777777" w:rsidR="009675FF" w:rsidRPr="00E220B5" w:rsidRDefault="009675FF" w:rsidP="008E5EF2">
            <w:pPr>
              <w:spacing w:line="360" w:lineRule="auto"/>
              <w:rPr>
                <w:sz w:val="22"/>
              </w:rPr>
            </w:pPr>
            <w:r w:rsidRPr="00E220B5">
              <w:rPr>
                <w:sz w:val="22"/>
              </w:rPr>
              <w:t>4537</w:t>
            </w:r>
          </w:p>
        </w:tc>
        <w:tc>
          <w:tcPr>
            <w:tcW w:w="2160" w:type="dxa"/>
          </w:tcPr>
          <w:p w14:paraId="76B5A858" w14:textId="77777777" w:rsidR="009675FF" w:rsidRPr="00E220B5" w:rsidRDefault="009675FF" w:rsidP="008E5EF2">
            <w:pPr>
              <w:spacing w:line="360" w:lineRule="auto"/>
              <w:rPr>
                <w:sz w:val="22"/>
              </w:rPr>
            </w:pPr>
            <w:r w:rsidRPr="00E220B5">
              <w:rPr>
                <w:sz w:val="22"/>
              </w:rPr>
              <w:t>19717/4863 = 4.346</w:t>
            </w:r>
          </w:p>
        </w:tc>
        <w:tc>
          <w:tcPr>
            <w:tcW w:w="1350" w:type="dxa"/>
          </w:tcPr>
          <w:p w14:paraId="32084177" w14:textId="77777777" w:rsidR="009675FF" w:rsidRPr="00E220B5" w:rsidRDefault="009675FF" w:rsidP="008E5EF2">
            <w:pPr>
              <w:spacing w:line="360" w:lineRule="auto"/>
              <w:rPr>
                <w:sz w:val="22"/>
              </w:rPr>
            </w:pPr>
            <w:r w:rsidRPr="00E220B5">
              <w:rPr>
                <w:sz w:val="22"/>
              </w:rPr>
              <w:t>0.171</w:t>
            </w:r>
          </w:p>
        </w:tc>
        <w:tc>
          <w:tcPr>
            <w:tcW w:w="1260" w:type="dxa"/>
          </w:tcPr>
          <w:p w14:paraId="01C431B3" w14:textId="77777777" w:rsidR="009675FF" w:rsidRPr="00E220B5" w:rsidRDefault="009675FF" w:rsidP="008E5EF2">
            <w:pPr>
              <w:spacing w:line="360" w:lineRule="auto"/>
              <w:rPr>
                <w:sz w:val="22"/>
              </w:rPr>
            </w:pPr>
            <w:r w:rsidRPr="00E220B5">
              <w:rPr>
                <w:sz w:val="22"/>
              </w:rPr>
              <w:t>0.820</w:t>
            </w:r>
          </w:p>
        </w:tc>
        <w:tc>
          <w:tcPr>
            <w:tcW w:w="1075" w:type="dxa"/>
          </w:tcPr>
          <w:p w14:paraId="5EB34DBB" w14:textId="77777777" w:rsidR="009675FF" w:rsidRPr="00E220B5" w:rsidRDefault="009675FF" w:rsidP="008E5EF2">
            <w:pPr>
              <w:spacing w:line="360" w:lineRule="auto"/>
              <w:rPr>
                <w:sz w:val="22"/>
              </w:rPr>
            </w:pPr>
            <w:r w:rsidRPr="00E220B5">
              <w:rPr>
                <w:sz w:val="22"/>
              </w:rPr>
              <w:t>7173</w:t>
            </w:r>
          </w:p>
        </w:tc>
      </w:tr>
      <w:tr w:rsidR="009675FF" w:rsidRPr="00E220B5" w14:paraId="7E83FB56" w14:textId="77777777" w:rsidTr="008E5EF2">
        <w:tc>
          <w:tcPr>
            <w:tcW w:w="606" w:type="dxa"/>
          </w:tcPr>
          <w:p w14:paraId="3C589795" w14:textId="77777777" w:rsidR="009675FF" w:rsidRPr="00E220B5" w:rsidRDefault="009675FF" w:rsidP="008E5EF2">
            <w:pPr>
              <w:spacing w:line="360" w:lineRule="auto"/>
              <w:rPr>
                <w:sz w:val="22"/>
              </w:rPr>
            </w:pPr>
            <w:r w:rsidRPr="00E220B5">
              <w:rPr>
                <w:sz w:val="22"/>
              </w:rPr>
              <w:t>C4</w:t>
            </w:r>
          </w:p>
        </w:tc>
        <w:tc>
          <w:tcPr>
            <w:tcW w:w="1999" w:type="dxa"/>
          </w:tcPr>
          <w:p w14:paraId="2DBBFDCE" w14:textId="77777777" w:rsidR="009675FF" w:rsidRPr="00E220B5" w:rsidRDefault="009675FF" w:rsidP="008E5EF2">
            <w:pPr>
              <w:spacing w:line="360" w:lineRule="auto"/>
              <w:rPr>
                <w:sz w:val="22"/>
              </w:rPr>
            </w:pPr>
            <w:r w:rsidRPr="00E220B5">
              <w:rPr>
                <w:sz w:val="22"/>
              </w:rPr>
              <w:t>3 -&gt; 4 -&gt; 5-&gt; 2 -&gt; 6</w:t>
            </w:r>
          </w:p>
        </w:tc>
        <w:tc>
          <w:tcPr>
            <w:tcW w:w="900" w:type="dxa"/>
          </w:tcPr>
          <w:p w14:paraId="2004970A" w14:textId="77777777" w:rsidR="009675FF" w:rsidRPr="00E220B5" w:rsidRDefault="009675FF" w:rsidP="008E5EF2">
            <w:pPr>
              <w:spacing w:line="360" w:lineRule="auto"/>
              <w:rPr>
                <w:sz w:val="22"/>
              </w:rPr>
            </w:pPr>
            <w:r w:rsidRPr="00E220B5">
              <w:rPr>
                <w:sz w:val="22"/>
              </w:rPr>
              <w:t>4298</w:t>
            </w:r>
          </w:p>
        </w:tc>
        <w:tc>
          <w:tcPr>
            <w:tcW w:w="2160" w:type="dxa"/>
          </w:tcPr>
          <w:p w14:paraId="6B230DE2" w14:textId="77777777" w:rsidR="009675FF" w:rsidRPr="00E220B5" w:rsidRDefault="009675FF" w:rsidP="008E5EF2">
            <w:pPr>
              <w:spacing w:line="360" w:lineRule="auto"/>
              <w:rPr>
                <w:sz w:val="22"/>
              </w:rPr>
            </w:pPr>
            <w:r w:rsidRPr="00E220B5">
              <w:rPr>
                <w:sz w:val="22"/>
              </w:rPr>
              <w:t>19717/4298 = 4.587</w:t>
            </w:r>
          </w:p>
        </w:tc>
        <w:tc>
          <w:tcPr>
            <w:tcW w:w="1350" w:type="dxa"/>
          </w:tcPr>
          <w:p w14:paraId="3AD87A3B" w14:textId="77777777" w:rsidR="009675FF" w:rsidRPr="00E220B5" w:rsidRDefault="009675FF" w:rsidP="008E5EF2">
            <w:pPr>
              <w:spacing w:line="360" w:lineRule="auto"/>
              <w:rPr>
                <w:sz w:val="22"/>
              </w:rPr>
            </w:pPr>
            <w:r w:rsidRPr="00E220B5">
              <w:rPr>
                <w:sz w:val="22"/>
              </w:rPr>
              <w:t>0.181</w:t>
            </w:r>
          </w:p>
        </w:tc>
        <w:tc>
          <w:tcPr>
            <w:tcW w:w="1260" w:type="dxa"/>
          </w:tcPr>
          <w:p w14:paraId="1DD60F43" w14:textId="77777777" w:rsidR="009675FF" w:rsidRPr="00E220B5" w:rsidRDefault="009675FF" w:rsidP="008E5EF2">
            <w:pPr>
              <w:spacing w:line="360" w:lineRule="auto"/>
              <w:rPr>
                <w:sz w:val="22"/>
              </w:rPr>
            </w:pPr>
            <w:r w:rsidRPr="00E220B5">
              <w:rPr>
                <w:sz w:val="22"/>
              </w:rPr>
              <w:t>1.00</w:t>
            </w:r>
          </w:p>
        </w:tc>
        <w:tc>
          <w:tcPr>
            <w:tcW w:w="1075" w:type="dxa"/>
          </w:tcPr>
          <w:p w14:paraId="38145169" w14:textId="77777777" w:rsidR="009675FF" w:rsidRPr="00E220B5" w:rsidRDefault="009675FF" w:rsidP="008E5EF2">
            <w:pPr>
              <w:spacing w:line="360" w:lineRule="auto"/>
              <w:rPr>
                <w:sz w:val="22"/>
              </w:rPr>
            </w:pPr>
            <w:r w:rsidRPr="00E220B5">
              <w:rPr>
                <w:sz w:val="22"/>
              </w:rPr>
              <w:t>6934</w:t>
            </w:r>
          </w:p>
        </w:tc>
      </w:tr>
      <w:tr w:rsidR="009675FF" w:rsidRPr="00E220B5" w14:paraId="1BCB831A" w14:textId="77777777" w:rsidTr="008E5EF2">
        <w:tc>
          <w:tcPr>
            <w:tcW w:w="3505" w:type="dxa"/>
            <w:gridSpan w:val="3"/>
          </w:tcPr>
          <w:p w14:paraId="284E1C69" w14:textId="77777777" w:rsidR="009675FF" w:rsidRPr="00E220B5" w:rsidRDefault="009675FF" w:rsidP="008E5EF2">
            <w:pPr>
              <w:spacing w:line="360" w:lineRule="auto"/>
              <w:rPr>
                <w:sz w:val="22"/>
              </w:rPr>
            </w:pPr>
            <w:r w:rsidRPr="00E220B5">
              <w:rPr>
                <w:sz w:val="22"/>
              </w:rPr>
              <w:t>Total Fitness:</w:t>
            </w:r>
          </w:p>
        </w:tc>
        <w:tc>
          <w:tcPr>
            <w:tcW w:w="2160" w:type="dxa"/>
          </w:tcPr>
          <w:p w14:paraId="57A4BFE2" w14:textId="77777777" w:rsidR="009675FF" w:rsidRPr="00E220B5" w:rsidRDefault="009675FF" w:rsidP="008E5EF2">
            <w:pPr>
              <w:spacing w:line="360" w:lineRule="auto"/>
              <w:rPr>
                <w:sz w:val="22"/>
              </w:rPr>
            </w:pPr>
            <w:r w:rsidRPr="00E220B5">
              <w:rPr>
                <w:sz w:val="22"/>
              </w:rPr>
              <w:t>19717</w:t>
            </w:r>
          </w:p>
        </w:tc>
        <w:tc>
          <w:tcPr>
            <w:tcW w:w="1350" w:type="dxa"/>
          </w:tcPr>
          <w:p w14:paraId="666235D6" w14:textId="77777777" w:rsidR="009675FF" w:rsidRPr="00E220B5" w:rsidRDefault="009675FF" w:rsidP="008E5EF2">
            <w:pPr>
              <w:spacing w:line="360" w:lineRule="auto"/>
              <w:rPr>
                <w:sz w:val="22"/>
              </w:rPr>
            </w:pPr>
          </w:p>
        </w:tc>
        <w:tc>
          <w:tcPr>
            <w:tcW w:w="1260" w:type="dxa"/>
          </w:tcPr>
          <w:p w14:paraId="60B852CB" w14:textId="77777777" w:rsidR="009675FF" w:rsidRPr="00E220B5" w:rsidRDefault="009675FF" w:rsidP="008E5EF2">
            <w:pPr>
              <w:spacing w:line="360" w:lineRule="auto"/>
              <w:rPr>
                <w:sz w:val="22"/>
              </w:rPr>
            </w:pPr>
          </w:p>
        </w:tc>
        <w:tc>
          <w:tcPr>
            <w:tcW w:w="1075" w:type="dxa"/>
          </w:tcPr>
          <w:p w14:paraId="1A4D1FD9" w14:textId="77777777" w:rsidR="009675FF" w:rsidRPr="00E220B5" w:rsidRDefault="009675FF" w:rsidP="008E5EF2">
            <w:pPr>
              <w:spacing w:line="360" w:lineRule="auto"/>
              <w:rPr>
                <w:sz w:val="22"/>
              </w:rPr>
            </w:pPr>
          </w:p>
        </w:tc>
      </w:tr>
    </w:tbl>
    <w:p w14:paraId="3E86B253" w14:textId="11B65B95" w:rsidR="00023950" w:rsidRPr="00023950" w:rsidRDefault="00023950" w:rsidP="00023950">
      <w:pPr>
        <w:pStyle w:val="Caption"/>
        <w:keepNext/>
        <w:rPr>
          <w:sz w:val="24"/>
          <w:szCs w:val="24"/>
        </w:rPr>
      </w:pPr>
      <w:bookmarkStart w:id="58" w:name="_Toc155483634"/>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41</w:t>
      </w:r>
      <w:r w:rsidRPr="00E507F9">
        <w:rPr>
          <w:sz w:val="24"/>
          <w:szCs w:val="24"/>
        </w:rPr>
        <w:fldChar w:fldCharType="end"/>
      </w:r>
      <w:r>
        <w:rPr>
          <w:sz w:val="24"/>
          <w:szCs w:val="24"/>
        </w:rPr>
        <w:t xml:space="preserve">: </w:t>
      </w:r>
      <w:r>
        <w:rPr>
          <w:sz w:val="24"/>
          <w:szCs w:val="24"/>
        </w:rPr>
        <w:t>Thế hệ thứ 3 của quần thể này</w:t>
      </w:r>
      <w:bookmarkEnd w:id="58"/>
    </w:p>
    <w:p w14:paraId="3A2DB588" w14:textId="3725C1C0" w:rsidR="009675FF" w:rsidRPr="00E220B5" w:rsidRDefault="009675FF" w:rsidP="009675FF">
      <w:pPr>
        <w:spacing w:line="360" w:lineRule="auto"/>
        <w:rPr>
          <w:sz w:val="22"/>
        </w:rPr>
      </w:pPr>
      <w:r w:rsidRPr="00E220B5">
        <w:rPr>
          <w:sz w:val="22"/>
        </w:rPr>
        <w:t xml:space="preserve">Iteration 4: </w:t>
      </w:r>
    </w:p>
    <w:tbl>
      <w:tblPr>
        <w:tblStyle w:val="TableGrid"/>
        <w:tblW w:w="0" w:type="auto"/>
        <w:tblLayout w:type="fixed"/>
        <w:tblLook w:val="04A0" w:firstRow="1" w:lastRow="0" w:firstColumn="1" w:lastColumn="0" w:noHBand="0" w:noVBand="1"/>
      </w:tblPr>
      <w:tblGrid>
        <w:gridCol w:w="606"/>
        <w:gridCol w:w="1999"/>
        <w:gridCol w:w="900"/>
        <w:gridCol w:w="2160"/>
        <w:gridCol w:w="1350"/>
        <w:gridCol w:w="1260"/>
        <w:gridCol w:w="1075"/>
      </w:tblGrid>
      <w:tr w:rsidR="009675FF" w:rsidRPr="00E220B5" w14:paraId="05E90408" w14:textId="77777777" w:rsidTr="008E5EF2">
        <w:tc>
          <w:tcPr>
            <w:tcW w:w="606" w:type="dxa"/>
          </w:tcPr>
          <w:p w14:paraId="0699F13C" w14:textId="77777777" w:rsidR="009675FF" w:rsidRPr="00E220B5" w:rsidRDefault="009675FF" w:rsidP="008E5EF2">
            <w:pPr>
              <w:spacing w:line="360" w:lineRule="auto"/>
              <w:rPr>
                <w:sz w:val="22"/>
              </w:rPr>
            </w:pPr>
          </w:p>
        </w:tc>
        <w:tc>
          <w:tcPr>
            <w:tcW w:w="1999" w:type="dxa"/>
          </w:tcPr>
          <w:p w14:paraId="5AC84191" w14:textId="77777777" w:rsidR="009675FF" w:rsidRPr="00E220B5" w:rsidRDefault="009675FF" w:rsidP="008E5EF2">
            <w:pPr>
              <w:spacing w:line="360" w:lineRule="auto"/>
              <w:rPr>
                <w:sz w:val="22"/>
              </w:rPr>
            </w:pPr>
            <w:r w:rsidRPr="00E220B5">
              <w:rPr>
                <w:sz w:val="22"/>
              </w:rPr>
              <w:t>Random Polutation</w:t>
            </w:r>
          </w:p>
        </w:tc>
        <w:tc>
          <w:tcPr>
            <w:tcW w:w="900" w:type="dxa"/>
          </w:tcPr>
          <w:p w14:paraId="4F884F69" w14:textId="77777777" w:rsidR="009675FF" w:rsidRPr="00E220B5" w:rsidRDefault="009675FF" w:rsidP="008E5EF2">
            <w:pPr>
              <w:spacing w:line="360" w:lineRule="auto"/>
              <w:rPr>
                <w:sz w:val="22"/>
              </w:rPr>
            </w:pPr>
            <w:r w:rsidRPr="00E220B5">
              <w:rPr>
                <w:sz w:val="22"/>
              </w:rPr>
              <w:t>Fitness score</w:t>
            </w:r>
          </w:p>
        </w:tc>
        <w:tc>
          <w:tcPr>
            <w:tcW w:w="2160" w:type="dxa"/>
          </w:tcPr>
          <w:p w14:paraId="3B5B5306" w14:textId="77777777" w:rsidR="009675FF" w:rsidRPr="00E220B5" w:rsidRDefault="009675FF" w:rsidP="008E5EF2">
            <w:pPr>
              <w:spacing w:line="360" w:lineRule="auto"/>
              <w:rPr>
                <w:sz w:val="22"/>
              </w:rPr>
            </w:pPr>
            <w:r w:rsidRPr="00E220B5">
              <w:rPr>
                <w:sz w:val="22"/>
              </w:rPr>
              <w:t>Relative Fitness</w:t>
            </w:r>
          </w:p>
        </w:tc>
        <w:tc>
          <w:tcPr>
            <w:tcW w:w="1350" w:type="dxa"/>
          </w:tcPr>
          <w:p w14:paraId="398CEBE4" w14:textId="77777777" w:rsidR="009675FF" w:rsidRPr="00E220B5" w:rsidRDefault="009675FF" w:rsidP="008E5EF2">
            <w:pPr>
              <w:spacing w:line="360" w:lineRule="auto"/>
              <w:rPr>
                <w:sz w:val="22"/>
              </w:rPr>
            </w:pPr>
            <w:r w:rsidRPr="00E220B5">
              <w:rPr>
                <w:sz w:val="22"/>
              </w:rPr>
              <w:t>Probability of selection</w:t>
            </w:r>
          </w:p>
        </w:tc>
        <w:tc>
          <w:tcPr>
            <w:tcW w:w="1260" w:type="dxa"/>
          </w:tcPr>
          <w:p w14:paraId="6E425414" w14:textId="77777777" w:rsidR="009675FF" w:rsidRPr="00E220B5" w:rsidRDefault="009675FF" w:rsidP="008E5EF2">
            <w:pPr>
              <w:spacing w:line="360" w:lineRule="auto"/>
              <w:rPr>
                <w:sz w:val="22"/>
              </w:rPr>
            </w:pPr>
            <w:r w:rsidRPr="00E220B5">
              <w:rPr>
                <w:sz w:val="22"/>
              </w:rPr>
              <w:t>Probability distribution</w:t>
            </w:r>
          </w:p>
        </w:tc>
        <w:tc>
          <w:tcPr>
            <w:tcW w:w="1075" w:type="dxa"/>
          </w:tcPr>
          <w:p w14:paraId="01A083B2" w14:textId="77777777" w:rsidR="009675FF" w:rsidRPr="00E220B5" w:rsidRDefault="009675FF" w:rsidP="008E5EF2">
            <w:pPr>
              <w:spacing w:line="360" w:lineRule="auto"/>
              <w:rPr>
                <w:sz w:val="22"/>
              </w:rPr>
            </w:pPr>
            <w:r w:rsidRPr="00E220B5">
              <w:rPr>
                <w:sz w:val="22"/>
              </w:rPr>
              <w:t>Length</w:t>
            </w:r>
          </w:p>
        </w:tc>
      </w:tr>
      <w:tr w:rsidR="009675FF" w:rsidRPr="00E220B5" w14:paraId="27E2D7E7" w14:textId="77777777" w:rsidTr="00EB5439">
        <w:tc>
          <w:tcPr>
            <w:tcW w:w="606" w:type="dxa"/>
            <w:shd w:val="clear" w:color="auto" w:fill="auto"/>
          </w:tcPr>
          <w:p w14:paraId="574C5B82" w14:textId="77777777" w:rsidR="009675FF" w:rsidRPr="00EB5439" w:rsidRDefault="009675FF" w:rsidP="008E5EF2">
            <w:pPr>
              <w:spacing w:line="360" w:lineRule="auto"/>
              <w:rPr>
                <w:sz w:val="22"/>
              </w:rPr>
            </w:pPr>
            <w:r w:rsidRPr="00EB5439">
              <w:rPr>
                <w:sz w:val="22"/>
              </w:rPr>
              <w:lastRenderedPageBreak/>
              <w:t>P5</w:t>
            </w:r>
          </w:p>
        </w:tc>
        <w:tc>
          <w:tcPr>
            <w:tcW w:w="1999" w:type="dxa"/>
            <w:shd w:val="clear" w:color="auto" w:fill="auto"/>
          </w:tcPr>
          <w:p w14:paraId="275F5CD5" w14:textId="77777777" w:rsidR="009675FF" w:rsidRPr="00EB5439" w:rsidRDefault="009675FF" w:rsidP="008E5EF2">
            <w:pPr>
              <w:spacing w:line="360" w:lineRule="auto"/>
              <w:rPr>
                <w:sz w:val="22"/>
              </w:rPr>
            </w:pPr>
            <w:r w:rsidRPr="00EB5439">
              <w:rPr>
                <w:sz w:val="22"/>
              </w:rPr>
              <w:t>6 -&gt; 4 -&gt; 3-&gt; 2 -&gt; 5</w:t>
            </w:r>
          </w:p>
        </w:tc>
        <w:tc>
          <w:tcPr>
            <w:tcW w:w="900" w:type="dxa"/>
            <w:shd w:val="clear" w:color="auto" w:fill="auto"/>
          </w:tcPr>
          <w:p w14:paraId="1079205D" w14:textId="77777777" w:rsidR="009675FF" w:rsidRPr="00EB5439" w:rsidRDefault="009675FF" w:rsidP="008E5EF2">
            <w:pPr>
              <w:spacing w:line="360" w:lineRule="auto"/>
              <w:rPr>
                <w:sz w:val="22"/>
              </w:rPr>
            </w:pPr>
            <w:r w:rsidRPr="00EB5439">
              <w:rPr>
                <w:sz w:val="22"/>
              </w:rPr>
              <w:t>3162</w:t>
            </w:r>
          </w:p>
        </w:tc>
        <w:tc>
          <w:tcPr>
            <w:tcW w:w="2160" w:type="dxa"/>
            <w:shd w:val="clear" w:color="auto" w:fill="auto"/>
          </w:tcPr>
          <w:p w14:paraId="11DB401E" w14:textId="77777777" w:rsidR="009675FF" w:rsidRPr="00EB5439" w:rsidRDefault="009675FF" w:rsidP="008E5EF2">
            <w:pPr>
              <w:tabs>
                <w:tab w:val="right" w:pos="2214"/>
              </w:tabs>
              <w:spacing w:line="360" w:lineRule="auto"/>
              <w:rPr>
                <w:sz w:val="22"/>
              </w:rPr>
            </w:pPr>
            <w:r w:rsidRPr="00EB5439">
              <w:rPr>
                <w:sz w:val="22"/>
              </w:rPr>
              <w:t>18931/3162 = 5.987</w:t>
            </w:r>
            <w:r w:rsidRPr="00EB5439">
              <w:rPr>
                <w:sz w:val="22"/>
              </w:rPr>
              <w:tab/>
            </w:r>
          </w:p>
        </w:tc>
        <w:tc>
          <w:tcPr>
            <w:tcW w:w="1350" w:type="dxa"/>
            <w:shd w:val="clear" w:color="auto" w:fill="auto"/>
          </w:tcPr>
          <w:p w14:paraId="23377872" w14:textId="77777777" w:rsidR="009675FF" w:rsidRPr="00EB5439" w:rsidRDefault="009675FF" w:rsidP="008E5EF2">
            <w:pPr>
              <w:spacing w:line="360" w:lineRule="auto"/>
              <w:rPr>
                <w:sz w:val="22"/>
              </w:rPr>
            </w:pPr>
            <w:r w:rsidRPr="00EB5439">
              <w:rPr>
                <w:sz w:val="22"/>
              </w:rPr>
              <w:t>0.237</w:t>
            </w:r>
          </w:p>
        </w:tc>
        <w:tc>
          <w:tcPr>
            <w:tcW w:w="1260" w:type="dxa"/>
            <w:shd w:val="clear" w:color="auto" w:fill="auto"/>
          </w:tcPr>
          <w:p w14:paraId="22147413" w14:textId="77777777" w:rsidR="009675FF" w:rsidRPr="00EB5439" w:rsidRDefault="009675FF" w:rsidP="008E5EF2">
            <w:pPr>
              <w:spacing w:line="360" w:lineRule="auto"/>
              <w:rPr>
                <w:sz w:val="22"/>
              </w:rPr>
            </w:pPr>
            <w:r w:rsidRPr="00EB5439">
              <w:rPr>
                <w:sz w:val="22"/>
              </w:rPr>
              <w:t>0.237</w:t>
            </w:r>
          </w:p>
        </w:tc>
        <w:tc>
          <w:tcPr>
            <w:tcW w:w="1075" w:type="dxa"/>
            <w:shd w:val="clear" w:color="auto" w:fill="auto"/>
          </w:tcPr>
          <w:p w14:paraId="05B5BB65" w14:textId="77777777" w:rsidR="009675FF" w:rsidRPr="00EB5439" w:rsidRDefault="009675FF" w:rsidP="008E5EF2">
            <w:pPr>
              <w:spacing w:line="360" w:lineRule="auto"/>
              <w:rPr>
                <w:sz w:val="22"/>
              </w:rPr>
            </w:pPr>
            <w:r w:rsidRPr="00EB5439">
              <w:rPr>
                <w:sz w:val="22"/>
              </w:rPr>
              <w:t>5305</w:t>
            </w:r>
          </w:p>
        </w:tc>
      </w:tr>
      <w:tr w:rsidR="009675FF" w:rsidRPr="00E220B5" w14:paraId="65B355CB" w14:textId="77777777" w:rsidTr="008E5EF2">
        <w:tc>
          <w:tcPr>
            <w:tcW w:w="606" w:type="dxa"/>
          </w:tcPr>
          <w:p w14:paraId="448173F6" w14:textId="77777777" w:rsidR="009675FF" w:rsidRPr="00E220B5" w:rsidRDefault="009675FF" w:rsidP="008E5EF2">
            <w:pPr>
              <w:spacing w:line="360" w:lineRule="auto"/>
              <w:rPr>
                <w:sz w:val="22"/>
              </w:rPr>
            </w:pPr>
            <w:r w:rsidRPr="00E220B5">
              <w:rPr>
                <w:sz w:val="22"/>
              </w:rPr>
              <w:t>C11</w:t>
            </w:r>
          </w:p>
        </w:tc>
        <w:tc>
          <w:tcPr>
            <w:tcW w:w="1999" w:type="dxa"/>
          </w:tcPr>
          <w:p w14:paraId="354A834D" w14:textId="77777777" w:rsidR="009675FF" w:rsidRPr="00E220B5" w:rsidRDefault="009675FF" w:rsidP="008E5EF2">
            <w:pPr>
              <w:spacing w:line="360" w:lineRule="auto"/>
              <w:rPr>
                <w:sz w:val="22"/>
              </w:rPr>
            </w:pPr>
            <w:r w:rsidRPr="00E220B5">
              <w:rPr>
                <w:sz w:val="22"/>
              </w:rPr>
              <w:t>5 -&gt; 4 -&gt; 3-&gt; 2 -&gt; 6</w:t>
            </w:r>
          </w:p>
        </w:tc>
        <w:tc>
          <w:tcPr>
            <w:tcW w:w="900" w:type="dxa"/>
          </w:tcPr>
          <w:p w14:paraId="069C0023" w14:textId="77777777" w:rsidR="009675FF" w:rsidRPr="00E220B5" w:rsidRDefault="009675FF" w:rsidP="008E5EF2">
            <w:pPr>
              <w:spacing w:line="360" w:lineRule="auto"/>
              <w:rPr>
                <w:sz w:val="22"/>
              </w:rPr>
            </w:pPr>
            <w:r w:rsidRPr="00E220B5">
              <w:rPr>
                <w:sz w:val="22"/>
              </w:rPr>
              <w:t>3771</w:t>
            </w:r>
          </w:p>
        </w:tc>
        <w:tc>
          <w:tcPr>
            <w:tcW w:w="2160" w:type="dxa"/>
          </w:tcPr>
          <w:p w14:paraId="29BDE60E" w14:textId="77777777" w:rsidR="009675FF" w:rsidRPr="00E220B5" w:rsidRDefault="009675FF" w:rsidP="008E5EF2">
            <w:pPr>
              <w:spacing w:line="360" w:lineRule="auto"/>
              <w:rPr>
                <w:sz w:val="22"/>
              </w:rPr>
            </w:pPr>
            <w:r w:rsidRPr="00E220B5">
              <w:rPr>
                <w:sz w:val="22"/>
              </w:rPr>
              <w:t>18931/3771 = 5.020</w:t>
            </w:r>
          </w:p>
        </w:tc>
        <w:tc>
          <w:tcPr>
            <w:tcW w:w="1350" w:type="dxa"/>
          </w:tcPr>
          <w:p w14:paraId="752F686C" w14:textId="77777777" w:rsidR="009675FF" w:rsidRPr="00E220B5" w:rsidRDefault="009675FF" w:rsidP="008E5EF2">
            <w:pPr>
              <w:spacing w:line="360" w:lineRule="auto"/>
              <w:rPr>
                <w:sz w:val="22"/>
              </w:rPr>
            </w:pPr>
            <w:r w:rsidRPr="00E220B5">
              <w:rPr>
                <w:sz w:val="22"/>
              </w:rPr>
              <w:t>0.199</w:t>
            </w:r>
          </w:p>
        </w:tc>
        <w:tc>
          <w:tcPr>
            <w:tcW w:w="1260" w:type="dxa"/>
          </w:tcPr>
          <w:p w14:paraId="36C5E00F" w14:textId="77777777" w:rsidR="009675FF" w:rsidRPr="00E220B5" w:rsidRDefault="009675FF" w:rsidP="008E5EF2">
            <w:pPr>
              <w:spacing w:line="360" w:lineRule="auto"/>
              <w:rPr>
                <w:sz w:val="22"/>
              </w:rPr>
            </w:pPr>
            <w:r w:rsidRPr="00E220B5">
              <w:rPr>
                <w:sz w:val="22"/>
              </w:rPr>
              <w:t>0.436</w:t>
            </w:r>
          </w:p>
        </w:tc>
        <w:tc>
          <w:tcPr>
            <w:tcW w:w="1075" w:type="dxa"/>
          </w:tcPr>
          <w:p w14:paraId="60317DC8" w14:textId="77777777" w:rsidR="009675FF" w:rsidRPr="00E220B5" w:rsidRDefault="009675FF" w:rsidP="008E5EF2">
            <w:pPr>
              <w:spacing w:line="360" w:lineRule="auto"/>
              <w:rPr>
                <w:sz w:val="22"/>
              </w:rPr>
            </w:pPr>
            <w:r w:rsidRPr="00E220B5">
              <w:rPr>
                <w:sz w:val="22"/>
              </w:rPr>
              <w:t>5753</w:t>
            </w:r>
          </w:p>
        </w:tc>
      </w:tr>
      <w:tr w:rsidR="009675FF" w:rsidRPr="00E220B5" w14:paraId="03C2D43A" w14:textId="77777777" w:rsidTr="008E5EF2">
        <w:tc>
          <w:tcPr>
            <w:tcW w:w="606" w:type="dxa"/>
          </w:tcPr>
          <w:p w14:paraId="2BEF3B6B" w14:textId="77777777" w:rsidR="009675FF" w:rsidRPr="00E220B5" w:rsidRDefault="009675FF" w:rsidP="008E5EF2">
            <w:pPr>
              <w:spacing w:line="360" w:lineRule="auto"/>
              <w:rPr>
                <w:sz w:val="22"/>
              </w:rPr>
            </w:pPr>
            <w:r w:rsidRPr="00E220B5">
              <w:rPr>
                <w:sz w:val="22"/>
              </w:rPr>
              <w:t>C12</w:t>
            </w:r>
          </w:p>
        </w:tc>
        <w:tc>
          <w:tcPr>
            <w:tcW w:w="1999" w:type="dxa"/>
          </w:tcPr>
          <w:p w14:paraId="13C73637" w14:textId="77777777" w:rsidR="009675FF" w:rsidRPr="00E220B5" w:rsidRDefault="009675FF" w:rsidP="008E5EF2">
            <w:pPr>
              <w:spacing w:line="360" w:lineRule="auto"/>
              <w:rPr>
                <w:sz w:val="22"/>
              </w:rPr>
            </w:pPr>
            <w:r w:rsidRPr="00E220B5">
              <w:rPr>
                <w:sz w:val="22"/>
              </w:rPr>
              <w:t>5 -&gt; 6 -&gt; 3-&gt; 2 -&gt; 4</w:t>
            </w:r>
          </w:p>
        </w:tc>
        <w:tc>
          <w:tcPr>
            <w:tcW w:w="900" w:type="dxa"/>
          </w:tcPr>
          <w:p w14:paraId="5C779440" w14:textId="77777777" w:rsidR="009675FF" w:rsidRPr="00E220B5" w:rsidRDefault="009675FF" w:rsidP="008E5EF2">
            <w:pPr>
              <w:spacing w:line="360" w:lineRule="auto"/>
              <w:rPr>
                <w:sz w:val="22"/>
              </w:rPr>
            </w:pPr>
            <w:r w:rsidRPr="00E220B5">
              <w:rPr>
                <w:sz w:val="22"/>
              </w:rPr>
              <w:t>4278</w:t>
            </w:r>
          </w:p>
        </w:tc>
        <w:tc>
          <w:tcPr>
            <w:tcW w:w="2160" w:type="dxa"/>
          </w:tcPr>
          <w:p w14:paraId="727F44E5" w14:textId="77777777" w:rsidR="009675FF" w:rsidRPr="00E220B5" w:rsidRDefault="009675FF" w:rsidP="008E5EF2">
            <w:pPr>
              <w:spacing w:line="360" w:lineRule="auto"/>
              <w:rPr>
                <w:sz w:val="22"/>
              </w:rPr>
            </w:pPr>
            <w:r w:rsidRPr="00E220B5">
              <w:rPr>
                <w:sz w:val="22"/>
              </w:rPr>
              <w:t>18931/4278 = 4.425</w:t>
            </w:r>
          </w:p>
        </w:tc>
        <w:tc>
          <w:tcPr>
            <w:tcW w:w="1350" w:type="dxa"/>
          </w:tcPr>
          <w:p w14:paraId="178309BE" w14:textId="77777777" w:rsidR="009675FF" w:rsidRPr="00E220B5" w:rsidRDefault="009675FF" w:rsidP="008E5EF2">
            <w:pPr>
              <w:spacing w:line="360" w:lineRule="auto"/>
              <w:rPr>
                <w:sz w:val="22"/>
              </w:rPr>
            </w:pPr>
            <w:r w:rsidRPr="00E220B5">
              <w:rPr>
                <w:sz w:val="22"/>
              </w:rPr>
              <w:t>0.175</w:t>
            </w:r>
          </w:p>
        </w:tc>
        <w:tc>
          <w:tcPr>
            <w:tcW w:w="1260" w:type="dxa"/>
          </w:tcPr>
          <w:p w14:paraId="19197DF1" w14:textId="77777777" w:rsidR="009675FF" w:rsidRPr="00E220B5" w:rsidRDefault="009675FF" w:rsidP="008E5EF2">
            <w:pPr>
              <w:spacing w:line="360" w:lineRule="auto"/>
              <w:rPr>
                <w:sz w:val="22"/>
              </w:rPr>
            </w:pPr>
            <w:r w:rsidRPr="00E220B5">
              <w:rPr>
                <w:sz w:val="22"/>
              </w:rPr>
              <w:t>0.611</w:t>
            </w:r>
          </w:p>
        </w:tc>
        <w:tc>
          <w:tcPr>
            <w:tcW w:w="1075" w:type="dxa"/>
          </w:tcPr>
          <w:p w14:paraId="020137B5" w14:textId="77777777" w:rsidR="009675FF" w:rsidRPr="00E220B5" w:rsidRDefault="009675FF" w:rsidP="008E5EF2">
            <w:pPr>
              <w:spacing w:line="360" w:lineRule="auto"/>
              <w:rPr>
                <w:sz w:val="22"/>
              </w:rPr>
            </w:pPr>
            <w:r w:rsidRPr="00E220B5">
              <w:rPr>
                <w:sz w:val="22"/>
              </w:rPr>
              <w:t>6365</w:t>
            </w:r>
          </w:p>
        </w:tc>
      </w:tr>
      <w:tr w:rsidR="009675FF" w:rsidRPr="00E220B5" w14:paraId="6D748DAA" w14:textId="77777777" w:rsidTr="008E5EF2">
        <w:tc>
          <w:tcPr>
            <w:tcW w:w="606" w:type="dxa"/>
          </w:tcPr>
          <w:p w14:paraId="645474C3" w14:textId="77777777" w:rsidR="009675FF" w:rsidRPr="00E220B5" w:rsidRDefault="009675FF" w:rsidP="008E5EF2">
            <w:pPr>
              <w:spacing w:line="360" w:lineRule="auto"/>
              <w:rPr>
                <w:sz w:val="22"/>
              </w:rPr>
            </w:pPr>
            <w:r w:rsidRPr="00E220B5">
              <w:rPr>
                <w:sz w:val="22"/>
              </w:rPr>
              <w:t>C8</w:t>
            </w:r>
          </w:p>
        </w:tc>
        <w:tc>
          <w:tcPr>
            <w:tcW w:w="1999" w:type="dxa"/>
          </w:tcPr>
          <w:p w14:paraId="17103673" w14:textId="77777777" w:rsidR="009675FF" w:rsidRPr="00E220B5" w:rsidRDefault="009675FF" w:rsidP="008E5EF2">
            <w:pPr>
              <w:spacing w:line="360" w:lineRule="auto"/>
              <w:rPr>
                <w:sz w:val="22"/>
              </w:rPr>
            </w:pPr>
            <w:r w:rsidRPr="00E220B5">
              <w:rPr>
                <w:sz w:val="22"/>
              </w:rPr>
              <w:t>6 -&gt; 4 -&gt; 5-&gt; 2 -&gt; 3</w:t>
            </w:r>
          </w:p>
        </w:tc>
        <w:tc>
          <w:tcPr>
            <w:tcW w:w="900" w:type="dxa"/>
          </w:tcPr>
          <w:p w14:paraId="64058742" w14:textId="77777777" w:rsidR="009675FF" w:rsidRPr="00E220B5" w:rsidRDefault="009675FF" w:rsidP="008E5EF2">
            <w:pPr>
              <w:spacing w:line="360" w:lineRule="auto"/>
              <w:rPr>
                <w:sz w:val="22"/>
              </w:rPr>
            </w:pPr>
            <w:r w:rsidRPr="00E220B5">
              <w:rPr>
                <w:sz w:val="22"/>
              </w:rPr>
              <w:t>3749</w:t>
            </w:r>
          </w:p>
        </w:tc>
        <w:tc>
          <w:tcPr>
            <w:tcW w:w="2160" w:type="dxa"/>
          </w:tcPr>
          <w:p w14:paraId="4322D2A2" w14:textId="77777777" w:rsidR="009675FF" w:rsidRPr="00E220B5" w:rsidRDefault="009675FF" w:rsidP="008E5EF2">
            <w:pPr>
              <w:spacing w:line="360" w:lineRule="auto"/>
              <w:rPr>
                <w:sz w:val="22"/>
              </w:rPr>
            </w:pPr>
            <w:r w:rsidRPr="00E220B5">
              <w:rPr>
                <w:sz w:val="22"/>
              </w:rPr>
              <w:t>18931/3749 = 5.050</w:t>
            </w:r>
          </w:p>
        </w:tc>
        <w:tc>
          <w:tcPr>
            <w:tcW w:w="1350" w:type="dxa"/>
          </w:tcPr>
          <w:p w14:paraId="29F75AA8" w14:textId="77777777" w:rsidR="009675FF" w:rsidRPr="00E220B5" w:rsidRDefault="009675FF" w:rsidP="008E5EF2">
            <w:pPr>
              <w:spacing w:line="360" w:lineRule="auto"/>
              <w:rPr>
                <w:sz w:val="22"/>
              </w:rPr>
            </w:pPr>
            <w:r w:rsidRPr="00E220B5">
              <w:rPr>
                <w:sz w:val="22"/>
              </w:rPr>
              <w:t>0.200</w:t>
            </w:r>
          </w:p>
        </w:tc>
        <w:tc>
          <w:tcPr>
            <w:tcW w:w="1260" w:type="dxa"/>
          </w:tcPr>
          <w:p w14:paraId="115DB5A7" w14:textId="77777777" w:rsidR="009675FF" w:rsidRPr="00E220B5" w:rsidRDefault="009675FF" w:rsidP="008E5EF2">
            <w:pPr>
              <w:spacing w:line="360" w:lineRule="auto"/>
              <w:rPr>
                <w:sz w:val="22"/>
              </w:rPr>
            </w:pPr>
            <w:r w:rsidRPr="00E220B5">
              <w:rPr>
                <w:sz w:val="22"/>
              </w:rPr>
              <w:t>0.811</w:t>
            </w:r>
          </w:p>
        </w:tc>
        <w:tc>
          <w:tcPr>
            <w:tcW w:w="1075" w:type="dxa"/>
          </w:tcPr>
          <w:p w14:paraId="530E7A3E" w14:textId="77777777" w:rsidR="009675FF" w:rsidRPr="00E220B5" w:rsidRDefault="009675FF" w:rsidP="008E5EF2">
            <w:pPr>
              <w:spacing w:line="360" w:lineRule="auto"/>
              <w:rPr>
                <w:sz w:val="22"/>
              </w:rPr>
            </w:pPr>
            <w:r w:rsidRPr="00E220B5">
              <w:rPr>
                <w:sz w:val="22"/>
              </w:rPr>
              <w:t>6385</w:t>
            </w:r>
          </w:p>
        </w:tc>
      </w:tr>
      <w:tr w:rsidR="009675FF" w:rsidRPr="00E220B5" w14:paraId="056C9832" w14:textId="77777777" w:rsidTr="008E5EF2">
        <w:tc>
          <w:tcPr>
            <w:tcW w:w="606" w:type="dxa"/>
          </w:tcPr>
          <w:p w14:paraId="2B6B973D" w14:textId="77777777" w:rsidR="009675FF" w:rsidRPr="00E220B5" w:rsidRDefault="009675FF" w:rsidP="008E5EF2">
            <w:pPr>
              <w:spacing w:line="360" w:lineRule="auto"/>
              <w:rPr>
                <w:sz w:val="22"/>
              </w:rPr>
            </w:pPr>
            <w:r w:rsidRPr="00E220B5">
              <w:rPr>
                <w:sz w:val="22"/>
              </w:rPr>
              <w:t>C10</w:t>
            </w:r>
          </w:p>
        </w:tc>
        <w:tc>
          <w:tcPr>
            <w:tcW w:w="1999" w:type="dxa"/>
          </w:tcPr>
          <w:p w14:paraId="5995C8F7" w14:textId="77777777" w:rsidR="009675FF" w:rsidRPr="00E220B5" w:rsidRDefault="009675FF" w:rsidP="008E5EF2">
            <w:pPr>
              <w:spacing w:line="360" w:lineRule="auto"/>
              <w:rPr>
                <w:sz w:val="22"/>
              </w:rPr>
            </w:pPr>
            <w:r w:rsidRPr="00E220B5">
              <w:rPr>
                <w:sz w:val="22"/>
              </w:rPr>
              <w:t>2 -&gt; 6 -&gt; 3-&gt; 4 -&gt; 5</w:t>
            </w:r>
          </w:p>
        </w:tc>
        <w:tc>
          <w:tcPr>
            <w:tcW w:w="900" w:type="dxa"/>
          </w:tcPr>
          <w:p w14:paraId="624B8259" w14:textId="77777777" w:rsidR="009675FF" w:rsidRPr="00E220B5" w:rsidRDefault="009675FF" w:rsidP="008E5EF2">
            <w:pPr>
              <w:spacing w:line="360" w:lineRule="auto"/>
              <w:rPr>
                <w:sz w:val="22"/>
              </w:rPr>
            </w:pPr>
            <w:r w:rsidRPr="00E220B5">
              <w:rPr>
                <w:sz w:val="22"/>
              </w:rPr>
              <w:t>3971</w:t>
            </w:r>
          </w:p>
        </w:tc>
        <w:tc>
          <w:tcPr>
            <w:tcW w:w="2160" w:type="dxa"/>
          </w:tcPr>
          <w:p w14:paraId="05D46947" w14:textId="77777777" w:rsidR="009675FF" w:rsidRPr="00E220B5" w:rsidRDefault="009675FF" w:rsidP="008E5EF2">
            <w:pPr>
              <w:spacing w:line="360" w:lineRule="auto"/>
              <w:rPr>
                <w:sz w:val="22"/>
              </w:rPr>
            </w:pPr>
            <w:r w:rsidRPr="00E220B5">
              <w:rPr>
                <w:sz w:val="22"/>
              </w:rPr>
              <w:t>18931/3971 = 4.767</w:t>
            </w:r>
          </w:p>
        </w:tc>
        <w:tc>
          <w:tcPr>
            <w:tcW w:w="1350" w:type="dxa"/>
          </w:tcPr>
          <w:p w14:paraId="40D76D35" w14:textId="77777777" w:rsidR="009675FF" w:rsidRPr="00E220B5" w:rsidRDefault="009675FF" w:rsidP="008E5EF2">
            <w:pPr>
              <w:spacing w:line="360" w:lineRule="auto"/>
              <w:rPr>
                <w:sz w:val="22"/>
              </w:rPr>
            </w:pPr>
            <w:r w:rsidRPr="00E220B5">
              <w:rPr>
                <w:sz w:val="22"/>
              </w:rPr>
              <w:t>0.189</w:t>
            </w:r>
          </w:p>
        </w:tc>
        <w:tc>
          <w:tcPr>
            <w:tcW w:w="1260" w:type="dxa"/>
          </w:tcPr>
          <w:p w14:paraId="23856EBC" w14:textId="77777777" w:rsidR="009675FF" w:rsidRPr="00E220B5" w:rsidRDefault="009675FF" w:rsidP="008E5EF2">
            <w:pPr>
              <w:spacing w:line="360" w:lineRule="auto"/>
              <w:rPr>
                <w:sz w:val="22"/>
              </w:rPr>
            </w:pPr>
            <w:r w:rsidRPr="00E220B5">
              <w:rPr>
                <w:sz w:val="22"/>
              </w:rPr>
              <w:t>1.00</w:t>
            </w:r>
          </w:p>
        </w:tc>
        <w:tc>
          <w:tcPr>
            <w:tcW w:w="1075" w:type="dxa"/>
          </w:tcPr>
          <w:p w14:paraId="50F5EC07" w14:textId="77777777" w:rsidR="009675FF" w:rsidRPr="00E220B5" w:rsidRDefault="009675FF" w:rsidP="008E5EF2">
            <w:pPr>
              <w:spacing w:line="360" w:lineRule="auto"/>
              <w:rPr>
                <w:sz w:val="22"/>
              </w:rPr>
            </w:pPr>
            <w:r w:rsidRPr="00E220B5">
              <w:rPr>
                <w:sz w:val="22"/>
              </w:rPr>
              <w:t>6892</w:t>
            </w:r>
          </w:p>
        </w:tc>
      </w:tr>
      <w:tr w:rsidR="009675FF" w:rsidRPr="00E220B5" w14:paraId="09454EC2" w14:textId="77777777" w:rsidTr="008E5EF2">
        <w:tc>
          <w:tcPr>
            <w:tcW w:w="3505" w:type="dxa"/>
            <w:gridSpan w:val="3"/>
          </w:tcPr>
          <w:p w14:paraId="32176CDD" w14:textId="77777777" w:rsidR="009675FF" w:rsidRPr="00E220B5" w:rsidRDefault="009675FF" w:rsidP="008E5EF2">
            <w:pPr>
              <w:spacing w:line="360" w:lineRule="auto"/>
              <w:rPr>
                <w:sz w:val="22"/>
              </w:rPr>
            </w:pPr>
            <w:r w:rsidRPr="00E220B5">
              <w:rPr>
                <w:sz w:val="22"/>
              </w:rPr>
              <w:t>Total Fitness:</w:t>
            </w:r>
          </w:p>
        </w:tc>
        <w:tc>
          <w:tcPr>
            <w:tcW w:w="2160" w:type="dxa"/>
          </w:tcPr>
          <w:p w14:paraId="47B824B0" w14:textId="77777777" w:rsidR="009675FF" w:rsidRPr="00E220B5" w:rsidRDefault="009675FF" w:rsidP="008E5EF2">
            <w:pPr>
              <w:spacing w:line="360" w:lineRule="auto"/>
              <w:rPr>
                <w:sz w:val="22"/>
              </w:rPr>
            </w:pPr>
            <w:r w:rsidRPr="00E220B5">
              <w:rPr>
                <w:sz w:val="22"/>
              </w:rPr>
              <w:t>18931</w:t>
            </w:r>
          </w:p>
        </w:tc>
        <w:tc>
          <w:tcPr>
            <w:tcW w:w="1350" w:type="dxa"/>
          </w:tcPr>
          <w:p w14:paraId="7E645BEF" w14:textId="77777777" w:rsidR="009675FF" w:rsidRPr="00E220B5" w:rsidRDefault="009675FF" w:rsidP="008E5EF2">
            <w:pPr>
              <w:spacing w:line="360" w:lineRule="auto"/>
              <w:rPr>
                <w:sz w:val="22"/>
              </w:rPr>
            </w:pPr>
          </w:p>
        </w:tc>
        <w:tc>
          <w:tcPr>
            <w:tcW w:w="1260" w:type="dxa"/>
          </w:tcPr>
          <w:p w14:paraId="6B27E485" w14:textId="77777777" w:rsidR="009675FF" w:rsidRPr="00E220B5" w:rsidRDefault="009675FF" w:rsidP="008E5EF2">
            <w:pPr>
              <w:spacing w:line="360" w:lineRule="auto"/>
              <w:rPr>
                <w:sz w:val="22"/>
              </w:rPr>
            </w:pPr>
          </w:p>
        </w:tc>
        <w:tc>
          <w:tcPr>
            <w:tcW w:w="1075" w:type="dxa"/>
          </w:tcPr>
          <w:p w14:paraId="7476B687" w14:textId="77777777" w:rsidR="009675FF" w:rsidRPr="00E220B5" w:rsidRDefault="009675FF" w:rsidP="008E5EF2">
            <w:pPr>
              <w:spacing w:line="360" w:lineRule="auto"/>
              <w:rPr>
                <w:sz w:val="22"/>
              </w:rPr>
            </w:pPr>
          </w:p>
        </w:tc>
      </w:tr>
    </w:tbl>
    <w:p w14:paraId="6D7421F3" w14:textId="015729E7" w:rsidR="00023950" w:rsidRPr="00023950" w:rsidRDefault="00023950" w:rsidP="00023950">
      <w:pPr>
        <w:pStyle w:val="Caption"/>
        <w:keepNext/>
        <w:rPr>
          <w:sz w:val="24"/>
          <w:szCs w:val="24"/>
        </w:rPr>
      </w:pPr>
      <w:bookmarkStart w:id="59" w:name="_Toc155483635"/>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42</w:t>
      </w:r>
      <w:r w:rsidRPr="00E507F9">
        <w:rPr>
          <w:sz w:val="24"/>
          <w:szCs w:val="24"/>
        </w:rPr>
        <w:fldChar w:fldCharType="end"/>
      </w:r>
      <w:r>
        <w:rPr>
          <w:sz w:val="24"/>
          <w:szCs w:val="24"/>
        </w:rPr>
        <w:t xml:space="preserve">: Thế hệ thứ </w:t>
      </w:r>
      <w:r>
        <w:rPr>
          <w:sz w:val="24"/>
          <w:szCs w:val="24"/>
        </w:rPr>
        <w:t>4</w:t>
      </w:r>
      <w:r>
        <w:rPr>
          <w:sz w:val="24"/>
          <w:szCs w:val="24"/>
        </w:rPr>
        <w:t xml:space="preserve"> của quần thể này</w:t>
      </w:r>
      <w:bookmarkEnd w:id="59"/>
    </w:p>
    <w:p w14:paraId="30E2A1ED" w14:textId="1940FE9A" w:rsidR="009675FF" w:rsidRDefault="009675FF" w:rsidP="009675FF">
      <w:pPr>
        <w:pStyle w:val="Nidungvnbn"/>
        <w:ind w:firstLine="0"/>
      </w:pPr>
      <w:r>
        <w:t>Thuật toán di truyền được mô tả chi tiết trong bài viết đang thực hiện giải bài toán người du lịch (TSP). Dưới đây là một phân tích từng bước:</w:t>
      </w:r>
    </w:p>
    <w:p w14:paraId="016AC9EF" w14:textId="77777777" w:rsidR="009675FF" w:rsidRDefault="009675FF" w:rsidP="009675FF">
      <w:pPr>
        <w:pStyle w:val="Nidungvnbn"/>
        <w:ind w:firstLine="0"/>
      </w:pPr>
      <w:r>
        <w:t>Bước 1: Khởi tạo dân số ban đầu</w:t>
      </w:r>
    </w:p>
    <w:p w14:paraId="78D17837" w14:textId="77777777" w:rsidR="009675FF" w:rsidRDefault="009675FF" w:rsidP="009675FF">
      <w:pPr>
        <w:pStyle w:val="Nidungvnbn"/>
        <w:ind w:firstLine="0"/>
      </w:pPr>
      <w:r>
        <w:t>Bước 2: Chọn bố và mẹ</w:t>
      </w:r>
    </w:p>
    <w:p w14:paraId="16FDBE23" w14:textId="77777777" w:rsidR="009675FF" w:rsidRDefault="009675FF" w:rsidP="009675FF">
      <w:pPr>
        <w:pStyle w:val="Nidungvnbn"/>
        <w:ind w:firstLine="0"/>
      </w:pPr>
      <w:r>
        <w:t>Bố mẹ được chọn dựa trên điểm thích hợp của họ.</w:t>
      </w:r>
    </w:p>
    <w:p w14:paraId="1F73EFCD" w14:textId="77777777" w:rsidR="009675FF" w:rsidRDefault="009675FF" w:rsidP="009675FF">
      <w:pPr>
        <w:pStyle w:val="Nidungvnbn"/>
        <w:ind w:firstLine="0"/>
      </w:pPr>
      <w:r>
        <w:t>Sử dụng phân phối xác suất để chọn.</w:t>
      </w:r>
    </w:p>
    <w:p w14:paraId="3DC34FF5" w14:textId="77777777" w:rsidR="009675FF" w:rsidRDefault="009675FF" w:rsidP="009675FF">
      <w:pPr>
        <w:pStyle w:val="Nidungvnbn"/>
        <w:ind w:firstLine="0"/>
      </w:pPr>
      <w:r>
        <w:t>Số ngẫu nhiên được tạo ra để chọn bố mẹ.</w:t>
      </w:r>
    </w:p>
    <w:p w14:paraId="08DF4499" w14:textId="77777777" w:rsidR="009675FF" w:rsidRDefault="009675FF" w:rsidP="009675FF">
      <w:pPr>
        <w:pStyle w:val="Nidungvnbn"/>
        <w:ind w:firstLine="0"/>
      </w:pPr>
      <w:r>
        <w:t>Sử dụng crossover dựa trên xác suất crossover (0.8).</w:t>
      </w:r>
    </w:p>
    <w:p w14:paraId="785745D8" w14:textId="77777777" w:rsidR="009675FF" w:rsidRDefault="009675FF" w:rsidP="009675FF">
      <w:pPr>
        <w:pStyle w:val="Nidungvnbn"/>
        <w:ind w:firstLine="0"/>
      </w:pPr>
      <w:r>
        <w:t>Bước 3: Sản xuất con</w:t>
      </w:r>
    </w:p>
    <w:p w14:paraId="471F6C60" w14:textId="77777777" w:rsidR="009675FF" w:rsidRDefault="009675FF" w:rsidP="009675FF">
      <w:pPr>
        <w:pStyle w:val="Nidungvnbn"/>
        <w:ind w:firstLine="0"/>
      </w:pPr>
      <w:r>
        <w:t>Chọn hai bố mẹ, và crossover được áp dụng để tạo ra hai con.</w:t>
      </w:r>
    </w:p>
    <w:p w14:paraId="1B8D70ED" w14:textId="77777777" w:rsidR="009675FF" w:rsidRDefault="009675FF" w:rsidP="009675FF">
      <w:pPr>
        <w:pStyle w:val="Nidungvnbn"/>
        <w:ind w:firstLine="0"/>
      </w:pPr>
      <w:r>
        <w:t>Crossover một điểm được sử dụng với một điểm crossover ngẫu nhiên.</w:t>
      </w:r>
    </w:p>
    <w:p w14:paraId="1C31E39B" w14:textId="77777777" w:rsidR="009675FF" w:rsidRDefault="009675FF" w:rsidP="009675FF">
      <w:pPr>
        <w:pStyle w:val="Nidungvnbn"/>
        <w:ind w:firstLine="0"/>
      </w:pPr>
      <w:r>
        <w:t>Mutation được áp dụng để duy trì một giải pháp hợp lệ cho TSP.</w:t>
      </w:r>
    </w:p>
    <w:p w14:paraId="40F56AEE" w14:textId="77777777" w:rsidR="009675FF" w:rsidRDefault="009675FF" w:rsidP="009675FF">
      <w:pPr>
        <w:pStyle w:val="Nidungvnbn"/>
        <w:ind w:firstLine="0"/>
      </w:pPr>
      <w:r>
        <w:t>Bước 4: Đột biến</w:t>
      </w:r>
    </w:p>
    <w:p w14:paraId="2213FA17" w14:textId="77777777" w:rsidR="009675FF" w:rsidRDefault="009675FF" w:rsidP="009675FF">
      <w:pPr>
        <w:pStyle w:val="Nidungvnbn"/>
        <w:ind w:firstLine="0"/>
      </w:pPr>
      <w:r>
        <w:t>Đột biến được áp dụng với một xác suất nhất định (0.1) cho mỗi con.</w:t>
      </w:r>
    </w:p>
    <w:p w14:paraId="736DFEB9" w14:textId="77777777" w:rsidR="009675FF" w:rsidRDefault="009675FF" w:rsidP="009675FF">
      <w:pPr>
        <w:pStyle w:val="Nidungvnbn"/>
        <w:ind w:firstLine="0"/>
      </w:pPr>
      <w:r>
        <w:t>Số ngẫu nhiên được tạo ra để quyết định liệu có xảy ra đột biến hay không.</w:t>
      </w:r>
    </w:p>
    <w:p w14:paraId="5DD1EC27" w14:textId="77777777" w:rsidR="009675FF" w:rsidRDefault="009675FF" w:rsidP="009675FF">
      <w:pPr>
        <w:pStyle w:val="Nidungvnbn"/>
        <w:ind w:firstLine="0"/>
      </w:pPr>
      <w:r>
        <w:t>Bước 5: Thay thế</w:t>
      </w:r>
    </w:p>
    <w:p w14:paraId="595D7234" w14:textId="77777777" w:rsidR="009675FF" w:rsidRDefault="009675FF" w:rsidP="009675FF">
      <w:pPr>
        <w:pStyle w:val="Nidungvnbn"/>
        <w:ind w:firstLine="0"/>
      </w:pPr>
      <w:r>
        <w:t>Tổng chiều dài của hành trình của dân số ban đầu và con cái được đánh giá.</w:t>
      </w:r>
    </w:p>
    <w:p w14:paraId="70F30D27" w14:textId="77777777" w:rsidR="009675FF" w:rsidRDefault="009675FF" w:rsidP="009675FF">
      <w:pPr>
        <w:pStyle w:val="Nidungvnbn"/>
        <w:ind w:firstLine="0"/>
      </w:pPr>
      <w:r>
        <w:t>Chọn các cá thể có hiệu suất tốt nhất để tạo ra thế hệ tiếp theo, với tỷ lệ bảo toàn là 10%.</w:t>
      </w:r>
    </w:p>
    <w:p w14:paraId="374C9052" w14:textId="77777777" w:rsidR="009675FF" w:rsidRDefault="009675FF" w:rsidP="009675FF">
      <w:pPr>
        <w:pStyle w:val="Nidungvnbn"/>
        <w:ind w:firstLine="0"/>
      </w:pPr>
      <w:r>
        <w:t>Phép lặp:</w:t>
      </w:r>
    </w:p>
    <w:p w14:paraId="0F497D13" w14:textId="77777777" w:rsidR="009675FF" w:rsidRDefault="009675FF" w:rsidP="009675FF">
      <w:pPr>
        <w:pStyle w:val="Nidungvnbn"/>
        <w:ind w:firstLine="0"/>
      </w:pPr>
      <w:r>
        <w:t>Quá trình được lặp lại cho một số lần lặp xác định (4 trong trường hợp này).</w:t>
      </w:r>
    </w:p>
    <w:p w14:paraId="114FE8DE" w14:textId="77777777" w:rsidR="009675FF" w:rsidRDefault="009675FF" w:rsidP="009675FF">
      <w:pPr>
        <w:pStyle w:val="Nidungvnbn"/>
        <w:ind w:firstLine="0"/>
      </w:pPr>
      <w:r>
        <w:t>Dân số mới được tạo ra, và các cá thể tốt nhất được chọn cho thế hệ tiếp theo.</w:t>
      </w:r>
    </w:p>
    <w:p w14:paraId="7E34BF4A" w14:textId="030E45CE" w:rsidR="009675FF" w:rsidRDefault="009675FF" w:rsidP="009675FF">
      <w:pPr>
        <w:pStyle w:val="Nidungvnbn"/>
        <w:ind w:firstLine="0"/>
      </w:pPr>
      <w:r>
        <w:lastRenderedPageBreak/>
        <w:t>Kết quả cuối cùng: Sau nhiều lần lặp, thuật toán hội tụ thành một tập giải pháp, mỗi giải pháp đại diện cho một hành trình với điểm thích hợp đi kèm.</w:t>
      </w:r>
    </w:p>
    <w:p w14:paraId="5987BF36" w14:textId="77777777" w:rsidR="009675FF" w:rsidRDefault="009675FF" w:rsidP="009675FF">
      <w:pPr>
        <w:pStyle w:val="Nidungvnbn"/>
        <w:ind w:firstLine="0"/>
        <w:rPr>
          <w:b/>
          <w:bCs/>
          <w:i/>
          <w:iCs/>
        </w:rPr>
      </w:pPr>
      <w:r w:rsidRPr="00FC22F3">
        <w:rPr>
          <w:b/>
          <w:bCs/>
          <w:i/>
          <w:iCs/>
        </w:rPr>
        <w:t>Độ phức tạp của thuật toán:</w:t>
      </w:r>
    </w:p>
    <w:p w14:paraId="515BCCD9" w14:textId="77777777" w:rsidR="00C65ED6" w:rsidRPr="00C65ED6" w:rsidRDefault="00C65ED6" w:rsidP="00C65ED6">
      <w:pPr>
        <w:pStyle w:val="ListParagraph"/>
        <w:numPr>
          <w:ilvl w:val="0"/>
          <w:numId w:val="4"/>
        </w:numPr>
        <w:spacing w:line="360" w:lineRule="auto"/>
        <w:rPr>
          <w:sz w:val="24"/>
          <w:szCs w:val="24"/>
        </w:rPr>
      </w:pPr>
      <w:r w:rsidRPr="00C65ED6">
        <w:rPr>
          <w:sz w:val="24"/>
          <w:szCs w:val="24"/>
        </w:rPr>
        <w:t xml:space="preserve">Space Complexity: </w:t>
      </w:r>
    </w:p>
    <w:p w14:paraId="114DE207" w14:textId="77777777" w:rsidR="00C65ED6" w:rsidRDefault="00C65ED6" w:rsidP="00C65ED6">
      <w:pPr>
        <w:spacing w:line="360" w:lineRule="auto"/>
        <w:rPr>
          <w:sz w:val="24"/>
          <w:szCs w:val="24"/>
        </w:rPr>
      </w:pPr>
      <w:r w:rsidRPr="00C65ED6">
        <w:rPr>
          <w:sz w:val="24"/>
          <w:szCs w:val="24"/>
        </w:rPr>
        <w:t>Độ phức tạp về không gian chủ yếu phụ thuộc vào kích thước của quần thể (population size) và số lượng thành phố trong TSP. Mỗi cá thể trong quần thể là một giải pháp tiềm năng, và mỗi giải pháp cần lưu trữ thông tin về thứ tự các thành phố. Nếu có N thành phố và P cá thể trong quần thể, độ phức tạp về không gian sẽ là O(N×P).</w:t>
      </w:r>
    </w:p>
    <w:p w14:paraId="3184796E" w14:textId="76EB955C" w:rsidR="00C65ED6" w:rsidRDefault="00C65ED6" w:rsidP="00C65ED6">
      <w:pPr>
        <w:pStyle w:val="ListParagraph"/>
        <w:numPr>
          <w:ilvl w:val="0"/>
          <w:numId w:val="4"/>
        </w:numPr>
        <w:spacing w:line="360" w:lineRule="auto"/>
        <w:rPr>
          <w:sz w:val="24"/>
          <w:szCs w:val="24"/>
        </w:rPr>
      </w:pPr>
      <w:r w:rsidRPr="00C65ED6">
        <w:rPr>
          <w:sz w:val="24"/>
          <w:szCs w:val="24"/>
        </w:rPr>
        <w:t>Time Complexity</w:t>
      </w:r>
      <w:r>
        <w:rPr>
          <w:sz w:val="24"/>
          <w:szCs w:val="24"/>
        </w:rPr>
        <w:t>:</w:t>
      </w:r>
    </w:p>
    <w:p w14:paraId="232A3F0A" w14:textId="0A2928AC" w:rsidR="00C65ED6" w:rsidRPr="00C65ED6" w:rsidRDefault="00C65ED6" w:rsidP="00C65ED6">
      <w:pPr>
        <w:spacing w:line="360" w:lineRule="auto"/>
        <w:rPr>
          <w:sz w:val="24"/>
          <w:szCs w:val="24"/>
        </w:rPr>
      </w:pPr>
      <w:r w:rsidRPr="00C65ED6">
        <w:rPr>
          <w:sz w:val="24"/>
          <w:szCs w:val="24"/>
        </w:rPr>
        <w:t>Khởi tạo quần thể ban đầu: Thực hiện P lần cho mỗi cá thể.</w:t>
      </w:r>
    </w:p>
    <w:p w14:paraId="563BB0D9" w14:textId="01D5AF7B" w:rsidR="00C65ED6" w:rsidRPr="00C65ED6" w:rsidRDefault="00C65ED6" w:rsidP="00C65ED6">
      <w:pPr>
        <w:spacing w:line="360" w:lineRule="auto"/>
        <w:rPr>
          <w:sz w:val="24"/>
          <w:szCs w:val="24"/>
        </w:rPr>
      </w:pPr>
      <w:r w:rsidRPr="00C65ED6">
        <w:rPr>
          <w:sz w:val="24"/>
          <w:szCs w:val="24"/>
        </w:rPr>
        <w:t>Tính</w:t>
      </w:r>
      <w:r>
        <w:rPr>
          <w:sz w:val="24"/>
          <w:szCs w:val="24"/>
        </w:rPr>
        <w:t xml:space="preserve"> đ</w:t>
      </w:r>
      <w:r w:rsidRPr="00C65ED6">
        <w:rPr>
          <w:sz w:val="24"/>
          <w:szCs w:val="24"/>
        </w:rPr>
        <w:t xml:space="preserve">ộ </w:t>
      </w:r>
      <w:r>
        <w:rPr>
          <w:sz w:val="24"/>
          <w:szCs w:val="24"/>
        </w:rPr>
        <w:t>t</w:t>
      </w:r>
      <w:r w:rsidRPr="00C65ED6">
        <w:rPr>
          <w:sz w:val="24"/>
          <w:szCs w:val="24"/>
        </w:rPr>
        <w:t xml:space="preserve">hích </w:t>
      </w:r>
      <w:r>
        <w:rPr>
          <w:sz w:val="24"/>
          <w:szCs w:val="24"/>
        </w:rPr>
        <w:t>n</w:t>
      </w:r>
      <w:r w:rsidRPr="00C65ED6">
        <w:rPr>
          <w:sz w:val="24"/>
          <w:szCs w:val="24"/>
        </w:rPr>
        <w:t>ghi (Fitness Function): Thực hiện cho mỗi cá thể, chi phí O(N) cho mỗi cá thể, tổng</w:t>
      </w:r>
      <w:r>
        <w:rPr>
          <w:sz w:val="24"/>
          <w:szCs w:val="24"/>
        </w:rPr>
        <w:t xml:space="preserve"> cộng là </w:t>
      </w:r>
      <w:r w:rsidRPr="00C65ED6">
        <w:rPr>
          <w:sz w:val="24"/>
          <w:szCs w:val="24"/>
        </w:rPr>
        <w:t>O(N×P).</w:t>
      </w:r>
    </w:p>
    <w:p w14:paraId="15F1FC93" w14:textId="27C38EDD" w:rsidR="00C65ED6" w:rsidRPr="00C65ED6" w:rsidRDefault="00C65ED6" w:rsidP="00C65ED6">
      <w:pPr>
        <w:spacing w:line="360" w:lineRule="auto"/>
        <w:rPr>
          <w:sz w:val="24"/>
          <w:szCs w:val="24"/>
        </w:rPr>
      </w:pPr>
      <w:r w:rsidRPr="00C65ED6">
        <w:rPr>
          <w:sz w:val="24"/>
          <w:szCs w:val="24"/>
        </w:rPr>
        <w:t xml:space="preserve">Lựa </w:t>
      </w:r>
      <w:r>
        <w:rPr>
          <w:sz w:val="24"/>
          <w:szCs w:val="24"/>
        </w:rPr>
        <w:t>c</w:t>
      </w:r>
      <w:r w:rsidRPr="00C65ED6">
        <w:rPr>
          <w:sz w:val="24"/>
          <w:szCs w:val="24"/>
        </w:rPr>
        <w:t xml:space="preserve">họn (Selection), Lai </w:t>
      </w:r>
      <w:r>
        <w:rPr>
          <w:sz w:val="24"/>
          <w:szCs w:val="24"/>
        </w:rPr>
        <w:t>g</w:t>
      </w:r>
      <w:r w:rsidRPr="00C65ED6">
        <w:rPr>
          <w:sz w:val="24"/>
          <w:szCs w:val="24"/>
        </w:rPr>
        <w:t>hép (Crossover) và Đột</w:t>
      </w:r>
      <w:r>
        <w:rPr>
          <w:sz w:val="24"/>
          <w:szCs w:val="24"/>
        </w:rPr>
        <w:t xml:space="preserve"> b</w:t>
      </w:r>
      <w:r w:rsidRPr="00C65ED6">
        <w:rPr>
          <w:sz w:val="24"/>
          <w:szCs w:val="24"/>
        </w:rPr>
        <w:t>iến (Mutation): Những bước này thường được thực hiện qua nhiều thế hệ, với số lần lặp G (số thế hệ). Mỗi thế hệ thực hiện các hoạt động trên tất cả cá thể trong quần thể. Do đó, độ phức tạp thời gian cho mỗi thế hệ là O(N×P), và tổng thời gian qua G thế hệ là</w:t>
      </w:r>
      <w:r>
        <w:rPr>
          <w:sz w:val="24"/>
          <w:szCs w:val="24"/>
        </w:rPr>
        <w:t xml:space="preserve"> </w:t>
      </w:r>
      <w:r w:rsidRPr="00C65ED6">
        <w:rPr>
          <w:sz w:val="24"/>
          <w:szCs w:val="24"/>
        </w:rPr>
        <w:t>O(G×N×P).</w:t>
      </w:r>
    </w:p>
    <w:p w14:paraId="7CFD2189" w14:textId="07EF2683" w:rsidR="00993156" w:rsidRPr="00023950" w:rsidRDefault="00C65ED6" w:rsidP="00023950">
      <w:pPr>
        <w:spacing w:line="360" w:lineRule="auto"/>
        <w:rPr>
          <w:sz w:val="24"/>
          <w:szCs w:val="24"/>
        </w:rPr>
      </w:pPr>
      <w:r w:rsidRPr="00C65ED6">
        <w:rPr>
          <w:sz w:val="24"/>
          <w:szCs w:val="24"/>
        </w:rPr>
        <w:t>Tổng kết, độ phức tạp của thuật toán phụ thuộc chủ yếu vào số lượng thành phố N, kích thước của quần thể P, và số lượng thế hệ G. Độ phức tạp thời gian là O(G×N×P) và độ phức tạp không gian là O(N×P).</w:t>
      </w:r>
    </w:p>
    <w:p w14:paraId="19854C43" w14:textId="35FE6F35" w:rsidR="00A878E5" w:rsidRDefault="00993156" w:rsidP="00A878E5">
      <w:pPr>
        <w:pStyle w:val="Heading1"/>
      </w:pPr>
      <w:bookmarkStart w:id="60" w:name="_Toc155483648"/>
      <w:r>
        <w:t>CHƯƠNG</w:t>
      </w:r>
      <w:r>
        <w:rPr>
          <w:lang w:val="vi-VN"/>
        </w:rPr>
        <w:t xml:space="preserve"> 5 - </w:t>
      </w:r>
      <w:r w:rsidR="004E628E">
        <w:t>DỮ LIỆU ĐẦU VÀO VÀ ĐẦU RA</w:t>
      </w:r>
      <w:bookmarkEnd w:id="60"/>
    </w:p>
    <w:p w14:paraId="4BAFF7F5" w14:textId="1D5DD6CE" w:rsidR="004E628E" w:rsidRPr="00D850C5" w:rsidRDefault="004E628E" w:rsidP="004E628E">
      <w:pPr>
        <w:rPr>
          <w:b/>
          <w:bCs/>
        </w:rPr>
      </w:pPr>
      <w:r w:rsidRPr="00D850C5">
        <w:rPr>
          <w:b/>
          <w:bCs/>
        </w:rPr>
        <w:t>Đầu vào: Ma trận vuông các thành phố trong file csv</w:t>
      </w:r>
    </w:p>
    <w:p w14:paraId="11A5D159" w14:textId="77777777" w:rsidR="006F214C" w:rsidRDefault="006F214C" w:rsidP="006F214C">
      <w:r>
        <w:t>0,1930,1484,1096,991,1152</w:t>
      </w:r>
    </w:p>
    <w:p w14:paraId="215D0CC4" w14:textId="77777777" w:rsidR="006F214C" w:rsidRDefault="006F214C" w:rsidP="006F214C">
      <w:r>
        <w:t>1930,0,684,1091,1211,1582</w:t>
      </w:r>
    </w:p>
    <w:p w14:paraId="09BF6EFB" w14:textId="77777777" w:rsidR="006F214C" w:rsidRDefault="006F214C" w:rsidP="006F214C">
      <w:r>
        <w:t>1484,684,0,459,1427,884</w:t>
      </w:r>
    </w:p>
    <w:p w14:paraId="10115A5E" w14:textId="77777777" w:rsidR="006F214C" w:rsidRDefault="006F214C" w:rsidP="006F214C">
      <w:r>
        <w:t>1096,1091,459,0,1046,808</w:t>
      </w:r>
    </w:p>
    <w:p w14:paraId="04C4910F" w14:textId="77777777" w:rsidR="006F214C" w:rsidRDefault="006F214C" w:rsidP="006F214C">
      <w:r>
        <w:t>991,1211,1427,1046,0,1619</w:t>
      </w:r>
    </w:p>
    <w:p w14:paraId="65DEE23B" w14:textId="03FD95D0" w:rsidR="004E628E" w:rsidRDefault="006F214C" w:rsidP="006F214C">
      <w:r>
        <w:lastRenderedPageBreak/>
        <w:t>1152,1582,884,808,1619,0</w:t>
      </w:r>
    </w:p>
    <w:p w14:paraId="756B6EE1" w14:textId="31082ABB" w:rsidR="004E628E" w:rsidRPr="00D850C5" w:rsidRDefault="004E628E" w:rsidP="004E628E">
      <w:pPr>
        <w:rPr>
          <w:b/>
          <w:bCs/>
        </w:rPr>
      </w:pPr>
      <w:r w:rsidRPr="00D850C5">
        <w:rPr>
          <w:b/>
          <w:bCs/>
        </w:rPr>
        <w:t>Đầu ra: Interation, population, invidual và length, best tour.</w:t>
      </w:r>
    </w:p>
    <w:p w14:paraId="7677BBA9" w14:textId="617901D2" w:rsidR="002B3CC9" w:rsidRDefault="002B3CC9" w:rsidP="002B3CC9">
      <w:r>
        <w:t>Iterations: 5</w:t>
      </w:r>
    </w:p>
    <w:p w14:paraId="15F9FEC3" w14:textId="7A47C54E" w:rsidR="002B3CC9" w:rsidRDefault="002B3CC9" w:rsidP="002B3CC9">
      <w:r>
        <w:t>Cities: 6</w:t>
      </w:r>
    </w:p>
    <w:p w14:paraId="0A1551F7" w14:textId="6EDAEB01" w:rsidR="002B3CC9" w:rsidRDefault="002B3CC9" w:rsidP="002B3CC9">
      <w:r>
        <w:t>PopulationSize: 5</w:t>
      </w:r>
    </w:p>
    <w:p w14:paraId="76B4D5F2" w14:textId="0085AECD" w:rsidR="002B3CC9" w:rsidRDefault="002B3CC9" w:rsidP="002B3CC9">
      <w:r>
        <w:t>crossoverProbability: 0.8</w:t>
      </w:r>
    </w:p>
    <w:p w14:paraId="1F79243C" w14:textId="3E2A193A" w:rsidR="002B3CC9" w:rsidRDefault="002B3CC9" w:rsidP="002B3CC9">
      <w:r>
        <w:t>mutationProbability: 0.1</w:t>
      </w:r>
    </w:p>
    <w:p w14:paraId="2E426A96" w14:textId="77777777" w:rsidR="002B3CC9" w:rsidRDefault="002B3CC9" w:rsidP="002B3CC9">
      <w:r>
        <w:t>Iteration 5 - Population:</w:t>
      </w:r>
    </w:p>
    <w:p w14:paraId="44FFC925" w14:textId="77777777" w:rsidR="002B3CC9" w:rsidRDefault="002B3CC9" w:rsidP="002B3CC9">
      <w:r>
        <w:t xml:space="preserve"> Individual 1: [5, 2, 3, 4, 6, 1], Length: 5305</w:t>
      </w:r>
    </w:p>
    <w:p w14:paraId="23D46350" w14:textId="77777777" w:rsidR="002B3CC9" w:rsidRDefault="002B3CC9" w:rsidP="002B3CC9">
      <w:r>
        <w:t xml:space="preserve"> Individual 2: [5, 2, 3, 4, 6, 1], Length: 5305</w:t>
      </w:r>
    </w:p>
    <w:p w14:paraId="25F2C9DB" w14:textId="77777777" w:rsidR="002B3CC9" w:rsidRDefault="002B3CC9" w:rsidP="002B3CC9">
      <w:r>
        <w:t xml:space="preserve"> Individual 3: [5, 2, 3, 4, 6, 1], Length: 5305</w:t>
      </w:r>
    </w:p>
    <w:p w14:paraId="6E36AF92" w14:textId="77777777" w:rsidR="002B3CC9" w:rsidRDefault="002B3CC9" w:rsidP="002B3CC9">
      <w:r>
        <w:t xml:space="preserve"> Individual 4: [5, 2, 3, 4, 6, 1], Length: 5305</w:t>
      </w:r>
    </w:p>
    <w:p w14:paraId="42FA6C26" w14:textId="77777777" w:rsidR="002B3CC9" w:rsidRDefault="002B3CC9" w:rsidP="002B3CC9">
      <w:r>
        <w:t xml:space="preserve"> Individual 5: [5, 2, 3, 4, 6, 1], Length: 5305</w:t>
      </w:r>
    </w:p>
    <w:p w14:paraId="1C13CE3D" w14:textId="77777777" w:rsidR="002B3CC9" w:rsidRDefault="002B3CC9" w:rsidP="002B3CC9">
      <w:r>
        <w:t>Selected parent index: 0, Probability Distribution: 0.2</w:t>
      </w:r>
    </w:p>
    <w:p w14:paraId="3EDBCB3C" w14:textId="77777777" w:rsidR="002B3CC9" w:rsidRDefault="002B3CC9" w:rsidP="002B3CC9">
      <w:r>
        <w:t>Selected parent index: 3, Probability Distribution: 0.8</w:t>
      </w:r>
    </w:p>
    <w:p w14:paraId="111084CE" w14:textId="77777777" w:rsidR="002B3CC9" w:rsidRDefault="002B3CC9" w:rsidP="002B3CC9">
      <w:r>
        <w:t>Selected parent index: 1, Probability Distribution: 0.4</w:t>
      </w:r>
    </w:p>
    <w:p w14:paraId="41C39BAB" w14:textId="77777777" w:rsidR="002B3CC9" w:rsidRDefault="002B3CC9" w:rsidP="002B3CC9">
      <w:r>
        <w:t>Selected parent index: 4, Probability Distribution: 1.0</w:t>
      </w:r>
    </w:p>
    <w:p w14:paraId="0837B7E1" w14:textId="77777777" w:rsidR="002B3CC9" w:rsidRDefault="002B3CC9" w:rsidP="002B3CC9">
      <w:r>
        <w:t>Selected parent index: 0, Probability Distribution: 0.2</w:t>
      </w:r>
    </w:p>
    <w:p w14:paraId="7FD2A4F3" w14:textId="02B61215" w:rsidR="002B3CC9" w:rsidRDefault="002B3CC9" w:rsidP="002B3CC9">
      <w:r>
        <w:t>Best tour: [5, 2, 3, 4, 6, 1], Length: 5305</w:t>
      </w:r>
    </w:p>
    <w:p w14:paraId="4F0EEA2C" w14:textId="77777777" w:rsidR="002B3CC9" w:rsidRDefault="002B3CC9" w:rsidP="002B3CC9">
      <w:r>
        <w:t>Final Best Tour: [5, 2, 3, 4, 6, 1], Length: 5305</w:t>
      </w:r>
    </w:p>
    <w:p w14:paraId="0CB27E56" w14:textId="5E0EE2E2" w:rsidR="00993156" w:rsidRDefault="002B3CC9" w:rsidP="00023950">
      <w:r>
        <w:t>Runtime: 0.069 seconds</w:t>
      </w:r>
    </w:p>
    <w:p w14:paraId="76FF094F" w14:textId="00E5D895" w:rsidR="00D850C5" w:rsidRDefault="00993156" w:rsidP="00D850C5">
      <w:pPr>
        <w:pStyle w:val="Heading1"/>
      </w:pPr>
      <w:bookmarkStart w:id="61" w:name="_Toc155483649"/>
      <w:r>
        <w:t>CHƯƠNG</w:t>
      </w:r>
      <w:r>
        <w:rPr>
          <w:lang w:val="vi-VN"/>
        </w:rPr>
        <w:t xml:space="preserve"> 6 - </w:t>
      </w:r>
      <w:r w:rsidR="00D850C5">
        <w:t>TẠO RA DỮ LIỆU ĐẦU VÀO</w:t>
      </w:r>
      <w:bookmarkEnd w:id="61"/>
    </w:p>
    <w:p w14:paraId="5B280F01" w14:textId="1FAD1155" w:rsidR="00D850C5" w:rsidRDefault="00D850C5" w:rsidP="00D850C5">
      <w:pPr>
        <w:spacing w:line="360" w:lineRule="auto"/>
        <w:jc w:val="both"/>
      </w:pPr>
      <w:r>
        <w:t>Nhập số lượng thành phố: Mã yêu cầu người dùng nhập vào số lượng các thành phố thông qua giao diện dòng lệnh.</w:t>
      </w:r>
    </w:p>
    <w:p w14:paraId="1AA2B3C3" w14:textId="7E5826FD" w:rsidR="00D850C5" w:rsidRDefault="00D850C5" w:rsidP="00D850C5">
      <w:pPr>
        <w:spacing w:line="360" w:lineRule="auto"/>
        <w:jc w:val="both"/>
      </w:pPr>
      <w:r>
        <w:lastRenderedPageBreak/>
        <w:t>Khởi tạo và ghi dữ liệu vào File: Mã khởi tạo một BufferedWriter để ghi dữ liệu vào tệp tin với tên được cung cấp. Dòng đầu tiên của tệp tin được viết là "88888," để đánh dấu khoảng cách tự thành phố đến chính nó. Sau đó, mã viết các chỉ số của thành phố (từ 1 đến số lượng thành phố đã nhập) vào tệp tin.</w:t>
      </w:r>
    </w:p>
    <w:p w14:paraId="55C12BF6" w14:textId="66C8D277" w:rsidR="00D850C5" w:rsidRDefault="00D850C5" w:rsidP="00D850C5">
      <w:pPr>
        <w:spacing w:line="360" w:lineRule="auto"/>
        <w:jc w:val="both"/>
      </w:pPr>
      <w:r>
        <w:t>Tạo ma trận khoảng cách: Một ma trận hai chiều distances được khởi tạo với kích thước (numCities + 1) x (numCities + 1), và tất cả giá trị được thiết lập mặc định là -1. Mã sau đó lặp qua ma trận để thiết lập khoảng cách giữa các thành phố.</w:t>
      </w:r>
    </w:p>
    <w:p w14:paraId="33D540D4" w14:textId="2C66A55A" w:rsidR="00D850C5" w:rsidRDefault="00D850C5" w:rsidP="00D850C5">
      <w:pPr>
        <w:spacing w:line="360" w:lineRule="auto"/>
        <w:jc w:val="both"/>
      </w:pPr>
      <w:r>
        <w:t>Tính toán và ghi khoảng cách: Mỗi cặp thành phố (i, j) sẽ được gán một khoảng cách ngẫu nhiên (trừ khi i == j, khi đó khoảng cách là 88888, tức là không thể di chuyển từ một thành phố đến chính nó). Khoảng cách này được ghi vào tệp tin, và cùng một khoảng cách sẽ được sử dụng cho cả (i, j) và (j, i) để đảm bảo tính đối xứng.</w:t>
      </w:r>
    </w:p>
    <w:p w14:paraId="6FDC0E3B" w14:textId="24D15840" w:rsidR="00D850C5" w:rsidRDefault="00D850C5" w:rsidP="00D850C5">
      <w:pPr>
        <w:spacing w:line="360" w:lineRule="auto"/>
        <w:jc w:val="both"/>
      </w:pPr>
      <w:r>
        <w:t>Đóng tệp và scanner: Sau khi quá trình ghi tệp hoàn tất, BufferedWriter và Scanner sẽ được đóng lại.</w:t>
      </w:r>
    </w:p>
    <w:p w14:paraId="039CE134" w14:textId="4C65A18B" w:rsidR="00D850C5" w:rsidRDefault="00D850C5" w:rsidP="00D850C5">
      <w:pPr>
        <w:spacing w:line="360" w:lineRule="auto"/>
        <w:jc w:val="both"/>
      </w:pPr>
      <w:r>
        <w:t>Xử lý ngoại lệ: Nếu có lỗi IO xảy ra (ví dụ như tệp không tìm thấy, vấn đề quyền truy cập), mã sẽ bắt và in ra thông báo lỗi.</w:t>
      </w:r>
    </w:p>
    <w:p w14:paraId="1D031E24" w14:textId="71ED18A6" w:rsidR="00D850C5" w:rsidRDefault="00D850C5" w:rsidP="00D850C5">
      <w:pPr>
        <w:spacing w:line="360" w:lineRule="auto"/>
        <w:jc w:val="both"/>
      </w:pPr>
      <w:r>
        <w:t>Các bước được áp dụng:</w:t>
      </w:r>
    </w:p>
    <w:p w14:paraId="676C98C2" w14:textId="557EFC2B" w:rsidR="00D850C5" w:rsidRPr="00D850C5" w:rsidRDefault="00D850C5" w:rsidP="00D850C5">
      <w:r w:rsidRPr="00D850C5">
        <w:t>class DataGenerator</w:t>
      </w:r>
    </w:p>
    <w:p w14:paraId="4C2D3300" w14:textId="77777777" w:rsidR="00D850C5" w:rsidRPr="00D850C5" w:rsidRDefault="00D850C5" w:rsidP="00D850C5">
      <w:r w:rsidRPr="00D850C5">
        <w:t xml:space="preserve">    method generateTestData(filename)</w:t>
      </w:r>
    </w:p>
    <w:p w14:paraId="7D0A6FBF" w14:textId="77777777" w:rsidR="00D850C5" w:rsidRPr="00D850C5" w:rsidRDefault="00D850C5" w:rsidP="00D850C5">
      <w:r w:rsidRPr="00D850C5">
        <w:t xml:space="preserve">        try</w:t>
      </w:r>
    </w:p>
    <w:p w14:paraId="146DF00B" w14:textId="77777777" w:rsidR="00D850C5" w:rsidRPr="00D850C5" w:rsidRDefault="00D850C5" w:rsidP="00D850C5">
      <w:r w:rsidRPr="00D850C5">
        <w:t xml:space="preserve">            open file with BufferedWriter using filename</w:t>
      </w:r>
    </w:p>
    <w:p w14:paraId="58935005" w14:textId="17B1DFFD" w:rsidR="00D850C5" w:rsidRPr="00D850C5" w:rsidRDefault="00D850C5" w:rsidP="00D850C5">
      <w:r w:rsidRPr="00D850C5">
        <w:t xml:space="preserve">            initiate a Scanner for user input</w:t>
      </w:r>
    </w:p>
    <w:p w14:paraId="2671B38C" w14:textId="77777777" w:rsidR="00D850C5" w:rsidRPr="00D850C5" w:rsidRDefault="00D850C5" w:rsidP="00D850C5">
      <w:r w:rsidRPr="00D850C5">
        <w:t xml:space="preserve">            print "Enter number of cities: "</w:t>
      </w:r>
    </w:p>
    <w:p w14:paraId="27FA6359" w14:textId="71F325CA" w:rsidR="00D850C5" w:rsidRPr="00D850C5" w:rsidRDefault="00D850C5" w:rsidP="00D850C5">
      <w:r w:rsidRPr="00D850C5">
        <w:t xml:space="preserve">            read numCities from user input</w:t>
      </w:r>
    </w:p>
    <w:p w14:paraId="4BC226B9" w14:textId="77777777" w:rsidR="00D850C5" w:rsidRPr="00D850C5" w:rsidRDefault="00D850C5" w:rsidP="00D850C5">
      <w:r w:rsidRPr="00D850C5">
        <w:lastRenderedPageBreak/>
        <w:t xml:space="preserve">            write "88888," to file</w:t>
      </w:r>
    </w:p>
    <w:p w14:paraId="7254556E" w14:textId="77777777" w:rsidR="00D850C5" w:rsidRPr="00D850C5" w:rsidRDefault="00D850C5" w:rsidP="00D850C5">
      <w:r w:rsidRPr="00D850C5">
        <w:t xml:space="preserve">            for i from 1 to numCities</w:t>
      </w:r>
    </w:p>
    <w:p w14:paraId="285E4F14" w14:textId="77777777" w:rsidR="00D850C5" w:rsidRPr="00D850C5" w:rsidRDefault="00D850C5" w:rsidP="00D850C5">
      <w:r w:rsidRPr="00D850C5">
        <w:t xml:space="preserve">                write i to file</w:t>
      </w:r>
    </w:p>
    <w:p w14:paraId="450C7E51" w14:textId="77777777" w:rsidR="00D850C5" w:rsidRPr="00D850C5" w:rsidRDefault="00D850C5" w:rsidP="00D850C5">
      <w:r w:rsidRPr="00D850C5">
        <w:t xml:space="preserve">                if i is less than numCities then</w:t>
      </w:r>
    </w:p>
    <w:p w14:paraId="0B56D148" w14:textId="77777777" w:rsidR="00D850C5" w:rsidRPr="00D850C5" w:rsidRDefault="00D850C5" w:rsidP="00D850C5">
      <w:r w:rsidRPr="00D850C5">
        <w:t xml:space="preserve">                    write "," to file</w:t>
      </w:r>
    </w:p>
    <w:p w14:paraId="1CA76132" w14:textId="77777777" w:rsidR="00D850C5" w:rsidRPr="00D850C5" w:rsidRDefault="00D850C5" w:rsidP="00D850C5">
      <w:r w:rsidRPr="00D850C5">
        <w:t xml:space="preserve">                end if</w:t>
      </w:r>
    </w:p>
    <w:p w14:paraId="5C486AD1" w14:textId="77777777" w:rsidR="00D850C5" w:rsidRPr="00D850C5" w:rsidRDefault="00D850C5" w:rsidP="00D850C5">
      <w:r w:rsidRPr="00D850C5">
        <w:t xml:space="preserve">            end for</w:t>
      </w:r>
    </w:p>
    <w:p w14:paraId="0CB76738" w14:textId="1DEAA569" w:rsidR="00D850C5" w:rsidRPr="00D850C5" w:rsidRDefault="00D850C5" w:rsidP="00D850C5">
      <w:r w:rsidRPr="00D850C5">
        <w:t xml:space="preserve">            write new line to file</w:t>
      </w:r>
    </w:p>
    <w:p w14:paraId="506FB6C5" w14:textId="4DD85EF9" w:rsidR="00D850C5" w:rsidRPr="00D850C5" w:rsidRDefault="00D850C5" w:rsidP="00D850C5">
      <w:r w:rsidRPr="00D850C5">
        <w:t xml:space="preserve">            create a Random object</w:t>
      </w:r>
    </w:p>
    <w:p w14:paraId="2EDCCE63" w14:textId="00C04848" w:rsidR="00D850C5" w:rsidRPr="00D850C5" w:rsidRDefault="00D850C5" w:rsidP="00D850C5">
      <w:r w:rsidRPr="00D850C5">
        <w:t xml:space="preserve">            declare distances as a two-dimensional array of size numCities+1 by numCities+1</w:t>
      </w:r>
    </w:p>
    <w:p w14:paraId="67E669C7" w14:textId="77777777" w:rsidR="00D850C5" w:rsidRPr="00D850C5" w:rsidRDefault="00D850C5" w:rsidP="00D850C5">
      <w:r w:rsidRPr="00D850C5">
        <w:t xml:space="preserve">            // Initialize all distances to -1</w:t>
      </w:r>
    </w:p>
    <w:p w14:paraId="0D74F1E1" w14:textId="77777777" w:rsidR="00D850C5" w:rsidRPr="00D850C5" w:rsidRDefault="00D850C5" w:rsidP="00D850C5">
      <w:r w:rsidRPr="00D850C5">
        <w:t xml:space="preserve">            for each row i from 1 to numCities</w:t>
      </w:r>
    </w:p>
    <w:p w14:paraId="5A6FFE82" w14:textId="77777777" w:rsidR="00D850C5" w:rsidRPr="00D850C5" w:rsidRDefault="00D850C5" w:rsidP="00D850C5">
      <w:r w:rsidRPr="00D850C5">
        <w:t xml:space="preserve">                for each column j from 1 to numCities</w:t>
      </w:r>
    </w:p>
    <w:p w14:paraId="15839CCB" w14:textId="77777777" w:rsidR="00D850C5" w:rsidRPr="00D850C5" w:rsidRDefault="00D850C5" w:rsidP="00D850C5">
      <w:r w:rsidRPr="00D850C5">
        <w:t xml:space="preserve">                    set distances[i][j] to -1</w:t>
      </w:r>
    </w:p>
    <w:p w14:paraId="7522C9DF" w14:textId="77777777" w:rsidR="00D850C5" w:rsidRPr="00D850C5" w:rsidRDefault="00D850C5" w:rsidP="00D850C5">
      <w:r w:rsidRPr="00D850C5">
        <w:t xml:space="preserve">                end for</w:t>
      </w:r>
    </w:p>
    <w:p w14:paraId="79C2BF98" w14:textId="6BA1B31E" w:rsidR="00D850C5" w:rsidRPr="00D850C5" w:rsidRDefault="00D850C5" w:rsidP="00D850C5">
      <w:r w:rsidRPr="00D850C5">
        <w:t xml:space="preserve">            end for</w:t>
      </w:r>
    </w:p>
    <w:p w14:paraId="3F3D1810" w14:textId="77777777" w:rsidR="00D850C5" w:rsidRPr="00D850C5" w:rsidRDefault="00D850C5" w:rsidP="00D850C5">
      <w:r w:rsidRPr="00D850C5">
        <w:t xml:space="preserve">            // Calculate and write distances</w:t>
      </w:r>
    </w:p>
    <w:p w14:paraId="25D102BE" w14:textId="77777777" w:rsidR="00D850C5" w:rsidRPr="00D850C5" w:rsidRDefault="00D850C5" w:rsidP="00D850C5">
      <w:r w:rsidRPr="00D850C5">
        <w:t xml:space="preserve">            for each row i from 1 to numCities</w:t>
      </w:r>
    </w:p>
    <w:p w14:paraId="5E630033" w14:textId="77777777" w:rsidR="00D850C5" w:rsidRPr="00D850C5" w:rsidRDefault="00D850C5" w:rsidP="00D850C5">
      <w:r w:rsidRPr="00D850C5">
        <w:t xml:space="preserve">                write i to file</w:t>
      </w:r>
    </w:p>
    <w:p w14:paraId="170B81D1" w14:textId="77777777" w:rsidR="00D850C5" w:rsidRPr="00D850C5" w:rsidRDefault="00D850C5" w:rsidP="00D850C5">
      <w:r w:rsidRPr="00D850C5">
        <w:t xml:space="preserve">                for each column j from 1 to numCities</w:t>
      </w:r>
    </w:p>
    <w:p w14:paraId="2F7FE7DF" w14:textId="77777777" w:rsidR="00D850C5" w:rsidRPr="00D850C5" w:rsidRDefault="00D850C5" w:rsidP="00D850C5">
      <w:r w:rsidRPr="00D850C5">
        <w:t xml:space="preserve">                    if distances[i][j] is -1 then</w:t>
      </w:r>
    </w:p>
    <w:p w14:paraId="58EF31A6" w14:textId="77777777" w:rsidR="00D850C5" w:rsidRPr="00D850C5" w:rsidRDefault="00D850C5" w:rsidP="00D850C5">
      <w:r w:rsidRPr="00D850C5">
        <w:t xml:space="preserve">                        if i equals j then</w:t>
      </w:r>
    </w:p>
    <w:p w14:paraId="6B508CC3" w14:textId="77777777" w:rsidR="00D850C5" w:rsidRPr="00D850C5" w:rsidRDefault="00D850C5" w:rsidP="00D850C5">
      <w:r w:rsidRPr="00D850C5">
        <w:t xml:space="preserve">                            set distances[i][j] to 88888</w:t>
      </w:r>
    </w:p>
    <w:p w14:paraId="0C34FE6B" w14:textId="77777777" w:rsidR="00D850C5" w:rsidRPr="00D850C5" w:rsidRDefault="00D850C5" w:rsidP="00D850C5">
      <w:r w:rsidRPr="00D850C5">
        <w:t xml:space="preserve">                        else</w:t>
      </w:r>
    </w:p>
    <w:p w14:paraId="6810FFCC" w14:textId="77777777" w:rsidR="00D850C5" w:rsidRPr="00D850C5" w:rsidRDefault="00D850C5" w:rsidP="00D850C5">
      <w:r w:rsidRPr="00D850C5">
        <w:t xml:space="preserve">                            generate a random number between 1 and 100</w:t>
      </w:r>
    </w:p>
    <w:p w14:paraId="6F322666" w14:textId="77777777" w:rsidR="00D850C5" w:rsidRPr="00D850C5" w:rsidRDefault="00D850C5" w:rsidP="00D850C5">
      <w:r w:rsidRPr="00D850C5">
        <w:lastRenderedPageBreak/>
        <w:t xml:space="preserve">                            set distances[i][j] and distances[j][i] to this random number</w:t>
      </w:r>
    </w:p>
    <w:p w14:paraId="71F80978" w14:textId="77777777" w:rsidR="00D850C5" w:rsidRPr="00D850C5" w:rsidRDefault="00D850C5" w:rsidP="00D850C5">
      <w:r w:rsidRPr="00D850C5">
        <w:t xml:space="preserve">                        end if</w:t>
      </w:r>
    </w:p>
    <w:p w14:paraId="53902885" w14:textId="77777777" w:rsidR="00D850C5" w:rsidRPr="00D850C5" w:rsidRDefault="00D850C5" w:rsidP="00D850C5">
      <w:r w:rsidRPr="00D850C5">
        <w:t xml:space="preserve">                    end if</w:t>
      </w:r>
    </w:p>
    <w:p w14:paraId="5C6F4DC2" w14:textId="77777777" w:rsidR="00D850C5" w:rsidRPr="00D850C5" w:rsidRDefault="00D850C5" w:rsidP="00D850C5">
      <w:r w:rsidRPr="00D850C5">
        <w:t xml:space="preserve">                    write "," and distances[i][j] to file</w:t>
      </w:r>
    </w:p>
    <w:p w14:paraId="3506E458" w14:textId="77777777" w:rsidR="00D850C5" w:rsidRPr="00D850C5" w:rsidRDefault="00D850C5" w:rsidP="00D850C5">
      <w:r w:rsidRPr="00D850C5">
        <w:t xml:space="preserve">                end for</w:t>
      </w:r>
    </w:p>
    <w:p w14:paraId="6472C7C7" w14:textId="77777777" w:rsidR="00D850C5" w:rsidRPr="00D850C5" w:rsidRDefault="00D850C5" w:rsidP="00D850C5">
      <w:r w:rsidRPr="00D850C5">
        <w:t xml:space="preserve">                write new line to file</w:t>
      </w:r>
    </w:p>
    <w:p w14:paraId="6559EB8B" w14:textId="3561723F" w:rsidR="00D850C5" w:rsidRPr="00D850C5" w:rsidRDefault="00D850C5" w:rsidP="00D850C5">
      <w:r w:rsidRPr="00D850C5">
        <w:t xml:space="preserve">            end for</w:t>
      </w:r>
    </w:p>
    <w:p w14:paraId="45AE2D08" w14:textId="77777777" w:rsidR="00D850C5" w:rsidRPr="00D850C5" w:rsidRDefault="00D850C5" w:rsidP="00D850C5">
      <w:r w:rsidRPr="00D850C5">
        <w:t xml:space="preserve">            close scanner</w:t>
      </w:r>
    </w:p>
    <w:p w14:paraId="46025736" w14:textId="77777777" w:rsidR="00D850C5" w:rsidRPr="00D850C5" w:rsidRDefault="00D850C5" w:rsidP="00D850C5">
      <w:r w:rsidRPr="00D850C5">
        <w:t xml:space="preserve">        catch any IOException</w:t>
      </w:r>
    </w:p>
    <w:p w14:paraId="62D87B25" w14:textId="77777777" w:rsidR="00D850C5" w:rsidRPr="00D850C5" w:rsidRDefault="00D850C5" w:rsidP="00D850C5">
      <w:r w:rsidRPr="00D850C5">
        <w:t xml:space="preserve">            print the error stack trace</w:t>
      </w:r>
    </w:p>
    <w:p w14:paraId="25F9340D" w14:textId="77777777" w:rsidR="00D850C5" w:rsidRPr="00D850C5" w:rsidRDefault="00D850C5" w:rsidP="00D850C5">
      <w:r w:rsidRPr="00D850C5">
        <w:t xml:space="preserve">        end try</w:t>
      </w:r>
    </w:p>
    <w:p w14:paraId="644EA8FE" w14:textId="77777777" w:rsidR="00D850C5" w:rsidRPr="00D850C5" w:rsidRDefault="00D850C5" w:rsidP="00D850C5">
      <w:r w:rsidRPr="00D850C5">
        <w:t xml:space="preserve">    end method</w:t>
      </w:r>
    </w:p>
    <w:p w14:paraId="7691F602" w14:textId="0435C171" w:rsidR="00993156" w:rsidRDefault="00D850C5" w:rsidP="00023950">
      <w:r w:rsidRPr="00D850C5">
        <w:t>end class</w:t>
      </w:r>
    </w:p>
    <w:p w14:paraId="3501C28A" w14:textId="45EED5EE" w:rsidR="00634D67" w:rsidRDefault="00993156" w:rsidP="00634D67">
      <w:pPr>
        <w:pStyle w:val="Heading1"/>
      </w:pPr>
      <w:bookmarkStart w:id="62" w:name="_Toc155483650"/>
      <w:r>
        <w:t>CHƯƠNG</w:t>
      </w:r>
      <w:r>
        <w:rPr>
          <w:lang w:val="vi-VN"/>
        </w:rPr>
        <w:t xml:space="preserve"> 7 - </w:t>
      </w:r>
      <w:r w:rsidR="00D850C5">
        <w:t>KẾT QUẢ THỬ NGHIỆM VÀ KẾT LUẬN</w:t>
      </w:r>
      <w:bookmarkEnd w:id="62"/>
    </w:p>
    <w:p w14:paraId="3207FE09" w14:textId="25AB3AF6" w:rsidR="00D56F7B" w:rsidRPr="009C1F40" w:rsidRDefault="00D56F7B" w:rsidP="009C1F40">
      <w:pPr>
        <w:rPr>
          <w:b/>
          <w:bCs/>
        </w:rPr>
      </w:pPr>
      <w:r w:rsidRPr="009C1F40">
        <w:rPr>
          <w:b/>
          <w:bCs/>
          <w:sz w:val="24"/>
          <w:szCs w:val="24"/>
        </w:rPr>
        <w:t>Thống kê thời gian chạy của thuật toán Genetic với TSP:</w:t>
      </w:r>
    </w:p>
    <w:tbl>
      <w:tblPr>
        <w:tblStyle w:val="TableGrid"/>
        <w:tblW w:w="0" w:type="auto"/>
        <w:tblInd w:w="2742" w:type="dxa"/>
        <w:tblLook w:val="04A0" w:firstRow="1" w:lastRow="0" w:firstColumn="1" w:lastColumn="0" w:noHBand="0" w:noVBand="1"/>
      </w:tblPr>
      <w:tblGrid>
        <w:gridCol w:w="2155"/>
        <w:gridCol w:w="2430"/>
      </w:tblGrid>
      <w:tr w:rsidR="00D56F7B" w14:paraId="2F5AB5C9" w14:textId="77777777" w:rsidTr="00023950">
        <w:tc>
          <w:tcPr>
            <w:tcW w:w="2155" w:type="dxa"/>
          </w:tcPr>
          <w:p w14:paraId="557567E8" w14:textId="7EF9291A" w:rsidR="00D56F7B" w:rsidRDefault="00D56F7B" w:rsidP="00D56F7B">
            <w:pPr>
              <w:jc w:val="center"/>
              <w:rPr>
                <w:sz w:val="24"/>
                <w:szCs w:val="24"/>
              </w:rPr>
            </w:pPr>
            <w:r>
              <w:rPr>
                <w:sz w:val="24"/>
                <w:szCs w:val="24"/>
              </w:rPr>
              <w:t>Số lượng thành phố</w:t>
            </w:r>
          </w:p>
        </w:tc>
        <w:tc>
          <w:tcPr>
            <w:tcW w:w="2430" w:type="dxa"/>
          </w:tcPr>
          <w:p w14:paraId="14201F3A" w14:textId="12392DE1" w:rsidR="00D56F7B" w:rsidRDefault="00D56F7B" w:rsidP="00D56F7B">
            <w:pPr>
              <w:jc w:val="center"/>
              <w:rPr>
                <w:sz w:val="24"/>
                <w:szCs w:val="24"/>
              </w:rPr>
            </w:pPr>
            <w:r>
              <w:rPr>
                <w:sz w:val="24"/>
                <w:szCs w:val="24"/>
              </w:rPr>
              <w:t>Thời gian chạy</w:t>
            </w:r>
          </w:p>
        </w:tc>
      </w:tr>
      <w:tr w:rsidR="00D56F7B" w14:paraId="30DF67DD" w14:textId="77777777" w:rsidTr="00023950">
        <w:tc>
          <w:tcPr>
            <w:tcW w:w="2155" w:type="dxa"/>
          </w:tcPr>
          <w:p w14:paraId="45FC9EF6" w14:textId="7A247ECB" w:rsidR="00D56F7B" w:rsidRDefault="00D56F7B" w:rsidP="00D56F7B">
            <w:pPr>
              <w:jc w:val="center"/>
              <w:rPr>
                <w:sz w:val="24"/>
                <w:szCs w:val="24"/>
              </w:rPr>
            </w:pPr>
            <w:r>
              <w:rPr>
                <w:sz w:val="24"/>
                <w:szCs w:val="24"/>
              </w:rPr>
              <w:t>10</w:t>
            </w:r>
          </w:p>
        </w:tc>
        <w:tc>
          <w:tcPr>
            <w:tcW w:w="2430" w:type="dxa"/>
          </w:tcPr>
          <w:p w14:paraId="076B0D07" w14:textId="2DD5E310" w:rsidR="00D56F7B" w:rsidRDefault="00D56F7B" w:rsidP="00D56F7B">
            <w:pPr>
              <w:jc w:val="center"/>
              <w:rPr>
                <w:sz w:val="24"/>
                <w:szCs w:val="24"/>
              </w:rPr>
            </w:pPr>
            <w:r>
              <w:rPr>
                <w:sz w:val="24"/>
                <w:szCs w:val="24"/>
              </w:rPr>
              <w:t>0.328</w:t>
            </w:r>
          </w:p>
        </w:tc>
      </w:tr>
      <w:tr w:rsidR="00D56F7B" w14:paraId="68F1C243" w14:textId="77777777" w:rsidTr="00023950">
        <w:tc>
          <w:tcPr>
            <w:tcW w:w="2155" w:type="dxa"/>
          </w:tcPr>
          <w:p w14:paraId="05A0441C" w14:textId="41EB529D" w:rsidR="00D56F7B" w:rsidRDefault="00D56F7B" w:rsidP="00D56F7B">
            <w:pPr>
              <w:jc w:val="center"/>
              <w:rPr>
                <w:sz w:val="24"/>
                <w:szCs w:val="24"/>
              </w:rPr>
            </w:pPr>
            <w:r>
              <w:rPr>
                <w:sz w:val="24"/>
                <w:szCs w:val="24"/>
              </w:rPr>
              <w:t>15</w:t>
            </w:r>
          </w:p>
        </w:tc>
        <w:tc>
          <w:tcPr>
            <w:tcW w:w="2430" w:type="dxa"/>
          </w:tcPr>
          <w:p w14:paraId="706189D6" w14:textId="1F96A339" w:rsidR="00D56F7B" w:rsidRDefault="00D56F7B" w:rsidP="00D56F7B">
            <w:pPr>
              <w:jc w:val="center"/>
              <w:rPr>
                <w:sz w:val="24"/>
                <w:szCs w:val="24"/>
              </w:rPr>
            </w:pPr>
            <w:r>
              <w:rPr>
                <w:sz w:val="24"/>
                <w:szCs w:val="24"/>
              </w:rPr>
              <w:t>0.557</w:t>
            </w:r>
          </w:p>
        </w:tc>
      </w:tr>
      <w:tr w:rsidR="00D56F7B" w14:paraId="34497041" w14:textId="77777777" w:rsidTr="00023950">
        <w:tc>
          <w:tcPr>
            <w:tcW w:w="2155" w:type="dxa"/>
          </w:tcPr>
          <w:p w14:paraId="1DB6775B" w14:textId="07FE500B" w:rsidR="00D56F7B" w:rsidRDefault="00D56F7B" w:rsidP="00D56F7B">
            <w:pPr>
              <w:jc w:val="center"/>
              <w:rPr>
                <w:sz w:val="24"/>
                <w:szCs w:val="24"/>
              </w:rPr>
            </w:pPr>
            <w:r>
              <w:rPr>
                <w:sz w:val="24"/>
                <w:szCs w:val="24"/>
              </w:rPr>
              <w:t>20</w:t>
            </w:r>
          </w:p>
        </w:tc>
        <w:tc>
          <w:tcPr>
            <w:tcW w:w="2430" w:type="dxa"/>
          </w:tcPr>
          <w:p w14:paraId="7C0DB0ED" w14:textId="024696F1" w:rsidR="00D56F7B" w:rsidRDefault="00D56F7B" w:rsidP="00D56F7B">
            <w:pPr>
              <w:jc w:val="center"/>
              <w:rPr>
                <w:sz w:val="24"/>
                <w:szCs w:val="24"/>
              </w:rPr>
            </w:pPr>
            <w:r>
              <w:rPr>
                <w:sz w:val="24"/>
                <w:szCs w:val="24"/>
              </w:rPr>
              <w:t>1.067</w:t>
            </w:r>
          </w:p>
        </w:tc>
      </w:tr>
      <w:tr w:rsidR="00D56F7B" w14:paraId="721D280B" w14:textId="77777777" w:rsidTr="00023950">
        <w:tc>
          <w:tcPr>
            <w:tcW w:w="2155" w:type="dxa"/>
          </w:tcPr>
          <w:p w14:paraId="006446B5" w14:textId="7E31AA38" w:rsidR="00D56F7B" w:rsidRDefault="00D56F7B" w:rsidP="00D56F7B">
            <w:pPr>
              <w:jc w:val="center"/>
              <w:rPr>
                <w:sz w:val="24"/>
                <w:szCs w:val="24"/>
              </w:rPr>
            </w:pPr>
            <w:r>
              <w:rPr>
                <w:sz w:val="24"/>
                <w:szCs w:val="24"/>
              </w:rPr>
              <w:t>30</w:t>
            </w:r>
          </w:p>
        </w:tc>
        <w:tc>
          <w:tcPr>
            <w:tcW w:w="2430" w:type="dxa"/>
          </w:tcPr>
          <w:p w14:paraId="21F9401C" w14:textId="2342332B" w:rsidR="00D56F7B" w:rsidRDefault="00D56F7B" w:rsidP="00D56F7B">
            <w:pPr>
              <w:jc w:val="center"/>
              <w:rPr>
                <w:sz w:val="24"/>
                <w:szCs w:val="24"/>
              </w:rPr>
            </w:pPr>
            <w:r>
              <w:rPr>
                <w:sz w:val="24"/>
                <w:szCs w:val="24"/>
              </w:rPr>
              <w:t>2.007</w:t>
            </w:r>
          </w:p>
        </w:tc>
      </w:tr>
      <w:tr w:rsidR="00D56F7B" w14:paraId="4459D914" w14:textId="77777777" w:rsidTr="00023950">
        <w:tc>
          <w:tcPr>
            <w:tcW w:w="2155" w:type="dxa"/>
          </w:tcPr>
          <w:p w14:paraId="63962D39" w14:textId="54298CAE" w:rsidR="00D56F7B" w:rsidRDefault="00D56F7B" w:rsidP="00D56F7B">
            <w:pPr>
              <w:jc w:val="center"/>
              <w:rPr>
                <w:sz w:val="24"/>
                <w:szCs w:val="24"/>
              </w:rPr>
            </w:pPr>
            <w:r>
              <w:rPr>
                <w:sz w:val="24"/>
                <w:szCs w:val="24"/>
              </w:rPr>
              <w:t>40</w:t>
            </w:r>
          </w:p>
        </w:tc>
        <w:tc>
          <w:tcPr>
            <w:tcW w:w="2430" w:type="dxa"/>
          </w:tcPr>
          <w:p w14:paraId="1351CE09" w14:textId="0679A2C5" w:rsidR="00D56F7B" w:rsidRDefault="00D56F7B" w:rsidP="00D56F7B">
            <w:pPr>
              <w:jc w:val="center"/>
              <w:rPr>
                <w:sz w:val="24"/>
                <w:szCs w:val="24"/>
              </w:rPr>
            </w:pPr>
            <w:r>
              <w:rPr>
                <w:sz w:val="24"/>
                <w:szCs w:val="24"/>
              </w:rPr>
              <w:t>4.375</w:t>
            </w:r>
          </w:p>
        </w:tc>
      </w:tr>
      <w:tr w:rsidR="00D56F7B" w14:paraId="130C772D" w14:textId="77777777" w:rsidTr="00023950">
        <w:tc>
          <w:tcPr>
            <w:tcW w:w="2155" w:type="dxa"/>
          </w:tcPr>
          <w:p w14:paraId="45E9BBBE" w14:textId="739B320E" w:rsidR="00D56F7B" w:rsidRDefault="00D56F7B" w:rsidP="00D56F7B">
            <w:pPr>
              <w:jc w:val="center"/>
              <w:rPr>
                <w:sz w:val="24"/>
                <w:szCs w:val="24"/>
              </w:rPr>
            </w:pPr>
            <w:r>
              <w:rPr>
                <w:sz w:val="24"/>
                <w:szCs w:val="24"/>
              </w:rPr>
              <w:t>45</w:t>
            </w:r>
          </w:p>
        </w:tc>
        <w:tc>
          <w:tcPr>
            <w:tcW w:w="2430" w:type="dxa"/>
          </w:tcPr>
          <w:p w14:paraId="32D43BF2" w14:textId="39939B91" w:rsidR="00D56F7B" w:rsidRDefault="00D56F7B" w:rsidP="00D56F7B">
            <w:pPr>
              <w:jc w:val="center"/>
              <w:rPr>
                <w:sz w:val="24"/>
                <w:szCs w:val="24"/>
              </w:rPr>
            </w:pPr>
            <w:r>
              <w:rPr>
                <w:sz w:val="24"/>
                <w:szCs w:val="24"/>
              </w:rPr>
              <w:t>6.326</w:t>
            </w:r>
          </w:p>
        </w:tc>
      </w:tr>
      <w:tr w:rsidR="00D56F7B" w14:paraId="00C29094" w14:textId="77777777" w:rsidTr="00023950">
        <w:tc>
          <w:tcPr>
            <w:tcW w:w="2155" w:type="dxa"/>
          </w:tcPr>
          <w:p w14:paraId="2DD00F55" w14:textId="1FC3D17C" w:rsidR="00D56F7B" w:rsidRDefault="00D56F7B" w:rsidP="00D56F7B">
            <w:pPr>
              <w:jc w:val="center"/>
              <w:rPr>
                <w:sz w:val="24"/>
                <w:szCs w:val="24"/>
              </w:rPr>
            </w:pPr>
            <w:r>
              <w:rPr>
                <w:sz w:val="24"/>
                <w:szCs w:val="24"/>
              </w:rPr>
              <w:t>50</w:t>
            </w:r>
          </w:p>
        </w:tc>
        <w:tc>
          <w:tcPr>
            <w:tcW w:w="2430" w:type="dxa"/>
          </w:tcPr>
          <w:p w14:paraId="21E8F317" w14:textId="39D1821E" w:rsidR="00D56F7B" w:rsidRDefault="00D56F7B" w:rsidP="00D56F7B">
            <w:pPr>
              <w:jc w:val="center"/>
              <w:rPr>
                <w:sz w:val="24"/>
                <w:szCs w:val="24"/>
              </w:rPr>
            </w:pPr>
            <w:r>
              <w:rPr>
                <w:sz w:val="24"/>
                <w:szCs w:val="24"/>
              </w:rPr>
              <w:t>8.841</w:t>
            </w:r>
          </w:p>
        </w:tc>
      </w:tr>
      <w:tr w:rsidR="00D56F7B" w14:paraId="13C03FF2" w14:textId="77777777" w:rsidTr="00023950">
        <w:tc>
          <w:tcPr>
            <w:tcW w:w="2155" w:type="dxa"/>
          </w:tcPr>
          <w:p w14:paraId="43311B5D" w14:textId="1287F84E" w:rsidR="00D56F7B" w:rsidRDefault="00D56F7B" w:rsidP="00D56F7B">
            <w:pPr>
              <w:jc w:val="center"/>
              <w:rPr>
                <w:sz w:val="24"/>
                <w:szCs w:val="24"/>
              </w:rPr>
            </w:pPr>
            <w:r>
              <w:rPr>
                <w:sz w:val="24"/>
                <w:szCs w:val="24"/>
              </w:rPr>
              <w:t>60</w:t>
            </w:r>
          </w:p>
        </w:tc>
        <w:tc>
          <w:tcPr>
            <w:tcW w:w="2430" w:type="dxa"/>
          </w:tcPr>
          <w:p w14:paraId="4DF38EF6" w14:textId="5D5DD87C" w:rsidR="00D56F7B" w:rsidRDefault="00D56F7B" w:rsidP="00D56F7B">
            <w:pPr>
              <w:jc w:val="center"/>
              <w:rPr>
                <w:sz w:val="24"/>
                <w:szCs w:val="24"/>
              </w:rPr>
            </w:pPr>
            <w:r>
              <w:rPr>
                <w:sz w:val="24"/>
                <w:szCs w:val="24"/>
              </w:rPr>
              <w:t>13.723</w:t>
            </w:r>
          </w:p>
        </w:tc>
      </w:tr>
      <w:tr w:rsidR="00D56F7B" w14:paraId="3F6818A2" w14:textId="77777777" w:rsidTr="00023950">
        <w:tc>
          <w:tcPr>
            <w:tcW w:w="2155" w:type="dxa"/>
          </w:tcPr>
          <w:p w14:paraId="4C2BB1BF" w14:textId="076E796E" w:rsidR="00D56F7B" w:rsidRDefault="00D56F7B" w:rsidP="00D56F7B">
            <w:pPr>
              <w:jc w:val="center"/>
              <w:rPr>
                <w:sz w:val="24"/>
                <w:szCs w:val="24"/>
              </w:rPr>
            </w:pPr>
            <w:r>
              <w:rPr>
                <w:sz w:val="24"/>
                <w:szCs w:val="24"/>
              </w:rPr>
              <w:t>65</w:t>
            </w:r>
          </w:p>
        </w:tc>
        <w:tc>
          <w:tcPr>
            <w:tcW w:w="2430" w:type="dxa"/>
          </w:tcPr>
          <w:p w14:paraId="434EC1A8" w14:textId="24E28867" w:rsidR="00D56F7B" w:rsidRDefault="00D56F7B" w:rsidP="00D56F7B">
            <w:pPr>
              <w:jc w:val="center"/>
              <w:rPr>
                <w:sz w:val="24"/>
                <w:szCs w:val="24"/>
              </w:rPr>
            </w:pPr>
            <w:r>
              <w:rPr>
                <w:sz w:val="24"/>
                <w:szCs w:val="24"/>
              </w:rPr>
              <w:t>14.885</w:t>
            </w:r>
          </w:p>
        </w:tc>
      </w:tr>
      <w:tr w:rsidR="00D56F7B" w14:paraId="0552288B" w14:textId="77777777" w:rsidTr="00023950">
        <w:tc>
          <w:tcPr>
            <w:tcW w:w="2155" w:type="dxa"/>
          </w:tcPr>
          <w:p w14:paraId="1785C716" w14:textId="757331FA" w:rsidR="00D56F7B" w:rsidRDefault="00D56F7B" w:rsidP="00D56F7B">
            <w:pPr>
              <w:jc w:val="center"/>
              <w:rPr>
                <w:sz w:val="24"/>
                <w:szCs w:val="24"/>
              </w:rPr>
            </w:pPr>
            <w:r>
              <w:rPr>
                <w:sz w:val="24"/>
                <w:szCs w:val="24"/>
              </w:rPr>
              <w:t>75</w:t>
            </w:r>
          </w:p>
        </w:tc>
        <w:tc>
          <w:tcPr>
            <w:tcW w:w="2430" w:type="dxa"/>
          </w:tcPr>
          <w:p w14:paraId="02334E5E" w14:textId="50DAC980" w:rsidR="00D56F7B" w:rsidRDefault="00D56F7B" w:rsidP="00D56F7B">
            <w:pPr>
              <w:jc w:val="center"/>
              <w:rPr>
                <w:sz w:val="24"/>
                <w:szCs w:val="24"/>
              </w:rPr>
            </w:pPr>
            <w:r>
              <w:rPr>
                <w:sz w:val="24"/>
                <w:szCs w:val="24"/>
              </w:rPr>
              <w:t>24.646</w:t>
            </w:r>
          </w:p>
        </w:tc>
      </w:tr>
    </w:tbl>
    <w:p w14:paraId="7C22DC0D" w14:textId="165F4AF0" w:rsidR="00023950" w:rsidRPr="00023950" w:rsidRDefault="00023950" w:rsidP="00023950">
      <w:pPr>
        <w:pStyle w:val="Caption"/>
        <w:keepNext/>
        <w:jc w:val="center"/>
        <w:rPr>
          <w:sz w:val="24"/>
          <w:szCs w:val="24"/>
        </w:rPr>
      </w:pPr>
      <w:bookmarkStart w:id="63" w:name="_Toc155483636"/>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43</w:t>
      </w:r>
      <w:r w:rsidRPr="00E507F9">
        <w:rPr>
          <w:sz w:val="24"/>
          <w:szCs w:val="24"/>
        </w:rPr>
        <w:fldChar w:fldCharType="end"/>
      </w:r>
      <w:r>
        <w:rPr>
          <w:sz w:val="24"/>
          <w:szCs w:val="24"/>
        </w:rPr>
        <w:t xml:space="preserve">: </w:t>
      </w:r>
      <w:r>
        <w:rPr>
          <w:sz w:val="24"/>
          <w:szCs w:val="24"/>
        </w:rPr>
        <w:t>Bảng thời gian chạy thuật toán với 75 thành phố</w:t>
      </w:r>
      <w:bookmarkEnd w:id="63"/>
    </w:p>
    <w:p w14:paraId="3336FC83" w14:textId="77777777" w:rsidR="00D56F7B" w:rsidRPr="00D56F7B" w:rsidRDefault="00D56F7B" w:rsidP="00D56F7B">
      <w:pPr>
        <w:jc w:val="center"/>
        <w:rPr>
          <w:sz w:val="24"/>
          <w:szCs w:val="24"/>
        </w:rPr>
      </w:pPr>
    </w:p>
    <w:p w14:paraId="58E455C4" w14:textId="77777777" w:rsidR="00DF4A34" w:rsidRDefault="00D56F7B" w:rsidP="00DF4A34">
      <w:pPr>
        <w:keepNext/>
        <w:jc w:val="center"/>
      </w:pPr>
      <w:r>
        <w:rPr>
          <w:noProof/>
        </w:rPr>
        <w:lastRenderedPageBreak/>
        <w:drawing>
          <wp:inline distT="0" distB="0" distL="0" distR="0" wp14:anchorId="6C36A532" wp14:editId="621D8005">
            <wp:extent cx="4091825" cy="2455002"/>
            <wp:effectExtent l="0" t="0" r="4445" b="2540"/>
            <wp:docPr id="13338569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56945" name="Picture 133385694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7165" cy="2458206"/>
                    </a:xfrm>
                    <a:prstGeom prst="rect">
                      <a:avLst/>
                    </a:prstGeom>
                  </pic:spPr>
                </pic:pic>
              </a:graphicData>
            </a:graphic>
          </wp:inline>
        </w:drawing>
      </w:r>
    </w:p>
    <w:p w14:paraId="0E941CCB" w14:textId="7E1C50C8" w:rsidR="00023950" w:rsidRPr="00023950" w:rsidRDefault="00DF4A34" w:rsidP="00023950">
      <w:pPr>
        <w:pStyle w:val="Caption"/>
        <w:jc w:val="center"/>
        <w:rPr>
          <w:sz w:val="24"/>
          <w:szCs w:val="24"/>
        </w:rPr>
      </w:pPr>
      <w:bookmarkStart w:id="64" w:name="_Toc155480264"/>
      <w:r>
        <w:rPr>
          <w:sz w:val="24"/>
          <w:szCs w:val="24"/>
        </w:rPr>
        <w:t>Hình</w:t>
      </w:r>
      <w:r>
        <w:rPr>
          <w:sz w:val="24"/>
          <w:szCs w:val="24"/>
          <w:lang w:val="vi-VN"/>
        </w:rPr>
        <w:t xml:space="preserve"> </w:t>
      </w:r>
      <w:r w:rsidRPr="00DF4A34">
        <w:rPr>
          <w:sz w:val="24"/>
          <w:szCs w:val="24"/>
        </w:rPr>
        <w:fldChar w:fldCharType="begin"/>
      </w:r>
      <w:r w:rsidRPr="00DF4A34">
        <w:rPr>
          <w:sz w:val="24"/>
          <w:szCs w:val="24"/>
        </w:rPr>
        <w:instrText xml:space="preserve"> SEQ Hình \* ARABIC </w:instrText>
      </w:r>
      <w:r w:rsidRPr="00DF4A34">
        <w:rPr>
          <w:sz w:val="24"/>
          <w:szCs w:val="24"/>
        </w:rPr>
        <w:fldChar w:fldCharType="separate"/>
      </w:r>
      <w:r w:rsidR="005949F6">
        <w:rPr>
          <w:noProof/>
          <w:sz w:val="24"/>
          <w:szCs w:val="24"/>
        </w:rPr>
        <w:t>1</w:t>
      </w:r>
      <w:r w:rsidRPr="00DF4A34">
        <w:rPr>
          <w:sz w:val="24"/>
          <w:szCs w:val="24"/>
        </w:rPr>
        <w:fldChar w:fldCharType="end"/>
      </w:r>
      <w:r>
        <w:rPr>
          <w:sz w:val="24"/>
          <w:szCs w:val="24"/>
          <w:lang w:val="vi-VN"/>
        </w:rPr>
        <w:t>:</w:t>
      </w:r>
      <w:r w:rsidR="00D56F7B" w:rsidRPr="00DF4A34">
        <w:rPr>
          <w:sz w:val="24"/>
          <w:szCs w:val="24"/>
        </w:rPr>
        <w:t xml:space="preserve">Biểu đồ thời gian </w:t>
      </w:r>
      <w:r w:rsidR="005949F6">
        <w:rPr>
          <w:sz w:val="24"/>
          <w:szCs w:val="24"/>
        </w:rPr>
        <w:t xml:space="preserve">thực hiện giải thuật </w:t>
      </w:r>
      <w:r w:rsidR="00D56F7B" w:rsidRPr="00DF4A34">
        <w:rPr>
          <w:sz w:val="24"/>
          <w:szCs w:val="24"/>
        </w:rPr>
        <w:t>của 75 thành phố</w:t>
      </w:r>
      <w:bookmarkEnd w:id="64"/>
    </w:p>
    <w:tbl>
      <w:tblPr>
        <w:tblStyle w:val="TableGrid"/>
        <w:tblW w:w="0" w:type="auto"/>
        <w:tblInd w:w="3323" w:type="dxa"/>
        <w:tblLook w:val="04A0" w:firstRow="1" w:lastRow="0" w:firstColumn="1" w:lastColumn="0" w:noHBand="0" w:noVBand="1"/>
      </w:tblPr>
      <w:tblGrid>
        <w:gridCol w:w="2155"/>
        <w:gridCol w:w="2430"/>
      </w:tblGrid>
      <w:tr w:rsidR="00023950" w14:paraId="6E5B1DDC" w14:textId="77777777" w:rsidTr="00023950">
        <w:tc>
          <w:tcPr>
            <w:tcW w:w="2155" w:type="dxa"/>
          </w:tcPr>
          <w:p w14:paraId="632146F3" w14:textId="77777777" w:rsidR="00023950" w:rsidRDefault="00023950" w:rsidP="00013E25">
            <w:pPr>
              <w:jc w:val="center"/>
              <w:rPr>
                <w:sz w:val="24"/>
                <w:szCs w:val="24"/>
              </w:rPr>
            </w:pPr>
            <w:r>
              <w:rPr>
                <w:sz w:val="24"/>
                <w:szCs w:val="24"/>
              </w:rPr>
              <w:t>Số lượng thành phố</w:t>
            </w:r>
          </w:p>
        </w:tc>
        <w:tc>
          <w:tcPr>
            <w:tcW w:w="2430" w:type="dxa"/>
          </w:tcPr>
          <w:p w14:paraId="0EABC2C1" w14:textId="77777777" w:rsidR="00023950" w:rsidRDefault="00023950" w:rsidP="00013E25">
            <w:pPr>
              <w:jc w:val="center"/>
              <w:rPr>
                <w:sz w:val="24"/>
                <w:szCs w:val="24"/>
              </w:rPr>
            </w:pPr>
            <w:r>
              <w:rPr>
                <w:sz w:val="24"/>
                <w:szCs w:val="24"/>
              </w:rPr>
              <w:t>Thời gian chạy</w:t>
            </w:r>
          </w:p>
        </w:tc>
      </w:tr>
      <w:tr w:rsidR="00023950" w14:paraId="11686EFB" w14:textId="77777777" w:rsidTr="00023950">
        <w:tc>
          <w:tcPr>
            <w:tcW w:w="2155" w:type="dxa"/>
          </w:tcPr>
          <w:p w14:paraId="38956028" w14:textId="77777777" w:rsidR="00023950" w:rsidRDefault="00023950" w:rsidP="00013E25">
            <w:pPr>
              <w:jc w:val="center"/>
              <w:rPr>
                <w:sz w:val="24"/>
                <w:szCs w:val="24"/>
              </w:rPr>
            </w:pPr>
            <w:r>
              <w:rPr>
                <w:sz w:val="24"/>
                <w:szCs w:val="24"/>
              </w:rPr>
              <w:t>0</w:t>
            </w:r>
          </w:p>
        </w:tc>
        <w:tc>
          <w:tcPr>
            <w:tcW w:w="2430" w:type="dxa"/>
          </w:tcPr>
          <w:p w14:paraId="5596B346" w14:textId="77777777" w:rsidR="00023950" w:rsidRDefault="00023950" w:rsidP="00013E25">
            <w:pPr>
              <w:jc w:val="center"/>
              <w:rPr>
                <w:sz w:val="24"/>
                <w:szCs w:val="24"/>
              </w:rPr>
            </w:pPr>
            <w:r>
              <w:rPr>
                <w:sz w:val="24"/>
                <w:szCs w:val="24"/>
              </w:rPr>
              <w:t>0</w:t>
            </w:r>
          </w:p>
        </w:tc>
      </w:tr>
      <w:tr w:rsidR="00023950" w14:paraId="0535D82B" w14:textId="77777777" w:rsidTr="00023950">
        <w:tc>
          <w:tcPr>
            <w:tcW w:w="2155" w:type="dxa"/>
          </w:tcPr>
          <w:p w14:paraId="6E7651E5" w14:textId="77777777" w:rsidR="00023950" w:rsidRDefault="00023950" w:rsidP="00013E25">
            <w:pPr>
              <w:jc w:val="center"/>
              <w:rPr>
                <w:sz w:val="24"/>
                <w:szCs w:val="24"/>
              </w:rPr>
            </w:pPr>
            <w:r>
              <w:rPr>
                <w:sz w:val="24"/>
                <w:szCs w:val="24"/>
              </w:rPr>
              <w:t>25</w:t>
            </w:r>
          </w:p>
        </w:tc>
        <w:tc>
          <w:tcPr>
            <w:tcW w:w="2430" w:type="dxa"/>
          </w:tcPr>
          <w:p w14:paraId="4C30BFAB" w14:textId="77777777" w:rsidR="00023950" w:rsidRDefault="00023950" w:rsidP="00013E25">
            <w:pPr>
              <w:jc w:val="center"/>
              <w:rPr>
                <w:sz w:val="24"/>
                <w:szCs w:val="24"/>
              </w:rPr>
            </w:pPr>
            <w:r>
              <w:rPr>
                <w:sz w:val="24"/>
                <w:szCs w:val="24"/>
              </w:rPr>
              <w:t>1.297</w:t>
            </w:r>
          </w:p>
        </w:tc>
      </w:tr>
      <w:tr w:rsidR="00023950" w14:paraId="5888AF80" w14:textId="77777777" w:rsidTr="00023950">
        <w:tc>
          <w:tcPr>
            <w:tcW w:w="2155" w:type="dxa"/>
          </w:tcPr>
          <w:p w14:paraId="7DB2A350" w14:textId="77777777" w:rsidR="00023950" w:rsidRDefault="00023950" w:rsidP="00013E25">
            <w:pPr>
              <w:jc w:val="center"/>
              <w:rPr>
                <w:sz w:val="24"/>
                <w:szCs w:val="24"/>
              </w:rPr>
            </w:pPr>
            <w:r>
              <w:rPr>
                <w:sz w:val="24"/>
                <w:szCs w:val="24"/>
              </w:rPr>
              <w:t>50</w:t>
            </w:r>
          </w:p>
        </w:tc>
        <w:tc>
          <w:tcPr>
            <w:tcW w:w="2430" w:type="dxa"/>
          </w:tcPr>
          <w:p w14:paraId="49302F05" w14:textId="77777777" w:rsidR="00023950" w:rsidRDefault="00023950" w:rsidP="00013E25">
            <w:pPr>
              <w:jc w:val="center"/>
              <w:rPr>
                <w:sz w:val="24"/>
                <w:szCs w:val="24"/>
              </w:rPr>
            </w:pPr>
            <w:r>
              <w:rPr>
                <w:sz w:val="24"/>
                <w:szCs w:val="24"/>
              </w:rPr>
              <w:t>8.144</w:t>
            </w:r>
          </w:p>
        </w:tc>
      </w:tr>
      <w:tr w:rsidR="00023950" w14:paraId="0387C297" w14:textId="77777777" w:rsidTr="00023950">
        <w:tc>
          <w:tcPr>
            <w:tcW w:w="2155" w:type="dxa"/>
          </w:tcPr>
          <w:p w14:paraId="0EC1B5CB" w14:textId="77777777" w:rsidR="00023950" w:rsidRDefault="00023950" w:rsidP="00013E25">
            <w:pPr>
              <w:jc w:val="center"/>
              <w:rPr>
                <w:sz w:val="24"/>
                <w:szCs w:val="24"/>
              </w:rPr>
            </w:pPr>
            <w:r>
              <w:rPr>
                <w:sz w:val="24"/>
                <w:szCs w:val="24"/>
              </w:rPr>
              <w:t>75</w:t>
            </w:r>
          </w:p>
        </w:tc>
        <w:tc>
          <w:tcPr>
            <w:tcW w:w="2430" w:type="dxa"/>
          </w:tcPr>
          <w:p w14:paraId="3867DCA0" w14:textId="77777777" w:rsidR="00023950" w:rsidRDefault="00023950" w:rsidP="00013E25">
            <w:pPr>
              <w:jc w:val="center"/>
              <w:rPr>
                <w:sz w:val="24"/>
                <w:szCs w:val="24"/>
              </w:rPr>
            </w:pPr>
            <w:r>
              <w:rPr>
                <w:sz w:val="24"/>
                <w:szCs w:val="24"/>
              </w:rPr>
              <w:t>27.567</w:t>
            </w:r>
          </w:p>
        </w:tc>
      </w:tr>
      <w:tr w:rsidR="00023950" w14:paraId="35D0EA86" w14:textId="77777777" w:rsidTr="00023950">
        <w:tc>
          <w:tcPr>
            <w:tcW w:w="2155" w:type="dxa"/>
          </w:tcPr>
          <w:p w14:paraId="0A40D3E1" w14:textId="77777777" w:rsidR="00023950" w:rsidRDefault="00023950" w:rsidP="00013E25">
            <w:pPr>
              <w:jc w:val="center"/>
              <w:rPr>
                <w:sz w:val="24"/>
                <w:szCs w:val="24"/>
              </w:rPr>
            </w:pPr>
            <w:r>
              <w:rPr>
                <w:sz w:val="24"/>
                <w:szCs w:val="24"/>
              </w:rPr>
              <w:t>100</w:t>
            </w:r>
          </w:p>
        </w:tc>
        <w:tc>
          <w:tcPr>
            <w:tcW w:w="2430" w:type="dxa"/>
          </w:tcPr>
          <w:p w14:paraId="740D1AFA" w14:textId="77777777" w:rsidR="00023950" w:rsidRDefault="00023950" w:rsidP="00013E25">
            <w:pPr>
              <w:jc w:val="center"/>
              <w:rPr>
                <w:sz w:val="24"/>
                <w:szCs w:val="24"/>
              </w:rPr>
            </w:pPr>
            <w:r>
              <w:rPr>
                <w:sz w:val="24"/>
                <w:szCs w:val="24"/>
              </w:rPr>
              <w:t>65.776</w:t>
            </w:r>
          </w:p>
        </w:tc>
      </w:tr>
      <w:tr w:rsidR="00023950" w14:paraId="217D26AA" w14:textId="77777777" w:rsidTr="00023950">
        <w:tc>
          <w:tcPr>
            <w:tcW w:w="2155" w:type="dxa"/>
          </w:tcPr>
          <w:p w14:paraId="2AC1DA57" w14:textId="77777777" w:rsidR="00023950" w:rsidRDefault="00023950" w:rsidP="00013E25">
            <w:pPr>
              <w:jc w:val="center"/>
              <w:rPr>
                <w:sz w:val="24"/>
                <w:szCs w:val="24"/>
              </w:rPr>
            </w:pPr>
            <w:r>
              <w:rPr>
                <w:sz w:val="24"/>
                <w:szCs w:val="24"/>
              </w:rPr>
              <w:t>125</w:t>
            </w:r>
          </w:p>
        </w:tc>
        <w:tc>
          <w:tcPr>
            <w:tcW w:w="2430" w:type="dxa"/>
          </w:tcPr>
          <w:p w14:paraId="69E21644" w14:textId="77777777" w:rsidR="00023950" w:rsidRDefault="00023950" w:rsidP="00013E25">
            <w:pPr>
              <w:jc w:val="center"/>
              <w:rPr>
                <w:sz w:val="24"/>
                <w:szCs w:val="24"/>
              </w:rPr>
            </w:pPr>
            <w:r>
              <w:rPr>
                <w:sz w:val="24"/>
                <w:szCs w:val="24"/>
              </w:rPr>
              <w:t>133.446</w:t>
            </w:r>
          </w:p>
        </w:tc>
      </w:tr>
      <w:tr w:rsidR="00023950" w14:paraId="68B1EFD3" w14:textId="77777777" w:rsidTr="00023950">
        <w:tc>
          <w:tcPr>
            <w:tcW w:w="2155" w:type="dxa"/>
          </w:tcPr>
          <w:p w14:paraId="59411A2D" w14:textId="77777777" w:rsidR="00023950" w:rsidRDefault="00023950" w:rsidP="00013E25">
            <w:pPr>
              <w:jc w:val="center"/>
              <w:rPr>
                <w:sz w:val="24"/>
                <w:szCs w:val="24"/>
              </w:rPr>
            </w:pPr>
            <w:r>
              <w:rPr>
                <w:sz w:val="24"/>
                <w:szCs w:val="24"/>
              </w:rPr>
              <w:t>150</w:t>
            </w:r>
          </w:p>
        </w:tc>
        <w:tc>
          <w:tcPr>
            <w:tcW w:w="2430" w:type="dxa"/>
          </w:tcPr>
          <w:p w14:paraId="3196290F" w14:textId="77777777" w:rsidR="00023950" w:rsidRDefault="00023950" w:rsidP="00013E25">
            <w:pPr>
              <w:jc w:val="center"/>
              <w:rPr>
                <w:sz w:val="24"/>
                <w:szCs w:val="24"/>
              </w:rPr>
            </w:pPr>
            <w:r>
              <w:rPr>
                <w:sz w:val="24"/>
                <w:szCs w:val="24"/>
              </w:rPr>
              <w:t>226.217</w:t>
            </w:r>
          </w:p>
        </w:tc>
      </w:tr>
      <w:tr w:rsidR="00023950" w14:paraId="02C68BEA" w14:textId="77777777" w:rsidTr="00023950">
        <w:tc>
          <w:tcPr>
            <w:tcW w:w="2155" w:type="dxa"/>
          </w:tcPr>
          <w:p w14:paraId="0D4A6785" w14:textId="77777777" w:rsidR="00023950" w:rsidRDefault="00023950" w:rsidP="00013E25">
            <w:pPr>
              <w:jc w:val="center"/>
              <w:rPr>
                <w:sz w:val="24"/>
                <w:szCs w:val="24"/>
              </w:rPr>
            </w:pPr>
            <w:r>
              <w:rPr>
                <w:sz w:val="24"/>
                <w:szCs w:val="24"/>
              </w:rPr>
              <w:t>175</w:t>
            </w:r>
          </w:p>
        </w:tc>
        <w:tc>
          <w:tcPr>
            <w:tcW w:w="2430" w:type="dxa"/>
          </w:tcPr>
          <w:p w14:paraId="7A720213" w14:textId="77777777" w:rsidR="00023950" w:rsidRDefault="00023950" w:rsidP="00013E25">
            <w:pPr>
              <w:jc w:val="center"/>
              <w:rPr>
                <w:sz w:val="24"/>
                <w:szCs w:val="24"/>
              </w:rPr>
            </w:pPr>
            <w:r>
              <w:rPr>
                <w:sz w:val="24"/>
                <w:szCs w:val="24"/>
              </w:rPr>
              <w:t>362.171</w:t>
            </w:r>
          </w:p>
        </w:tc>
      </w:tr>
      <w:tr w:rsidR="00023950" w14:paraId="3BE4A08E" w14:textId="77777777" w:rsidTr="00023950">
        <w:tc>
          <w:tcPr>
            <w:tcW w:w="2155" w:type="dxa"/>
          </w:tcPr>
          <w:p w14:paraId="15F250F9" w14:textId="77777777" w:rsidR="00023950" w:rsidRDefault="00023950" w:rsidP="00013E25">
            <w:pPr>
              <w:jc w:val="center"/>
              <w:rPr>
                <w:sz w:val="24"/>
                <w:szCs w:val="24"/>
              </w:rPr>
            </w:pPr>
            <w:r>
              <w:rPr>
                <w:sz w:val="24"/>
                <w:szCs w:val="24"/>
              </w:rPr>
              <w:t>200</w:t>
            </w:r>
          </w:p>
        </w:tc>
        <w:tc>
          <w:tcPr>
            <w:tcW w:w="2430" w:type="dxa"/>
          </w:tcPr>
          <w:p w14:paraId="0C192672" w14:textId="77777777" w:rsidR="00023950" w:rsidRDefault="00023950" w:rsidP="00013E25">
            <w:pPr>
              <w:jc w:val="center"/>
              <w:rPr>
                <w:sz w:val="24"/>
                <w:szCs w:val="24"/>
              </w:rPr>
            </w:pPr>
            <w:r>
              <w:rPr>
                <w:sz w:val="24"/>
                <w:szCs w:val="24"/>
              </w:rPr>
              <w:t>586.994</w:t>
            </w:r>
          </w:p>
        </w:tc>
      </w:tr>
    </w:tbl>
    <w:p w14:paraId="3E633B5A" w14:textId="56614595" w:rsidR="00023950" w:rsidRPr="00023950" w:rsidRDefault="00023950" w:rsidP="00023950">
      <w:pPr>
        <w:pStyle w:val="Caption"/>
        <w:keepNext/>
        <w:jc w:val="center"/>
        <w:rPr>
          <w:sz w:val="24"/>
          <w:szCs w:val="24"/>
        </w:rPr>
      </w:pPr>
      <w:bookmarkStart w:id="65" w:name="_Toc155483637"/>
      <w:r>
        <w:rPr>
          <w:sz w:val="24"/>
          <w:szCs w:val="24"/>
        </w:rPr>
        <w:t>Bảng</w:t>
      </w:r>
      <w:r w:rsidRPr="00E507F9">
        <w:rPr>
          <w:sz w:val="24"/>
          <w:szCs w:val="24"/>
        </w:rPr>
        <w:t xml:space="preserve"> </w:t>
      </w:r>
      <w:r w:rsidRPr="00E507F9">
        <w:rPr>
          <w:sz w:val="24"/>
          <w:szCs w:val="24"/>
        </w:rPr>
        <w:fldChar w:fldCharType="begin"/>
      </w:r>
      <w:r w:rsidRPr="00E507F9">
        <w:rPr>
          <w:sz w:val="24"/>
          <w:szCs w:val="24"/>
        </w:rPr>
        <w:instrText xml:space="preserve"> SEQ Table \* ARABIC </w:instrText>
      </w:r>
      <w:r w:rsidRPr="00E507F9">
        <w:rPr>
          <w:sz w:val="24"/>
          <w:szCs w:val="24"/>
        </w:rPr>
        <w:fldChar w:fldCharType="separate"/>
      </w:r>
      <w:r>
        <w:rPr>
          <w:noProof/>
          <w:sz w:val="24"/>
          <w:szCs w:val="24"/>
        </w:rPr>
        <w:t>44</w:t>
      </w:r>
      <w:r w:rsidRPr="00E507F9">
        <w:rPr>
          <w:sz w:val="24"/>
          <w:szCs w:val="24"/>
        </w:rPr>
        <w:fldChar w:fldCharType="end"/>
      </w:r>
      <w:r>
        <w:rPr>
          <w:sz w:val="24"/>
          <w:szCs w:val="24"/>
        </w:rPr>
        <w:t xml:space="preserve">: Bảng thời gian chạy thuật toán với </w:t>
      </w:r>
      <w:r>
        <w:rPr>
          <w:sz w:val="24"/>
          <w:szCs w:val="24"/>
        </w:rPr>
        <w:t>200</w:t>
      </w:r>
      <w:r>
        <w:rPr>
          <w:sz w:val="24"/>
          <w:szCs w:val="24"/>
        </w:rPr>
        <w:t xml:space="preserve"> thành phố</w:t>
      </w:r>
      <w:bookmarkEnd w:id="65"/>
    </w:p>
    <w:p w14:paraId="5BF1319A" w14:textId="77777777" w:rsidR="00DF4A34" w:rsidRDefault="00D56F7B" w:rsidP="00DF4A34">
      <w:pPr>
        <w:keepNext/>
        <w:jc w:val="center"/>
      </w:pPr>
      <w:r>
        <w:rPr>
          <w:noProof/>
        </w:rPr>
        <w:drawing>
          <wp:inline distT="0" distB="0" distL="0" distR="0" wp14:anchorId="47853876" wp14:editId="75087FD8">
            <wp:extent cx="4843340" cy="2502568"/>
            <wp:effectExtent l="0" t="0" r="0" b="0"/>
            <wp:docPr id="14611720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172025" name="Picture 146117202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04355" cy="2534095"/>
                    </a:xfrm>
                    <a:prstGeom prst="rect">
                      <a:avLst/>
                    </a:prstGeom>
                  </pic:spPr>
                </pic:pic>
              </a:graphicData>
            </a:graphic>
          </wp:inline>
        </w:drawing>
      </w:r>
    </w:p>
    <w:p w14:paraId="0F62D0A0" w14:textId="05475F08" w:rsidR="00993156" w:rsidRDefault="005949F6" w:rsidP="005949F6">
      <w:pPr>
        <w:pStyle w:val="Caption"/>
        <w:jc w:val="center"/>
        <w:rPr>
          <w:sz w:val="24"/>
          <w:szCs w:val="24"/>
        </w:rPr>
      </w:pPr>
      <w:r>
        <w:rPr>
          <w:sz w:val="24"/>
          <w:szCs w:val="24"/>
        </w:rPr>
        <w:t>Hình</w:t>
      </w:r>
      <w:r>
        <w:rPr>
          <w:sz w:val="24"/>
          <w:szCs w:val="24"/>
          <w:lang w:val="vi-VN"/>
        </w:rPr>
        <w:t xml:space="preserve"> </w:t>
      </w:r>
      <w:r w:rsidRPr="00DF4A34">
        <w:rPr>
          <w:sz w:val="24"/>
          <w:szCs w:val="24"/>
        </w:rPr>
        <w:fldChar w:fldCharType="begin"/>
      </w:r>
      <w:r w:rsidRPr="00DF4A34">
        <w:rPr>
          <w:sz w:val="24"/>
          <w:szCs w:val="24"/>
        </w:rPr>
        <w:instrText xml:space="preserve"> SEQ Hình \* ARABIC </w:instrText>
      </w:r>
      <w:r w:rsidRPr="00DF4A34">
        <w:rPr>
          <w:sz w:val="24"/>
          <w:szCs w:val="24"/>
        </w:rPr>
        <w:fldChar w:fldCharType="separate"/>
      </w:r>
      <w:r w:rsidR="00023950">
        <w:rPr>
          <w:noProof/>
          <w:sz w:val="24"/>
          <w:szCs w:val="24"/>
        </w:rPr>
        <w:t>2</w:t>
      </w:r>
      <w:r w:rsidRPr="00DF4A34">
        <w:rPr>
          <w:sz w:val="24"/>
          <w:szCs w:val="24"/>
        </w:rPr>
        <w:fldChar w:fldCharType="end"/>
      </w:r>
      <w:r>
        <w:rPr>
          <w:sz w:val="24"/>
          <w:szCs w:val="24"/>
          <w:lang w:val="vi-VN"/>
        </w:rPr>
        <w:t>:</w:t>
      </w:r>
      <w:r w:rsidRPr="00DF4A34">
        <w:rPr>
          <w:sz w:val="24"/>
          <w:szCs w:val="24"/>
        </w:rPr>
        <w:t xml:space="preserve">Biểu đồ thời gian </w:t>
      </w:r>
      <w:r>
        <w:rPr>
          <w:sz w:val="24"/>
          <w:szCs w:val="24"/>
        </w:rPr>
        <w:t xml:space="preserve">thực hiện giải thuật </w:t>
      </w:r>
      <w:r w:rsidRPr="00DF4A34">
        <w:rPr>
          <w:sz w:val="24"/>
          <w:szCs w:val="24"/>
        </w:rPr>
        <w:t>của</w:t>
      </w:r>
      <w:r>
        <w:rPr>
          <w:sz w:val="24"/>
          <w:szCs w:val="24"/>
        </w:rPr>
        <w:t xml:space="preserve"> 200 </w:t>
      </w:r>
      <w:r w:rsidRPr="00DF4A34">
        <w:rPr>
          <w:sz w:val="24"/>
          <w:szCs w:val="24"/>
        </w:rPr>
        <w:t xml:space="preserve"> thành phố</w:t>
      </w:r>
    </w:p>
    <w:p w14:paraId="79B8CA4F" w14:textId="77777777" w:rsidR="005949F6" w:rsidRPr="005949F6" w:rsidRDefault="005949F6" w:rsidP="005949F6"/>
    <w:p w14:paraId="46D2B06A" w14:textId="05364E34" w:rsidR="00634D67" w:rsidRDefault="00993156" w:rsidP="00634D67">
      <w:pPr>
        <w:pStyle w:val="Heading1"/>
      </w:pPr>
      <w:bookmarkStart w:id="66" w:name="_Toc155483651"/>
      <w:r>
        <w:t>CHƯƠNG</w:t>
      </w:r>
      <w:r>
        <w:rPr>
          <w:lang w:val="vi-VN"/>
        </w:rPr>
        <w:t xml:space="preserve"> 8 - </w:t>
      </w:r>
      <w:r w:rsidR="00634D67">
        <w:t>SO SÁNH VỚI CÁC THUẬT TOÁN KHÁC</w:t>
      </w:r>
      <w:bookmarkEnd w:id="66"/>
    </w:p>
    <w:p w14:paraId="5FCE6EDA" w14:textId="42A01834" w:rsidR="00413E80" w:rsidRPr="00413E80" w:rsidRDefault="00413E80" w:rsidP="00413E80">
      <w:pPr>
        <w:pStyle w:val="Nidungvnbn"/>
        <w:ind w:firstLine="0"/>
        <w:rPr>
          <w:b/>
          <w:bCs/>
        </w:rPr>
      </w:pPr>
      <w:r w:rsidRPr="00413E80">
        <w:rPr>
          <w:b/>
          <w:bCs/>
        </w:rPr>
        <w:t>Thuật toán Ant Colony:</w:t>
      </w:r>
    </w:p>
    <w:p w14:paraId="34BCD0D7" w14:textId="782CFDF8" w:rsidR="00AF2DE7" w:rsidRPr="00146E4F" w:rsidRDefault="00634D67" w:rsidP="00146E4F">
      <w:pPr>
        <w:pStyle w:val="Nidungvnbn"/>
      </w:pPr>
      <w:r>
        <w:t>Bài báo đề xuất cách cải tiến thuật toán Ant Colony để hỗ trợ tìm ra đường đi ngắn hơn cho bài toán người bán hàng. Bài toán người bán hàng yêu cầu tìm ra đường đi ngắn nhất cho người bán hàng đi qua các thành phố và cuối cùng quay về lại thành phố xuất phát, mỗi thành phố chỉ được ghé thăm một lần, biết rằng tất cả các thành phố đều có đường đi đến với nhau và khoảng cách giữa các thành phố là biết trước. Có rất nhiều thuật toán giải quyết được bài toán này. Một trong những thuật toán được nghiên cứu nhiều và giải quyết khá hiệu quả cho bài toán này là thuật toán Ant Colony (thuật toán đàn kiến). Thuật toán Ant Colony có những hỗ trợ tìm kiếm rất mạnh mẽ và tỏ ra khá thích hợp với những bài toán có không gian tìm kiếm cực lớn. Tuy nhiên khi áp dụng thuật toán Ant Colony cho bài toán người bán hàng thì chi phí vẫn còn khá cao. Vì vậy nhóm chúng tôi thiết kế giải thuật cải tiến thuật toán Ant Colony để tìm lời giải tối ưu hơn cho bài toán người bán hàng. Chúng tôi đã tiến hành xây dựng thử nghiệm với nhiều bộ dữ liệu đầu vào để so sánh giữa thuật toán cải tiến với thuật toán Ant Colony nhằm đánh giá một cách chính xác và khách quan nhất. Kết quả cho thấy thuật toán cải tiến của nhóm chúng tôi đề xuất đã có cải thiện đáng kể về chi phí so với thuật toán Ant Colony.</w:t>
      </w:r>
    </w:p>
    <w:p w14:paraId="6BD2BEF3" w14:textId="55508280" w:rsidR="00413E80" w:rsidRDefault="00413E80" w:rsidP="00413E80">
      <w:pPr>
        <w:pStyle w:val="Nidungvnbn"/>
        <w:ind w:firstLine="0"/>
        <w:rPr>
          <w:b/>
          <w:bCs/>
        </w:rPr>
      </w:pPr>
      <w:r w:rsidRPr="00413E80">
        <w:rPr>
          <w:b/>
          <w:bCs/>
        </w:rPr>
        <w:t>Thuật toán BruteForce:</w:t>
      </w:r>
    </w:p>
    <w:p w14:paraId="35D9AC02" w14:textId="0FC965EB" w:rsidR="00AF2DE7" w:rsidRPr="00AF2DE7" w:rsidRDefault="00AF2DE7" w:rsidP="00AF2DE7">
      <w:pPr>
        <w:pStyle w:val="Nidungvnbn"/>
      </w:pPr>
      <w:r w:rsidRPr="00AF2DE7">
        <w:t>Trong bài toán TSP, một người du lịch cần phải thăm một loạt các thành phố, mỗi thành phố đúng một lần, và cuối cùng trở về điểm xuất phát, sao cho tổng quãng đường di chuyển là ngắn nhất.</w:t>
      </w:r>
    </w:p>
    <w:p w14:paraId="0463AFC2" w14:textId="4BE66DB6" w:rsidR="00AF2DE7" w:rsidRPr="00AF2DE7" w:rsidRDefault="00AF2DE7" w:rsidP="00AF2DE7">
      <w:pPr>
        <w:pStyle w:val="Nidungvnbn"/>
        <w:ind w:firstLine="0"/>
      </w:pPr>
      <w:r w:rsidRPr="00AF2DE7">
        <w:t xml:space="preserve">Khái </w:t>
      </w:r>
      <w:r>
        <w:t>q</w:t>
      </w:r>
      <w:r w:rsidRPr="00AF2DE7">
        <w:t>uát: Thuật toán Brute Force tạo ra tất cả các hoán vị có thể của các thành phố (trừ thành phố xuất phát) để tìm ra một lộ trình sao cho tổng quãng đường di chuyển là ít nhất.</w:t>
      </w:r>
    </w:p>
    <w:p w14:paraId="475882B8" w14:textId="21D845CD" w:rsidR="00AF2DE7" w:rsidRPr="00AF2DE7" w:rsidRDefault="00AF2DE7" w:rsidP="00AF2DE7">
      <w:pPr>
        <w:pStyle w:val="Nidungvnbn"/>
        <w:ind w:firstLine="0"/>
      </w:pPr>
      <w:r w:rsidRPr="00AF2DE7">
        <w:t xml:space="preserve">Tạo </w:t>
      </w:r>
      <w:r>
        <w:t>h</w:t>
      </w:r>
      <w:r w:rsidRPr="00AF2DE7">
        <w:t xml:space="preserve">oán </w:t>
      </w:r>
      <w:r>
        <w:t>v</w:t>
      </w:r>
      <w:r w:rsidRPr="00AF2DE7">
        <w:t>ị: Liệt kê mọi hoán vị có thể của các thành phố. Ví dụ, nếu có 4 thành phố {A, B, C, D}, các hoán vị có thể là ABCD, ABDC, ACBD, và cứ thế.</w:t>
      </w:r>
    </w:p>
    <w:p w14:paraId="532E1B0E" w14:textId="68CCA549" w:rsidR="00AF2DE7" w:rsidRPr="00AF2DE7" w:rsidRDefault="00AF2DE7" w:rsidP="00AF2DE7">
      <w:pPr>
        <w:pStyle w:val="Nidungvnbn"/>
        <w:ind w:firstLine="0"/>
      </w:pPr>
      <w:r w:rsidRPr="00AF2DE7">
        <w:lastRenderedPageBreak/>
        <w:t xml:space="preserve">Tính </w:t>
      </w:r>
      <w:r>
        <w:t>t</w:t>
      </w:r>
      <w:r w:rsidRPr="00AF2DE7">
        <w:t xml:space="preserve">oán </w:t>
      </w:r>
      <w:r>
        <w:t>q</w:t>
      </w:r>
      <w:r w:rsidRPr="00AF2DE7">
        <w:t xml:space="preserve">uãng </w:t>
      </w:r>
      <w:r>
        <w:t>đ</w:t>
      </w:r>
      <w:r w:rsidRPr="00AF2DE7">
        <w:t>ường: Đối với mỗi hoán vị, tính tổng quãng đường di chuyển của người du lịch. Điều này bao gồm cả quãng đường từ điểm xuất phát đến thành phố đầu tiên trong hoán vị và từ thành phố cuối cùng trở về điểm xuất phát.</w:t>
      </w:r>
    </w:p>
    <w:p w14:paraId="2880D22E" w14:textId="36BE0B4B" w:rsidR="00AF2DE7" w:rsidRPr="00AF2DE7" w:rsidRDefault="00AF2DE7" w:rsidP="00AF2DE7">
      <w:pPr>
        <w:pStyle w:val="Nidungvnbn"/>
        <w:ind w:firstLine="0"/>
      </w:pPr>
      <w:r w:rsidRPr="00AF2DE7">
        <w:t xml:space="preserve">So </w:t>
      </w:r>
      <w:r>
        <w:t>s</w:t>
      </w:r>
      <w:r w:rsidRPr="00AF2DE7">
        <w:t xml:space="preserve">ánh và </w:t>
      </w:r>
      <w:r>
        <w:t>c</w:t>
      </w:r>
      <w:r w:rsidRPr="00AF2DE7">
        <w:t xml:space="preserve">họn </w:t>
      </w:r>
      <w:r>
        <w:t>l</w:t>
      </w:r>
      <w:r w:rsidRPr="00AF2DE7">
        <w:t>ựa: So sánh tổng quãng đường của tất cả các hoán vị và chọn lựa hoán vị có tổng quãng đường ngắn nhất.</w:t>
      </w:r>
    </w:p>
    <w:p w14:paraId="218450A0" w14:textId="053CFD2D" w:rsidR="00413E80" w:rsidRDefault="00AF2DE7" w:rsidP="00AF2DE7">
      <w:pPr>
        <w:pStyle w:val="Nidungvnbn"/>
        <w:ind w:firstLine="0"/>
        <w:rPr>
          <w:b/>
          <w:bCs/>
        </w:rPr>
      </w:pPr>
      <w:r w:rsidRPr="00AF2DE7">
        <w:rPr>
          <w:b/>
          <w:bCs/>
        </w:rPr>
        <w:t>Độ phức tạp thời gian của thuật toán Brute Force cho TSP là O(n!), với n là số lượng thành phố. Điều này có nghĩa là thời gian thực thi tăng lên một cách nhanh chóng với mỗi thành phố thêm vào.</w:t>
      </w:r>
    </w:p>
    <w:p w14:paraId="01851EB7" w14:textId="5C90F009" w:rsidR="00AF2DE7" w:rsidRPr="00AF2DE7" w:rsidRDefault="00AF2DE7" w:rsidP="00AF2DE7">
      <w:pPr>
        <w:pStyle w:val="Nidungvnbn"/>
        <w:ind w:firstLine="0"/>
        <w:rPr>
          <w:b/>
          <w:bCs/>
        </w:rPr>
      </w:pPr>
      <w:r>
        <w:rPr>
          <w:b/>
          <w:bCs/>
        </w:rPr>
        <w:t>So sánh:</w:t>
      </w:r>
    </w:p>
    <w:p w14:paraId="5179FD5C" w14:textId="2B3AF8B1" w:rsidR="00634D67" w:rsidRPr="00634D67" w:rsidRDefault="00634D67" w:rsidP="00AF2DE7">
      <w:pPr>
        <w:pStyle w:val="Nidungvnbn"/>
        <w:numPr>
          <w:ilvl w:val="0"/>
          <w:numId w:val="4"/>
        </w:numPr>
        <w:rPr>
          <w:b/>
          <w:bCs/>
        </w:rPr>
      </w:pPr>
      <w:r w:rsidRPr="00634D67">
        <w:rPr>
          <w:b/>
          <w:bCs/>
        </w:rPr>
        <w:t>5 thành phố với BruteForce:</w:t>
      </w:r>
    </w:p>
    <w:p w14:paraId="4C8097D5" w14:textId="77777777" w:rsidR="00634D67" w:rsidRDefault="00634D67" w:rsidP="00634D67">
      <w:r>
        <w:t>Best tour: [2, 1, 3, 6, 4, 5], Length: 57</w:t>
      </w:r>
    </w:p>
    <w:p w14:paraId="4BC5B676" w14:textId="77777777" w:rsidR="00634D67" w:rsidRDefault="00634D67" w:rsidP="00634D67">
      <w:r>
        <w:t>Final Best Tour: [2, 1, 3, 6, 4, 5], Length: 57</w:t>
      </w:r>
    </w:p>
    <w:p w14:paraId="7AF59E50" w14:textId="77777777" w:rsidR="00634D67" w:rsidRDefault="00634D67" w:rsidP="00634D67">
      <w:r>
        <w:t>Runtime: 0.263 seconds</w:t>
      </w:r>
    </w:p>
    <w:p w14:paraId="6804BE61" w14:textId="77777777" w:rsidR="00634D67" w:rsidRDefault="00634D67" w:rsidP="00634D67">
      <w:r>
        <w:t>Brute Force Runtime: 0.003 seconds</w:t>
      </w:r>
    </w:p>
    <w:p w14:paraId="19088E2B" w14:textId="77777777" w:rsidR="00634D67" w:rsidRDefault="00634D67" w:rsidP="00634D67">
      <w:r>
        <w:t>Final Best Tour Brute: [1, 2, 5, 4, 6, 3]</w:t>
      </w:r>
    </w:p>
    <w:p w14:paraId="09F30621" w14:textId="7842D5EB" w:rsidR="00634D67" w:rsidRDefault="00634D67" w:rsidP="00634D67">
      <w:r>
        <w:t>Length of Best Tour Brute: 57</w:t>
      </w:r>
    </w:p>
    <w:p w14:paraId="517F6E75" w14:textId="37DC8D23" w:rsidR="00413E80" w:rsidRPr="00413E80" w:rsidRDefault="00413E80" w:rsidP="00AF2DE7">
      <w:pPr>
        <w:pStyle w:val="Nidungvnbn"/>
        <w:numPr>
          <w:ilvl w:val="0"/>
          <w:numId w:val="4"/>
        </w:numPr>
        <w:rPr>
          <w:b/>
          <w:bCs/>
        </w:rPr>
      </w:pPr>
      <w:r>
        <w:rPr>
          <w:b/>
          <w:bCs/>
        </w:rPr>
        <w:t>10</w:t>
      </w:r>
      <w:r w:rsidRPr="00634D67">
        <w:rPr>
          <w:b/>
          <w:bCs/>
        </w:rPr>
        <w:t xml:space="preserve"> thành phố với BruteForce:</w:t>
      </w:r>
    </w:p>
    <w:p w14:paraId="31BC5DFD" w14:textId="5F857D8D" w:rsidR="00413E80" w:rsidRDefault="00413E80" w:rsidP="00413E80">
      <w:r>
        <w:t>Best tour: [5, 11, 10, 4, 1, 6, 9, 3, 7, 8, 2], Length: 195</w:t>
      </w:r>
    </w:p>
    <w:p w14:paraId="226E8748" w14:textId="77777777" w:rsidR="00413E80" w:rsidRDefault="00413E80" w:rsidP="00413E80">
      <w:r>
        <w:t>Final Best Tour: [5, 11, 10, 4, 1, 6, 9, 3, 7, 8, 2], Length: 195</w:t>
      </w:r>
    </w:p>
    <w:p w14:paraId="4DB69D9B" w14:textId="61D5BB76" w:rsidR="00413E80" w:rsidRDefault="00413E80" w:rsidP="00413E80">
      <w:r>
        <w:t>Runtime: 0.469 seconds</w:t>
      </w:r>
    </w:p>
    <w:p w14:paraId="71C91C8C" w14:textId="77777777" w:rsidR="00413E80" w:rsidRDefault="00413E80" w:rsidP="00413E80">
      <w:r>
        <w:t>Brute Force Runtime: 109.366 seconds</w:t>
      </w:r>
    </w:p>
    <w:p w14:paraId="4B590D83" w14:textId="77777777" w:rsidR="00413E80" w:rsidRDefault="00413E80" w:rsidP="00413E80">
      <w:r>
        <w:t>Final Best Tour Brute: [1, 8, 6, 9, 7, 3, 5, 2, 4, 10, 11]</w:t>
      </w:r>
    </w:p>
    <w:p w14:paraId="03888643" w14:textId="2A3A9675" w:rsidR="00413E80" w:rsidRPr="00D56F7B" w:rsidRDefault="00413E80" w:rsidP="00413E80">
      <w:r>
        <w:t>Length of Best Tour Brute: 127</w:t>
      </w:r>
    </w:p>
    <w:p w14:paraId="2BCE9DB4" w14:textId="49EAFE8C" w:rsidR="00993156" w:rsidRDefault="00993156" w:rsidP="00B642E2">
      <w:pPr>
        <w:pStyle w:val="Heading1"/>
      </w:pPr>
    </w:p>
    <w:p w14:paraId="0405614F" w14:textId="77777777" w:rsidR="00146E4F" w:rsidRPr="00146E4F" w:rsidRDefault="00146E4F" w:rsidP="00146E4F"/>
    <w:p w14:paraId="442962CA" w14:textId="41BA86B5" w:rsidR="00B642E2" w:rsidRDefault="00AF2DE7" w:rsidP="00993156">
      <w:pPr>
        <w:pStyle w:val="Heading1"/>
        <w:jc w:val="center"/>
      </w:pPr>
      <w:bookmarkStart w:id="67" w:name="_Toc155483652"/>
      <w:r>
        <w:lastRenderedPageBreak/>
        <w:t>TÀI LIỆU THAM KHẢO</w:t>
      </w:r>
      <w:bookmarkEnd w:id="67"/>
    </w:p>
    <w:p w14:paraId="77BD3CB8" w14:textId="21CA1C2B" w:rsidR="00AF2DE7" w:rsidRPr="00AF2DE7" w:rsidRDefault="00AF2DE7" w:rsidP="00AF2DE7"/>
    <w:p w14:paraId="0E7CA50A" w14:textId="4AA48CAA" w:rsidR="00724293" w:rsidRDefault="00830246" w:rsidP="00724293">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p>
    <w:p w14:paraId="5ED4303F" w14:textId="77777777" w:rsidR="00724293" w:rsidRPr="00440885" w:rsidRDefault="00724293" w:rsidP="00724293">
      <w:pPr>
        <w:widowControl w:val="0"/>
        <w:autoSpaceDE w:val="0"/>
        <w:autoSpaceDN w:val="0"/>
        <w:adjustRightInd w:val="0"/>
        <w:spacing w:after="0" w:line="240" w:lineRule="auto"/>
        <w:ind w:left="640" w:hanging="640"/>
        <w:jc w:val="both"/>
        <w:rPr>
          <w:rFonts w:ascii="Times New Roman" w:hAnsi="Times New Roman" w:cs="Times New Roman"/>
          <w:noProof/>
          <w:sz w:val="20"/>
        </w:rPr>
      </w:pPr>
    </w:p>
    <w:p w14:paraId="31F30D72" w14:textId="201A36DA" w:rsidR="00C06426" w:rsidRDefault="00830246" w:rsidP="002E762E">
      <w:pPr>
        <w:pStyle w:val="Heading1"/>
        <w:rPr>
          <w:sz w:val="20"/>
          <w:szCs w:val="20"/>
        </w:rPr>
      </w:pPr>
      <w:r>
        <w:rPr>
          <w:sz w:val="20"/>
          <w:szCs w:val="20"/>
        </w:rPr>
        <w:fldChar w:fldCharType="end"/>
      </w: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B10CC7">
      <w:footerReference w:type="default" r:id="rId14"/>
      <w:pgSz w:w="12240" w:h="15840" w:code="1"/>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F26BC" w14:textId="77777777" w:rsidR="00A1375B" w:rsidRDefault="00A1375B" w:rsidP="00FD1F4B">
      <w:pPr>
        <w:spacing w:after="0" w:line="240" w:lineRule="auto"/>
      </w:pPr>
      <w:r>
        <w:separator/>
      </w:r>
    </w:p>
    <w:p w14:paraId="390DBC3C" w14:textId="77777777" w:rsidR="00A1375B" w:rsidRDefault="00A1375B"/>
    <w:p w14:paraId="5EFB1DA4" w14:textId="77777777" w:rsidR="00A1375B" w:rsidRDefault="00A1375B" w:rsidP="00257FD8"/>
    <w:p w14:paraId="62AD003B" w14:textId="77777777" w:rsidR="00A1375B" w:rsidRDefault="00A1375B" w:rsidP="004B2BBB"/>
    <w:p w14:paraId="21EEC79A" w14:textId="77777777" w:rsidR="00A1375B" w:rsidRDefault="00A1375B" w:rsidP="004B2BBB"/>
  </w:endnote>
  <w:endnote w:type="continuationSeparator" w:id="0">
    <w:p w14:paraId="324FAE41" w14:textId="77777777" w:rsidR="00A1375B" w:rsidRDefault="00A1375B" w:rsidP="00FD1F4B">
      <w:pPr>
        <w:spacing w:after="0" w:line="240" w:lineRule="auto"/>
      </w:pPr>
      <w:r>
        <w:continuationSeparator/>
      </w:r>
    </w:p>
    <w:p w14:paraId="35DCBE65" w14:textId="77777777" w:rsidR="00A1375B" w:rsidRDefault="00A1375B"/>
    <w:p w14:paraId="7080E6CE" w14:textId="77777777" w:rsidR="00A1375B" w:rsidRDefault="00A1375B" w:rsidP="00257FD8"/>
    <w:p w14:paraId="1C235CEE" w14:textId="77777777" w:rsidR="00A1375B" w:rsidRDefault="00A1375B" w:rsidP="004B2BBB"/>
    <w:p w14:paraId="13B0E61D" w14:textId="77777777" w:rsidR="00A1375B" w:rsidRDefault="00A1375B"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0C7FF" w14:textId="77777777" w:rsidR="00A1375B" w:rsidRDefault="00A1375B" w:rsidP="00FD1F4B">
      <w:pPr>
        <w:spacing w:after="0" w:line="240" w:lineRule="auto"/>
      </w:pPr>
      <w:r>
        <w:separator/>
      </w:r>
    </w:p>
    <w:p w14:paraId="57755ABA" w14:textId="77777777" w:rsidR="00A1375B" w:rsidRDefault="00A1375B"/>
    <w:p w14:paraId="4C266A49" w14:textId="77777777" w:rsidR="00A1375B" w:rsidRDefault="00A1375B" w:rsidP="00257FD8"/>
    <w:p w14:paraId="78C84EC1" w14:textId="77777777" w:rsidR="00A1375B" w:rsidRDefault="00A1375B" w:rsidP="004B2BBB"/>
    <w:p w14:paraId="378232F5" w14:textId="77777777" w:rsidR="00A1375B" w:rsidRDefault="00A1375B" w:rsidP="004B2BBB"/>
  </w:footnote>
  <w:footnote w:type="continuationSeparator" w:id="0">
    <w:p w14:paraId="57225FA0" w14:textId="77777777" w:rsidR="00A1375B" w:rsidRDefault="00A1375B" w:rsidP="00FD1F4B">
      <w:pPr>
        <w:spacing w:after="0" w:line="240" w:lineRule="auto"/>
      </w:pPr>
      <w:r>
        <w:continuationSeparator/>
      </w:r>
    </w:p>
    <w:p w14:paraId="5CBB6965" w14:textId="77777777" w:rsidR="00A1375B" w:rsidRDefault="00A1375B"/>
    <w:p w14:paraId="1CC73397" w14:textId="77777777" w:rsidR="00A1375B" w:rsidRDefault="00A1375B" w:rsidP="00257FD8"/>
    <w:p w14:paraId="2112F0EA" w14:textId="77777777" w:rsidR="00A1375B" w:rsidRDefault="00A1375B" w:rsidP="004B2BBB"/>
    <w:p w14:paraId="6EB0F84D" w14:textId="77777777" w:rsidR="00A1375B" w:rsidRDefault="00A1375B"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A6376"/>
    <w:multiLevelType w:val="hybridMultilevel"/>
    <w:tmpl w:val="F49C9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7D3807"/>
    <w:multiLevelType w:val="hybridMultilevel"/>
    <w:tmpl w:val="32F2C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85DE5"/>
    <w:multiLevelType w:val="hybridMultilevel"/>
    <w:tmpl w:val="A154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64C244B7"/>
    <w:multiLevelType w:val="hybridMultilevel"/>
    <w:tmpl w:val="7BB0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A2287"/>
    <w:multiLevelType w:val="hybridMultilevel"/>
    <w:tmpl w:val="B6BE1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7242385">
    <w:abstractNumId w:val="3"/>
  </w:num>
  <w:num w:numId="2" w16cid:durableId="502401298">
    <w:abstractNumId w:val="1"/>
  </w:num>
  <w:num w:numId="3" w16cid:durableId="429932511">
    <w:abstractNumId w:val="5"/>
  </w:num>
  <w:num w:numId="4" w16cid:durableId="1199467320">
    <w:abstractNumId w:val="2"/>
  </w:num>
  <w:num w:numId="5" w16cid:durableId="356350857">
    <w:abstractNumId w:val="0"/>
  </w:num>
  <w:num w:numId="6" w16cid:durableId="15011939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5ADC"/>
    <w:rsid w:val="00015AD5"/>
    <w:rsid w:val="000200CF"/>
    <w:rsid w:val="00023950"/>
    <w:rsid w:val="000376AB"/>
    <w:rsid w:val="00051F1D"/>
    <w:rsid w:val="00057CA0"/>
    <w:rsid w:val="00062187"/>
    <w:rsid w:val="0007016D"/>
    <w:rsid w:val="00075E3E"/>
    <w:rsid w:val="000C7A2F"/>
    <w:rsid w:val="000D45D5"/>
    <w:rsid w:val="000D6AEC"/>
    <w:rsid w:val="000F13C4"/>
    <w:rsid w:val="000F5323"/>
    <w:rsid w:val="00100A15"/>
    <w:rsid w:val="001449C8"/>
    <w:rsid w:val="00146E4F"/>
    <w:rsid w:val="00161F38"/>
    <w:rsid w:val="001745B0"/>
    <w:rsid w:val="0017586D"/>
    <w:rsid w:val="00176092"/>
    <w:rsid w:val="00192124"/>
    <w:rsid w:val="001C1A18"/>
    <w:rsid w:val="001E1468"/>
    <w:rsid w:val="001F6E2F"/>
    <w:rsid w:val="002202FA"/>
    <w:rsid w:val="002317A1"/>
    <w:rsid w:val="00243B79"/>
    <w:rsid w:val="00244037"/>
    <w:rsid w:val="002446D1"/>
    <w:rsid w:val="00257FD8"/>
    <w:rsid w:val="0027104C"/>
    <w:rsid w:val="0027412B"/>
    <w:rsid w:val="002808B7"/>
    <w:rsid w:val="00294B64"/>
    <w:rsid w:val="002A7CE6"/>
    <w:rsid w:val="002B2C4C"/>
    <w:rsid w:val="002B3CC9"/>
    <w:rsid w:val="002C7126"/>
    <w:rsid w:val="002E09A7"/>
    <w:rsid w:val="002E329E"/>
    <w:rsid w:val="002E762E"/>
    <w:rsid w:val="002E7B9A"/>
    <w:rsid w:val="00302D2E"/>
    <w:rsid w:val="00324E22"/>
    <w:rsid w:val="003519D8"/>
    <w:rsid w:val="0035264C"/>
    <w:rsid w:val="00381A66"/>
    <w:rsid w:val="00384668"/>
    <w:rsid w:val="00386686"/>
    <w:rsid w:val="00397991"/>
    <w:rsid w:val="003A2C70"/>
    <w:rsid w:val="003A39FB"/>
    <w:rsid w:val="003A4E3D"/>
    <w:rsid w:val="003B23F0"/>
    <w:rsid w:val="003F0EC1"/>
    <w:rsid w:val="003F1A0F"/>
    <w:rsid w:val="00413E80"/>
    <w:rsid w:val="00420E06"/>
    <w:rsid w:val="0042198D"/>
    <w:rsid w:val="004235F9"/>
    <w:rsid w:val="00440885"/>
    <w:rsid w:val="00443896"/>
    <w:rsid w:val="00443C0B"/>
    <w:rsid w:val="00477101"/>
    <w:rsid w:val="00480100"/>
    <w:rsid w:val="004A627D"/>
    <w:rsid w:val="004A6C5C"/>
    <w:rsid w:val="004B2BBB"/>
    <w:rsid w:val="004E628E"/>
    <w:rsid w:val="00503800"/>
    <w:rsid w:val="00507287"/>
    <w:rsid w:val="00525EC8"/>
    <w:rsid w:val="00527233"/>
    <w:rsid w:val="00531811"/>
    <w:rsid w:val="005468D9"/>
    <w:rsid w:val="00551FA4"/>
    <w:rsid w:val="00576F4B"/>
    <w:rsid w:val="00583973"/>
    <w:rsid w:val="00592D8B"/>
    <w:rsid w:val="005949F6"/>
    <w:rsid w:val="00595735"/>
    <w:rsid w:val="005C26EB"/>
    <w:rsid w:val="005F3942"/>
    <w:rsid w:val="00600330"/>
    <w:rsid w:val="00634D67"/>
    <w:rsid w:val="00637599"/>
    <w:rsid w:val="006758C5"/>
    <w:rsid w:val="00683876"/>
    <w:rsid w:val="0069129F"/>
    <w:rsid w:val="006A2884"/>
    <w:rsid w:val="006A7EE3"/>
    <w:rsid w:val="006B2CE9"/>
    <w:rsid w:val="006B45C2"/>
    <w:rsid w:val="006C6ECB"/>
    <w:rsid w:val="006C79D8"/>
    <w:rsid w:val="006E79AE"/>
    <w:rsid w:val="006F214C"/>
    <w:rsid w:val="007113A2"/>
    <w:rsid w:val="00724293"/>
    <w:rsid w:val="007B088C"/>
    <w:rsid w:val="007B2ADE"/>
    <w:rsid w:val="007B631E"/>
    <w:rsid w:val="007F4909"/>
    <w:rsid w:val="00824FFA"/>
    <w:rsid w:val="00830246"/>
    <w:rsid w:val="00835F53"/>
    <w:rsid w:val="00840F38"/>
    <w:rsid w:val="008462F8"/>
    <w:rsid w:val="008B31C1"/>
    <w:rsid w:val="008D0B07"/>
    <w:rsid w:val="009074C9"/>
    <w:rsid w:val="00930957"/>
    <w:rsid w:val="00955300"/>
    <w:rsid w:val="009675FF"/>
    <w:rsid w:val="00973CB6"/>
    <w:rsid w:val="009760AD"/>
    <w:rsid w:val="0098300C"/>
    <w:rsid w:val="00991658"/>
    <w:rsid w:val="00993156"/>
    <w:rsid w:val="009960DD"/>
    <w:rsid w:val="009C1F40"/>
    <w:rsid w:val="009C48BD"/>
    <w:rsid w:val="009C518A"/>
    <w:rsid w:val="009F2EEB"/>
    <w:rsid w:val="00A1375B"/>
    <w:rsid w:val="00A25438"/>
    <w:rsid w:val="00A3636F"/>
    <w:rsid w:val="00A419CB"/>
    <w:rsid w:val="00A6286B"/>
    <w:rsid w:val="00A71BBC"/>
    <w:rsid w:val="00A72207"/>
    <w:rsid w:val="00A878E5"/>
    <w:rsid w:val="00AA0021"/>
    <w:rsid w:val="00AA0C91"/>
    <w:rsid w:val="00AC31ED"/>
    <w:rsid w:val="00AC7FB2"/>
    <w:rsid w:val="00AD3E99"/>
    <w:rsid w:val="00AF2DE7"/>
    <w:rsid w:val="00B01C8A"/>
    <w:rsid w:val="00B10CC7"/>
    <w:rsid w:val="00B1225B"/>
    <w:rsid w:val="00B13A7B"/>
    <w:rsid w:val="00B2527E"/>
    <w:rsid w:val="00B26619"/>
    <w:rsid w:val="00B30EA7"/>
    <w:rsid w:val="00B642E2"/>
    <w:rsid w:val="00B87D78"/>
    <w:rsid w:val="00BA1CE4"/>
    <w:rsid w:val="00BA28F3"/>
    <w:rsid w:val="00BC6820"/>
    <w:rsid w:val="00BE2749"/>
    <w:rsid w:val="00C06426"/>
    <w:rsid w:val="00C115A9"/>
    <w:rsid w:val="00C1251A"/>
    <w:rsid w:val="00C14B4D"/>
    <w:rsid w:val="00C2399B"/>
    <w:rsid w:val="00C263F6"/>
    <w:rsid w:val="00C3493A"/>
    <w:rsid w:val="00C34ED3"/>
    <w:rsid w:val="00C418F3"/>
    <w:rsid w:val="00C452AA"/>
    <w:rsid w:val="00C65ED6"/>
    <w:rsid w:val="00C86197"/>
    <w:rsid w:val="00C92044"/>
    <w:rsid w:val="00C929DF"/>
    <w:rsid w:val="00CA14AD"/>
    <w:rsid w:val="00CD133E"/>
    <w:rsid w:val="00D00535"/>
    <w:rsid w:val="00D07E47"/>
    <w:rsid w:val="00D22C09"/>
    <w:rsid w:val="00D55189"/>
    <w:rsid w:val="00D56F7B"/>
    <w:rsid w:val="00D850C5"/>
    <w:rsid w:val="00D929C6"/>
    <w:rsid w:val="00D97263"/>
    <w:rsid w:val="00DE7029"/>
    <w:rsid w:val="00DF4A34"/>
    <w:rsid w:val="00E05F34"/>
    <w:rsid w:val="00E065AC"/>
    <w:rsid w:val="00E12A30"/>
    <w:rsid w:val="00E37210"/>
    <w:rsid w:val="00E43587"/>
    <w:rsid w:val="00E507F9"/>
    <w:rsid w:val="00E76715"/>
    <w:rsid w:val="00E93AC2"/>
    <w:rsid w:val="00E96CCA"/>
    <w:rsid w:val="00EB5439"/>
    <w:rsid w:val="00EC29D3"/>
    <w:rsid w:val="00EE1092"/>
    <w:rsid w:val="00F00E9E"/>
    <w:rsid w:val="00F02D5F"/>
    <w:rsid w:val="00F31496"/>
    <w:rsid w:val="00F35E54"/>
    <w:rsid w:val="00F44334"/>
    <w:rsid w:val="00F5304B"/>
    <w:rsid w:val="00FC6510"/>
    <w:rsid w:val="00FD1F4B"/>
    <w:rsid w:val="00FD2BFB"/>
    <w:rsid w:val="00FD4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6AB"/>
    <w:rPr>
      <w:rFonts w:ascii="Times News Roman" w:hAnsi="Times News Roman" w:cs="Times New Roman (Body CS)"/>
      <w:sz w:val="28"/>
    </w:rPr>
  </w:style>
  <w:style w:type="paragraph" w:styleId="Heading1">
    <w:name w:val="heading 1"/>
    <w:basedOn w:val="Normal"/>
    <w:next w:val="Normal"/>
    <w:link w:val="Heading1Char"/>
    <w:uiPriority w:val="9"/>
    <w:qFormat/>
    <w:rsid w:val="00C452AA"/>
    <w:p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outlineLvl w:val="1"/>
    </w:pPr>
    <w:rPr>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link w:val="ListParagraphChar"/>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C452AA"/>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ListParagraphChar">
    <w:name w:val="List Paragraph Char"/>
    <w:link w:val="ListParagraph"/>
    <w:uiPriority w:val="34"/>
    <w:qFormat/>
    <w:rsid w:val="00176092"/>
    <w:rPr>
      <w:rFonts w:ascii="Times News Roman" w:hAnsi="Times News Roman" w:cs="Times New Roman (Body CS)"/>
      <w:sz w:val="28"/>
    </w:rPr>
  </w:style>
  <w:style w:type="paragraph" w:customStyle="1" w:styleId="Nidungvnbn">
    <w:name w:val="Nội dung văn bản"/>
    <w:basedOn w:val="Normal"/>
    <w:link w:val="NidungvnbnChar"/>
    <w:qFormat/>
    <w:rsid w:val="009675FF"/>
    <w:pPr>
      <w:spacing w:after="0" w:line="360" w:lineRule="auto"/>
      <w:ind w:firstLine="720"/>
      <w:jc w:val="both"/>
    </w:pPr>
    <w:rPr>
      <w:rFonts w:ascii="Times New Roman" w:eastAsia="Times New Roman" w:hAnsi="Times New Roman" w:cs="Times New Roman"/>
      <w:sz w:val="26"/>
      <w:szCs w:val="26"/>
    </w:rPr>
  </w:style>
  <w:style w:type="character" w:customStyle="1" w:styleId="NidungvnbnChar">
    <w:name w:val="Nội dung văn bản Char"/>
    <w:basedOn w:val="DefaultParagraphFont"/>
    <w:link w:val="Nidungvnbn"/>
    <w:qFormat/>
    <w:rsid w:val="009675FF"/>
    <w:rPr>
      <w:rFonts w:ascii="Times New Roman" w:eastAsia="Times New Roman" w:hAnsi="Times New Roman" w:cs="Times New Roman"/>
      <w:sz w:val="26"/>
      <w:szCs w:val="26"/>
    </w:rPr>
  </w:style>
  <w:style w:type="paragraph" w:customStyle="1" w:styleId="image">
    <w:name w:val="image"/>
    <w:basedOn w:val="Caption"/>
    <w:link w:val="imageChar"/>
    <w:qFormat/>
    <w:rsid w:val="00D56F7B"/>
    <w:pPr>
      <w:spacing w:before="120" w:after="120" w:line="360" w:lineRule="auto"/>
      <w:jc w:val="center"/>
    </w:pPr>
    <w:rPr>
      <w:rFonts w:ascii="Times New Roman" w:eastAsia="Times New Roman" w:hAnsi="Times New Roman" w:cs="Times New Roman"/>
      <w:bCs/>
      <w:i w:val="0"/>
      <w:iCs w:val="0"/>
      <w:color w:val="auto"/>
      <w:sz w:val="26"/>
      <w:szCs w:val="26"/>
    </w:rPr>
  </w:style>
  <w:style w:type="character" w:customStyle="1" w:styleId="imageChar">
    <w:name w:val="image Char"/>
    <w:basedOn w:val="DefaultParagraphFont"/>
    <w:link w:val="image"/>
    <w:rsid w:val="00D56F7B"/>
    <w:rPr>
      <w:rFonts w:ascii="Times New Roman" w:eastAsia="Times New Roman" w:hAnsi="Times New Roman" w:cs="Times New Roman"/>
      <w:bCs/>
      <w:sz w:val="26"/>
      <w:szCs w:val="26"/>
    </w:rPr>
  </w:style>
  <w:style w:type="paragraph" w:styleId="Caption">
    <w:name w:val="caption"/>
    <w:basedOn w:val="Normal"/>
    <w:next w:val="Normal"/>
    <w:uiPriority w:val="35"/>
    <w:unhideWhenUsed/>
    <w:qFormat/>
    <w:rsid w:val="00D56F7B"/>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993156"/>
    <w:pPr>
      <w:keepNext/>
      <w:keepLines/>
      <w:spacing w:before="240" w:after="0" w:line="259" w:lineRule="auto"/>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9C1F40"/>
    <w:pPr>
      <w:tabs>
        <w:tab w:val="right" w:leader="dot" w:pos="10070"/>
      </w:tabs>
      <w:spacing w:after="100"/>
      <w:ind w:left="220"/>
    </w:pPr>
    <w:rPr>
      <w:rFonts w:ascii="Times New Roman" w:eastAsia="Calibri" w:hAnsi="Times New Roman" w:cs="Times New Roman"/>
      <w:noProof/>
      <w:sz w:val="22"/>
    </w:rPr>
  </w:style>
  <w:style w:type="paragraph" w:styleId="TOC1">
    <w:name w:val="toc 1"/>
    <w:basedOn w:val="Normal"/>
    <w:next w:val="Normal"/>
    <w:autoRedefine/>
    <w:uiPriority w:val="39"/>
    <w:unhideWhenUsed/>
    <w:rsid w:val="005949F6"/>
    <w:pPr>
      <w:tabs>
        <w:tab w:val="right" w:leader="dot" w:pos="10070"/>
      </w:tabs>
      <w:spacing w:after="100"/>
    </w:pPr>
    <w:rPr>
      <w:rFonts w:ascii="Times New Roman" w:eastAsia="Calibri" w:hAnsi="Times New Roman" w:cs="Times New Roman"/>
      <w:noProof/>
      <w:sz w:val="26"/>
      <w:szCs w:val="26"/>
      <w:lang w:val="vi-VN"/>
    </w:rPr>
  </w:style>
  <w:style w:type="paragraph" w:styleId="TOC3">
    <w:name w:val="toc 3"/>
    <w:basedOn w:val="Normal"/>
    <w:next w:val="Normal"/>
    <w:autoRedefine/>
    <w:uiPriority w:val="39"/>
    <w:unhideWhenUsed/>
    <w:rsid w:val="00993156"/>
    <w:pPr>
      <w:spacing w:after="100"/>
      <w:ind w:left="440"/>
    </w:pPr>
    <w:rPr>
      <w:rFonts w:asciiTheme="minorHAnsi" w:eastAsiaTheme="minorEastAsia" w:hAnsiTheme="minorHAnsi" w:cs="Times New Roman"/>
      <w:sz w:val="22"/>
    </w:rPr>
  </w:style>
  <w:style w:type="paragraph" w:styleId="TableofFigures">
    <w:name w:val="table of figures"/>
    <w:basedOn w:val="Normal"/>
    <w:next w:val="Normal"/>
    <w:uiPriority w:val="99"/>
    <w:unhideWhenUsed/>
    <w:rsid w:val="002E329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736015">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7</Pages>
  <Words>5950</Words>
  <Characters>33918</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3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Duuu Ngang Ngược</cp:lastModifiedBy>
  <cp:revision>5</cp:revision>
  <dcterms:created xsi:type="dcterms:W3CDTF">2024-01-06T17:31:00Z</dcterms:created>
  <dcterms:modified xsi:type="dcterms:W3CDTF">2024-01-0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